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B27574" w:rsidP="00E140D3">
      <w:pPr>
        <w:jc w:val="center"/>
        <w:rPr>
          <w:sz w:val="36"/>
          <w:szCs w:val="36"/>
        </w:rPr>
      </w:pPr>
      <w:del w:id="0" w:author="orlovaA" w:date="2016-07-19T13:32:00Z">
        <w:r w:rsidRPr="00255E74" w:rsidDel="00FD07CF">
          <w:rPr>
            <w:sz w:val="36"/>
            <w:szCs w:val="36"/>
          </w:rPr>
          <w:delText>AHIMA Information Governance Principles for Health</w:delText>
        </w:r>
        <w:r w:rsidR="00AF2152" w:rsidDel="00FD07CF">
          <w:rPr>
            <w:sz w:val="36"/>
            <w:szCs w:val="36"/>
          </w:rPr>
          <w:delText xml:space="preserve"> C</w:delText>
        </w:r>
        <w:r w:rsidRPr="00255E74" w:rsidDel="00FD07CF">
          <w:rPr>
            <w:sz w:val="36"/>
            <w:szCs w:val="36"/>
          </w:rPr>
          <w:delText>are</w:delText>
        </w:r>
        <w:r w:rsidR="00AF2152" w:rsidDel="00FD07CF">
          <w:rPr>
            <w:sz w:val="36"/>
            <w:szCs w:val="36"/>
          </w:rPr>
          <w:delText xml:space="preserve"> (IGPHC)</w:delText>
        </w:r>
      </w:del>
      <w:ins w:id="1" w:author="orlovaA" w:date="2016-07-19T13:32:00Z">
        <w:r w:rsidR="00FD07CF">
          <w:rPr>
            <w:sz w:val="36"/>
            <w:szCs w:val="36"/>
          </w:rPr>
          <w:t>Information Management Practices in Healthcare</w:t>
        </w:r>
      </w:ins>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757B35" w:rsidRDefault="008102DF">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6698508" w:history="1">
            <w:r w:rsidR="00757B35" w:rsidRPr="00DD4AC6">
              <w:rPr>
                <w:rStyle w:val="Hyperlink"/>
                <w:noProof/>
              </w:rPr>
              <w:t>Synopsis</w:t>
            </w:r>
            <w:r w:rsidR="00757B35">
              <w:rPr>
                <w:noProof/>
                <w:webHidden/>
              </w:rPr>
              <w:tab/>
            </w:r>
            <w:r>
              <w:rPr>
                <w:noProof/>
                <w:webHidden/>
              </w:rPr>
              <w:fldChar w:fldCharType="begin"/>
            </w:r>
            <w:r w:rsidR="00757B35">
              <w:rPr>
                <w:noProof/>
                <w:webHidden/>
              </w:rPr>
              <w:instrText xml:space="preserve"> PAGEREF _Toc456698508 \h </w:instrText>
            </w:r>
            <w:r>
              <w:rPr>
                <w:noProof/>
                <w:webHidden/>
              </w:rPr>
            </w:r>
            <w:r>
              <w:rPr>
                <w:noProof/>
                <w:webHidden/>
              </w:rPr>
              <w:fldChar w:fldCharType="separate"/>
            </w:r>
            <w:r w:rsidR="00757B35">
              <w:rPr>
                <w:noProof/>
                <w:webHidden/>
              </w:rPr>
              <w:t>4</w:t>
            </w:r>
            <w:r>
              <w:rPr>
                <w:noProof/>
                <w:webHidden/>
              </w:rPr>
              <w:fldChar w:fldCharType="end"/>
            </w:r>
          </w:hyperlink>
        </w:p>
        <w:p w:rsidR="00757B35" w:rsidRDefault="008102DF">
          <w:pPr>
            <w:pStyle w:val="TOC1"/>
            <w:tabs>
              <w:tab w:val="right" w:leader="dot" w:pos="9350"/>
            </w:tabs>
            <w:rPr>
              <w:rFonts w:eastAsiaTheme="minorEastAsia"/>
              <w:noProof/>
            </w:rPr>
          </w:pPr>
          <w:hyperlink w:anchor="_Toc456698509" w:history="1">
            <w:r w:rsidR="00757B35" w:rsidRPr="00DD4AC6">
              <w:rPr>
                <w:rStyle w:val="Hyperlink"/>
                <w:noProof/>
              </w:rPr>
              <w:t>Specifications of Use Cases and HIM Checklists</w:t>
            </w:r>
            <w:r w:rsidR="00757B35">
              <w:rPr>
                <w:noProof/>
                <w:webHidden/>
              </w:rPr>
              <w:tab/>
            </w:r>
            <w:r>
              <w:rPr>
                <w:noProof/>
                <w:webHidden/>
              </w:rPr>
              <w:fldChar w:fldCharType="begin"/>
            </w:r>
            <w:r w:rsidR="00757B35">
              <w:rPr>
                <w:noProof/>
                <w:webHidden/>
              </w:rPr>
              <w:instrText xml:space="preserve"> PAGEREF _Toc456698509 \h </w:instrText>
            </w:r>
            <w:r>
              <w:rPr>
                <w:noProof/>
                <w:webHidden/>
              </w:rPr>
            </w:r>
            <w:r>
              <w:rPr>
                <w:noProof/>
                <w:webHidden/>
              </w:rPr>
              <w:fldChar w:fldCharType="separate"/>
            </w:r>
            <w:r w:rsidR="00757B35">
              <w:rPr>
                <w:noProof/>
                <w:webHidden/>
              </w:rPr>
              <w:t>9</w:t>
            </w:r>
            <w:r>
              <w:rPr>
                <w:noProof/>
                <w:webHidden/>
              </w:rPr>
              <w:fldChar w:fldCharType="end"/>
            </w:r>
          </w:hyperlink>
        </w:p>
        <w:p w:rsidR="00757B35" w:rsidRDefault="008102DF">
          <w:pPr>
            <w:pStyle w:val="TOC2"/>
            <w:tabs>
              <w:tab w:val="right" w:leader="dot" w:pos="9350"/>
            </w:tabs>
            <w:rPr>
              <w:rFonts w:eastAsiaTheme="minorEastAsia"/>
              <w:noProof/>
            </w:rPr>
          </w:pPr>
          <w:hyperlink w:anchor="_Toc456698510" w:history="1">
            <w:r w:rsidR="00757B35" w:rsidRPr="00DD4AC6">
              <w:rPr>
                <w:rStyle w:val="Hyperlink"/>
                <w:noProof/>
              </w:rPr>
              <w:t>Patient Registration</w:t>
            </w:r>
            <w:r w:rsidR="00757B35">
              <w:rPr>
                <w:noProof/>
                <w:webHidden/>
              </w:rPr>
              <w:tab/>
            </w:r>
            <w:r>
              <w:rPr>
                <w:noProof/>
                <w:webHidden/>
              </w:rPr>
              <w:fldChar w:fldCharType="begin"/>
            </w:r>
            <w:r w:rsidR="00757B35">
              <w:rPr>
                <w:noProof/>
                <w:webHidden/>
              </w:rPr>
              <w:instrText xml:space="preserve"> PAGEREF _Toc456698510 \h </w:instrText>
            </w:r>
            <w:r>
              <w:rPr>
                <w:noProof/>
                <w:webHidden/>
              </w:rPr>
            </w:r>
            <w:r>
              <w:rPr>
                <w:noProof/>
                <w:webHidden/>
              </w:rPr>
              <w:fldChar w:fldCharType="separate"/>
            </w:r>
            <w:r w:rsidR="00757B35">
              <w:rPr>
                <w:noProof/>
                <w:webHidden/>
              </w:rPr>
              <w:t>9</w:t>
            </w:r>
            <w:r>
              <w:rPr>
                <w:noProof/>
                <w:webHidden/>
              </w:rPr>
              <w:fldChar w:fldCharType="end"/>
            </w:r>
          </w:hyperlink>
        </w:p>
        <w:p w:rsidR="00757B35" w:rsidRDefault="008102DF">
          <w:pPr>
            <w:pStyle w:val="TOC2"/>
            <w:tabs>
              <w:tab w:val="right" w:leader="dot" w:pos="9350"/>
            </w:tabs>
            <w:rPr>
              <w:rFonts w:eastAsiaTheme="minorEastAsia"/>
              <w:noProof/>
            </w:rPr>
          </w:pPr>
          <w:hyperlink w:anchor="_Toc456698511" w:history="1">
            <w:r w:rsidR="00757B35" w:rsidRPr="00DD4AC6">
              <w:rPr>
                <w:rStyle w:val="Hyperlink"/>
                <w:noProof/>
              </w:rPr>
              <w:t>Copy and Paste</w:t>
            </w:r>
            <w:r w:rsidR="00757B35">
              <w:rPr>
                <w:noProof/>
                <w:webHidden/>
              </w:rPr>
              <w:tab/>
            </w:r>
            <w:r>
              <w:rPr>
                <w:noProof/>
                <w:webHidden/>
              </w:rPr>
              <w:fldChar w:fldCharType="begin"/>
            </w:r>
            <w:r w:rsidR="00757B35">
              <w:rPr>
                <w:noProof/>
                <w:webHidden/>
              </w:rPr>
              <w:instrText xml:space="preserve"> PAGEREF _Toc456698511 \h </w:instrText>
            </w:r>
            <w:r>
              <w:rPr>
                <w:noProof/>
                <w:webHidden/>
              </w:rPr>
            </w:r>
            <w:r>
              <w:rPr>
                <w:noProof/>
                <w:webHidden/>
              </w:rPr>
              <w:fldChar w:fldCharType="separate"/>
            </w:r>
            <w:r w:rsidR="00757B35">
              <w:rPr>
                <w:noProof/>
                <w:webHidden/>
              </w:rPr>
              <w:t>29</w:t>
            </w:r>
            <w:r>
              <w:rPr>
                <w:noProof/>
                <w:webHidden/>
              </w:rPr>
              <w:fldChar w:fldCharType="end"/>
            </w:r>
          </w:hyperlink>
        </w:p>
        <w:p w:rsidR="00757B35" w:rsidRDefault="008102DF">
          <w:pPr>
            <w:pStyle w:val="TOC2"/>
            <w:tabs>
              <w:tab w:val="right" w:leader="dot" w:pos="9350"/>
            </w:tabs>
            <w:rPr>
              <w:rFonts w:eastAsiaTheme="minorEastAsia"/>
              <w:noProof/>
            </w:rPr>
          </w:pPr>
          <w:hyperlink w:anchor="_Toc456698512" w:history="1">
            <w:r w:rsidR="00757B35" w:rsidRPr="00DD4AC6">
              <w:rPr>
                <w:rStyle w:val="Hyperlink"/>
                <w:noProof/>
                <w:highlight w:val="yellow"/>
              </w:rPr>
              <w:t>Record or Data</w:t>
            </w:r>
            <w:r w:rsidR="00757B35" w:rsidRPr="00DD4AC6">
              <w:rPr>
                <w:rStyle w:val="Hyperlink"/>
                <w:noProof/>
              </w:rPr>
              <w:t xml:space="preserve"> Quality</w:t>
            </w:r>
            <w:r w:rsidR="00757B35">
              <w:rPr>
                <w:noProof/>
                <w:webHidden/>
              </w:rPr>
              <w:tab/>
            </w:r>
            <w:r>
              <w:rPr>
                <w:noProof/>
                <w:webHidden/>
              </w:rPr>
              <w:fldChar w:fldCharType="begin"/>
            </w:r>
            <w:r w:rsidR="00757B35">
              <w:rPr>
                <w:noProof/>
                <w:webHidden/>
              </w:rPr>
              <w:instrText xml:space="preserve"> PAGEREF _Toc456698512 \h </w:instrText>
            </w:r>
            <w:r>
              <w:rPr>
                <w:noProof/>
                <w:webHidden/>
              </w:rPr>
            </w:r>
            <w:r>
              <w:rPr>
                <w:noProof/>
                <w:webHidden/>
              </w:rPr>
              <w:fldChar w:fldCharType="separate"/>
            </w:r>
            <w:r w:rsidR="00757B35">
              <w:rPr>
                <w:noProof/>
                <w:webHidden/>
              </w:rPr>
              <w:t>35</w:t>
            </w:r>
            <w:r>
              <w:rPr>
                <w:noProof/>
                <w:webHidden/>
              </w:rPr>
              <w:fldChar w:fldCharType="end"/>
            </w:r>
          </w:hyperlink>
        </w:p>
        <w:p w:rsidR="00757B35" w:rsidRDefault="008102DF">
          <w:pPr>
            <w:pStyle w:val="TOC2"/>
            <w:tabs>
              <w:tab w:val="right" w:leader="dot" w:pos="9350"/>
            </w:tabs>
            <w:rPr>
              <w:rFonts w:eastAsiaTheme="minorEastAsia"/>
              <w:noProof/>
            </w:rPr>
          </w:pPr>
          <w:hyperlink w:anchor="_Toc456698513" w:history="1">
            <w:r w:rsidR="00757B35" w:rsidRPr="00DD4AC6">
              <w:rPr>
                <w:rStyle w:val="Hyperlink"/>
                <w:noProof/>
              </w:rPr>
              <w:t>Patient Matching</w:t>
            </w:r>
            <w:r w:rsidR="00757B35">
              <w:rPr>
                <w:noProof/>
                <w:webHidden/>
              </w:rPr>
              <w:tab/>
            </w:r>
            <w:r>
              <w:rPr>
                <w:noProof/>
                <w:webHidden/>
              </w:rPr>
              <w:fldChar w:fldCharType="begin"/>
            </w:r>
            <w:r w:rsidR="00757B35">
              <w:rPr>
                <w:noProof/>
                <w:webHidden/>
              </w:rPr>
              <w:instrText xml:space="preserve"> PAGEREF _Toc456698513 \h </w:instrText>
            </w:r>
            <w:r>
              <w:rPr>
                <w:noProof/>
                <w:webHidden/>
              </w:rPr>
            </w:r>
            <w:r>
              <w:rPr>
                <w:noProof/>
                <w:webHidden/>
              </w:rPr>
              <w:fldChar w:fldCharType="separate"/>
            </w:r>
            <w:r w:rsidR="00757B35">
              <w:rPr>
                <w:noProof/>
                <w:webHidden/>
              </w:rPr>
              <w:t>39</w:t>
            </w:r>
            <w:r>
              <w:rPr>
                <w:noProof/>
                <w:webHidden/>
              </w:rPr>
              <w:fldChar w:fldCharType="end"/>
            </w:r>
          </w:hyperlink>
        </w:p>
        <w:p w:rsidR="00757B35" w:rsidRDefault="008102DF">
          <w:pPr>
            <w:pStyle w:val="TOC2"/>
            <w:tabs>
              <w:tab w:val="right" w:leader="dot" w:pos="9350"/>
            </w:tabs>
            <w:rPr>
              <w:rFonts w:eastAsiaTheme="minorEastAsia"/>
              <w:noProof/>
            </w:rPr>
          </w:pPr>
          <w:hyperlink w:anchor="_Toc456698514" w:history="1">
            <w:r w:rsidR="00757B35" w:rsidRPr="00DD4AC6">
              <w:rPr>
                <w:rStyle w:val="Hyperlink"/>
                <w:noProof/>
              </w:rPr>
              <w:t>Transition of Care</w:t>
            </w:r>
            <w:r w:rsidR="00757B35">
              <w:rPr>
                <w:noProof/>
                <w:webHidden/>
              </w:rPr>
              <w:tab/>
            </w:r>
            <w:r>
              <w:rPr>
                <w:noProof/>
                <w:webHidden/>
              </w:rPr>
              <w:fldChar w:fldCharType="begin"/>
            </w:r>
            <w:r w:rsidR="00757B35">
              <w:rPr>
                <w:noProof/>
                <w:webHidden/>
              </w:rPr>
              <w:instrText xml:space="preserve"> PAGEREF _Toc456698514 \h </w:instrText>
            </w:r>
            <w:r>
              <w:rPr>
                <w:noProof/>
                <w:webHidden/>
              </w:rPr>
            </w:r>
            <w:r>
              <w:rPr>
                <w:noProof/>
                <w:webHidden/>
              </w:rPr>
              <w:fldChar w:fldCharType="separate"/>
            </w:r>
            <w:r w:rsidR="00757B35">
              <w:rPr>
                <w:noProof/>
                <w:webHidden/>
              </w:rPr>
              <w:t>40</w:t>
            </w:r>
            <w:r>
              <w:rPr>
                <w:noProof/>
                <w:webHidden/>
              </w:rPr>
              <w:fldChar w:fldCharType="end"/>
            </w:r>
          </w:hyperlink>
        </w:p>
        <w:p w:rsidR="00757B35" w:rsidRDefault="008102DF">
          <w:pPr>
            <w:pStyle w:val="TOC1"/>
            <w:tabs>
              <w:tab w:val="right" w:leader="dot" w:pos="9350"/>
            </w:tabs>
            <w:rPr>
              <w:rFonts w:eastAsiaTheme="minorEastAsia"/>
              <w:noProof/>
            </w:rPr>
          </w:pPr>
          <w:hyperlink w:anchor="_Toc456698515" w:history="1">
            <w:r w:rsidR="00757B35" w:rsidRPr="00DD4AC6">
              <w:rPr>
                <w:rStyle w:val="Hyperlink"/>
                <w:noProof/>
              </w:rPr>
              <w:t>Conformity Assessment</w:t>
            </w:r>
            <w:r w:rsidR="00757B35">
              <w:rPr>
                <w:noProof/>
                <w:webHidden/>
              </w:rPr>
              <w:tab/>
            </w:r>
            <w:r>
              <w:rPr>
                <w:noProof/>
                <w:webHidden/>
              </w:rPr>
              <w:fldChar w:fldCharType="begin"/>
            </w:r>
            <w:r w:rsidR="00757B35">
              <w:rPr>
                <w:noProof/>
                <w:webHidden/>
              </w:rPr>
              <w:instrText xml:space="preserve"> PAGEREF _Toc456698515 \h </w:instrText>
            </w:r>
            <w:r>
              <w:rPr>
                <w:noProof/>
                <w:webHidden/>
              </w:rPr>
            </w:r>
            <w:r>
              <w:rPr>
                <w:noProof/>
                <w:webHidden/>
              </w:rPr>
              <w:fldChar w:fldCharType="separate"/>
            </w:r>
            <w:r w:rsidR="00757B35">
              <w:rPr>
                <w:noProof/>
                <w:webHidden/>
              </w:rPr>
              <w:t>41</w:t>
            </w:r>
            <w:r>
              <w:rPr>
                <w:noProof/>
                <w:webHidden/>
              </w:rPr>
              <w:fldChar w:fldCharType="end"/>
            </w:r>
          </w:hyperlink>
        </w:p>
        <w:p w:rsidR="00757B35" w:rsidRDefault="008102DF">
          <w:pPr>
            <w:pStyle w:val="TOC1"/>
            <w:tabs>
              <w:tab w:val="right" w:leader="dot" w:pos="9350"/>
            </w:tabs>
            <w:rPr>
              <w:rFonts w:eastAsiaTheme="minorEastAsia"/>
              <w:noProof/>
            </w:rPr>
          </w:pPr>
          <w:hyperlink w:anchor="_Toc456698516" w:history="1">
            <w:r w:rsidR="00757B35" w:rsidRPr="00DD4AC6">
              <w:rPr>
                <w:rStyle w:val="Hyperlink"/>
                <w:noProof/>
              </w:rPr>
              <w:t>Appendix 1. Glossary of Terms</w:t>
            </w:r>
            <w:r w:rsidR="00757B35">
              <w:rPr>
                <w:noProof/>
                <w:webHidden/>
              </w:rPr>
              <w:tab/>
            </w:r>
            <w:r>
              <w:rPr>
                <w:noProof/>
                <w:webHidden/>
              </w:rPr>
              <w:fldChar w:fldCharType="begin"/>
            </w:r>
            <w:r w:rsidR="00757B35">
              <w:rPr>
                <w:noProof/>
                <w:webHidden/>
              </w:rPr>
              <w:instrText xml:space="preserve"> PAGEREF _Toc456698516 \h </w:instrText>
            </w:r>
            <w:r>
              <w:rPr>
                <w:noProof/>
                <w:webHidden/>
              </w:rPr>
            </w:r>
            <w:r>
              <w:rPr>
                <w:noProof/>
                <w:webHidden/>
              </w:rPr>
              <w:fldChar w:fldCharType="separate"/>
            </w:r>
            <w:r w:rsidR="00757B35">
              <w:rPr>
                <w:noProof/>
                <w:webHidden/>
              </w:rPr>
              <w:t>42</w:t>
            </w:r>
            <w:r>
              <w:rPr>
                <w:noProof/>
                <w:webHidden/>
              </w:rPr>
              <w:fldChar w:fldCharType="end"/>
            </w:r>
          </w:hyperlink>
        </w:p>
        <w:p w:rsidR="00757B35" w:rsidRDefault="008102DF">
          <w:pPr>
            <w:pStyle w:val="TOC1"/>
            <w:tabs>
              <w:tab w:val="right" w:leader="dot" w:pos="9350"/>
            </w:tabs>
            <w:rPr>
              <w:rFonts w:eastAsiaTheme="minorEastAsia"/>
              <w:noProof/>
            </w:rPr>
          </w:pPr>
          <w:hyperlink w:anchor="_Toc456698517" w:history="1">
            <w:r w:rsidR="00757B35" w:rsidRPr="00DD4AC6">
              <w:rPr>
                <w:rStyle w:val="Hyperlink"/>
                <w:noProof/>
              </w:rPr>
              <w:t>Appendix 2. HIM Roles and Actor List</w:t>
            </w:r>
            <w:r w:rsidR="00757B35">
              <w:rPr>
                <w:noProof/>
                <w:webHidden/>
              </w:rPr>
              <w:tab/>
            </w:r>
            <w:r>
              <w:rPr>
                <w:noProof/>
                <w:webHidden/>
              </w:rPr>
              <w:fldChar w:fldCharType="begin"/>
            </w:r>
            <w:r w:rsidR="00757B35">
              <w:rPr>
                <w:noProof/>
                <w:webHidden/>
              </w:rPr>
              <w:instrText xml:space="preserve"> PAGEREF _Toc456698517 \h </w:instrText>
            </w:r>
            <w:r>
              <w:rPr>
                <w:noProof/>
                <w:webHidden/>
              </w:rPr>
            </w:r>
            <w:r>
              <w:rPr>
                <w:noProof/>
                <w:webHidden/>
              </w:rPr>
              <w:fldChar w:fldCharType="separate"/>
            </w:r>
            <w:r w:rsidR="00757B35">
              <w:rPr>
                <w:noProof/>
                <w:webHidden/>
              </w:rPr>
              <w:t>43</w:t>
            </w:r>
            <w:r>
              <w:rPr>
                <w:noProof/>
                <w:webHidden/>
              </w:rPr>
              <w:fldChar w:fldCharType="end"/>
            </w:r>
          </w:hyperlink>
        </w:p>
        <w:p w:rsidR="00F21383" w:rsidRPr="00BE0033" w:rsidRDefault="008102DF">
          <w:r w:rsidRPr="00BE0033">
            <w:fldChar w:fldCharType="end"/>
          </w:r>
        </w:p>
      </w:sdtContent>
    </w:sdt>
    <w:p w:rsidR="00FC0773" w:rsidRDefault="00FC0773">
      <w:bookmarkStart w:id="2" w:name="_Toc449531914"/>
      <w:r>
        <w:br w:type="page"/>
      </w:r>
    </w:p>
    <w:p w:rsidR="003B6C08" w:rsidRDefault="003B6C08" w:rsidP="00FC0773">
      <w:pPr>
        <w:jc w:val="center"/>
      </w:pPr>
      <w:r w:rsidRPr="00BE0033">
        <w:t>AHIMA Standards Task Force Members 2016</w:t>
      </w:r>
      <w:bookmarkEnd w:id="2"/>
    </w:p>
    <w:tbl>
      <w:tblPr>
        <w:tblStyle w:val="TableGrid"/>
        <w:tblW w:w="6300" w:type="dxa"/>
        <w:tblInd w:w="1818" w:type="dxa"/>
        <w:tblLook w:val="04A0"/>
      </w:tblPr>
      <w:tblGrid>
        <w:gridCol w:w="2160"/>
        <w:gridCol w:w="4140"/>
      </w:tblGrid>
      <w:tr w:rsidR="00AE77E3" w:rsidTr="00AE77E3">
        <w:tc>
          <w:tcPr>
            <w:tcW w:w="2160" w:type="dxa"/>
            <w:shd w:val="clear" w:color="auto" w:fill="92CDDC" w:themeFill="accent5" w:themeFillTint="99"/>
          </w:tcPr>
          <w:p w:rsidR="00000000" w:rsidRDefault="00AE77E3">
            <w:r w:rsidRPr="00F3366B">
              <w:rPr>
                <w:b/>
              </w:rPr>
              <w:t>Name</w:t>
            </w:r>
          </w:p>
        </w:tc>
        <w:tc>
          <w:tcPr>
            <w:tcW w:w="4140" w:type="dxa"/>
            <w:shd w:val="clear" w:color="auto" w:fill="92CDDC" w:themeFill="accent5" w:themeFillTint="99"/>
          </w:tcPr>
          <w:p w:rsidR="00000000" w:rsidRDefault="00AE77E3">
            <w:r w:rsidRPr="00F3366B">
              <w:rPr>
                <w:b/>
              </w:rPr>
              <w:t>Affiliation</w:t>
            </w:r>
          </w:p>
        </w:tc>
      </w:tr>
      <w:tr w:rsidR="00AE77E3" w:rsidTr="00AE77E3">
        <w:tc>
          <w:tcPr>
            <w:tcW w:w="2160" w:type="dxa"/>
          </w:tcPr>
          <w:p w:rsidR="00000000" w:rsidRDefault="008102DF">
            <w:r>
              <w:t>Kathleen Addison</w:t>
            </w:r>
          </w:p>
        </w:tc>
        <w:tc>
          <w:tcPr>
            <w:tcW w:w="4140" w:type="dxa"/>
          </w:tcPr>
          <w:p w:rsidR="00000000" w:rsidRDefault="008102DF">
            <w:r>
              <w:t>Alberta Health Services</w:t>
            </w:r>
          </w:p>
        </w:tc>
      </w:tr>
      <w:tr w:rsidR="00AE77E3" w:rsidTr="00AE77E3">
        <w:tc>
          <w:tcPr>
            <w:tcW w:w="2160" w:type="dxa"/>
          </w:tcPr>
          <w:p w:rsidR="00000000" w:rsidRDefault="008102DF">
            <w:r>
              <w:t>Linda Bailey-Woods</w:t>
            </w:r>
          </w:p>
        </w:tc>
        <w:tc>
          <w:tcPr>
            <w:tcW w:w="4140" w:type="dxa"/>
          </w:tcPr>
          <w:p w:rsidR="00000000" w:rsidRDefault="008102DF">
            <w:r>
              <w:t>Plante Moran</w:t>
            </w:r>
          </w:p>
        </w:tc>
      </w:tr>
      <w:tr w:rsidR="00AE77E3" w:rsidTr="00AE77E3">
        <w:tc>
          <w:tcPr>
            <w:tcW w:w="2160" w:type="dxa"/>
          </w:tcPr>
          <w:p w:rsidR="00000000" w:rsidRDefault="008102DF">
            <w:r>
              <w:t>DeShawna Hill-Burns</w:t>
            </w:r>
          </w:p>
        </w:tc>
        <w:tc>
          <w:tcPr>
            <w:tcW w:w="4140" w:type="dxa"/>
          </w:tcPr>
          <w:p w:rsidR="00000000" w:rsidRDefault="008102DF">
            <w:r>
              <w:t>Advocate Trinity Hospital</w:t>
            </w:r>
          </w:p>
        </w:tc>
      </w:tr>
      <w:tr w:rsidR="00AE77E3" w:rsidTr="00AE77E3">
        <w:tc>
          <w:tcPr>
            <w:tcW w:w="2160" w:type="dxa"/>
          </w:tcPr>
          <w:p w:rsidR="00000000" w:rsidRDefault="008102DF">
            <w:r>
              <w:t>Carlyn Doyle</w:t>
            </w:r>
          </w:p>
        </w:tc>
        <w:tc>
          <w:tcPr>
            <w:tcW w:w="4140" w:type="dxa"/>
          </w:tcPr>
          <w:p w:rsidR="00000000" w:rsidRDefault="008102DF">
            <w:r>
              <w:t>Multnomah County Department of Assets</w:t>
            </w:r>
          </w:p>
        </w:tc>
      </w:tr>
      <w:tr w:rsidR="00AE77E3" w:rsidTr="00AE77E3">
        <w:tc>
          <w:tcPr>
            <w:tcW w:w="2160" w:type="dxa"/>
          </w:tcPr>
          <w:p w:rsidR="00000000" w:rsidRDefault="008102DF">
            <w:r>
              <w:t>Susan Clark</w:t>
            </w:r>
          </w:p>
        </w:tc>
        <w:tc>
          <w:tcPr>
            <w:tcW w:w="4140" w:type="dxa"/>
          </w:tcPr>
          <w:p w:rsidR="00000000" w:rsidRDefault="008102DF">
            <w:r>
              <w:t>eHealthcare Consulting</w:t>
            </w:r>
          </w:p>
        </w:tc>
      </w:tr>
      <w:tr w:rsidR="00AE77E3" w:rsidTr="00AE77E3">
        <w:tc>
          <w:tcPr>
            <w:tcW w:w="2160" w:type="dxa"/>
          </w:tcPr>
          <w:p w:rsidR="00000000" w:rsidRDefault="008102DF">
            <w:r>
              <w:t>Alane Combs</w:t>
            </w:r>
          </w:p>
        </w:tc>
        <w:tc>
          <w:tcPr>
            <w:tcW w:w="4140" w:type="dxa"/>
          </w:tcPr>
          <w:p w:rsidR="00000000" w:rsidRDefault="008102DF">
            <w:r>
              <w:t>Coastal Healthcare</w:t>
            </w:r>
          </w:p>
        </w:tc>
      </w:tr>
      <w:tr w:rsidR="00AE77E3" w:rsidTr="00AE77E3">
        <w:tc>
          <w:tcPr>
            <w:tcW w:w="2160" w:type="dxa"/>
          </w:tcPr>
          <w:p w:rsidR="00000000" w:rsidRDefault="008102DF">
            <w:r>
              <w:t>Vicki Delgado</w:t>
            </w:r>
          </w:p>
        </w:tc>
        <w:tc>
          <w:tcPr>
            <w:tcW w:w="4140" w:type="dxa"/>
          </w:tcPr>
          <w:p w:rsidR="00000000" w:rsidRDefault="008102DF">
            <w:r>
              <w:t>Kindred Hospital Albuquerque</w:t>
            </w:r>
          </w:p>
        </w:tc>
      </w:tr>
      <w:tr w:rsidR="00AE77E3" w:rsidTr="00AE77E3">
        <w:tc>
          <w:tcPr>
            <w:tcW w:w="2160" w:type="dxa"/>
          </w:tcPr>
          <w:p w:rsidR="00000000" w:rsidRDefault="008102DF">
            <w:r>
              <w:t>Robert Giannini</w:t>
            </w:r>
          </w:p>
        </w:tc>
        <w:tc>
          <w:tcPr>
            <w:tcW w:w="4140" w:type="dxa"/>
          </w:tcPr>
          <w:p w:rsidR="00000000" w:rsidRDefault="008102DF">
            <w:r>
              <w:t>ECRI Institute PSO</w:t>
            </w:r>
          </w:p>
        </w:tc>
      </w:tr>
      <w:tr w:rsidR="00AE77E3" w:rsidTr="00AE77E3">
        <w:tc>
          <w:tcPr>
            <w:tcW w:w="2160" w:type="dxa"/>
          </w:tcPr>
          <w:p w:rsidR="00000000" w:rsidRDefault="008102DF">
            <w:r>
              <w:t>Elisa Gorton</w:t>
            </w:r>
          </w:p>
        </w:tc>
        <w:tc>
          <w:tcPr>
            <w:tcW w:w="4140" w:type="dxa"/>
          </w:tcPr>
          <w:p w:rsidR="00000000" w:rsidRDefault="008102DF">
            <w:r>
              <w:t>St. Vincent's Medical Center</w:t>
            </w:r>
          </w:p>
        </w:tc>
      </w:tr>
      <w:tr w:rsidR="00AE77E3" w:rsidTr="00AE77E3">
        <w:tc>
          <w:tcPr>
            <w:tcW w:w="2160" w:type="dxa"/>
          </w:tcPr>
          <w:p w:rsidR="00000000" w:rsidRDefault="008102DF">
            <w:r>
              <w:t>Darice Grzybowski</w:t>
            </w:r>
          </w:p>
        </w:tc>
        <w:tc>
          <w:tcPr>
            <w:tcW w:w="4140" w:type="dxa"/>
          </w:tcPr>
          <w:p w:rsidR="00000000" w:rsidRDefault="008102DF">
            <w:r>
              <w:rPr>
                <w:rFonts w:cs="Arial"/>
                <w:color w:val="000000"/>
              </w:rPr>
              <w:t>H.I.Mentors,LLC </w:t>
            </w:r>
          </w:p>
        </w:tc>
      </w:tr>
      <w:tr w:rsidR="00AE77E3" w:rsidTr="00AE77E3">
        <w:tc>
          <w:tcPr>
            <w:tcW w:w="2160" w:type="dxa"/>
          </w:tcPr>
          <w:p w:rsidR="00000000" w:rsidRDefault="008102DF">
            <w:r>
              <w:t xml:space="preserve">Aviva Halpert </w:t>
            </w:r>
          </w:p>
        </w:tc>
        <w:tc>
          <w:tcPr>
            <w:tcW w:w="4140" w:type="dxa"/>
          </w:tcPr>
          <w:p w:rsidR="00000000" w:rsidRDefault="008102DF">
            <w:r>
              <w:rPr>
                <w:rFonts w:cs="Arial"/>
                <w:color w:val="000000"/>
              </w:rPr>
              <w:t>Advize Proactive Consulting</w:t>
            </w:r>
          </w:p>
        </w:tc>
      </w:tr>
      <w:tr w:rsidR="00AE77E3" w:rsidTr="00AE77E3">
        <w:tc>
          <w:tcPr>
            <w:tcW w:w="2160" w:type="dxa"/>
          </w:tcPr>
          <w:p w:rsidR="00000000" w:rsidRDefault="008102DF">
            <w:r>
              <w:t>Regina Harrison</w:t>
            </w:r>
          </w:p>
        </w:tc>
        <w:tc>
          <w:tcPr>
            <w:tcW w:w="4140" w:type="dxa"/>
            <w:vAlign w:val="bottom"/>
          </w:tcPr>
          <w:p w:rsidR="00000000" w:rsidRDefault="008102DF">
            <w:r>
              <w:t>Veterans Health Administration</w:t>
            </w:r>
          </w:p>
        </w:tc>
      </w:tr>
      <w:tr w:rsidR="00AE77E3" w:rsidTr="00AE77E3">
        <w:tc>
          <w:tcPr>
            <w:tcW w:w="2160" w:type="dxa"/>
          </w:tcPr>
          <w:p w:rsidR="00000000" w:rsidRDefault="008102DF">
            <w:r>
              <w:t>Aaron Haskett</w:t>
            </w:r>
          </w:p>
        </w:tc>
        <w:tc>
          <w:tcPr>
            <w:tcW w:w="4140" w:type="dxa"/>
          </w:tcPr>
          <w:p w:rsidR="00000000" w:rsidRDefault="008102DF">
            <w:r>
              <w:t xml:space="preserve"> Sutter Health</w:t>
            </w:r>
          </w:p>
        </w:tc>
      </w:tr>
      <w:tr w:rsidR="00AE77E3" w:rsidTr="00AE77E3">
        <w:tc>
          <w:tcPr>
            <w:tcW w:w="2160" w:type="dxa"/>
          </w:tcPr>
          <w:p w:rsidR="00000000" w:rsidRDefault="008102DF">
            <w:r>
              <w:t>Beth Horn</w:t>
            </w:r>
          </w:p>
        </w:tc>
        <w:tc>
          <w:tcPr>
            <w:tcW w:w="4140" w:type="dxa"/>
          </w:tcPr>
          <w:p w:rsidR="00000000" w:rsidRDefault="008102DF">
            <w:r>
              <w:t>Chapa-De Indian Health Services</w:t>
            </w:r>
          </w:p>
        </w:tc>
      </w:tr>
      <w:tr w:rsidR="00AE77E3" w:rsidTr="00AE77E3">
        <w:tc>
          <w:tcPr>
            <w:tcW w:w="2160" w:type="dxa"/>
          </w:tcPr>
          <w:p w:rsidR="00000000" w:rsidRDefault="008102DF">
            <w:r>
              <w:t>Sandra Huyck</w:t>
            </w:r>
          </w:p>
        </w:tc>
        <w:tc>
          <w:tcPr>
            <w:tcW w:w="4140" w:type="dxa"/>
          </w:tcPr>
          <w:p w:rsidR="00000000" w:rsidRDefault="008102DF">
            <w:r>
              <w:t>Beaumont Health System</w:t>
            </w:r>
          </w:p>
        </w:tc>
      </w:tr>
      <w:tr w:rsidR="00AE77E3" w:rsidTr="00AE77E3">
        <w:tc>
          <w:tcPr>
            <w:tcW w:w="2160" w:type="dxa"/>
          </w:tcPr>
          <w:p w:rsidR="00000000" w:rsidRDefault="008102DF">
            <w:r>
              <w:t>Theresa Jones</w:t>
            </w:r>
          </w:p>
        </w:tc>
        <w:tc>
          <w:tcPr>
            <w:tcW w:w="4140" w:type="dxa"/>
          </w:tcPr>
          <w:p w:rsidR="00000000" w:rsidRDefault="008102DF">
            <w:r>
              <w:t>Resurrection University</w:t>
            </w:r>
          </w:p>
        </w:tc>
      </w:tr>
      <w:tr w:rsidR="00AE77E3" w:rsidTr="00AE77E3">
        <w:tc>
          <w:tcPr>
            <w:tcW w:w="2160" w:type="dxa"/>
          </w:tcPr>
          <w:p w:rsidR="00000000" w:rsidRDefault="008102DF">
            <w:r>
              <w:t>Satyendra Kaith</w:t>
            </w:r>
          </w:p>
        </w:tc>
        <w:tc>
          <w:tcPr>
            <w:tcW w:w="4140" w:type="dxa"/>
          </w:tcPr>
          <w:p w:rsidR="00000000" w:rsidRDefault="008102DF">
            <w:r>
              <w:t>Kaplan Higher Education Group</w:t>
            </w:r>
          </w:p>
        </w:tc>
      </w:tr>
      <w:tr w:rsidR="00AE77E3" w:rsidTr="00AE77E3">
        <w:tc>
          <w:tcPr>
            <w:tcW w:w="2160" w:type="dxa"/>
          </w:tcPr>
          <w:p w:rsidR="00000000" w:rsidRDefault="008102DF">
            <w:r>
              <w:t>Robin Keeney</w:t>
            </w:r>
          </w:p>
        </w:tc>
        <w:tc>
          <w:tcPr>
            <w:tcW w:w="4140" w:type="dxa"/>
          </w:tcPr>
          <w:p w:rsidR="00000000" w:rsidRDefault="008102DF">
            <w:r>
              <w:rPr>
                <w:bCs/>
              </w:rPr>
              <w:t>VHC, Inc.</w:t>
            </w:r>
          </w:p>
        </w:tc>
      </w:tr>
      <w:tr w:rsidR="00AE77E3" w:rsidTr="00AE77E3">
        <w:tc>
          <w:tcPr>
            <w:tcW w:w="2160" w:type="dxa"/>
          </w:tcPr>
          <w:p w:rsidR="00000000" w:rsidRDefault="008102DF">
            <w:r>
              <w:t>Katherine Lusk</w:t>
            </w:r>
          </w:p>
        </w:tc>
        <w:tc>
          <w:tcPr>
            <w:tcW w:w="4140" w:type="dxa"/>
          </w:tcPr>
          <w:p w:rsidR="00000000" w:rsidRDefault="008102DF">
            <w:r>
              <w:t>Dallas Children’s Medical Center</w:t>
            </w:r>
          </w:p>
        </w:tc>
      </w:tr>
      <w:tr w:rsidR="00AE77E3" w:rsidTr="00AE77E3">
        <w:tc>
          <w:tcPr>
            <w:tcW w:w="2160" w:type="dxa"/>
          </w:tcPr>
          <w:p w:rsidR="00000000" w:rsidRDefault="008102DF">
            <w:r>
              <w:t>Susan Lucci</w:t>
            </w:r>
          </w:p>
        </w:tc>
        <w:tc>
          <w:tcPr>
            <w:tcW w:w="4140" w:type="dxa"/>
          </w:tcPr>
          <w:p w:rsidR="00000000" w:rsidRDefault="008102DF">
            <w:r>
              <w:t>Just Associates</w:t>
            </w:r>
          </w:p>
        </w:tc>
      </w:tr>
      <w:tr w:rsidR="00AE77E3" w:rsidTr="00AE77E3">
        <w:tc>
          <w:tcPr>
            <w:tcW w:w="2160" w:type="dxa"/>
          </w:tcPr>
          <w:p w:rsidR="00000000" w:rsidRDefault="008102DF">
            <w:r>
              <w:t>Jennifer Manahan</w:t>
            </w:r>
          </w:p>
        </w:tc>
        <w:tc>
          <w:tcPr>
            <w:tcW w:w="4140" w:type="dxa"/>
            <w:vAlign w:val="bottom"/>
          </w:tcPr>
          <w:p w:rsidR="00000000" w:rsidRDefault="008102DF">
            <w:r>
              <w:rPr>
                <w:rFonts w:cs="Arial"/>
              </w:rPr>
              <w:t>Via Christi Clinic, PA</w:t>
            </w:r>
          </w:p>
        </w:tc>
      </w:tr>
      <w:tr w:rsidR="00AE77E3" w:rsidTr="00AE77E3">
        <w:tc>
          <w:tcPr>
            <w:tcW w:w="2160" w:type="dxa"/>
          </w:tcPr>
          <w:p w:rsidR="00000000" w:rsidRDefault="008102DF">
            <w:r>
              <w:t>Marcia Matthias</w:t>
            </w:r>
          </w:p>
        </w:tc>
        <w:tc>
          <w:tcPr>
            <w:tcW w:w="4140" w:type="dxa"/>
          </w:tcPr>
          <w:p w:rsidR="00000000" w:rsidRDefault="008102DF">
            <w:r>
              <w:rPr>
                <w:rFonts w:cs="Arial"/>
              </w:rPr>
              <w:t>Southern Illinois Healthcare</w:t>
            </w:r>
          </w:p>
        </w:tc>
      </w:tr>
      <w:tr w:rsidR="00AE77E3" w:rsidTr="00AE77E3">
        <w:tc>
          <w:tcPr>
            <w:tcW w:w="2160" w:type="dxa"/>
          </w:tcPr>
          <w:p w:rsidR="00000000" w:rsidRDefault="008102DF">
            <w:r>
              <w:t>Tabitha McDaniel</w:t>
            </w:r>
          </w:p>
        </w:tc>
        <w:tc>
          <w:tcPr>
            <w:tcW w:w="4140" w:type="dxa"/>
          </w:tcPr>
          <w:p w:rsidR="00000000" w:rsidRDefault="008102DF">
            <w:r>
              <w:t>McKesson</w:t>
            </w:r>
          </w:p>
        </w:tc>
      </w:tr>
      <w:tr w:rsidR="00AE77E3" w:rsidTr="00AE77E3">
        <w:tc>
          <w:tcPr>
            <w:tcW w:w="2160" w:type="dxa"/>
          </w:tcPr>
          <w:p w:rsidR="00000000" w:rsidRDefault="008102DF">
            <w:r>
              <w:t>Lori McNeil Tolley</w:t>
            </w:r>
          </w:p>
        </w:tc>
        <w:tc>
          <w:tcPr>
            <w:tcW w:w="4140" w:type="dxa"/>
          </w:tcPr>
          <w:p w:rsidR="00000000" w:rsidRDefault="008102DF">
            <w:r>
              <w:t>Boston Children's Hospital</w:t>
            </w:r>
          </w:p>
        </w:tc>
      </w:tr>
      <w:tr w:rsidR="00AE77E3" w:rsidTr="00AE77E3">
        <w:tc>
          <w:tcPr>
            <w:tcW w:w="2160" w:type="dxa"/>
          </w:tcPr>
          <w:p w:rsidR="00000000" w:rsidRDefault="008102DF">
            <w:r>
              <w:t>Sharon Meyer</w:t>
            </w:r>
          </w:p>
        </w:tc>
        <w:tc>
          <w:tcPr>
            <w:tcW w:w="4140" w:type="dxa"/>
          </w:tcPr>
          <w:p w:rsidR="00000000" w:rsidRDefault="008102DF">
            <w:r>
              <w:t>Ministry Health Care</w:t>
            </w:r>
          </w:p>
        </w:tc>
      </w:tr>
      <w:tr w:rsidR="00AE77E3" w:rsidTr="00AE77E3">
        <w:tc>
          <w:tcPr>
            <w:tcW w:w="2160" w:type="dxa"/>
            <w:vAlign w:val="bottom"/>
          </w:tcPr>
          <w:p w:rsidR="00000000" w:rsidRDefault="008102DF">
            <w:r>
              <w:t>Nicole Miller</w:t>
            </w:r>
          </w:p>
        </w:tc>
        <w:tc>
          <w:tcPr>
            <w:tcW w:w="4140" w:type="dxa"/>
            <w:vAlign w:val="bottom"/>
          </w:tcPr>
          <w:p w:rsidR="00000000" w:rsidRDefault="008102DF">
            <w:r>
              <w:rPr>
                <w:rFonts w:eastAsia="Times New Roman"/>
                <w:color w:val="000000"/>
              </w:rPr>
              <w:t>Miller And Miller Associates</w:t>
            </w:r>
          </w:p>
        </w:tc>
      </w:tr>
      <w:tr w:rsidR="00AE77E3" w:rsidTr="00AE77E3">
        <w:tc>
          <w:tcPr>
            <w:tcW w:w="2160" w:type="dxa"/>
          </w:tcPr>
          <w:p w:rsidR="00000000" w:rsidRDefault="008102DF">
            <w:r>
              <w:t>Megan Munns</w:t>
            </w:r>
          </w:p>
        </w:tc>
        <w:tc>
          <w:tcPr>
            <w:tcW w:w="4140" w:type="dxa"/>
          </w:tcPr>
          <w:p w:rsidR="00000000" w:rsidRDefault="008102DF">
            <w:r>
              <w:t>Just Associates</w:t>
            </w:r>
          </w:p>
        </w:tc>
      </w:tr>
      <w:tr w:rsidR="00AE77E3" w:rsidTr="00AE77E3">
        <w:tc>
          <w:tcPr>
            <w:tcW w:w="2160" w:type="dxa"/>
          </w:tcPr>
          <w:p w:rsidR="00000000" w:rsidRDefault="008102DF">
            <w:r>
              <w:t>Neysa Noreen</w:t>
            </w:r>
          </w:p>
        </w:tc>
        <w:tc>
          <w:tcPr>
            <w:tcW w:w="4140" w:type="dxa"/>
          </w:tcPr>
          <w:p w:rsidR="00000000" w:rsidRDefault="008102DF">
            <w:r>
              <w:t>Children's Hospitals and Clinics of Minnesota</w:t>
            </w:r>
          </w:p>
        </w:tc>
      </w:tr>
      <w:tr w:rsidR="00AE77E3" w:rsidTr="00AE77E3">
        <w:tc>
          <w:tcPr>
            <w:tcW w:w="2160" w:type="dxa"/>
          </w:tcPr>
          <w:p w:rsidR="00000000" w:rsidRDefault="008102DF">
            <w:r>
              <w:t>Sandra Nunn</w:t>
            </w:r>
          </w:p>
        </w:tc>
        <w:tc>
          <w:tcPr>
            <w:tcW w:w="4140" w:type="dxa"/>
          </w:tcPr>
          <w:p w:rsidR="00000000" w:rsidRDefault="008102DF">
            <w:r>
              <w:t>KAMC Consulting</w:t>
            </w:r>
          </w:p>
        </w:tc>
      </w:tr>
      <w:tr w:rsidR="00AE77E3" w:rsidTr="00AE77E3">
        <w:tc>
          <w:tcPr>
            <w:tcW w:w="2160" w:type="dxa"/>
          </w:tcPr>
          <w:p w:rsidR="00000000" w:rsidRDefault="008102DF">
            <w:r>
              <w:t>Michael Nusbaum</w:t>
            </w:r>
          </w:p>
        </w:tc>
        <w:tc>
          <w:tcPr>
            <w:tcW w:w="4140" w:type="dxa"/>
          </w:tcPr>
          <w:p w:rsidR="00000000" w:rsidRDefault="008102DF">
            <w:r>
              <w:t>M.H. Nusbaum &amp; Associates Ltd.</w:t>
            </w:r>
          </w:p>
        </w:tc>
      </w:tr>
      <w:tr w:rsidR="00AE77E3" w:rsidTr="00AE77E3">
        <w:tc>
          <w:tcPr>
            <w:tcW w:w="2160" w:type="dxa"/>
          </w:tcPr>
          <w:p w:rsidR="00000000" w:rsidRDefault="008102DF">
            <w:r>
              <w:t>Teri  Phillips</w:t>
            </w:r>
          </w:p>
        </w:tc>
        <w:tc>
          <w:tcPr>
            <w:tcW w:w="4140" w:type="dxa"/>
          </w:tcPr>
          <w:p w:rsidR="00000000" w:rsidRDefault="008102DF">
            <w:r>
              <w:t xml:space="preserve">HSHS St Anthony’s Memorial Hospital </w:t>
            </w:r>
          </w:p>
        </w:tc>
      </w:tr>
      <w:tr w:rsidR="00AE77E3" w:rsidTr="00AE77E3">
        <w:tc>
          <w:tcPr>
            <w:tcW w:w="2160" w:type="dxa"/>
          </w:tcPr>
          <w:p w:rsidR="00000000" w:rsidRDefault="008102DF">
            <w:r>
              <w:t>Bill Reisbick</w:t>
            </w:r>
          </w:p>
        </w:tc>
        <w:tc>
          <w:tcPr>
            <w:tcW w:w="4140" w:type="dxa"/>
          </w:tcPr>
          <w:p w:rsidR="00000000" w:rsidRDefault="008102DF">
            <w:r>
              <w:t>William B Reisbick, Esq.</w:t>
            </w:r>
          </w:p>
        </w:tc>
      </w:tr>
      <w:tr w:rsidR="00AE77E3" w:rsidTr="00AE77E3">
        <w:tc>
          <w:tcPr>
            <w:tcW w:w="2160" w:type="dxa"/>
          </w:tcPr>
          <w:p w:rsidR="00000000" w:rsidRDefault="008102DF">
            <w:r>
              <w:t>DeAnn Tucker</w:t>
            </w:r>
          </w:p>
        </w:tc>
        <w:tc>
          <w:tcPr>
            <w:tcW w:w="4140" w:type="dxa"/>
          </w:tcPr>
          <w:p w:rsidR="00000000" w:rsidRDefault="008102DF">
            <w:r>
              <w:t>Owensboro Health</w:t>
            </w:r>
          </w:p>
        </w:tc>
      </w:tr>
      <w:tr w:rsidR="00AE77E3" w:rsidTr="00AE77E3">
        <w:tc>
          <w:tcPr>
            <w:tcW w:w="2160" w:type="dxa"/>
          </w:tcPr>
          <w:p w:rsidR="00000000" w:rsidRDefault="008102DF">
            <w:r>
              <w:t>Mick Talley</w:t>
            </w:r>
          </w:p>
        </w:tc>
        <w:tc>
          <w:tcPr>
            <w:tcW w:w="4140" w:type="dxa"/>
          </w:tcPr>
          <w:p w:rsidR="00000000" w:rsidRDefault="008102DF">
            <w:r>
              <w:t>University Bancorp of Ann Arbor</w:t>
            </w:r>
          </w:p>
        </w:tc>
      </w:tr>
      <w:tr w:rsidR="00AE77E3" w:rsidTr="00AE77E3">
        <w:tc>
          <w:tcPr>
            <w:tcW w:w="2160" w:type="dxa"/>
          </w:tcPr>
          <w:p w:rsidR="00000000" w:rsidRDefault="008102DF">
            <w:r>
              <w:t>Christine Taylor</w:t>
            </w:r>
          </w:p>
        </w:tc>
        <w:tc>
          <w:tcPr>
            <w:tcW w:w="4140" w:type="dxa"/>
          </w:tcPr>
          <w:p w:rsidR="00000000" w:rsidRDefault="008102DF">
            <w:r>
              <w:t>University of Washington Medicine</w:t>
            </w:r>
          </w:p>
        </w:tc>
      </w:tr>
      <w:tr w:rsidR="00AE77E3" w:rsidTr="00AE77E3">
        <w:tc>
          <w:tcPr>
            <w:tcW w:w="2160" w:type="dxa"/>
          </w:tcPr>
          <w:p w:rsidR="00000000" w:rsidRDefault="008102DF">
            <w:r>
              <w:t>DeAnn Tucker</w:t>
            </w:r>
          </w:p>
        </w:tc>
        <w:tc>
          <w:tcPr>
            <w:tcW w:w="4140" w:type="dxa"/>
          </w:tcPr>
          <w:p w:rsidR="00000000" w:rsidRDefault="008102DF">
            <w:r>
              <w:t>Owensboro Health</w:t>
            </w:r>
          </w:p>
        </w:tc>
      </w:tr>
      <w:tr w:rsidR="00AE77E3" w:rsidTr="00AE77E3">
        <w:tc>
          <w:tcPr>
            <w:tcW w:w="2160" w:type="dxa"/>
          </w:tcPr>
          <w:p w:rsidR="00000000" w:rsidRDefault="008102DF">
            <w:r>
              <w:t>Traci Waugh</w:t>
            </w:r>
          </w:p>
        </w:tc>
        <w:tc>
          <w:tcPr>
            <w:tcW w:w="4140" w:type="dxa"/>
          </w:tcPr>
          <w:p w:rsidR="00000000" w:rsidRDefault="008102DF">
            <w:r>
              <w:t>North Valley Hospital</w:t>
            </w:r>
          </w:p>
        </w:tc>
      </w:tr>
      <w:tr w:rsidR="00AE77E3" w:rsidTr="00AE77E3">
        <w:tc>
          <w:tcPr>
            <w:tcW w:w="2160" w:type="dxa"/>
          </w:tcPr>
          <w:p w:rsidR="00000000" w:rsidRDefault="008102DF">
            <w:r>
              <w:t>Valerie Wilson</w:t>
            </w:r>
          </w:p>
        </w:tc>
        <w:tc>
          <w:tcPr>
            <w:tcW w:w="4140" w:type="dxa"/>
          </w:tcPr>
          <w:p w:rsidR="00000000" w:rsidRDefault="00EB0C29">
            <w:ins w:id="3" w:author="Harry Rhodes" w:date="2016-07-21T15:44:00Z">
              <w:r w:rsidRPr="00F3366B">
                <w:t>HCA Information Technology</w:t>
              </w:r>
              <w:r>
                <w:t xml:space="preserve"> Services</w:t>
              </w:r>
            </w:ins>
          </w:p>
        </w:tc>
      </w:tr>
      <w:tr w:rsidR="00AE77E3" w:rsidTr="00AE77E3">
        <w:tc>
          <w:tcPr>
            <w:tcW w:w="2160" w:type="dxa"/>
          </w:tcPr>
          <w:p w:rsidR="00000000" w:rsidRDefault="008102DF">
            <w:r>
              <w:t>Lee Wise</w:t>
            </w:r>
          </w:p>
        </w:tc>
        <w:tc>
          <w:tcPr>
            <w:tcW w:w="4140" w:type="dxa"/>
          </w:tcPr>
          <w:p w:rsidR="00000000" w:rsidRDefault="008102DF">
            <w:r>
              <w:t>Summit Medical Center</w:t>
            </w:r>
          </w:p>
        </w:tc>
      </w:tr>
      <w:tr w:rsidR="00AE77E3" w:rsidTr="00AE77E3">
        <w:tc>
          <w:tcPr>
            <w:tcW w:w="2160" w:type="dxa"/>
          </w:tcPr>
          <w:p w:rsidR="00000000" w:rsidRDefault="008102DF">
            <w:r>
              <w:t>Donna Young</w:t>
            </w:r>
          </w:p>
        </w:tc>
        <w:tc>
          <w:tcPr>
            <w:tcW w:w="4140" w:type="dxa"/>
          </w:tcPr>
          <w:p w:rsidR="00000000" w:rsidRDefault="008102DF">
            <w:r>
              <w:t>HCA Information Technology Services</w:t>
            </w:r>
          </w:p>
        </w:tc>
      </w:tr>
      <w:tr w:rsidR="00AE77E3" w:rsidTr="00AE77E3">
        <w:tc>
          <w:tcPr>
            <w:tcW w:w="6300" w:type="dxa"/>
            <w:gridSpan w:val="2"/>
            <w:shd w:val="clear" w:color="auto" w:fill="92CDDC" w:themeFill="accent5" w:themeFillTint="99"/>
          </w:tcPr>
          <w:p w:rsidR="00000000" w:rsidRDefault="00AE77E3">
            <w:r w:rsidRPr="001F2099">
              <w:rPr>
                <w:b/>
              </w:rPr>
              <w:t>AHIMA Staff</w:t>
            </w:r>
          </w:p>
        </w:tc>
      </w:tr>
      <w:tr w:rsidR="00AE77E3" w:rsidTr="00AE77E3">
        <w:trPr>
          <w:trHeight w:val="350"/>
        </w:trPr>
        <w:tc>
          <w:tcPr>
            <w:tcW w:w="2160" w:type="dxa"/>
          </w:tcPr>
          <w:p w:rsidR="00000000" w:rsidRDefault="00AE77E3">
            <w:r>
              <w:t>Dr. Anna Orlova</w:t>
            </w:r>
          </w:p>
        </w:tc>
        <w:tc>
          <w:tcPr>
            <w:tcW w:w="4140" w:type="dxa"/>
          </w:tcPr>
          <w:p w:rsidR="00000000" w:rsidRDefault="00AE77E3">
            <w:r>
              <w:t>Senior Director, Standards</w:t>
            </w:r>
          </w:p>
        </w:tc>
      </w:tr>
      <w:tr w:rsidR="00AE77E3" w:rsidTr="00AE77E3">
        <w:trPr>
          <w:trHeight w:val="350"/>
        </w:trPr>
        <w:tc>
          <w:tcPr>
            <w:tcW w:w="2160" w:type="dxa"/>
          </w:tcPr>
          <w:p w:rsidR="00000000" w:rsidRDefault="00AE77E3">
            <w:r>
              <w:t>Harry Rhodes</w:t>
            </w:r>
          </w:p>
        </w:tc>
        <w:tc>
          <w:tcPr>
            <w:tcW w:w="4140" w:type="dxa"/>
          </w:tcPr>
          <w:p w:rsidR="00000000" w:rsidRDefault="00AE77E3">
            <w:r>
              <w:t>Director, National Standards</w:t>
            </w:r>
          </w:p>
        </w:tc>
      </w:tr>
      <w:tr w:rsidR="00AE77E3" w:rsidTr="00AE77E3">
        <w:trPr>
          <w:trHeight w:val="350"/>
        </w:trPr>
        <w:tc>
          <w:tcPr>
            <w:tcW w:w="2160" w:type="dxa"/>
          </w:tcPr>
          <w:p w:rsidR="00000000" w:rsidRDefault="00AE77E3">
            <w:r>
              <w:t>Diana Warner</w:t>
            </w:r>
          </w:p>
        </w:tc>
        <w:tc>
          <w:tcPr>
            <w:tcW w:w="4140" w:type="dxa"/>
          </w:tcPr>
          <w:p w:rsidR="00000000" w:rsidRDefault="00AE77E3">
            <w:r>
              <w:t>Director, HIM Practice Excellence</w:t>
            </w:r>
          </w:p>
        </w:tc>
      </w:tr>
    </w:tbl>
    <w:p w:rsidR="00000000" w:rsidRDefault="009A2443">
      <w:pPr>
        <w:pStyle w:val="Heading1"/>
        <w:numPr>
          <w:ilvl w:val="0"/>
          <w:numId w:val="0"/>
        </w:numPr>
      </w:pPr>
      <w:bookmarkStart w:id="4" w:name="_Toc456698508"/>
      <w:r>
        <w:t>Synopsis</w:t>
      </w:r>
      <w:bookmarkEnd w:id="4"/>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commentRangeStart w:id="5"/>
      <w:ins w:id="6" w:author="orlovaA" w:date="2016-07-19T09:36:00Z">
        <w:r w:rsidR="001E7DB1">
          <w:t>technology</w:t>
        </w:r>
        <w:commentRangeEnd w:id="5"/>
        <w:r w:rsidR="001E7DB1">
          <w:rPr>
            <w:rStyle w:val="CommentReference"/>
          </w:rPr>
          <w:commentReference w:id="5"/>
        </w:r>
        <w:r w:rsidR="001E7DB1">
          <w:t xml:space="preserve"> </w:t>
        </w:r>
      </w:ins>
      <w:del w:id="7" w:author="orlovaA" w:date="2016-07-19T09:36:00Z">
        <w:r w:rsidR="00712C12" w:rsidDel="001E7DB1">
          <w:delText xml:space="preserve">technology </w:delText>
        </w:r>
      </w:del>
      <w:r w:rsidR="00712C12">
        <w:t>(HIT) applications</w:t>
      </w:r>
      <w:ins w:id="8" w:author="orlovaA" w:date="2016-07-19T09:36:00Z">
        <w:r w:rsidR="001E7DB1" w:rsidRPr="001E7DB1">
          <w:t xml:space="preserve"> </w:t>
        </w:r>
      </w:ins>
      <w:ins w:id="9" w:author="orlovaA" w:date="2016-07-19T09:37:00Z">
        <w:r w:rsidR="001E7DB1">
          <w:t xml:space="preserve">as well as </w:t>
        </w:r>
      </w:ins>
      <w:ins w:id="10" w:author="orlovaA" w:date="2016-07-19T09:36:00Z">
        <w:r w:rsidR="001E7DB1" w:rsidRPr="00292391">
          <w:t>health information management (HIM)</w:t>
        </w:r>
      </w:ins>
      <w:r w:rsidR="00712C12">
        <w:t xml:space="preserve"> </w:t>
      </w:r>
      <w:ins w:id="11" w:author="orlovaA" w:date="2016-07-19T09:37:00Z">
        <w:r w:rsidR="001E7DB1">
          <w:t xml:space="preserve">professionals </w:t>
        </w:r>
      </w:ins>
      <w:r w:rsidRPr="00292391">
        <w:t xml:space="preserve">guiding the development of functional standards to support </w:t>
      </w:r>
      <w:del w:id="12" w:author="orlovaA" w:date="2016-07-19T09:37:00Z">
        <w:r w:rsidRPr="00292391" w:rsidDel="001E7DB1">
          <w:delText>health information management (</w:delText>
        </w:r>
      </w:del>
      <w:r w:rsidRPr="00292391">
        <w:t>HIM</w:t>
      </w:r>
      <w:del w:id="13" w:author="orlovaA" w:date="2016-07-19T09:37:00Z">
        <w:r w:rsidRPr="00292391" w:rsidDel="001E7DB1">
          <w:delText>)</w:delText>
        </w:r>
      </w:del>
      <w:r w:rsidRPr="00292391">
        <w:t xml:space="preserve">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r w:rsidRPr="00CB1E29">
        <w:rPr>
          <w:rFonts w:asciiTheme="minorHAnsi" w:hAnsiTheme="minorHAnsi"/>
          <w:sz w:val="22"/>
          <w:szCs w:val="22"/>
          <w:vertAlign w:val="superscript"/>
        </w:rPr>
        <w:t>,</w:t>
      </w:r>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9"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commentRangeStart w:id="14"/>
      <w:ins w:id="15" w:author="orlovaA" w:date="2016-07-19T09:37:00Z">
        <w:r w:rsidR="001E7DB1" w:rsidRPr="00292391">
          <w:rPr>
            <w:i/>
          </w:rPr>
          <w:t>protection</w:t>
        </w:r>
        <w:commentRangeEnd w:id="14"/>
        <w:r w:rsidR="001E7DB1">
          <w:rPr>
            <w:rStyle w:val="CommentReference"/>
          </w:rPr>
          <w:commentReference w:id="14"/>
        </w:r>
        <w:r w:rsidR="001E7DB1" w:rsidRPr="00292391">
          <w:rPr>
            <w:i/>
          </w:rPr>
          <w:t>,</w:t>
        </w:r>
      </w:ins>
      <w:del w:id="16" w:author="orlovaA" w:date="2016-07-19T09:37:00Z">
        <w:r w:rsidRPr="00292391" w:rsidDel="001E7DB1">
          <w:rPr>
            <w:i/>
          </w:rPr>
          <w:delText>protection</w:delText>
        </w:r>
      </w:del>
      <w:r w:rsidRPr="00292391">
        <w:rPr>
          <w:i/>
        </w:rPr>
        <w:t xml:space="preserve">, accountability, transparency, compliance, retention and </w:t>
      </w:r>
      <w:commentRangeStart w:id="17"/>
      <w:r w:rsidRPr="00292391">
        <w:rPr>
          <w:i/>
        </w:rPr>
        <w:t>disposition</w:t>
      </w:r>
      <w:commentRangeEnd w:id="17"/>
      <w:r w:rsidR="001E7DB1">
        <w:rPr>
          <w:rStyle w:val="CommentReference"/>
        </w:rPr>
        <w:commentReference w:id="17"/>
      </w:r>
      <w:r w:rsidRPr="00292391">
        <w:rPr>
          <w:i/>
        </w:rPr>
        <w:t>.</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r w:rsidR="00712C12" w:rsidRPr="00712C12">
        <w:rPr>
          <w:highlight w:val="yellow"/>
        </w:rPr>
        <w:t>xxxxx)</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commentRangeStart w:id="18"/>
            <w:ins w:id="19" w:author="orlovaA" w:date="2016-07-19T09:42:00Z">
              <w:r w:rsidR="001E7DB1" w:rsidRPr="00B47674">
                <w:rPr>
                  <w:rFonts w:asciiTheme="minorHAnsi" w:hAnsiTheme="minorHAnsi"/>
                  <w:sz w:val="22"/>
                  <w:szCs w:val="22"/>
                </w:rPr>
                <w:t>Paper</w:t>
              </w:r>
              <w:commentRangeEnd w:id="18"/>
              <w:r w:rsidR="001E7DB1">
                <w:rPr>
                  <w:rStyle w:val="CommentReference"/>
                  <w:rFonts w:asciiTheme="minorHAnsi" w:eastAsiaTheme="minorHAnsi" w:hAnsiTheme="minorHAnsi" w:cstheme="minorBidi"/>
                </w:rPr>
                <w:commentReference w:id="18"/>
              </w:r>
            </w:ins>
            <w:del w:id="20" w:author="orlovaA" w:date="2016-07-19T09:42:00Z">
              <w:r w:rsidRPr="00B47674" w:rsidDel="001E7DB1">
                <w:rPr>
                  <w:rFonts w:asciiTheme="minorHAnsi" w:hAnsiTheme="minorHAnsi"/>
                  <w:sz w:val="22"/>
                  <w:szCs w:val="22"/>
                </w:rPr>
                <w:delText>Paper</w:delText>
              </w:r>
            </w:del>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commentRangeStart w:id="21"/>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commentRangeEnd w:id="21"/>
            <w:r w:rsidR="001E7DB1">
              <w:rPr>
                <w:rStyle w:val="CommentReference"/>
              </w:rPr>
              <w:commentReference w:id="21"/>
            </w:r>
          </w:p>
        </w:tc>
      </w:tr>
    </w:tbl>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10"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r w:rsidRPr="00F83CBC">
        <w:rPr>
          <w:rFonts w:cstheme="minorHAnsi"/>
          <w:highlight w:val="yellow"/>
        </w:rPr>
        <w:t>Figure 1.</w:t>
      </w:r>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DC3938" w:rsidRDefault="00DC3938" w:rsidP="00DC3938">
      <w:pPr>
        <w:rPr>
          <w:b/>
        </w:rPr>
      </w:pPr>
      <w:r w:rsidRPr="00823383">
        <w:rPr>
          <w:b/>
        </w:rPr>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1"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3"/>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4"/>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commentRangeStart w:id="22"/>
      <w:ins w:id="23" w:author="orlovaA" w:date="2016-07-19T09:47:00Z">
        <w:r w:rsidR="003D5847" w:rsidRPr="006E6286">
          <w:rPr>
            <w:rFonts w:asciiTheme="minorHAnsi" w:hAnsiTheme="minorHAnsi"/>
            <w:b/>
            <w:sz w:val="22"/>
            <w:szCs w:val="22"/>
          </w:rPr>
          <w:t>actors</w:t>
        </w:r>
        <w:commentRangeEnd w:id="22"/>
        <w:r w:rsidR="003D5847">
          <w:rPr>
            <w:rStyle w:val="CommentReference"/>
            <w:rFonts w:asciiTheme="minorHAnsi" w:eastAsiaTheme="minorHAnsi" w:hAnsiTheme="minorHAnsi" w:cstheme="minorBidi"/>
          </w:rPr>
          <w:commentReference w:id="22"/>
        </w:r>
        <w:r w:rsidR="003D5847">
          <w:rPr>
            <w:rFonts w:asciiTheme="minorHAnsi" w:hAnsiTheme="minorHAnsi"/>
            <w:sz w:val="22"/>
            <w:szCs w:val="22"/>
          </w:rPr>
          <w:t xml:space="preserve"> </w:t>
        </w:r>
      </w:ins>
      <w:del w:id="24" w:author="orlovaA" w:date="2016-07-19T09:47:00Z">
        <w:r w:rsidR="00A31202" w:rsidRPr="006E6286" w:rsidDel="003D5847">
          <w:rPr>
            <w:rFonts w:asciiTheme="minorHAnsi" w:hAnsiTheme="minorHAnsi"/>
            <w:b/>
            <w:sz w:val="22"/>
            <w:szCs w:val="22"/>
          </w:rPr>
          <w:delText>actors</w:delText>
        </w:r>
        <w:r w:rsidR="00A31202" w:rsidDel="003D5847">
          <w:rPr>
            <w:rFonts w:asciiTheme="minorHAnsi" w:hAnsiTheme="minorHAnsi"/>
            <w:sz w:val="22"/>
            <w:szCs w:val="22"/>
          </w:rPr>
          <w:delText xml:space="preserve"> </w:delText>
        </w:r>
      </w:del>
      <w:r>
        <w:rPr>
          <w:rFonts w:asciiTheme="minorHAnsi" w:hAnsiTheme="minorHAnsi"/>
          <w:sz w:val="22"/>
          <w:szCs w:val="22"/>
        </w:rPr>
        <w:t xml:space="preserve">- </w:t>
      </w:r>
      <w:commentRangeStart w:id="25"/>
      <w:r w:rsidR="00A31202">
        <w:rPr>
          <w:rFonts w:asciiTheme="minorHAnsi" w:hAnsiTheme="minorHAnsi"/>
          <w:sz w:val="22"/>
          <w:szCs w:val="22"/>
        </w:rPr>
        <w:t>business</w:t>
      </w:r>
      <w:r>
        <w:rPr>
          <w:rFonts w:asciiTheme="minorHAnsi" w:hAnsiTheme="minorHAnsi"/>
          <w:sz w:val="22"/>
          <w:szCs w:val="22"/>
        </w:rPr>
        <w:t xml:space="preserve"> (people) and technical (information systems)</w:t>
      </w:r>
      <w:commentRangeEnd w:id="25"/>
      <w:r w:rsidR="003D5847">
        <w:rPr>
          <w:rStyle w:val="CommentReference"/>
          <w:rFonts w:asciiTheme="minorHAnsi" w:eastAsiaTheme="minorHAnsi" w:hAnsiTheme="minorHAnsi" w:cstheme="minorBidi"/>
        </w:rPr>
        <w:commentReference w:id="25"/>
      </w:r>
      <w:r>
        <w:rPr>
          <w:rFonts w:asciiTheme="minorHAnsi" w:hAnsiTheme="minorHAnsi"/>
          <w:sz w:val="22"/>
          <w:szCs w:val="22"/>
        </w:rPr>
        <w:t xml:space="preserve">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r w:rsidRPr="006E6286">
        <w:rPr>
          <w:rFonts w:asciiTheme="minorHAnsi" w:hAnsiTheme="minorHAnsi"/>
          <w:b/>
          <w:sz w:val="22"/>
          <w:szCs w:val="22"/>
        </w:rPr>
        <w:t>actions</w:t>
      </w:r>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r w:rsidRPr="006E6286">
        <w:rPr>
          <w:rFonts w:asciiTheme="minorHAnsi" w:hAnsiTheme="minorHAnsi"/>
          <w:b/>
          <w:sz w:val="22"/>
          <w:szCs w:val="22"/>
        </w:rPr>
        <w:t>th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r w:rsidRPr="007018CA">
        <w:rPr>
          <w:rFonts w:asciiTheme="minorHAnsi" w:hAnsiTheme="minorHAnsi"/>
          <w:b/>
          <w:sz w:val="22"/>
          <w:szCs w:val="22"/>
        </w:rPr>
        <w:t>non-functional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5"/>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6"/>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2"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IGAM),</w:t>
      </w:r>
      <w:r w:rsidR="00FB51F8">
        <w:rPr>
          <w:rStyle w:val="FootnoteReference"/>
          <w:rFonts w:cstheme="minorHAnsi"/>
          <w:sz w:val="22"/>
          <w:szCs w:val="22"/>
        </w:rPr>
        <w:footnoteReference w:id="7"/>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977AB0" w:rsidRDefault="00977AB0">
      <w:pPr>
        <w:rPr>
          <w:b/>
        </w:rPr>
      </w:pPr>
      <w:r>
        <w:rPr>
          <w:b/>
        </w:rPr>
        <w:br w:type="page"/>
      </w: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r>
        <w:t>5-Transition of Car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del w:id="26" w:author="orlovaA" w:date="2016-07-19T10:25:00Z">
        <w:r w:rsidRPr="00977AB0" w:rsidDel="00912216">
          <w:rPr>
            <w:rFonts w:asciiTheme="minorHAnsi" w:hAnsiTheme="minorHAnsi"/>
            <w:sz w:val="22"/>
            <w:szCs w:val="22"/>
            <w:u w:val="single"/>
          </w:rPr>
          <w:delText xml:space="preserve">Definitions </w:delText>
        </w:r>
      </w:del>
      <w:ins w:id="27" w:author="orlovaA" w:date="2016-07-19T10:25:00Z">
        <w:r w:rsidR="00912216">
          <w:rPr>
            <w:rFonts w:asciiTheme="minorHAnsi" w:hAnsiTheme="minorHAnsi"/>
            <w:sz w:val="22"/>
            <w:szCs w:val="22"/>
            <w:u w:val="single"/>
          </w:rPr>
          <w:t>Overview</w:t>
        </w:r>
      </w:ins>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ins w:id="28" w:author="orlovaA" w:date="2016-07-19T10:06:00Z"/>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ins w:id="29" w:author="orlovaA" w:date="2016-07-19T10:06:00Z">
        <w:r>
          <w:rPr>
            <w:rFonts w:asciiTheme="minorHAnsi" w:hAnsiTheme="minorHAnsi"/>
            <w:sz w:val="22"/>
            <w:szCs w:val="22"/>
            <w:u w:val="single"/>
          </w:rPr>
          <w:t>Data Specifications</w:t>
        </w:r>
      </w:ins>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30" w:name="_Toc456698509"/>
      <w:r w:rsidRPr="009A2443">
        <w:rPr>
          <w:rFonts w:asciiTheme="minorHAnsi" w:hAnsiTheme="minorHAnsi"/>
        </w:rPr>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30"/>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31" w:name="_Toc456698510"/>
      <w:r>
        <w:rPr>
          <w:rFonts w:asciiTheme="minorHAnsi" w:hAnsiTheme="minorHAnsi"/>
          <w:sz w:val="26"/>
          <w:szCs w:val="26"/>
        </w:rPr>
        <w:t>Patient Registration</w:t>
      </w:r>
      <w:bookmarkEnd w:id="31"/>
      <w:r w:rsidRPr="00BC602D">
        <w:rPr>
          <w:rFonts w:asciiTheme="minorHAnsi" w:hAnsiTheme="minorHAnsi"/>
          <w:sz w:val="26"/>
          <w:szCs w:val="26"/>
        </w:rPr>
        <w:t xml:space="preserve"> </w:t>
      </w:r>
    </w:p>
    <w:p w:rsidR="00233B31" w:rsidRPr="00953A8F" w:rsidRDefault="00233B31" w:rsidP="00233B31">
      <w:pPr>
        <w:rPr>
          <w:rFonts w:cs="Arial"/>
          <w:b/>
          <w:u w:val="single"/>
        </w:rPr>
      </w:pPr>
      <w:del w:id="32" w:author="orlovaA" w:date="2016-07-19T10:24:00Z">
        <w:r w:rsidRPr="00953A8F" w:rsidDel="00912216">
          <w:rPr>
            <w:rFonts w:cs="Arial"/>
            <w:b/>
            <w:u w:val="single"/>
          </w:rPr>
          <w:delText>Definitions</w:delText>
        </w:r>
      </w:del>
      <w:ins w:id="33" w:author="orlovaA" w:date="2016-07-19T10:24:00Z">
        <w:r w:rsidR="00912216" w:rsidRPr="00953A8F">
          <w:rPr>
            <w:rFonts w:cs="Arial"/>
            <w:b/>
            <w:u w:val="single"/>
          </w:rPr>
          <w:t>Overview</w:t>
        </w:r>
      </w:ins>
    </w:p>
    <w:p w:rsidR="008F69C3" w:rsidRDefault="0033589A" w:rsidP="00D42306">
      <w:pPr>
        <w:pStyle w:val="BodyText"/>
        <w:spacing w:before="0"/>
        <w:rPr>
          <w:rFonts w:asciiTheme="minorHAnsi" w:hAnsiTheme="minorHAnsi"/>
          <w:sz w:val="22"/>
          <w:szCs w:val="22"/>
        </w:rPr>
      </w:pPr>
      <w:r w:rsidRPr="00FE53A2">
        <w:rPr>
          <w:rFonts w:asciiTheme="minorHAnsi" w:hAnsiTheme="minorHAnsi"/>
          <w:sz w:val="22"/>
          <w:szCs w:val="22"/>
        </w:rPr>
        <w:t xml:space="preserve">Patient Registration is the </w:t>
      </w:r>
      <w:r w:rsidRPr="001B35B8">
        <w:rPr>
          <w:rFonts w:asciiTheme="minorHAnsi" w:hAnsiTheme="minorHAnsi"/>
          <w:b/>
          <w:sz w:val="22"/>
          <w:szCs w:val="22"/>
        </w:rPr>
        <w:t>process</w:t>
      </w:r>
      <w:r w:rsidRPr="00FE53A2">
        <w:rPr>
          <w:rFonts w:asciiTheme="minorHAnsi" w:hAnsiTheme="minorHAnsi"/>
          <w:sz w:val="22"/>
          <w:szCs w:val="22"/>
        </w:rPr>
        <w:t xml:space="preserve"> </w:t>
      </w:r>
      <w:r w:rsidRPr="008F69C3">
        <w:rPr>
          <w:rFonts w:asciiTheme="minorHAnsi" w:hAnsiTheme="minorHAnsi"/>
          <w:sz w:val="22"/>
          <w:szCs w:val="22"/>
        </w:rPr>
        <w:t xml:space="preserve">of </w:t>
      </w:r>
      <w:commentRangeStart w:id="34"/>
      <w:ins w:id="35" w:author="orlovaA" w:date="2016-07-19T09:50:00Z">
        <w:r w:rsidR="008102DF" w:rsidRPr="008102DF">
          <w:rPr>
            <w:rFonts w:asciiTheme="minorHAnsi" w:hAnsiTheme="minorHAnsi"/>
            <w:strike/>
            <w:sz w:val="22"/>
            <w:szCs w:val="22"/>
            <w:highlight w:val="yellow"/>
            <w:rPrChange w:id="36" w:author="orlovaA" w:date="2016-07-19T09:51:00Z">
              <w:rPr>
                <w:rFonts w:asciiTheme="minorHAnsi" w:hAnsiTheme="minorHAnsi"/>
                <w:sz w:val="22"/>
                <w:szCs w:val="22"/>
                <w:highlight w:val="yellow"/>
              </w:rPr>
            </w:rPrChange>
          </w:rPr>
          <w:t>registering</w:t>
        </w:r>
        <w:commentRangeEnd w:id="34"/>
        <w:r w:rsidR="008102DF" w:rsidRPr="008102DF">
          <w:rPr>
            <w:rStyle w:val="CommentReference"/>
            <w:rFonts w:asciiTheme="minorHAnsi" w:eastAsiaTheme="minorHAnsi" w:hAnsiTheme="minorHAnsi" w:cstheme="minorBidi"/>
            <w:strike/>
            <w:highlight w:val="yellow"/>
            <w:rPrChange w:id="37" w:author="orlovaA" w:date="2016-07-19T09:51:00Z">
              <w:rPr>
                <w:rStyle w:val="CommentReference"/>
                <w:rFonts w:asciiTheme="minorHAnsi" w:eastAsiaTheme="minorHAnsi" w:hAnsiTheme="minorHAnsi" w:cstheme="minorBidi"/>
                <w:highlight w:val="yellow"/>
              </w:rPr>
            </w:rPrChange>
          </w:rPr>
          <w:commentReference w:id="34"/>
        </w:r>
      </w:ins>
      <w:del w:id="38" w:author="orlovaA" w:date="2016-07-19T09:50:00Z">
        <w:r w:rsidR="00781785" w:rsidRPr="008F69C3" w:rsidDel="008C2256">
          <w:rPr>
            <w:rFonts w:asciiTheme="minorHAnsi" w:hAnsiTheme="minorHAnsi"/>
            <w:sz w:val="22"/>
            <w:szCs w:val="22"/>
          </w:rPr>
          <w:delText>registering</w:delText>
        </w:r>
      </w:del>
      <w:r w:rsidR="00781785" w:rsidRPr="008F69C3">
        <w:rPr>
          <w:rFonts w:asciiTheme="minorHAnsi" w:hAnsiTheme="minorHAnsi"/>
          <w:sz w:val="22"/>
          <w:szCs w:val="22"/>
        </w:rPr>
        <w:t xml:space="preserve"> </w:t>
      </w:r>
      <w:ins w:id="39" w:author="orlovaA" w:date="2016-07-19T09:51:00Z">
        <w:r w:rsidR="008C2256">
          <w:rPr>
            <w:rFonts w:asciiTheme="minorHAnsi" w:hAnsiTheme="minorHAnsi"/>
            <w:sz w:val="22"/>
            <w:szCs w:val="22"/>
          </w:rPr>
          <w:t xml:space="preserve">checking-in </w:t>
        </w:r>
      </w:ins>
      <w:r w:rsidR="00781785" w:rsidRPr="008F69C3">
        <w:rPr>
          <w:rFonts w:asciiTheme="minorHAnsi" w:hAnsiTheme="minorHAnsi"/>
          <w:sz w:val="22"/>
          <w:szCs w:val="22"/>
        </w:rPr>
        <w:t xml:space="preserve">a person </w:t>
      </w:r>
      <w:del w:id="40" w:author="orlovaA" w:date="2016-07-19T09:52:00Z">
        <w:r w:rsidR="00781785" w:rsidRPr="008F69C3" w:rsidDel="008C2256">
          <w:rPr>
            <w:rFonts w:asciiTheme="minorHAnsi" w:hAnsiTheme="minorHAnsi"/>
            <w:sz w:val="22"/>
            <w:szCs w:val="22"/>
          </w:rPr>
          <w:delText xml:space="preserve">for </w:delText>
        </w:r>
      </w:del>
      <w:ins w:id="41" w:author="orlovaA" w:date="2016-07-19T09:52:00Z">
        <w:r w:rsidR="008C2256">
          <w:rPr>
            <w:rFonts w:asciiTheme="minorHAnsi" w:hAnsiTheme="minorHAnsi"/>
            <w:sz w:val="22"/>
            <w:szCs w:val="22"/>
          </w:rPr>
          <w:t>to initiate</w:t>
        </w:r>
        <w:r w:rsidR="008C2256" w:rsidRPr="008F69C3">
          <w:rPr>
            <w:rFonts w:asciiTheme="minorHAnsi" w:hAnsiTheme="minorHAnsi"/>
            <w:sz w:val="22"/>
            <w:szCs w:val="22"/>
          </w:rPr>
          <w:t xml:space="preserve"> </w:t>
        </w:r>
      </w:ins>
      <w:r w:rsidR="00781785" w:rsidRPr="008F69C3">
        <w:rPr>
          <w:rFonts w:asciiTheme="minorHAnsi" w:hAnsiTheme="minorHAnsi"/>
          <w:sz w:val="22"/>
          <w:szCs w:val="22"/>
        </w:rPr>
        <w:t xml:space="preserve">the episode of care. </w:t>
      </w:r>
      <w:r w:rsidR="00D42306" w:rsidRPr="00FE53A2">
        <w:rPr>
          <w:rFonts w:asciiTheme="minorHAnsi" w:hAnsiTheme="minorHAnsi"/>
          <w:sz w:val="22"/>
          <w:szCs w:val="22"/>
        </w:rPr>
        <w:t>Patient registration takes place in various healthcare settings</w:t>
      </w:r>
      <w:r w:rsidR="00D42306">
        <w:rPr>
          <w:rFonts w:asciiTheme="minorHAnsi" w:hAnsiTheme="minorHAnsi"/>
          <w:sz w:val="22"/>
          <w:szCs w:val="22"/>
        </w:rPr>
        <w:t xml:space="preserve">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xml:space="preserve">. Patient registration can be done by patient </w:t>
      </w:r>
      <w:del w:id="42" w:author="orlovaA" w:date="2016-07-11T13:29:00Z">
        <w:r w:rsidR="00D42306" w:rsidDel="007D7895">
          <w:rPr>
            <w:rFonts w:asciiTheme="minorHAnsi" w:hAnsiTheme="minorHAnsi"/>
            <w:sz w:val="22"/>
            <w:szCs w:val="22"/>
          </w:rPr>
          <w:delText xml:space="preserve">himself </w:delText>
        </w:r>
      </w:del>
      <w:r w:rsidR="00D42306">
        <w:rPr>
          <w:rFonts w:asciiTheme="minorHAnsi" w:hAnsiTheme="minorHAnsi"/>
          <w:sz w:val="22"/>
          <w:szCs w:val="22"/>
        </w:rPr>
        <w:t>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representative</w:t>
      </w:r>
      <w:r w:rsidR="006F31D0">
        <w:rPr>
          <w:rFonts w:asciiTheme="minorHAnsi" w:hAnsiTheme="minorHAnsi"/>
          <w:sz w:val="22"/>
          <w:szCs w:val="22"/>
        </w:rPr>
        <w:t xml:space="preserve"> (parent, guardian, caregiver, decision-maker, etc.</w:t>
      </w:r>
      <w:r w:rsidR="00D42306">
        <w:rPr>
          <w:rFonts w:asciiTheme="minorHAnsi" w:hAnsiTheme="minorHAnsi"/>
          <w:sz w:val="22"/>
          <w:szCs w:val="22"/>
        </w:rPr>
        <w:t xml:space="preserve">). </w:t>
      </w:r>
      <w:ins w:id="43" w:author="orlovaA" w:date="2016-07-11T13:30:00Z">
        <w:r w:rsidR="007D7895">
          <w:rPr>
            <w:rFonts w:asciiTheme="minorHAnsi" w:hAnsiTheme="minorHAnsi"/>
            <w:sz w:val="22"/>
            <w:szCs w:val="22"/>
          </w:rPr>
          <w:t>Registration department</w:t>
        </w:r>
      </w:ins>
      <w:ins w:id="44" w:author="orlovaA" w:date="2016-07-19T09:53:00Z">
        <w:r w:rsidR="008C2256">
          <w:rPr>
            <w:rFonts w:asciiTheme="minorHAnsi" w:hAnsiTheme="minorHAnsi"/>
            <w:sz w:val="22"/>
            <w:szCs w:val="22"/>
          </w:rPr>
          <w:t xml:space="preserve"> (or Patient Access, or </w:t>
        </w:r>
      </w:ins>
      <w:ins w:id="45" w:author="orlovaA" w:date="2016-07-19T09:54:00Z">
        <w:r w:rsidR="008C2256">
          <w:rPr>
            <w:rFonts w:asciiTheme="minorHAnsi" w:hAnsiTheme="minorHAnsi"/>
            <w:sz w:val="22"/>
            <w:szCs w:val="22"/>
          </w:rPr>
          <w:t>Admitting</w:t>
        </w:r>
      </w:ins>
      <w:ins w:id="46" w:author="orlovaA" w:date="2016-07-19T09:53:00Z">
        <w:r w:rsidR="008C2256">
          <w:rPr>
            <w:rFonts w:asciiTheme="minorHAnsi" w:hAnsiTheme="minorHAnsi"/>
            <w:sz w:val="22"/>
            <w:szCs w:val="22"/>
          </w:rPr>
          <w:t xml:space="preserve"> departments)</w:t>
        </w:r>
      </w:ins>
      <w:ins w:id="47" w:author="orlovaA" w:date="2016-07-11T13:30:00Z">
        <w:r w:rsidR="007D7895">
          <w:rPr>
            <w:rFonts w:asciiTheme="minorHAnsi" w:hAnsiTheme="minorHAnsi"/>
            <w:sz w:val="22"/>
            <w:szCs w:val="22"/>
          </w:rPr>
          <w:t xml:space="preserve"> is responsible for </w:t>
        </w:r>
      </w:ins>
      <w:del w:id="48" w:author="orlovaA" w:date="2016-07-11T13:30:00Z">
        <w:r w:rsidR="00D42306" w:rsidDel="007D7895">
          <w:rPr>
            <w:rFonts w:asciiTheme="minorHAnsi" w:hAnsiTheme="minorHAnsi"/>
            <w:sz w:val="22"/>
            <w:szCs w:val="22"/>
          </w:rPr>
          <w:delText xml:space="preserve">Patient registration is </w:delText>
        </w:r>
      </w:del>
      <w:ins w:id="49" w:author="orlovaA" w:date="2016-07-11T13:30:00Z">
        <w:r w:rsidR="007D7895">
          <w:rPr>
            <w:rFonts w:asciiTheme="minorHAnsi" w:hAnsiTheme="minorHAnsi"/>
            <w:sz w:val="22"/>
            <w:szCs w:val="22"/>
          </w:rPr>
          <w:t>management of patient registration activities</w:t>
        </w:r>
      </w:ins>
      <w:del w:id="50" w:author="orlovaA" w:date="2016-07-11T13:31:00Z">
        <w:r w:rsidR="00D42306" w:rsidDel="007D7895">
          <w:rPr>
            <w:rFonts w:asciiTheme="minorHAnsi" w:hAnsiTheme="minorHAnsi"/>
            <w:sz w:val="22"/>
            <w:szCs w:val="22"/>
          </w:rPr>
          <w:delText>administered by the registration staff</w:delText>
        </w:r>
      </w:del>
      <w:ins w:id="51" w:author="orlovaA" w:date="2016-07-11T13:31:00Z">
        <w:r w:rsidR="007D7895">
          <w:rPr>
            <w:rFonts w:asciiTheme="minorHAnsi" w:hAnsiTheme="minorHAnsi"/>
            <w:sz w:val="22"/>
            <w:szCs w:val="22"/>
          </w:rPr>
          <w:t xml:space="preserve">. </w:t>
        </w:r>
      </w:ins>
      <w:ins w:id="52" w:author="orlovaA" w:date="2016-07-11T13:34:00Z">
        <w:r w:rsidR="007D7895">
          <w:rPr>
            <w:rFonts w:asciiTheme="minorHAnsi" w:hAnsiTheme="minorHAnsi"/>
            <w:sz w:val="22"/>
            <w:szCs w:val="22"/>
          </w:rPr>
          <w:t>In</w:t>
        </w:r>
      </w:ins>
      <w:ins w:id="53" w:author="orlovaA" w:date="2016-07-11T13:31:00Z">
        <w:r w:rsidR="007D7895">
          <w:rPr>
            <w:rFonts w:asciiTheme="minorHAnsi" w:hAnsiTheme="minorHAnsi"/>
            <w:sz w:val="22"/>
            <w:szCs w:val="22"/>
          </w:rPr>
          <w:t xml:space="preserve"> </w:t>
        </w:r>
      </w:ins>
      <w:ins w:id="54" w:author="orlovaA" w:date="2016-07-11T13:33:00Z">
        <w:r w:rsidR="007D7895">
          <w:rPr>
            <w:rFonts w:asciiTheme="minorHAnsi" w:hAnsiTheme="minorHAnsi"/>
            <w:sz w:val="22"/>
            <w:szCs w:val="22"/>
          </w:rPr>
          <w:t>some situation</w:t>
        </w:r>
      </w:ins>
      <w:ins w:id="55" w:author="orlovaA" w:date="2016-07-11T13:34:00Z">
        <w:r w:rsidR="007D7895">
          <w:rPr>
            <w:rFonts w:asciiTheme="minorHAnsi" w:hAnsiTheme="minorHAnsi"/>
            <w:sz w:val="22"/>
            <w:szCs w:val="22"/>
          </w:rPr>
          <w:t>s</w:t>
        </w:r>
      </w:ins>
      <w:ins w:id="56" w:author="orlovaA" w:date="2016-07-11T13:39:00Z">
        <w:r w:rsidR="007D7895">
          <w:rPr>
            <w:rFonts w:asciiTheme="minorHAnsi" w:hAnsiTheme="minorHAnsi"/>
            <w:sz w:val="22"/>
            <w:szCs w:val="22"/>
          </w:rPr>
          <w:t xml:space="preserve"> </w:t>
        </w:r>
      </w:ins>
      <w:ins w:id="57" w:author="orlovaA" w:date="2016-07-11T14:09:00Z">
        <w:r w:rsidR="00FD44AE">
          <w:rPr>
            <w:rFonts w:asciiTheme="minorHAnsi" w:hAnsiTheme="minorHAnsi"/>
            <w:sz w:val="22"/>
            <w:szCs w:val="22"/>
          </w:rPr>
          <w:t xml:space="preserve">for an unknown patient </w:t>
        </w:r>
      </w:ins>
      <w:ins w:id="58" w:author="orlovaA" w:date="2016-07-11T13:39:00Z">
        <w:r w:rsidR="007D7895">
          <w:rPr>
            <w:rFonts w:asciiTheme="minorHAnsi" w:hAnsiTheme="minorHAnsi"/>
            <w:sz w:val="22"/>
            <w:szCs w:val="22"/>
          </w:rPr>
          <w:t>(</w:t>
        </w:r>
      </w:ins>
      <w:ins w:id="59" w:author="orlovaA" w:date="2016-07-11T13:33:00Z">
        <w:r w:rsidR="007D7895">
          <w:rPr>
            <w:rFonts w:asciiTheme="minorHAnsi" w:hAnsiTheme="minorHAnsi"/>
            <w:sz w:val="22"/>
            <w:szCs w:val="22"/>
          </w:rPr>
          <w:t xml:space="preserve">e.g., </w:t>
        </w:r>
      </w:ins>
      <w:ins w:id="60" w:author="orlovaA" w:date="2016-07-11T13:36:00Z">
        <w:r w:rsidR="007D7895">
          <w:rPr>
            <w:rFonts w:asciiTheme="minorHAnsi" w:hAnsiTheme="minorHAnsi"/>
            <w:sz w:val="22"/>
            <w:szCs w:val="22"/>
          </w:rPr>
          <w:t xml:space="preserve">trauma </w:t>
        </w:r>
      </w:ins>
      <w:ins w:id="61" w:author="orlovaA" w:date="2016-07-11T14:09:00Z">
        <w:r w:rsidR="00FD44AE">
          <w:rPr>
            <w:rFonts w:asciiTheme="minorHAnsi" w:hAnsiTheme="minorHAnsi"/>
            <w:sz w:val="22"/>
            <w:szCs w:val="22"/>
          </w:rPr>
          <w:t xml:space="preserve">unknown </w:t>
        </w:r>
      </w:ins>
      <w:ins w:id="62" w:author="orlovaA" w:date="2016-07-11T13:33:00Z">
        <w:r w:rsidR="007D7895">
          <w:rPr>
            <w:rFonts w:asciiTheme="minorHAnsi" w:hAnsiTheme="minorHAnsi"/>
            <w:sz w:val="22"/>
            <w:szCs w:val="22"/>
          </w:rPr>
          <w:t>patient</w:t>
        </w:r>
      </w:ins>
      <w:ins w:id="63" w:author="orlovaA" w:date="2016-07-11T13:34:00Z">
        <w:r w:rsidR="007D7895">
          <w:rPr>
            <w:rFonts w:asciiTheme="minorHAnsi" w:hAnsiTheme="minorHAnsi"/>
            <w:sz w:val="22"/>
            <w:szCs w:val="22"/>
          </w:rPr>
          <w:t xml:space="preserve">, </w:t>
        </w:r>
      </w:ins>
      <w:ins w:id="64" w:author="orlovaA" w:date="2016-07-11T13:38:00Z">
        <w:r w:rsidR="007D7895">
          <w:rPr>
            <w:rFonts w:asciiTheme="minorHAnsi" w:hAnsiTheme="minorHAnsi"/>
            <w:sz w:val="22"/>
            <w:szCs w:val="22"/>
          </w:rPr>
          <w:t xml:space="preserve">unconscious patient, patient with </w:t>
        </w:r>
      </w:ins>
      <w:ins w:id="65" w:author="orlovaA" w:date="2016-07-11T13:34:00Z">
        <w:r w:rsidR="007D7895">
          <w:rPr>
            <w:rFonts w:asciiTheme="minorHAnsi" w:hAnsiTheme="minorHAnsi"/>
            <w:sz w:val="22"/>
            <w:szCs w:val="22"/>
          </w:rPr>
          <w:t>acute condition (st</w:t>
        </w:r>
      </w:ins>
      <w:ins w:id="66" w:author="orlovaA" w:date="2016-07-11T13:35:00Z">
        <w:r w:rsidR="007D7895">
          <w:rPr>
            <w:rFonts w:asciiTheme="minorHAnsi" w:hAnsiTheme="minorHAnsi"/>
            <w:sz w:val="22"/>
            <w:szCs w:val="22"/>
          </w:rPr>
          <w:t>roke, heart attack)</w:t>
        </w:r>
      </w:ins>
      <w:ins w:id="67" w:author="orlovaA" w:date="2016-07-11T13:38:00Z">
        <w:r w:rsidR="007D7895">
          <w:rPr>
            <w:rFonts w:asciiTheme="minorHAnsi" w:hAnsiTheme="minorHAnsi"/>
            <w:sz w:val="22"/>
            <w:szCs w:val="22"/>
          </w:rPr>
          <w:t>, child</w:t>
        </w:r>
      </w:ins>
      <w:ins w:id="68" w:author="orlovaA" w:date="2016-07-11T13:40:00Z">
        <w:r w:rsidR="003161B3">
          <w:rPr>
            <w:rFonts w:asciiTheme="minorHAnsi" w:hAnsiTheme="minorHAnsi"/>
            <w:sz w:val="22"/>
            <w:szCs w:val="22"/>
          </w:rPr>
          <w:t xml:space="preserve"> who was brought up </w:t>
        </w:r>
      </w:ins>
      <w:ins w:id="69" w:author="orlovaA" w:date="2016-07-11T13:41:00Z">
        <w:r w:rsidR="003161B3">
          <w:rPr>
            <w:rFonts w:asciiTheme="minorHAnsi" w:hAnsiTheme="minorHAnsi"/>
            <w:sz w:val="22"/>
            <w:szCs w:val="22"/>
          </w:rPr>
          <w:t>to</w:t>
        </w:r>
      </w:ins>
      <w:ins w:id="70" w:author="orlovaA" w:date="2016-07-11T13:40:00Z">
        <w:r w:rsidR="003161B3">
          <w:rPr>
            <w:rFonts w:asciiTheme="minorHAnsi" w:hAnsiTheme="minorHAnsi"/>
            <w:sz w:val="22"/>
            <w:szCs w:val="22"/>
          </w:rPr>
          <w:t xml:space="preserve"> the emergency department without </w:t>
        </w:r>
      </w:ins>
      <w:ins w:id="71" w:author="orlovaA" w:date="2016-07-11T13:41:00Z">
        <w:r w:rsidR="003161B3">
          <w:rPr>
            <w:rFonts w:asciiTheme="minorHAnsi" w:hAnsiTheme="minorHAnsi"/>
            <w:sz w:val="22"/>
            <w:szCs w:val="22"/>
          </w:rPr>
          <w:t xml:space="preserve">a </w:t>
        </w:r>
      </w:ins>
      <w:ins w:id="72" w:author="orlovaA" w:date="2016-07-11T13:40:00Z">
        <w:r w:rsidR="003161B3">
          <w:rPr>
            <w:rFonts w:asciiTheme="minorHAnsi" w:hAnsiTheme="minorHAnsi"/>
            <w:sz w:val="22"/>
            <w:szCs w:val="22"/>
          </w:rPr>
          <w:t>representative</w:t>
        </w:r>
      </w:ins>
      <w:ins w:id="73" w:author="orlovaA" w:date="2016-07-11T13:39:00Z">
        <w:r w:rsidR="007D7895">
          <w:rPr>
            <w:rFonts w:asciiTheme="minorHAnsi" w:hAnsiTheme="minorHAnsi"/>
            <w:sz w:val="22"/>
            <w:szCs w:val="22"/>
          </w:rPr>
          <w:t>)</w:t>
        </w:r>
      </w:ins>
      <w:ins w:id="74" w:author="orlovaA" w:date="2016-07-11T13:38:00Z">
        <w:r w:rsidR="007D7895">
          <w:rPr>
            <w:rFonts w:asciiTheme="minorHAnsi" w:hAnsiTheme="minorHAnsi"/>
            <w:sz w:val="22"/>
            <w:szCs w:val="22"/>
          </w:rPr>
          <w:t>,</w:t>
        </w:r>
      </w:ins>
      <w:ins w:id="75" w:author="orlovaA" w:date="2016-07-11T13:33:00Z">
        <w:r w:rsidR="007D7895">
          <w:rPr>
            <w:rFonts w:asciiTheme="minorHAnsi" w:hAnsiTheme="minorHAnsi"/>
            <w:sz w:val="22"/>
            <w:szCs w:val="22"/>
          </w:rPr>
          <w:t xml:space="preserve"> </w:t>
        </w:r>
      </w:ins>
      <w:ins w:id="76" w:author="orlovaA" w:date="2016-07-11T13:32:00Z">
        <w:r w:rsidR="007D7895">
          <w:rPr>
            <w:rFonts w:asciiTheme="minorHAnsi" w:hAnsiTheme="minorHAnsi"/>
            <w:sz w:val="22"/>
            <w:szCs w:val="22"/>
          </w:rPr>
          <w:t>patient registration can be conducted by other authorized staff, e.g., clinicians</w:t>
        </w:r>
      </w:ins>
      <w:r w:rsidR="008F69C3">
        <w:rPr>
          <w:rFonts w:asciiTheme="minorHAnsi" w:hAnsiTheme="minorHAnsi"/>
          <w:sz w:val="22"/>
          <w:szCs w:val="22"/>
        </w:rPr>
        <w:t xml:space="preserve">. </w:t>
      </w:r>
      <w:ins w:id="77" w:author="orlovaA" w:date="2016-07-11T13:39:00Z">
        <w:r w:rsidR="003161B3">
          <w:rPr>
            <w:rFonts w:asciiTheme="minorHAnsi" w:hAnsiTheme="minorHAnsi"/>
            <w:sz w:val="22"/>
            <w:szCs w:val="22"/>
          </w:rPr>
          <w:t xml:space="preserve"> </w:t>
        </w:r>
      </w:ins>
      <w:ins w:id="78" w:author="orlovaA" w:date="2016-07-19T09:55:00Z">
        <w:r w:rsidR="008C2256">
          <w:rPr>
            <w:rFonts w:asciiTheme="minorHAnsi" w:hAnsiTheme="minorHAnsi"/>
            <w:sz w:val="22"/>
            <w:szCs w:val="22"/>
          </w:rPr>
          <w:t xml:space="preserve">The patient </w:t>
        </w:r>
      </w:ins>
      <w:ins w:id="79" w:author="orlovaA" w:date="2016-07-19T09:57:00Z">
        <w:r w:rsidR="008C2256">
          <w:rPr>
            <w:rFonts w:asciiTheme="minorHAnsi" w:hAnsiTheme="minorHAnsi"/>
            <w:sz w:val="22"/>
            <w:szCs w:val="22"/>
          </w:rPr>
          <w:t>(</w:t>
        </w:r>
      </w:ins>
      <w:ins w:id="80" w:author="orlovaA" w:date="2016-07-19T09:55:00Z">
        <w:r w:rsidR="008C2256">
          <w:rPr>
            <w:rFonts w:asciiTheme="minorHAnsi" w:hAnsiTheme="minorHAnsi"/>
            <w:sz w:val="22"/>
            <w:szCs w:val="22"/>
          </w:rPr>
          <w:t xml:space="preserve">or </w:t>
        </w:r>
      </w:ins>
      <w:ins w:id="81" w:author="orlovaA" w:date="2016-07-19T09:58:00Z">
        <w:r w:rsidR="008C2256">
          <w:rPr>
            <w:rFonts w:asciiTheme="minorHAnsi" w:hAnsiTheme="minorHAnsi"/>
            <w:sz w:val="22"/>
            <w:szCs w:val="22"/>
          </w:rPr>
          <w:t>r</w:t>
        </w:r>
      </w:ins>
      <w:ins w:id="82" w:author="orlovaA" w:date="2016-07-19T09:55:00Z">
        <w:r w:rsidR="008C2256">
          <w:rPr>
            <w:rFonts w:asciiTheme="minorHAnsi" w:hAnsiTheme="minorHAnsi"/>
            <w:sz w:val="22"/>
            <w:szCs w:val="22"/>
          </w:rPr>
          <w:t>epresentative</w:t>
        </w:r>
      </w:ins>
      <w:ins w:id="83" w:author="orlovaA" w:date="2016-07-19T09:57:00Z">
        <w:r w:rsidR="008C2256">
          <w:rPr>
            <w:rFonts w:asciiTheme="minorHAnsi" w:hAnsiTheme="minorHAnsi"/>
            <w:sz w:val="22"/>
            <w:szCs w:val="22"/>
          </w:rPr>
          <w:t>)</w:t>
        </w:r>
      </w:ins>
      <w:ins w:id="84" w:author="orlovaA" w:date="2016-07-19T09:55:00Z">
        <w:r w:rsidR="008C2256">
          <w:rPr>
            <w:rFonts w:asciiTheme="minorHAnsi" w:hAnsiTheme="minorHAnsi"/>
            <w:sz w:val="22"/>
            <w:szCs w:val="22"/>
          </w:rPr>
          <w:t xml:space="preserve"> provide</w:t>
        </w:r>
      </w:ins>
      <w:ins w:id="85" w:author="orlovaA" w:date="2016-07-19T09:57:00Z">
        <w:r w:rsidR="008C2256">
          <w:rPr>
            <w:rFonts w:asciiTheme="minorHAnsi" w:hAnsiTheme="minorHAnsi"/>
            <w:sz w:val="22"/>
            <w:szCs w:val="22"/>
          </w:rPr>
          <w:t>s</w:t>
        </w:r>
      </w:ins>
      <w:ins w:id="86" w:author="orlovaA" w:date="2016-07-19T09:55:00Z">
        <w:r w:rsidR="008C2256">
          <w:rPr>
            <w:rFonts w:asciiTheme="minorHAnsi" w:hAnsiTheme="minorHAnsi"/>
            <w:sz w:val="22"/>
            <w:szCs w:val="22"/>
          </w:rPr>
          <w:t xml:space="preserve"> registration information </w:t>
        </w:r>
      </w:ins>
      <w:ins w:id="87" w:author="orlovaA" w:date="2016-07-19T09:56:00Z">
        <w:r w:rsidR="008C2256">
          <w:rPr>
            <w:rFonts w:asciiTheme="minorHAnsi" w:hAnsiTheme="minorHAnsi"/>
            <w:sz w:val="22"/>
            <w:szCs w:val="22"/>
          </w:rPr>
          <w:t xml:space="preserve">to the registration staff verbally, via </w:t>
        </w:r>
      </w:ins>
      <w:ins w:id="88" w:author="orlovaA" w:date="2016-07-19T09:57:00Z">
        <w:r w:rsidR="008C2256">
          <w:rPr>
            <w:rFonts w:asciiTheme="minorHAnsi" w:hAnsiTheme="minorHAnsi"/>
            <w:sz w:val="22"/>
            <w:szCs w:val="22"/>
          </w:rPr>
          <w:t>facility registration portal/</w:t>
        </w:r>
      </w:ins>
      <w:ins w:id="89" w:author="orlovaA" w:date="2016-07-19T09:56:00Z">
        <w:r w:rsidR="008C2256">
          <w:rPr>
            <w:rFonts w:asciiTheme="minorHAnsi" w:hAnsiTheme="minorHAnsi"/>
            <w:sz w:val="22"/>
            <w:szCs w:val="22"/>
          </w:rPr>
          <w:t>kiosk</w:t>
        </w:r>
      </w:ins>
      <w:ins w:id="90" w:author="orlovaA" w:date="2016-07-19T09:57:00Z">
        <w:r w:rsidR="008C2256">
          <w:rPr>
            <w:rFonts w:asciiTheme="minorHAnsi" w:hAnsiTheme="minorHAnsi"/>
            <w:sz w:val="22"/>
            <w:szCs w:val="22"/>
          </w:rPr>
          <w:t>, or</w:t>
        </w:r>
      </w:ins>
      <w:ins w:id="91" w:author="orlovaA" w:date="2016-07-19T09:55:00Z">
        <w:r w:rsidR="008C2256">
          <w:rPr>
            <w:rFonts w:asciiTheme="minorHAnsi" w:hAnsiTheme="minorHAnsi"/>
            <w:sz w:val="22"/>
            <w:szCs w:val="22"/>
          </w:rPr>
          <w:t xml:space="preserve"> phone interview</w:t>
        </w:r>
      </w:ins>
      <w:ins w:id="92" w:author="orlovaA" w:date="2016-07-19T09:57:00Z">
        <w:r w:rsidR="008C2256">
          <w:rPr>
            <w:rFonts w:asciiTheme="minorHAnsi" w:hAnsiTheme="minorHAnsi"/>
            <w:sz w:val="22"/>
            <w:szCs w:val="22"/>
          </w:rPr>
          <w:t>.</w:t>
        </w:r>
      </w:ins>
      <w:ins w:id="93" w:author="orlovaA" w:date="2016-07-19T09:55:00Z">
        <w:r w:rsidR="008C2256">
          <w:rPr>
            <w:rStyle w:val="CommentReference"/>
            <w:rFonts w:asciiTheme="minorHAnsi" w:eastAsiaTheme="minorHAnsi" w:hAnsiTheme="minorHAnsi" w:cstheme="minorBidi"/>
          </w:rPr>
          <w:commentReference w:id="94"/>
        </w:r>
      </w:ins>
      <w:ins w:id="95" w:author="orlovaA" w:date="2016-07-11T13:40:00Z">
        <w:r w:rsidR="003161B3">
          <w:rPr>
            <w:rFonts w:asciiTheme="minorHAnsi" w:hAnsiTheme="minorHAnsi"/>
            <w:sz w:val="22"/>
            <w:szCs w:val="22"/>
          </w:rPr>
          <w:t xml:space="preserve"> </w:t>
        </w:r>
      </w:ins>
      <w:r w:rsidR="008F69C3">
        <w:rPr>
          <w:rFonts w:asciiTheme="minorHAnsi" w:hAnsiTheme="minorHAnsi"/>
          <w:sz w:val="22"/>
          <w:szCs w:val="22"/>
        </w:rPr>
        <w:t>In addition, insurance verifier is involved in verifying payment information</w:t>
      </w:r>
      <w:ins w:id="96" w:author="orlovaA" w:date="2016-07-11T13:41:00Z">
        <w:r w:rsidR="003161B3">
          <w:rPr>
            <w:rFonts w:asciiTheme="minorHAnsi" w:hAnsiTheme="minorHAnsi"/>
            <w:sz w:val="22"/>
            <w:szCs w:val="22"/>
          </w:rPr>
          <w:t xml:space="preserve"> as a part of the </w:t>
        </w:r>
      </w:ins>
      <w:ins w:id="97" w:author="orlovaA" w:date="2016-07-11T13:42:00Z">
        <w:r w:rsidR="003161B3">
          <w:rPr>
            <w:rFonts w:asciiTheme="minorHAnsi" w:hAnsiTheme="minorHAnsi"/>
            <w:sz w:val="22"/>
            <w:szCs w:val="22"/>
          </w:rPr>
          <w:t>patient registration process</w:t>
        </w:r>
      </w:ins>
      <w:r w:rsidR="008F69C3">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sidR="008F69C3">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sidR="008F69C3">
        <w:rPr>
          <w:rFonts w:asciiTheme="minorHAnsi" w:hAnsiTheme="minorHAnsi"/>
          <w:sz w:val="22"/>
          <w:szCs w:val="22"/>
        </w:rPr>
        <w:t xml:space="preserve">received/uploaded </w:t>
      </w:r>
      <w:r w:rsidR="00D42306">
        <w:rPr>
          <w:rFonts w:asciiTheme="minorHAnsi" w:hAnsiTheme="minorHAnsi"/>
          <w:sz w:val="22"/>
          <w:szCs w:val="22"/>
        </w:rPr>
        <w:t>from the various data sources</w:t>
      </w:r>
      <w:r w:rsidR="008F69C3">
        <w:rPr>
          <w:rFonts w:asciiTheme="minorHAnsi" w:hAnsiTheme="minorHAnsi"/>
          <w:sz w:val="22"/>
          <w:szCs w:val="22"/>
        </w:rPr>
        <w:t>, e.g., Electronic Health Record (EHR) systems, payor systems, Health Information Exchanges (HIE) and other</w:t>
      </w:r>
      <w:ins w:id="98" w:author="orlovaA" w:date="2016-07-11T13:42:00Z">
        <w:r w:rsidR="003161B3">
          <w:rPr>
            <w:rFonts w:asciiTheme="minorHAnsi" w:hAnsiTheme="minorHAnsi"/>
            <w:sz w:val="22"/>
            <w:szCs w:val="22"/>
          </w:rPr>
          <w:t xml:space="preserve"> (see technical Actor list below)</w:t>
        </w:r>
      </w:ins>
      <w:r w:rsidR="008F69C3">
        <w:rPr>
          <w:rFonts w:asciiTheme="minorHAnsi" w:hAnsiTheme="minorHAnsi"/>
          <w:sz w:val="22"/>
          <w:szCs w:val="22"/>
        </w:rPr>
        <w:t>.</w:t>
      </w:r>
      <w:r w:rsidR="008F69C3"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w:t>
      </w:r>
      <w:del w:id="99" w:author="orlovaA" w:date="2016-07-11T13:43:00Z">
        <w:r w:rsidDel="003161B3">
          <w:rPr>
            <w:rFonts w:asciiTheme="minorHAnsi" w:hAnsiTheme="minorHAnsi"/>
            <w:sz w:val="22"/>
            <w:szCs w:val="22"/>
          </w:rPr>
          <w:delText>s</w:delText>
        </w:r>
      </w:del>
      <w:r>
        <w:rPr>
          <w:rFonts w:asciiTheme="minorHAnsi" w:hAnsiTheme="minorHAnsi"/>
          <w:sz w:val="22"/>
          <w:szCs w:val="22"/>
        </w:rPr>
        <w:t>.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8"/>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commentRangeStart w:id="100"/>
      <w:r w:rsidRPr="001B35B8">
        <w:rPr>
          <w:rFonts w:asciiTheme="minorHAnsi" w:hAnsiTheme="minorHAnsi"/>
          <w:b/>
          <w:sz w:val="22"/>
          <w:szCs w:val="22"/>
        </w:rPr>
        <w:t>information</w:t>
      </w:r>
      <w:r w:rsidRPr="00A84770">
        <w:rPr>
          <w:rFonts w:asciiTheme="minorHAnsi" w:hAnsiTheme="minorHAnsi"/>
          <w:sz w:val="22"/>
          <w:szCs w:val="22"/>
        </w:rPr>
        <w:t xml:space="preserve"> </w:t>
      </w:r>
      <w:commentRangeEnd w:id="100"/>
      <w:r w:rsidR="003161B3">
        <w:rPr>
          <w:rStyle w:val="CommentReference"/>
          <w:rFonts w:asciiTheme="minorHAnsi" w:eastAsiaTheme="minorHAnsi" w:hAnsiTheme="minorHAnsi" w:cstheme="minorBidi"/>
        </w:rPr>
        <w:commentReference w:id="100"/>
      </w:r>
      <w:r w:rsidRPr="00A84770">
        <w:rPr>
          <w:rFonts w:asciiTheme="minorHAnsi" w:hAnsiTheme="minorHAnsi"/>
          <w:sz w:val="22"/>
          <w:szCs w:val="22"/>
        </w:rPr>
        <w:t>collected during registration</w:t>
      </w:r>
      <w:ins w:id="101" w:author="orlovaA" w:date="2016-07-19T10:02:00Z">
        <w:r w:rsidR="00967883" w:rsidRPr="00967883">
          <w:rPr>
            <w:rFonts w:asciiTheme="minorHAnsi" w:hAnsiTheme="minorHAnsi"/>
            <w:sz w:val="22"/>
            <w:szCs w:val="22"/>
          </w:rPr>
          <w:t xml:space="preserve"> </w:t>
        </w:r>
      </w:ins>
      <w:del w:id="102" w:author="orlovaA" w:date="2016-07-19T10:02:00Z">
        <w:r w:rsidRPr="00A84770" w:rsidDel="00967883">
          <w:rPr>
            <w:rFonts w:asciiTheme="minorHAnsi" w:hAnsiTheme="minorHAnsi"/>
            <w:sz w:val="22"/>
            <w:szCs w:val="22"/>
          </w:rPr>
          <w:delText xml:space="preserve"> </w:delText>
        </w:r>
      </w:del>
      <w:r w:rsidRPr="00A84770">
        <w:rPr>
          <w:rFonts w:asciiTheme="minorHAnsi" w:hAnsiTheme="minorHAnsi"/>
          <w:sz w:val="22"/>
          <w:szCs w:val="22"/>
        </w:rPr>
        <w:t>includes</w:t>
      </w:r>
      <w:r w:rsidR="00A84770" w:rsidRPr="00A84770">
        <w:rPr>
          <w:rFonts w:asciiTheme="minorHAnsi" w:hAnsiTheme="minorHAnsi"/>
          <w:sz w:val="22"/>
          <w:szCs w:val="22"/>
        </w:rPr>
        <w:t>:</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ins w:id="103" w:author="orlovaA" w:date="2016-07-11T13:46:00Z">
        <w:r w:rsidR="003161B3">
          <w:rPr>
            <w:rFonts w:asciiTheme="minorHAnsi" w:hAnsiTheme="minorHAnsi"/>
            <w:sz w:val="22"/>
            <w:szCs w:val="22"/>
          </w:rPr>
          <w:t>,</w:t>
        </w:r>
      </w:ins>
      <w:ins w:id="104" w:author="orlovaA" w:date="2016-07-11T13:49:00Z">
        <w:r w:rsidR="003161B3">
          <w:rPr>
            <w:rFonts w:asciiTheme="minorHAnsi" w:hAnsiTheme="minorHAnsi"/>
            <w:sz w:val="22"/>
            <w:szCs w:val="22"/>
          </w:rPr>
          <w:t xml:space="preserve"> </w:t>
        </w:r>
      </w:ins>
      <w:ins w:id="105" w:author="orlovaA" w:date="2016-07-11T13:47:00Z">
        <w:r w:rsidR="003161B3">
          <w:rPr>
            <w:rFonts w:asciiTheme="minorHAnsi" w:hAnsiTheme="minorHAnsi"/>
            <w:sz w:val="22"/>
            <w:szCs w:val="22"/>
          </w:rPr>
          <w:t>Payor/</w:t>
        </w:r>
      </w:ins>
      <w:ins w:id="106" w:author="orlovaA" w:date="2016-07-11T13:46:00Z">
        <w:r w:rsidR="003161B3">
          <w:rPr>
            <w:rFonts w:asciiTheme="minorHAnsi" w:hAnsiTheme="minorHAnsi"/>
            <w:sz w:val="22"/>
            <w:szCs w:val="22"/>
          </w:rPr>
          <w:t>Guarantor</w:t>
        </w:r>
      </w:ins>
      <w:r w:rsidRPr="0033536B">
        <w:rPr>
          <w:rFonts w:asciiTheme="minorHAnsi" w:hAnsiTheme="minorHAnsi"/>
          <w:sz w:val="22"/>
          <w:szCs w:val="22"/>
        </w:rPr>
        <w:t xml:space="preserve"> and </w:t>
      </w:r>
      <w:del w:id="107" w:author="orlovaA" w:date="2016-07-11T13:46:00Z">
        <w:r w:rsidRPr="0033536B" w:rsidDel="003161B3">
          <w:rPr>
            <w:rFonts w:asciiTheme="minorHAnsi" w:hAnsiTheme="minorHAnsi"/>
            <w:sz w:val="22"/>
            <w:szCs w:val="22"/>
          </w:rPr>
          <w:delText>Encounter</w:delText>
        </w:r>
      </w:del>
      <w:ins w:id="108" w:author="orlovaA" w:date="2016-07-11T13:46:00Z">
        <w:r w:rsidR="003161B3">
          <w:rPr>
            <w:rFonts w:asciiTheme="minorHAnsi" w:hAnsiTheme="minorHAnsi"/>
            <w:sz w:val="22"/>
            <w:szCs w:val="22"/>
          </w:rPr>
          <w:t>Episode of Care</w:t>
        </w:r>
      </w:ins>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p</w:t>
      </w:r>
      <w:r w:rsidR="0033536B" w:rsidRPr="0033536B">
        <w:t>ayors</w:t>
      </w:r>
      <w:r w:rsidR="0033536B">
        <w:t xml:space="preserve"> and r</w:t>
      </w:r>
      <w:r w:rsidR="0033536B" w:rsidRPr="0033536B">
        <w:t>emittance</w:t>
      </w:r>
      <w:del w:id="109" w:author="orlovaA" w:date="2016-07-19T10:14:00Z">
        <w:r w:rsidR="0033536B" w:rsidRPr="0033536B" w:rsidDel="00782EBB">
          <w:delText xml:space="preserve"> </w:delText>
        </w:r>
      </w:del>
      <w:del w:id="110" w:author="orlovaA" w:date="2016-07-11T13:46:00Z">
        <w:r w:rsidR="0033536B" w:rsidRPr="0033536B" w:rsidDel="003161B3">
          <w:delText>R</w:delText>
        </w:r>
      </w:del>
      <w:del w:id="111" w:author="orlovaA" w:date="2016-07-19T10:14:00Z">
        <w:r w:rsidR="0033536B" w:rsidRPr="0033536B" w:rsidDel="00782EBB">
          <w:delText xml:space="preserve">econciliation and </w:delText>
        </w:r>
      </w:del>
      <w:del w:id="112" w:author="orlovaA" w:date="2016-07-11T13:46:00Z">
        <w:r w:rsidR="0033536B" w:rsidRPr="0033536B" w:rsidDel="003161B3">
          <w:delText>Denials Management</w:delText>
        </w:r>
      </w:del>
      <w:r w:rsidR="0033536B">
        <w:t xml:space="preserve">, </w:t>
      </w:r>
      <w:del w:id="113" w:author="orlovaA" w:date="2016-07-19T10:13:00Z">
        <w:r w:rsidR="0033536B" w:rsidRPr="0033536B" w:rsidDel="00782EBB">
          <w:delText>if needed</w:delText>
        </w:r>
      </w:del>
      <w:ins w:id="114" w:author="orlovaA" w:date="2016-07-19T10:13:00Z">
        <w:r w:rsidR="00782EBB">
          <w:t>as appropriate</w:t>
        </w:r>
      </w:ins>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ins w:id="115" w:author="orlovaA" w:date="2016-07-19T10:13:00Z">
        <w:r w:rsidR="00782EBB">
          <w:rPr>
            <w:rFonts w:asciiTheme="minorHAnsi" w:hAnsiTheme="minorHAnsi"/>
            <w:sz w:val="22"/>
            <w:szCs w:val="22"/>
          </w:rPr>
          <w:t>information</w:t>
        </w:r>
      </w:ins>
      <w:r w:rsidR="0033536B" w:rsidRPr="0033536B">
        <w:rPr>
          <w:rFonts w:asciiTheme="minorHAnsi" w:hAnsiTheme="minorHAnsi"/>
          <w:sz w:val="22"/>
          <w:szCs w:val="22"/>
        </w:rPr>
        <w:t xml:space="preserve"> (charge capture)</w:t>
      </w:r>
    </w:p>
    <w:p w:rsidR="001B35B8" w:rsidRDefault="001B35B8" w:rsidP="0033536B">
      <w:pPr>
        <w:pStyle w:val="BodyText"/>
        <w:numPr>
          <w:ilvl w:val="0"/>
          <w:numId w:val="47"/>
        </w:numPr>
        <w:spacing w:before="0"/>
        <w:rPr>
          <w:ins w:id="116" w:author="orlovaA" w:date="2016-07-19T10:03:00Z"/>
          <w:rFonts w:asciiTheme="minorHAnsi" w:hAnsiTheme="minorHAnsi"/>
          <w:sz w:val="22"/>
          <w:szCs w:val="22"/>
        </w:rPr>
      </w:pPr>
      <w:r w:rsidRPr="001B35B8">
        <w:rPr>
          <w:rFonts w:asciiTheme="minorHAnsi" w:hAnsiTheme="minorHAnsi"/>
          <w:sz w:val="22"/>
          <w:szCs w:val="22"/>
        </w:rPr>
        <w:t>Audit Record (Who, When, Why, How information was obtained and released</w:t>
      </w:r>
      <w:ins w:id="117" w:author="orlovaA" w:date="2016-07-11T13:47:00Z">
        <w:r w:rsidR="003161B3">
          <w:rPr>
            <w:rFonts w:asciiTheme="minorHAnsi" w:hAnsiTheme="minorHAnsi"/>
            <w:sz w:val="22"/>
            <w:szCs w:val="22"/>
          </w:rPr>
          <w:t>)</w:t>
        </w:r>
      </w:ins>
      <w:ins w:id="118" w:author="orlovaA" w:date="2016-07-19T10:15:00Z">
        <w:r w:rsidR="00782EBB">
          <w:rPr>
            <w:rFonts w:asciiTheme="minorHAnsi" w:hAnsiTheme="minorHAnsi"/>
            <w:sz w:val="22"/>
            <w:szCs w:val="22"/>
          </w:rPr>
          <w:t>.</w:t>
        </w:r>
      </w:ins>
    </w:p>
    <w:p w:rsidR="00000000" w:rsidRDefault="004E58AF">
      <w:pPr>
        <w:pStyle w:val="BodyText"/>
        <w:spacing w:before="0"/>
        <w:ind w:left="720"/>
        <w:rPr>
          <w:ins w:id="119" w:author="orlovaA" w:date="2016-07-19T10:03:00Z"/>
          <w:rFonts w:asciiTheme="minorHAnsi" w:hAnsiTheme="minorHAnsi"/>
          <w:sz w:val="22"/>
          <w:szCs w:val="22"/>
        </w:rPr>
        <w:pPrChange w:id="120" w:author="orlovaA" w:date="2016-07-19T10:03:00Z">
          <w:pPr>
            <w:pStyle w:val="BodyText"/>
            <w:numPr>
              <w:numId w:val="47"/>
            </w:numPr>
            <w:spacing w:before="0"/>
            <w:ind w:left="720" w:hanging="360"/>
          </w:pPr>
        </w:pPrChange>
      </w:pPr>
    </w:p>
    <w:p w:rsidR="00000000" w:rsidRDefault="00967883">
      <w:pPr>
        <w:pStyle w:val="BodyText"/>
        <w:spacing w:before="0"/>
        <w:rPr>
          <w:rFonts w:asciiTheme="minorHAnsi" w:hAnsiTheme="minorHAnsi"/>
          <w:sz w:val="22"/>
          <w:szCs w:val="22"/>
        </w:rPr>
        <w:pPrChange w:id="121" w:author="orlovaA" w:date="2016-07-19T10:03:00Z">
          <w:pPr>
            <w:pStyle w:val="BodyText"/>
            <w:numPr>
              <w:numId w:val="47"/>
            </w:numPr>
            <w:spacing w:before="0"/>
            <w:ind w:left="720" w:hanging="360"/>
          </w:pPr>
        </w:pPrChange>
      </w:pPr>
      <w:ins w:id="122" w:author="orlovaA" w:date="2016-07-19T10:06:00Z">
        <w:r>
          <w:rPr>
            <w:rFonts w:asciiTheme="minorHAnsi" w:hAnsiTheme="minorHAnsi"/>
            <w:sz w:val="22"/>
            <w:szCs w:val="22"/>
          </w:rPr>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ins>
      <w:ins w:id="123" w:author="orlovaA" w:date="2016-07-19T10:25:00Z">
        <w:r w:rsidR="00912216">
          <w:rPr>
            <w:rFonts w:asciiTheme="minorHAnsi" w:hAnsiTheme="minorHAnsi" w:cs="Arial"/>
            <w:sz w:val="22"/>
            <w:szCs w:val="22"/>
          </w:rPr>
          <w:t xml:space="preserve"> as well as other health information systems (HIS) as appropriate</w:t>
        </w:r>
      </w:ins>
      <w:ins w:id="124" w:author="orlovaA" w:date="2016-07-19T10:06:00Z">
        <w:r>
          <w:rPr>
            <w:rFonts w:asciiTheme="minorHAnsi" w:hAnsiTheme="minorHAnsi" w:cs="Arial"/>
            <w:sz w:val="22"/>
            <w:szCs w:val="22"/>
          </w:rPr>
          <w:t xml:space="preserve">.  </w:t>
        </w:r>
      </w:ins>
      <w:ins w:id="125" w:author="orlovaA" w:date="2016-07-19T10:08:00Z">
        <w:r>
          <w:rPr>
            <w:rFonts w:asciiTheme="minorHAnsi" w:hAnsiTheme="minorHAnsi" w:cs="Arial"/>
            <w:sz w:val="22"/>
            <w:szCs w:val="22"/>
          </w:rPr>
          <w:t xml:space="preserve">Use Case description below </w:t>
        </w:r>
      </w:ins>
      <w:ins w:id="126" w:author="orlovaA" w:date="2016-07-19T10:10:00Z">
        <w:r>
          <w:rPr>
            <w:rFonts w:asciiTheme="minorHAnsi" w:hAnsiTheme="minorHAnsi" w:cs="Arial"/>
            <w:sz w:val="22"/>
            <w:szCs w:val="22"/>
          </w:rPr>
          <w:t xml:space="preserve">shows </w:t>
        </w:r>
        <w:r w:rsidR="00782EBB">
          <w:rPr>
            <w:rFonts w:asciiTheme="minorHAnsi" w:hAnsiTheme="minorHAnsi" w:cs="Arial"/>
            <w:sz w:val="22"/>
            <w:szCs w:val="22"/>
          </w:rPr>
          <w:t xml:space="preserve">how </w:t>
        </w:r>
      </w:ins>
      <w:ins w:id="127" w:author="orlovaA" w:date="2016-07-19T10:11:00Z">
        <w:r w:rsidR="00782EBB">
          <w:rPr>
            <w:rFonts w:asciiTheme="minorHAnsi" w:hAnsiTheme="minorHAnsi" w:cs="Arial"/>
            <w:sz w:val="22"/>
            <w:szCs w:val="22"/>
          </w:rPr>
          <w:t>specific</w:t>
        </w:r>
      </w:ins>
      <w:ins w:id="128" w:author="orlovaA" w:date="2016-07-19T10:09:00Z">
        <w:r>
          <w:rPr>
            <w:rFonts w:asciiTheme="minorHAnsi" w:hAnsiTheme="minorHAnsi" w:cs="Arial"/>
            <w:sz w:val="22"/>
            <w:szCs w:val="22"/>
          </w:rPr>
          <w:t xml:space="preserve"> </w:t>
        </w:r>
      </w:ins>
      <w:ins w:id="129" w:author="orlovaA" w:date="2016-07-19T10:07:00Z">
        <w:r>
          <w:rPr>
            <w:rFonts w:asciiTheme="minorHAnsi" w:hAnsiTheme="minorHAnsi" w:cs="Arial"/>
            <w:sz w:val="22"/>
            <w:szCs w:val="22"/>
          </w:rPr>
          <w:t>information</w:t>
        </w:r>
      </w:ins>
      <w:ins w:id="130" w:author="orlovaA" w:date="2016-07-19T10:11:00Z">
        <w:r w:rsidR="00782EBB">
          <w:rPr>
            <w:rFonts w:asciiTheme="minorHAnsi" w:hAnsiTheme="minorHAnsi" w:cs="Arial"/>
            <w:sz w:val="22"/>
            <w:szCs w:val="22"/>
          </w:rPr>
          <w:t xml:space="preserve"> from the list above </w:t>
        </w:r>
      </w:ins>
      <w:ins w:id="131" w:author="orlovaA" w:date="2016-07-19T10:10:00Z">
        <w:r>
          <w:rPr>
            <w:rFonts w:asciiTheme="minorHAnsi" w:hAnsiTheme="minorHAnsi" w:cs="Arial"/>
            <w:sz w:val="22"/>
            <w:szCs w:val="22"/>
          </w:rPr>
          <w:t xml:space="preserve">is </w:t>
        </w:r>
        <w:r w:rsidR="00782EBB">
          <w:rPr>
            <w:rFonts w:asciiTheme="minorHAnsi" w:hAnsiTheme="minorHAnsi" w:cs="Arial"/>
            <w:sz w:val="22"/>
            <w:szCs w:val="22"/>
          </w:rPr>
          <w:t xml:space="preserve">generated </w:t>
        </w:r>
      </w:ins>
      <w:ins w:id="132" w:author="orlovaA" w:date="2016-07-19T10:09:00Z">
        <w:r>
          <w:rPr>
            <w:rFonts w:asciiTheme="minorHAnsi" w:hAnsiTheme="minorHAnsi" w:cs="Arial"/>
            <w:sz w:val="22"/>
            <w:szCs w:val="22"/>
          </w:rPr>
          <w:t xml:space="preserve">by </w:t>
        </w:r>
      </w:ins>
      <w:ins w:id="133" w:author="orlovaA" w:date="2016-07-19T10:10:00Z">
        <w:r w:rsidR="00782EBB">
          <w:rPr>
            <w:rFonts w:asciiTheme="minorHAnsi" w:hAnsiTheme="minorHAnsi" w:cs="Arial"/>
            <w:sz w:val="22"/>
            <w:szCs w:val="22"/>
          </w:rPr>
          <w:t xml:space="preserve">the </w:t>
        </w:r>
      </w:ins>
      <w:ins w:id="134" w:author="orlovaA" w:date="2016-07-19T10:09:00Z">
        <w:r>
          <w:rPr>
            <w:rFonts w:asciiTheme="minorHAnsi" w:hAnsiTheme="minorHAnsi" w:cs="Arial"/>
            <w:sz w:val="22"/>
            <w:szCs w:val="22"/>
          </w:rPr>
          <w:t>workflow step.</w:t>
        </w:r>
      </w:ins>
      <w:ins w:id="135" w:author="orlovaA" w:date="2016-07-19T10:07:00Z">
        <w:r>
          <w:rPr>
            <w:rFonts w:asciiTheme="minorHAnsi" w:hAnsiTheme="minorHAnsi" w:cs="Arial"/>
            <w:sz w:val="22"/>
            <w:szCs w:val="22"/>
          </w:rPr>
          <w:t xml:space="preserve"> </w:t>
        </w:r>
      </w:ins>
      <w:ins w:id="136" w:author="orlovaA" w:date="2016-07-19T10:03:00Z">
        <w:r>
          <w:rPr>
            <w:rFonts w:asciiTheme="minorHAnsi" w:hAnsiTheme="minorHAnsi"/>
            <w:sz w:val="22"/>
            <w:szCs w:val="22"/>
          </w:rPr>
          <w:t>Detail list of data ele</w:t>
        </w:r>
      </w:ins>
      <w:ins w:id="137" w:author="orlovaA" w:date="2016-07-19T10:04:00Z">
        <w:r>
          <w:rPr>
            <w:rFonts w:asciiTheme="minorHAnsi" w:hAnsiTheme="minorHAnsi"/>
            <w:sz w:val="22"/>
            <w:szCs w:val="22"/>
          </w:rPr>
          <w:t>ment by information catego</w:t>
        </w:r>
      </w:ins>
      <w:ins w:id="138" w:author="orlovaA" w:date="2016-07-19T10:12:00Z">
        <w:r w:rsidR="00782EBB">
          <w:rPr>
            <w:rFonts w:asciiTheme="minorHAnsi" w:hAnsiTheme="minorHAnsi"/>
            <w:sz w:val="22"/>
            <w:szCs w:val="22"/>
          </w:rPr>
          <w:t>ry</w:t>
        </w:r>
      </w:ins>
      <w:ins w:id="139" w:author="orlovaA" w:date="2016-07-19T10:04:00Z">
        <w:r>
          <w:rPr>
            <w:rFonts w:asciiTheme="minorHAnsi" w:hAnsiTheme="minorHAnsi"/>
            <w:sz w:val="22"/>
            <w:szCs w:val="22"/>
          </w:rPr>
          <w:t xml:space="preserve"> </w:t>
        </w:r>
      </w:ins>
      <w:ins w:id="140" w:author="orlovaA" w:date="2016-07-19T10:05:00Z">
        <w:r>
          <w:rPr>
            <w:rFonts w:asciiTheme="minorHAnsi" w:hAnsiTheme="minorHAnsi"/>
            <w:sz w:val="22"/>
            <w:szCs w:val="22"/>
          </w:rPr>
          <w:t xml:space="preserve">is provided in Data Specification </w:t>
        </w:r>
      </w:ins>
      <w:ins w:id="141" w:author="orlovaA" w:date="2016-07-19T10:26:00Z">
        <w:r w:rsidR="00912216">
          <w:rPr>
            <w:rFonts w:asciiTheme="minorHAnsi" w:hAnsiTheme="minorHAnsi"/>
            <w:sz w:val="22"/>
            <w:szCs w:val="22"/>
          </w:rPr>
          <w:t xml:space="preserve">section </w:t>
        </w:r>
      </w:ins>
      <w:ins w:id="142" w:author="orlovaA" w:date="2016-07-19T10:05:00Z">
        <w:r>
          <w:rPr>
            <w:rFonts w:asciiTheme="minorHAnsi" w:hAnsiTheme="minorHAnsi"/>
            <w:sz w:val="22"/>
            <w:szCs w:val="22"/>
          </w:rPr>
          <w:t>below</w:t>
        </w:r>
      </w:ins>
      <w:ins w:id="143" w:author="orlovaA" w:date="2016-07-19T10:12:00Z">
        <w:r w:rsidR="00782EBB">
          <w:rPr>
            <w:rFonts w:asciiTheme="minorHAnsi" w:hAnsiTheme="minorHAnsi"/>
            <w:sz w:val="22"/>
            <w:szCs w:val="22"/>
          </w:rPr>
          <w:t>.</w:t>
        </w:r>
      </w:ins>
    </w:p>
    <w:p w:rsidR="00000000" w:rsidRDefault="004E58AF">
      <w:pPr>
        <w:pStyle w:val="BodyText"/>
        <w:spacing w:before="0"/>
        <w:ind w:left="360"/>
        <w:rPr>
          <w:rFonts w:asciiTheme="minorHAnsi" w:hAnsiTheme="minorHAnsi"/>
          <w:sz w:val="22"/>
          <w:szCs w:val="22"/>
        </w:rPr>
        <w:pPrChange w:id="144" w:author="orlovaA" w:date="2016-07-19T10:01:00Z">
          <w:pPr>
            <w:pStyle w:val="BodyText"/>
            <w:spacing w:before="0"/>
            <w:ind w:left="720"/>
          </w:pPr>
        </w:pPrChange>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r w:rsidR="001B35B8">
        <w:t xml:space="preserve"> (</w:t>
      </w:r>
      <w:r w:rsidR="001B35B8" w:rsidRPr="001B35B8">
        <w:rPr>
          <w:highlight w:val="yellow"/>
        </w:rPr>
        <w:t>FROM DAR</w:t>
      </w:r>
      <w:r w:rsidR="001B35B8">
        <w:rPr>
          <w:highlight w:val="yellow"/>
        </w:rPr>
        <w:t>Y</w:t>
      </w:r>
      <w:r w:rsidR="001B35B8" w:rsidRPr="001B35B8">
        <w:rPr>
          <w:highlight w:val="yellow"/>
        </w:rPr>
        <w:t>CE</w:t>
      </w:r>
      <w:r w:rsidR="001B35B8">
        <w:t>)</w:t>
      </w:r>
      <w:r>
        <w:t>:</w:t>
      </w:r>
    </w:p>
    <w:p w:rsidR="00B27BAC" w:rsidRPr="0033536B" w:rsidRDefault="00B27BAC" w:rsidP="00B27BAC">
      <w:pPr>
        <w:pStyle w:val="ListParagraph"/>
        <w:numPr>
          <w:ilvl w:val="0"/>
          <w:numId w:val="46"/>
        </w:numPr>
        <w:ind w:left="720"/>
      </w:pPr>
      <w:r w:rsidRPr="0033536B">
        <w:t xml:space="preserve">Demographic information </w:t>
      </w:r>
      <w:ins w:id="145" w:author="orlovaA" w:date="2016-07-19T10:16:00Z">
        <w:r w:rsidR="00782EBB">
          <w:t xml:space="preserve">collection, </w:t>
        </w:r>
      </w:ins>
      <w:r w:rsidRPr="0033536B">
        <w:t>verification and correction as needed</w:t>
      </w:r>
    </w:p>
    <w:p w:rsidR="00B27BAC" w:rsidRPr="0033536B" w:rsidRDefault="00EF6B15" w:rsidP="00B27BAC">
      <w:pPr>
        <w:pStyle w:val="ListParagraph"/>
        <w:numPr>
          <w:ilvl w:val="0"/>
          <w:numId w:val="46"/>
        </w:numPr>
        <w:ind w:left="720"/>
      </w:pPr>
      <w:ins w:id="146" w:author="orlovaA" w:date="2016-07-11T13:51:00Z">
        <w:r>
          <w:t>Data captu</w:t>
        </w:r>
      </w:ins>
      <w:ins w:id="147" w:author="orlovaA" w:date="2016-07-11T13:52:00Z">
        <w:r>
          <w:t>re (</w:t>
        </w:r>
      </w:ins>
      <w:ins w:id="148" w:author="orlovaA" w:date="2016-07-11T13:51:00Z">
        <w:r>
          <w:t>input</w:t>
        </w:r>
      </w:ins>
      <w:ins w:id="149" w:author="orlovaA" w:date="2016-07-11T13:52:00Z">
        <w:r>
          <w:t>)</w:t>
        </w:r>
      </w:ins>
      <w:ins w:id="150" w:author="orlovaA" w:date="2016-07-11T13:51:00Z">
        <w:r>
          <w:t xml:space="preserve"> and i</w:t>
        </w:r>
      </w:ins>
      <w:del w:id="151" w:author="orlovaA" w:date="2016-07-11T13:51:00Z">
        <w:r w:rsidR="00B27BAC" w:rsidRPr="0033536B" w:rsidDel="00EF6B15">
          <w:delText>I</w:delText>
        </w:r>
      </w:del>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ins w:id="152" w:author="orlovaA" w:date="2016-07-19T10:17:00Z">
        <w:r w:rsidR="008102DF" w:rsidRPr="008102DF">
          <w:rPr>
            <w:highlight w:val="yellow"/>
            <w:rPrChange w:id="153" w:author="orlovaA" w:date="2016-07-19T10:17:00Z">
              <w:rPr>
                <w:sz w:val="16"/>
                <w:szCs w:val="16"/>
              </w:rPr>
            </w:rPrChange>
          </w:rPr>
          <w:t>(or transfer)</w:t>
        </w:r>
        <w:r w:rsidR="00782EBB">
          <w:t xml:space="preserve"> </w:t>
        </w:r>
      </w:ins>
      <w:r w:rsidRPr="0033536B">
        <w:t xml:space="preserve">of </w:t>
      </w:r>
      <w:r w:rsidR="0033536B" w:rsidRPr="0033536B">
        <w:t>i</w:t>
      </w:r>
      <w:r w:rsidRPr="0033536B">
        <w:t>nformation</w:t>
      </w:r>
      <w:ins w:id="154" w:author="orlovaA" w:date="2016-07-11T13:52:00Z">
        <w:r w:rsidR="00EF6B15">
          <w:t xml:space="preserve"> (output)</w:t>
        </w:r>
      </w:ins>
      <w:del w:id="155" w:author="orlovaA" w:date="2016-07-11T13:52:00Z">
        <w:r w:rsidR="0033536B" w:rsidRPr="0033536B" w:rsidDel="00EF6B15">
          <w:delText xml:space="preserve"> </w:delText>
        </w:r>
      </w:del>
      <w:ins w:id="156" w:author="orlovaA" w:date="2016-07-11T13:52:00Z">
        <w:r w:rsidR="00EF6B15">
          <w:t xml:space="preserve"> </w:t>
        </w:r>
      </w:ins>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C138B4" w:rsidRPr="00953A8F" w:rsidDel="00EF6B15" w:rsidRDefault="008102DF" w:rsidP="00D42306">
      <w:pPr>
        <w:pStyle w:val="BodyText"/>
        <w:spacing w:before="0"/>
        <w:rPr>
          <w:del w:id="157" w:author="orlovaA" w:date="2016-07-11T13:58:00Z"/>
          <w:rFonts w:asciiTheme="minorHAnsi" w:hAnsiTheme="minorHAnsi"/>
          <w:b/>
          <w:sz w:val="22"/>
          <w:szCs w:val="22"/>
          <w:rPrChange w:id="158" w:author="orlovaA" w:date="2016-07-19T10:28:00Z">
            <w:rPr>
              <w:del w:id="159" w:author="orlovaA" w:date="2016-07-11T13:58:00Z"/>
              <w:rFonts w:asciiTheme="minorHAnsi" w:hAnsiTheme="minorHAnsi"/>
              <w:sz w:val="22"/>
              <w:szCs w:val="22"/>
            </w:rPr>
          </w:rPrChange>
        </w:rPr>
      </w:pPr>
      <w:del w:id="160" w:author="orlovaA" w:date="2016-07-11T13:58:00Z">
        <w:r w:rsidRPr="008102DF">
          <w:rPr>
            <w:b/>
            <w:highlight w:val="yellow"/>
            <w:rPrChange w:id="161" w:author="orlovaA" w:date="2016-07-19T10:28:00Z">
              <w:rPr>
                <w:sz w:val="16"/>
                <w:szCs w:val="16"/>
                <w:highlight w:val="yellow"/>
              </w:rPr>
            </w:rPrChange>
          </w:rPr>
          <w:delText>REVIEW THIS LIST WITH SME TO ENSURE THAT THESE ISSUES ARE ADDRESSED AS NEEDED</w:delText>
        </w:r>
        <w:r w:rsidRPr="008102DF">
          <w:rPr>
            <w:b/>
            <w:rPrChange w:id="162" w:author="orlovaA" w:date="2016-07-19T10:28:00Z">
              <w:rPr>
                <w:sz w:val="16"/>
                <w:szCs w:val="16"/>
              </w:rPr>
            </w:rPrChange>
          </w:rPr>
          <w:delText xml:space="preserve"> </w:delText>
        </w:r>
      </w:del>
    </w:p>
    <w:p w:rsidR="00C138B4" w:rsidRPr="00953A8F" w:rsidDel="00EF6B15" w:rsidRDefault="008102DF" w:rsidP="00C138B4">
      <w:pPr>
        <w:pStyle w:val="BodyText"/>
        <w:spacing w:before="0"/>
        <w:ind w:firstLine="450"/>
        <w:rPr>
          <w:del w:id="163" w:author="orlovaA" w:date="2016-07-11T13:58:00Z"/>
          <w:rFonts w:asciiTheme="minorHAnsi" w:hAnsiTheme="minorHAnsi"/>
          <w:b/>
          <w:sz w:val="22"/>
          <w:szCs w:val="22"/>
          <w:highlight w:val="yellow"/>
          <w:rPrChange w:id="164" w:author="orlovaA" w:date="2016-07-19T10:28:00Z">
            <w:rPr>
              <w:del w:id="165" w:author="orlovaA" w:date="2016-07-11T13:58:00Z"/>
              <w:rFonts w:asciiTheme="minorHAnsi" w:hAnsiTheme="minorHAnsi"/>
              <w:sz w:val="22"/>
              <w:szCs w:val="22"/>
              <w:highlight w:val="yellow"/>
            </w:rPr>
          </w:rPrChange>
        </w:rPr>
      </w:pPr>
      <w:del w:id="166" w:author="orlovaA" w:date="2016-07-11T13:58:00Z">
        <w:r w:rsidRPr="008102DF">
          <w:rPr>
            <w:b/>
            <w:highlight w:val="yellow"/>
            <w:rPrChange w:id="167" w:author="orlovaA" w:date="2016-07-19T10:28:00Z">
              <w:rPr>
                <w:sz w:val="16"/>
                <w:szCs w:val="16"/>
                <w:highlight w:val="yellow"/>
              </w:rPr>
            </w:rPrChange>
          </w:rPr>
          <w:delText>Patient Registration Workflow: (Scheduled Versus Un-Scheduled)</w:delText>
        </w:r>
      </w:del>
    </w:p>
    <w:p w:rsidR="00C138B4" w:rsidRPr="00953A8F" w:rsidDel="00EF6B15" w:rsidRDefault="008102DF" w:rsidP="00C138B4">
      <w:pPr>
        <w:pStyle w:val="BodyText"/>
        <w:numPr>
          <w:ilvl w:val="0"/>
          <w:numId w:val="18"/>
        </w:numPr>
        <w:spacing w:before="0"/>
        <w:ind w:firstLine="450"/>
        <w:rPr>
          <w:del w:id="168" w:author="orlovaA" w:date="2016-07-11T13:58:00Z"/>
          <w:rFonts w:asciiTheme="minorHAnsi" w:hAnsiTheme="minorHAnsi"/>
          <w:b/>
          <w:strike/>
          <w:sz w:val="22"/>
          <w:szCs w:val="22"/>
          <w:highlight w:val="yellow"/>
          <w:rPrChange w:id="169" w:author="orlovaA" w:date="2016-07-19T10:28:00Z">
            <w:rPr>
              <w:del w:id="170" w:author="orlovaA" w:date="2016-07-11T13:58:00Z"/>
              <w:rFonts w:asciiTheme="minorHAnsi" w:hAnsiTheme="minorHAnsi"/>
              <w:sz w:val="22"/>
              <w:szCs w:val="22"/>
              <w:highlight w:val="yellow"/>
            </w:rPr>
          </w:rPrChange>
        </w:rPr>
      </w:pPr>
      <w:del w:id="171" w:author="orlovaA" w:date="2016-07-11T13:58:00Z">
        <w:r w:rsidRPr="008102DF">
          <w:rPr>
            <w:b/>
            <w:strike/>
            <w:highlight w:val="yellow"/>
            <w:rPrChange w:id="172" w:author="orlovaA" w:date="2016-07-19T10:28:00Z">
              <w:rPr>
                <w:sz w:val="16"/>
                <w:szCs w:val="16"/>
                <w:highlight w:val="yellow"/>
              </w:rPr>
            </w:rPrChange>
          </w:rPr>
          <w:delText>Referring/Ordering Physician</w:delText>
        </w:r>
      </w:del>
    </w:p>
    <w:p w:rsidR="00C138B4" w:rsidRPr="00953A8F" w:rsidDel="00EF6B15" w:rsidRDefault="008102DF" w:rsidP="00C138B4">
      <w:pPr>
        <w:pStyle w:val="BodyText"/>
        <w:numPr>
          <w:ilvl w:val="0"/>
          <w:numId w:val="18"/>
        </w:numPr>
        <w:spacing w:before="0"/>
        <w:ind w:firstLine="450"/>
        <w:rPr>
          <w:del w:id="173" w:author="orlovaA" w:date="2016-07-11T13:58:00Z"/>
          <w:rFonts w:asciiTheme="minorHAnsi" w:hAnsiTheme="minorHAnsi"/>
          <w:b/>
          <w:sz w:val="22"/>
          <w:szCs w:val="22"/>
          <w:highlight w:val="yellow"/>
          <w:rPrChange w:id="174" w:author="orlovaA" w:date="2016-07-19T10:28:00Z">
            <w:rPr>
              <w:del w:id="175" w:author="orlovaA" w:date="2016-07-11T13:58:00Z"/>
              <w:rFonts w:asciiTheme="minorHAnsi" w:hAnsiTheme="minorHAnsi"/>
              <w:sz w:val="22"/>
              <w:szCs w:val="22"/>
              <w:highlight w:val="yellow"/>
            </w:rPr>
          </w:rPrChange>
        </w:rPr>
      </w:pPr>
      <w:del w:id="176" w:author="orlovaA" w:date="2016-07-11T13:58:00Z">
        <w:r w:rsidRPr="008102DF">
          <w:rPr>
            <w:b/>
            <w:strike/>
            <w:highlight w:val="yellow"/>
            <w:rPrChange w:id="177" w:author="orlovaA" w:date="2016-07-19T10:28:00Z">
              <w:rPr>
                <w:sz w:val="16"/>
                <w:szCs w:val="16"/>
                <w:highlight w:val="yellow"/>
              </w:rPr>
            </w:rPrChange>
          </w:rPr>
          <w:delText>Scheduling</w:delText>
        </w:r>
        <w:r w:rsidRPr="008102DF">
          <w:rPr>
            <w:b/>
            <w:highlight w:val="yellow"/>
            <w:rPrChange w:id="178" w:author="orlovaA" w:date="2016-07-19T10:28:00Z">
              <w:rPr>
                <w:sz w:val="16"/>
                <w:szCs w:val="16"/>
                <w:highlight w:val="yellow"/>
              </w:rPr>
            </w:rPrChange>
          </w:rPr>
          <w:delText>/Walk-in/Patient Presentation</w:delText>
        </w:r>
      </w:del>
    </w:p>
    <w:p w:rsidR="00C138B4" w:rsidRPr="00953A8F" w:rsidDel="00EF6B15" w:rsidRDefault="008102DF" w:rsidP="00C138B4">
      <w:pPr>
        <w:pStyle w:val="BodyText"/>
        <w:numPr>
          <w:ilvl w:val="0"/>
          <w:numId w:val="18"/>
        </w:numPr>
        <w:spacing w:before="0"/>
        <w:ind w:firstLine="450"/>
        <w:rPr>
          <w:del w:id="179" w:author="orlovaA" w:date="2016-07-11T13:58:00Z"/>
          <w:rFonts w:asciiTheme="minorHAnsi" w:hAnsiTheme="minorHAnsi"/>
          <w:b/>
          <w:sz w:val="22"/>
          <w:szCs w:val="22"/>
          <w:highlight w:val="yellow"/>
          <w:rPrChange w:id="180" w:author="orlovaA" w:date="2016-07-19T10:28:00Z">
            <w:rPr>
              <w:del w:id="181" w:author="orlovaA" w:date="2016-07-11T13:58:00Z"/>
              <w:rFonts w:asciiTheme="minorHAnsi" w:hAnsiTheme="minorHAnsi"/>
              <w:sz w:val="22"/>
              <w:szCs w:val="22"/>
              <w:highlight w:val="yellow"/>
            </w:rPr>
          </w:rPrChange>
        </w:rPr>
      </w:pPr>
      <w:del w:id="182" w:author="orlovaA" w:date="2016-07-11T13:58:00Z">
        <w:r w:rsidRPr="008102DF">
          <w:rPr>
            <w:b/>
            <w:highlight w:val="yellow"/>
            <w:rPrChange w:id="183" w:author="orlovaA" w:date="2016-07-19T10:28:00Z">
              <w:rPr>
                <w:sz w:val="16"/>
                <w:szCs w:val="16"/>
                <w:highlight w:val="yellow"/>
              </w:rPr>
            </w:rPrChange>
          </w:rPr>
          <w:delText>Medical Screening Exam(Non-scheduled)</w:delText>
        </w:r>
      </w:del>
    </w:p>
    <w:p w:rsidR="00C138B4" w:rsidRPr="00953A8F" w:rsidDel="00EF6B15" w:rsidRDefault="008102DF" w:rsidP="00C138B4">
      <w:pPr>
        <w:pStyle w:val="BodyText"/>
        <w:numPr>
          <w:ilvl w:val="0"/>
          <w:numId w:val="18"/>
        </w:numPr>
        <w:spacing w:before="0"/>
        <w:ind w:firstLine="450"/>
        <w:rPr>
          <w:del w:id="184" w:author="orlovaA" w:date="2016-07-11T13:58:00Z"/>
          <w:rFonts w:asciiTheme="minorHAnsi" w:hAnsiTheme="minorHAnsi"/>
          <w:b/>
          <w:sz w:val="22"/>
          <w:szCs w:val="22"/>
          <w:highlight w:val="yellow"/>
          <w:rPrChange w:id="185" w:author="orlovaA" w:date="2016-07-19T10:28:00Z">
            <w:rPr>
              <w:del w:id="186" w:author="orlovaA" w:date="2016-07-11T13:58:00Z"/>
              <w:rFonts w:asciiTheme="minorHAnsi" w:hAnsiTheme="minorHAnsi"/>
              <w:sz w:val="22"/>
              <w:szCs w:val="22"/>
              <w:highlight w:val="yellow"/>
            </w:rPr>
          </w:rPrChange>
        </w:rPr>
      </w:pPr>
      <w:del w:id="187" w:author="orlovaA" w:date="2016-07-11T13:58:00Z">
        <w:r w:rsidRPr="008102DF">
          <w:rPr>
            <w:b/>
            <w:highlight w:val="yellow"/>
            <w:rPrChange w:id="188" w:author="orlovaA" w:date="2016-07-19T10:28:00Z">
              <w:rPr>
                <w:sz w:val="16"/>
                <w:szCs w:val="16"/>
                <w:highlight w:val="yellow"/>
              </w:rPr>
            </w:rPrChange>
          </w:rPr>
          <w:delText>Insurance Verification</w:delText>
        </w:r>
      </w:del>
    </w:p>
    <w:p w:rsidR="00C138B4" w:rsidRPr="00953A8F" w:rsidDel="00EF6B15" w:rsidRDefault="008102DF" w:rsidP="00C138B4">
      <w:pPr>
        <w:pStyle w:val="BodyText"/>
        <w:numPr>
          <w:ilvl w:val="0"/>
          <w:numId w:val="18"/>
        </w:numPr>
        <w:spacing w:before="0"/>
        <w:ind w:firstLine="450"/>
        <w:rPr>
          <w:del w:id="189" w:author="orlovaA" w:date="2016-07-11T13:58:00Z"/>
          <w:rFonts w:asciiTheme="minorHAnsi" w:hAnsiTheme="minorHAnsi"/>
          <w:b/>
          <w:strike/>
          <w:sz w:val="22"/>
          <w:szCs w:val="22"/>
          <w:highlight w:val="yellow"/>
          <w:rPrChange w:id="190" w:author="orlovaA" w:date="2016-07-19T10:28:00Z">
            <w:rPr>
              <w:del w:id="191" w:author="orlovaA" w:date="2016-07-11T13:58:00Z"/>
              <w:rFonts w:asciiTheme="minorHAnsi" w:hAnsiTheme="minorHAnsi"/>
              <w:sz w:val="22"/>
              <w:szCs w:val="22"/>
              <w:highlight w:val="yellow"/>
            </w:rPr>
          </w:rPrChange>
        </w:rPr>
      </w:pPr>
      <w:del w:id="192" w:author="orlovaA" w:date="2016-07-11T13:58:00Z">
        <w:r w:rsidRPr="008102DF">
          <w:rPr>
            <w:b/>
            <w:strike/>
            <w:highlight w:val="yellow"/>
            <w:rPrChange w:id="193" w:author="orlovaA" w:date="2016-07-19T10:28:00Z">
              <w:rPr>
                <w:sz w:val="16"/>
                <w:szCs w:val="16"/>
                <w:highlight w:val="yellow"/>
              </w:rPr>
            </w:rPrChange>
          </w:rPr>
          <w:delText>Pre-admission</w:delText>
        </w:r>
      </w:del>
    </w:p>
    <w:p w:rsidR="00C138B4" w:rsidRPr="00953A8F" w:rsidDel="00EF6B15" w:rsidRDefault="008102DF" w:rsidP="00C138B4">
      <w:pPr>
        <w:pStyle w:val="BodyText"/>
        <w:numPr>
          <w:ilvl w:val="0"/>
          <w:numId w:val="18"/>
        </w:numPr>
        <w:spacing w:before="0"/>
        <w:ind w:firstLine="450"/>
        <w:rPr>
          <w:del w:id="194" w:author="orlovaA" w:date="2016-07-11T13:58:00Z"/>
          <w:rFonts w:asciiTheme="minorHAnsi" w:hAnsiTheme="minorHAnsi"/>
          <w:b/>
          <w:sz w:val="22"/>
          <w:szCs w:val="22"/>
          <w:highlight w:val="yellow"/>
          <w:rPrChange w:id="195" w:author="orlovaA" w:date="2016-07-19T10:28:00Z">
            <w:rPr>
              <w:del w:id="196" w:author="orlovaA" w:date="2016-07-11T13:58:00Z"/>
              <w:rFonts w:asciiTheme="minorHAnsi" w:hAnsiTheme="minorHAnsi"/>
              <w:sz w:val="22"/>
              <w:szCs w:val="22"/>
              <w:highlight w:val="yellow"/>
            </w:rPr>
          </w:rPrChange>
        </w:rPr>
      </w:pPr>
      <w:del w:id="197" w:author="orlovaA" w:date="2016-07-11T13:58:00Z">
        <w:r w:rsidRPr="008102DF">
          <w:rPr>
            <w:b/>
            <w:highlight w:val="yellow"/>
            <w:rPrChange w:id="198" w:author="orlovaA" w:date="2016-07-19T10:28:00Z">
              <w:rPr>
                <w:sz w:val="16"/>
                <w:szCs w:val="16"/>
                <w:highlight w:val="yellow"/>
              </w:rPr>
            </w:rPrChange>
          </w:rPr>
          <w:delText>Registration</w:delText>
        </w:r>
      </w:del>
    </w:p>
    <w:p w:rsidR="00C138B4" w:rsidRPr="00953A8F" w:rsidDel="00EF6B15" w:rsidRDefault="00C138B4" w:rsidP="00233B31">
      <w:pPr>
        <w:pStyle w:val="BodyText"/>
        <w:spacing w:before="0"/>
        <w:rPr>
          <w:del w:id="199" w:author="orlovaA" w:date="2016-07-11T13:58:00Z"/>
          <w:rFonts w:asciiTheme="minorHAnsi" w:hAnsiTheme="minorHAnsi"/>
          <w:b/>
          <w:sz w:val="22"/>
          <w:szCs w:val="22"/>
          <w:rPrChange w:id="200" w:author="orlovaA" w:date="2016-07-19T10:28:00Z">
            <w:rPr>
              <w:del w:id="201" w:author="orlovaA" w:date="2016-07-11T13:58:00Z"/>
              <w:rFonts w:asciiTheme="minorHAnsi" w:hAnsiTheme="minorHAnsi"/>
              <w:sz w:val="22"/>
              <w:szCs w:val="22"/>
            </w:rPr>
          </w:rPrChange>
        </w:rPr>
      </w:pPr>
    </w:p>
    <w:p w:rsidR="00977AB0" w:rsidRPr="00953A8F" w:rsidRDefault="008102DF" w:rsidP="00977AB0">
      <w:pPr>
        <w:pStyle w:val="BodyText"/>
        <w:tabs>
          <w:tab w:val="left" w:pos="540"/>
        </w:tabs>
        <w:spacing w:before="0"/>
        <w:rPr>
          <w:rFonts w:asciiTheme="minorHAnsi" w:hAnsiTheme="minorHAnsi"/>
          <w:b/>
          <w:sz w:val="22"/>
          <w:szCs w:val="22"/>
          <w:u w:val="single"/>
          <w:rPrChange w:id="202" w:author="orlovaA" w:date="2016-07-19T10:28:00Z">
            <w:rPr>
              <w:rFonts w:asciiTheme="minorHAnsi" w:hAnsiTheme="minorHAnsi"/>
              <w:sz w:val="22"/>
              <w:szCs w:val="22"/>
              <w:u w:val="single"/>
            </w:rPr>
          </w:rPrChange>
        </w:rPr>
      </w:pPr>
      <w:r w:rsidRPr="008102DF">
        <w:rPr>
          <w:rFonts w:asciiTheme="minorHAnsi" w:hAnsiTheme="minorHAnsi"/>
          <w:b/>
          <w:sz w:val="22"/>
          <w:szCs w:val="22"/>
          <w:u w:val="single"/>
          <w:rPrChange w:id="203" w:author="orlovaA" w:date="2016-07-19T10:28:00Z">
            <w:rPr>
              <w:rFonts w:asciiTheme="minorHAnsi" w:hAnsiTheme="minorHAnsi"/>
              <w:sz w:val="22"/>
              <w:szCs w:val="22"/>
              <w:u w:val="single"/>
            </w:rPr>
          </w:rPrChange>
        </w:rPr>
        <w:t xml:space="preserve">Problem Description </w:t>
      </w:r>
      <w:r w:rsidRPr="008102DF">
        <w:rPr>
          <w:rFonts w:asciiTheme="minorHAnsi" w:hAnsiTheme="minorHAnsi"/>
          <w:b/>
          <w:sz w:val="22"/>
          <w:szCs w:val="22"/>
          <w:highlight w:val="yellow"/>
          <w:u w:val="single"/>
          <w:rPrChange w:id="204" w:author="orlovaA" w:date="2016-07-19T10:28:00Z">
            <w:rPr>
              <w:rFonts w:asciiTheme="minorHAnsi" w:hAnsiTheme="minorHAnsi"/>
              <w:sz w:val="22"/>
              <w:szCs w:val="22"/>
              <w:highlight w:val="yellow"/>
              <w:u w:val="single"/>
            </w:rPr>
          </w:rPrChange>
        </w:rPr>
        <w:t>(VERIFY)</w:t>
      </w:r>
    </w:p>
    <w:p w:rsidR="00D80904" w:rsidRDefault="00D42306" w:rsidP="00D80904">
      <w:pPr>
        <w:pStyle w:val="BodyText"/>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registration </w:t>
      </w:r>
      <w:r>
        <w:rPr>
          <w:rFonts w:asciiTheme="minorHAnsi" w:hAnsiTheme="minorHAnsi"/>
          <w:sz w:val="22"/>
          <w:szCs w:val="22"/>
        </w:rPr>
        <w:t>include</w:t>
      </w:r>
      <w:r w:rsidR="00FE53A2">
        <w:rPr>
          <w:rFonts w:asciiTheme="minorHAnsi" w:hAnsiTheme="minorHAnsi"/>
          <w:sz w:val="22"/>
          <w:szCs w:val="22"/>
        </w:rPr>
        <w:t>:</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Inaccurate patient ID information</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Missing insurance information</w:t>
      </w:r>
    </w:p>
    <w:p w:rsidR="008F69C3" w:rsidRDefault="00D42306">
      <w:pPr>
        <w:pStyle w:val="BodyText"/>
        <w:numPr>
          <w:ilvl w:val="0"/>
          <w:numId w:val="34"/>
        </w:numPr>
        <w:spacing w:before="0"/>
        <w:rPr>
          <w:ins w:id="205" w:author="orlovaA" w:date="2016-07-19T10:18:00Z"/>
          <w:rFonts w:asciiTheme="minorHAnsi" w:hAnsiTheme="minorHAnsi"/>
          <w:sz w:val="22"/>
          <w:szCs w:val="22"/>
        </w:rPr>
      </w:pPr>
      <w:r>
        <w:rPr>
          <w:rFonts w:asciiTheme="minorHAnsi" w:hAnsiTheme="minorHAnsi"/>
          <w:sz w:val="22"/>
          <w:szCs w:val="22"/>
        </w:rPr>
        <w:t>Missing medical records</w:t>
      </w:r>
    </w:p>
    <w:p w:rsidR="00782EBB" w:rsidRPr="00782EBB" w:rsidRDefault="00782EBB" w:rsidP="00782EBB">
      <w:pPr>
        <w:pStyle w:val="BodyText"/>
        <w:numPr>
          <w:ilvl w:val="0"/>
          <w:numId w:val="34"/>
        </w:numPr>
        <w:spacing w:before="0"/>
        <w:rPr>
          <w:rFonts w:asciiTheme="minorHAnsi" w:hAnsiTheme="minorHAnsi"/>
          <w:sz w:val="22"/>
          <w:szCs w:val="22"/>
        </w:rPr>
      </w:pPr>
      <w:ins w:id="206" w:author="orlovaA" w:date="2016-07-19T10:18:00Z">
        <w:r w:rsidRPr="00782EBB">
          <w:rPr>
            <w:rFonts w:asciiTheme="minorHAnsi" w:hAnsiTheme="minorHAnsi"/>
            <w:sz w:val="22"/>
            <w:szCs w:val="22"/>
          </w:rPr>
          <w:t xml:space="preserve">Missing order for encounter/treatment </w:t>
        </w:r>
      </w:ins>
    </w:p>
    <w:p w:rsidR="00782EBB" w:rsidRPr="00782EBB" w:rsidRDefault="00782EBB" w:rsidP="00782EBB">
      <w:pPr>
        <w:pStyle w:val="BodyText"/>
        <w:numPr>
          <w:ilvl w:val="0"/>
          <w:numId w:val="34"/>
        </w:numPr>
        <w:spacing w:before="0"/>
        <w:rPr>
          <w:ins w:id="207" w:author="orlovaA" w:date="2016-07-19T10:19:00Z"/>
          <w:rFonts w:asciiTheme="minorHAnsi" w:hAnsiTheme="minorHAnsi"/>
          <w:sz w:val="22"/>
          <w:szCs w:val="22"/>
        </w:rPr>
      </w:pPr>
      <w:ins w:id="208" w:author="orlovaA" w:date="2016-07-19T10:19:00Z">
        <w:r>
          <w:rPr>
            <w:rFonts w:asciiTheme="minorHAnsi" w:hAnsiTheme="minorHAnsi"/>
            <w:sz w:val="22"/>
            <w:szCs w:val="22"/>
          </w:rPr>
          <w:t>L</w:t>
        </w:r>
        <w:r w:rsidRPr="00782EBB">
          <w:rPr>
            <w:rFonts w:asciiTheme="minorHAnsi" w:hAnsiTheme="minorHAnsi"/>
            <w:sz w:val="22"/>
            <w:szCs w:val="22"/>
          </w:rPr>
          <w:t>ack of provider identification or contact information)</w:t>
        </w:r>
      </w:ins>
    </w:p>
    <w:p w:rsidR="00000000" w:rsidRDefault="00D42306">
      <w:pPr>
        <w:pStyle w:val="BodyText"/>
        <w:numPr>
          <w:ilvl w:val="1"/>
          <w:numId w:val="34"/>
        </w:numPr>
        <w:spacing w:before="0"/>
        <w:rPr>
          <w:rFonts w:asciiTheme="minorHAnsi" w:hAnsiTheme="minorHAnsi"/>
          <w:sz w:val="22"/>
          <w:szCs w:val="22"/>
        </w:rPr>
        <w:pPrChange w:id="209" w:author="orlovaA" w:date="2016-07-19T10:19:00Z">
          <w:pPr>
            <w:pStyle w:val="BodyText"/>
            <w:numPr>
              <w:numId w:val="34"/>
            </w:numPr>
            <w:spacing w:before="0"/>
            <w:ind w:left="720" w:hanging="360"/>
          </w:pPr>
        </w:pPrChange>
      </w:pPr>
      <w:r>
        <w:rPr>
          <w:rFonts w:asciiTheme="minorHAnsi" w:hAnsiTheme="minorHAnsi"/>
          <w:sz w:val="22"/>
          <w:szCs w:val="22"/>
        </w:rPr>
        <w:t>Patient does not remember his provider</w:t>
      </w:r>
    </w:p>
    <w:p w:rsidR="00000000" w:rsidRDefault="00D42306">
      <w:pPr>
        <w:pStyle w:val="BodyText"/>
        <w:numPr>
          <w:ilvl w:val="1"/>
          <w:numId w:val="34"/>
        </w:numPr>
        <w:spacing w:before="0"/>
        <w:rPr>
          <w:rFonts w:asciiTheme="minorHAnsi" w:hAnsiTheme="minorHAnsi"/>
          <w:sz w:val="22"/>
          <w:szCs w:val="22"/>
        </w:rPr>
        <w:pPrChange w:id="210" w:author="orlovaA" w:date="2016-07-19T10:19:00Z">
          <w:pPr>
            <w:pStyle w:val="BodyText"/>
            <w:numPr>
              <w:numId w:val="34"/>
            </w:numPr>
            <w:spacing w:before="0"/>
            <w:ind w:left="720" w:hanging="360"/>
          </w:pPr>
        </w:pPrChange>
      </w:pPr>
      <w:r w:rsidRPr="00782EBB">
        <w:rPr>
          <w:rFonts w:asciiTheme="minorHAnsi" w:hAnsiTheme="minorHAnsi"/>
          <w:sz w:val="22"/>
          <w:szCs w:val="22"/>
        </w:rPr>
        <w:t>Patient does not have contact information for his provider</w:t>
      </w:r>
      <w:ins w:id="211" w:author="orlovaA" w:date="2016-07-19T10:18:00Z">
        <w:r w:rsidR="00782EBB" w:rsidRPr="00782EBB">
          <w:rPr>
            <w:rFonts w:asciiTheme="minorHAnsi" w:hAnsiTheme="minorHAnsi"/>
            <w:sz w:val="22"/>
            <w:szCs w:val="22"/>
          </w:rPr>
          <w:t xml:space="preserve"> </w:t>
        </w:r>
      </w:ins>
    </w:p>
    <w:p w:rsidR="001B35B8" w:rsidRDefault="00D42306" w:rsidP="001B35B8">
      <w:pPr>
        <w:pStyle w:val="BodyText"/>
        <w:numPr>
          <w:ilvl w:val="0"/>
          <w:numId w:val="34"/>
        </w:numPr>
        <w:spacing w:before="0"/>
        <w:rPr>
          <w:rFonts w:asciiTheme="minorHAnsi" w:hAnsiTheme="minorHAnsi"/>
          <w:sz w:val="22"/>
          <w:szCs w:val="22"/>
        </w:rPr>
      </w:pPr>
      <w:r w:rsidRPr="00782EBB">
        <w:rPr>
          <w:rFonts w:asciiTheme="minorHAnsi" w:hAnsiTheme="minorHAnsi"/>
          <w:sz w:val="22"/>
          <w:szCs w:val="22"/>
        </w:rPr>
        <w:t xml:space="preserve">Inaccurate and incomplete medical information obtained from the patient </w:t>
      </w:r>
      <w:r w:rsidR="001B35B8" w:rsidRPr="00782EBB">
        <w:rPr>
          <w:rFonts w:asciiTheme="minorHAnsi" w:hAnsiTheme="minorHAnsi"/>
          <w:sz w:val="22"/>
          <w:szCs w:val="22"/>
        </w:rPr>
        <w:t xml:space="preserve">on </w:t>
      </w:r>
      <w:r w:rsidRPr="00782EBB">
        <w:rPr>
          <w:rFonts w:asciiTheme="minorHAnsi" w:hAnsiTheme="minorHAnsi"/>
          <w:sz w:val="22"/>
          <w:szCs w:val="22"/>
        </w:rPr>
        <w:t>med</w:t>
      </w:r>
      <w:r w:rsidR="001B35B8" w:rsidRPr="00782EBB">
        <w:rPr>
          <w:rFonts w:asciiTheme="minorHAnsi" w:hAnsiTheme="minorHAnsi"/>
          <w:sz w:val="22"/>
          <w:szCs w:val="22"/>
        </w:rPr>
        <w:t>ication</w:t>
      </w:r>
      <w:r w:rsidRPr="00782EBB">
        <w:rPr>
          <w:rFonts w:asciiTheme="minorHAnsi" w:hAnsiTheme="minorHAnsi"/>
          <w:sz w:val="22"/>
          <w:szCs w:val="22"/>
        </w:rPr>
        <w:t xml:space="preserve"> list, allergies, procedures</w:t>
      </w:r>
      <w:r w:rsidR="001B35B8" w:rsidRPr="00782EBB">
        <w:rPr>
          <w:rFonts w:asciiTheme="minorHAnsi" w:hAnsiTheme="minorHAnsi"/>
          <w:sz w:val="22"/>
          <w:szCs w:val="22"/>
        </w:rPr>
        <w:t>, etc.</w:t>
      </w:r>
    </w:p>
    <w:p w:rsidR="008F69C3" w:rsidRPr="001B35B8" w:rsidRDefault="00D42306" w:rsidP="001B35B8">
      <w:pPr>
        <w:pStyle w:val="BodyText"/>
        <w:numPr>
          <w:ilvl w:val="0"/>
          <w:numId w:val="34"/>
        </w:numPr>
        <w:spacing w:before="0"/>
        <w:rPr>
          <w:rFonts w:asciiTheme="minorHAnsi" w:hAnsiTheme="minorHAnsi"/>
          <w:sz w:val="22"/>
          <w:szCs w:val="22"/>
        </w:rPr>
      </w:pPr>
      <w:r w:rsidRPr="001B35B8">
        <w:rPr>
          <w:rFonts w:asciiTheme="minorHAnsi" w:hAnsiTheme="minorHAnsi"/>
          <w:sz w:val="22"/>
          <w:szCs w:val="22"/>
        </w:rPr>
        <w:t>Inability to get information</w:t>
      </w:r>
      <w:ins w:id="212" w:author="orlovaA" w:date="2016-07-11T14:04:00Z">
        <w:r w:rsidR="00FD44AE">
          <w:rPr>
            <w:rFonts w:asciiTheme="minorHAnsi" w:hAnsiTheme="minorHAnsi"/>
            <w:sz w:val="22"/>
            <w:szCs w:val="22"/>
          </w:rPr>
          <w:t xml:space="preserve"> about the </w:t>
        </w:r>
      </w:ins>
      <w:ins w:id="213" w:author="orlovaA" w:date="2016-07-11T14:08:00Z">
        <w:r w:rsidR="008102DF" w:rsidRPr="008102DF">
          <w:rPr>
            <w:rFonts w:asciiTheme="minorHAnsi" w:hAnsiTheme="minorHAnsi"/>
            <w:sz w:val="22"/>
            <w:szCs w:val="22"/>
            <w:highlight w:val="yellow"/>
            <w:rPrChange w:id="214" w:author="orlovaA" w:date="2016-07-11T14:08:00Z">
              <w:rPr>
                <w:rFonts w:asciiTheme="minorHAnsi" w:hAnsiTheme="minorHAnsi"/>
                <w:sz w:val="22"/>
                <w:szCs w:val="22"/>
              </w:rPr>
            </w:rPrChange>
          </w:rPr>
          <w:t>unknown</w:t>
        </w:r>
        <w:r w:rsidR="00FD44AE">
          <w:rPr>
            <w:rFonts w:asciiTheme="minorHAnsi" w:hAnsiTheme="minorHAnsi"/>
            <w:sz w:val="22"/>
            <w:szCs w:val="22"/>
          </w:rPr>
          <w:t xml:space="preserve"> </w:t>
        </w:r>
      </w:ins>
      <w:ins w:id="215" w:author="orlovaA" w:date="2016-07-11T14:04:00Z">
        <w:r w:rsidR="00FD44AE">
          <w:rPr>
            <w:rFonts w:asciiTheme="minorHAnsi" w:hAnsiTheme="minorHAnsi"/>
            <w:sz w:val="22"/>
            <w:szCs w:val="22"/>
          </w:rPr>
          <w:t>patient,</w:t>
        </w:r>
      </w:ins>
      <w:r w:rsidRPr="001B35B8">
        <w:rPr>
          <w:rFonts w:asciiTheme="minorHAnsi" w:hAnsiTheme="minorHAnsi"/>
          <w:sz w:val="22"/>
          <w:szCs w:val="22"/>
        </w:rPr>
        <w:t xml:space="preserve"> </w:t>
      </w:r>
      <w:del w:id="216" w:author="orlovaA" w:date="2016-07-11T14:05:00Z">
        <w:r w:rsidRPr="001B35B8" w:rsidDel="00FD44AE">
          <w:rPr>
            <w:rFonts w:asciiTheme="minorHAnsi" w:hAnsiTheme="minorHAnsi"/>
            <w:sz w:val="22"/>
            <w:szCs w:val="22"/>
          </w:rPr>
          <w:delText xml:space="preserve">if </w:delText>
        </w:r>
        <w:r w:rsidR="008102DF" w:rsidRPr="008102DF">
          <w:rPr>
            <w:rFonts w:asciiTheme="minorHAnsi" w:hAnsiTheme="minorHAnsi"/>
            <w:sz w:val="22"/>
            <w:szCs w:val="22"/>
            <w:highlight w:val="yellow"/>
            <w:rPrChange w:id="217" w:author="orlovaA" w:date="2016-07-11T14:00:00Z">
              <w:rPr>
                <w:rFonts w:asciiTheme="minorHAnsi" w:hAnsiTheme="minorHAnsi"/>
                <w:sz w:val="22"/>
                <w:szCs w:val="22"/>
              </w:rPr>
            </w:rPrChange>
          </w:rPr>
          <w:delText>trauma unknown patient</w:delText>
        </w:r>
      </w:del>
      <w:ins w:id="218" w:author="orlovaA" w:date="2016-07-11T14:04:00Z">
        <w:r w:rsidR="00FD44AE">
          <w:rPr>
            <w:rFonts w:asciiTheme="minorHAnsi" w:hAnsiTheme="minorHAnsi"/>
            <w:sz w:val="22"/>
            <w:szCs w:val="22"/>
          </w:rPr>
          <w:t xml:space="preserve">(e.g., trauma </w:t>
        </w:r>
      </w:ins>
      <w:ins w:id="219" w:author="orlovaA" w:date="2016-07-11T14:07:00Z">
        <w:r w:rsidR="00FD44AE">
          <w:rPr>
            <w:rFonts w:asciiTheme="minorHAnsi" w:hAnsiTheme="minorHAnsi"/>
            <w:sz w:val="22"/>
            <w:szCs w:val="22"/>
          </w:rPr>
          <w:t xml:space="preserve">unknown </w:t>
        </w:r>
      </w:ins>
      <w:ins w:id="220" w:author="orlovaA" w:date="2016-07-11T14:04:00Z">
        <w:r w:rsidR="00FD44AE">
          <w:rPr>
            <w:rFonts w:asciiTheme="minorHAnsi" w:hAnsiTheme="minorHAnsi"/>
            <w:sz w:val="22"/>
            <w:szCs w:val="22"/>
          </w:rPr>
          <w:t>patient, unconscious patient, patient with acute condition (stroke, heart attack), child who was brought up to the emergency department without a representative)</w:t>
        </w:r>
      </w:ins>
    </w:p>
    <w:p w:rsidR="00FD44AE" w:rsidRDefault="00782EBB" w:rsidP="006F31D0">
      <w:pPr>
        <w:pStyle w:val="CommentText"/>
        <w:numPr>
          <w:ilvl w:val="0"/>
          <w:numId w:val="34"/>
        </w:numPr>
        <w:rPr>
          <w:sz w:val="22"/>
          <w:szCs w:val="22"/>
        </w:rPr>
      </w:pPr>
      <w:r>
        <w:rPr>
          <w:sz w:val="22"/>
          <w:szCs w:val="22"/>
        </w:rPr>
        <w:t>Lack of i</w:t>
      </w:r>
      <w:r w:rsidR="00FD44AE" w:rsidRPr="00781785">
        <w:rPr>
          <w:sz w:val="22"/>
          <w:szCs w:val="22"/>
        </w:rPr>
        <w:t xml:space="preserve">nformation </w:t>
      </w:r>
      <w:r w:rsidR="00FD44AE">
        <w:rPr>
          <w:sz w:val="22"/>
          <w:szCs w:val="22"/>
        </w:rPr>
        <w:t>access from various sources to support patient registration</w:t>
      </w:r>
      <w:r w:rsidR="00FD44AE" w:rsidRPr="00781785" w:rsidDel="00FD44AE">
        <w:rPr>
          <w:sz w:val="22"/>
          <w:szCs w:val="22"/>
        </w:rPr>
        <w:t xml:space="preserve"> </w:t>
      </w:r>
    </w:p>
    <w:p w:rsidR="00000000" w:rsidRDefault="00782EBB">
      <w:pPr>
        <w:pStyle w:val="CommentText"/>
        <w:numPr>
          <w:ilvl w:val="0"/>
          <w:numId w:val="34"/>
        </w:numPr>
        <w:rPr>
          <w:ins w:id="221" w:author="orlovaA" w:date="2016-07-19T10:22:00Z"/>
          <w:sz w:val="22"/>
          <w:szCs w:val="22"/>
          <w:highlight w:val="yellow"/>
        </w:rPr>
        <w:pPrChange w:id="222" w:author="orlovaA" w:date="2016-07-19T10:22:00Z">
          <w:pPr>
            <w:pStyle w:val="CommentText"/>
            <w:numPr>
              <w:ilvl w:val="1"/>
              <w:numId w:val="34"/>
            </w:numPr>
            <w:ind w:left="1440" w:hanging="360"/>
          </w:pPr>
        </w:pPrChange>
      </w:pPr>
      <w:ins w:id="223" w:author="orlovaA" w:date="2016-07-19T10:20:00Z">
        <w:r>
          <w:rPr>
            <w:sz w:val="22"/>
            <w:szCs w:val="22"/>
          </w:rPr>
          <w:t>Problem</w:t>
        </w:r>
        <w:r w:rsidR="00912216">
          <w:rPr>
            <w:sz w:val="22"/>
            <w:szCs w:val="22"/>
          </w:rPr>
          <w:t>s</w:t>
        </w:r>
        <w:r>
          <w:rPr>
            <w:sz w:val="22"/>
            <w:szCs w:val="22"/>
          </w:rPr>
          <w:t xml:space="preserve"> with</w:t>
        </w:r>
      </w:ins>
      <w:ins w:id="224" w:author="orlovaA" w:date="2016-07-19T10:21:00Z">
        <w:r w:rsidR="00912216">
          <w:rPr>
            <w:sz w:val="22"/>
            <w:szCs w:val="22"/>
          </w:rPr>
          <w:t xml:space="preserve"> record/data quality</w:t>
        </w:r>
      </w:ins>
      <w:ins w:id="225" w:author="orlovaA" w:date="2016-07-19T10:27:00Z">
        <w:r w:rsidR="00953A8F">
          <w:rPr>
            <w:sz w:val="22"/>
            <w:szCs w:val="22"/>
          </w:rPr>
          <w:t xml:space="preserve"> </w:t>
        </w:r>
      </w:ins>
      <w:ins w:id="226" w:author="orlovaA" w:date="2016-07-19T10:22:00Z">
        <w:r w:rsidR="00912216">
          <w:rPr>
            <w:sz w:val="22"/>
            <w:szCs w:val="22"/>
          </w:rPr>
          <w:t xml:space="preserve">– </w:t>
        </w:r>
        <w:r w:rsidR="008102DF" w:rsidRPr="008102DF">
          <w:rPr>
            <w:sz w:val="22"/>
            <w:szCs w:val="22"/>
            <w:highlight w:val="yellow"/>
            <w:rPrChange w:id="227" w:author="orlovaA" w:date="2016-07-19T10:22:00Z">
              <w:rPr>
                <w:sz w:val="22"/>
                <w:szCs w:val="22"/>
              </w:rPr>
            </w:rPrChange>
          </w:rPr>
          <w:t>cross</w:t>
        </w:r>
        <w:r w:rsidR="00912216">
          <w:rPr>
            <w:sz w:val="22"/>
            <w:szCs w:val="22"/>
            <w:highlight w:val="yellow"/>
          </w:rPr>
          <w:t>-</w:t>
        </w:r>
        <w:r w:rsidR="008102DF" w:rsidRPr="008102DF">
          <w:rPr>
            <w:sz w:val="22"/>
            <w:szCs w:val="22"/>
            <w:highlight w:val="yellow"/>
            <w:rPrChange w:id="228" w:author="orlovaA" w:date="2016-07-19T10:22:00Z">
              <w:rPr>
                <w:sz w:val="22"/>
                <w:szCs w:val="22"/>
              </w:rPr>
            </w:rPrChange>
          </w:rPr>
          <w:t xml:space="preserve">reference with </w:t>
        </w:r>
        <w:r w:rsidR="00912216" w:rsidRPr="009B4E68">
          <w:rPr>
            <w:sz w:val="22"/>
            <w:szCs w:val="22"/>
            <w:highlight w:val="yellow"/>
          </w:rPr>
          <w:t xml:space="preserve">Data Quality </w:t>
        </w:r>
        <w:r w:rsidR="00912216">
          <w:rPr>
            <w:sz w:val="22"/>
            <w:szCs w:val="22"/>
            <w:highlight w:val="yellow"/>
          </w:rPr>
          <w:t>&amp;</w:t>
        </w:r>
        <w:r w:rsidR="00912216" w:rsidRPr="009B4E68">
          <w:rPr>
            <w:sz w:val="22"/>
            <w:szCs w:val="22"/>
            <w:highlight w:val="yellow"/>
          </w:rPr>
          <w:t xml:space="preserve"> Copy</w:t>
        </w:r>
        <w:r w:rsidR="00912216">
          <w:rPr>
            <w:sz w:val="22"/>
            <w:szCs w:val="22"/>
            <w:highlight w:val="yellow"/>
          </w:rPr>
          <w:t>/</w:t>
        </w:r>
        <w:r w:rsidR="00912216" w:rsidRPr="009B4E68">
          <w:rPr>
            <w:sz w:val="22"/>
            <w:szCs w:val="22"/>
            <w:highlight w:val="yellow"/>
          </w:rPr>
          <w:t>Paste Use Case</w:t>
        </w:r>
      </w:ins>
    </w:p>
    <w:p w:rsidR="00000000" w:rsidRDefault="00912216">
      <w:pPr>
        <w:pStyle w:val="CommentText"/>
        <w:numPr>
          <w:ilvl w:val="1"/>
          <w:numId w:val="34"/>
        </w:numPr>
        <w:rPr>
          <w:ins w:id="229" w:author="orlovaA" w:date="2016-07-19T10:23:00Z"/>
          <w:sz w:val="22"/>
          <w:szCs w:val="22"/>
        </w:rPr>
        <w:pPrChange w:id="230" w:author="orlovaA" w:date="2016-07-19T10:21:00Z">
          <w:pPr>
            <w:pStyle w:val="CommentText"/>
            <w:numPr>
              <w:numId w:val="34"/>
            </w:numPr>
            <w:ind w:left="720" w:hanging="360"/>
          </w:pPr>
        </w:pPrChange>
      </w:pPr>
      <w:ins w:id="231" w:author="orlovaA" w:date="2016-07-19T10:21:00Z">
        <w:r w:rsidRPr="00912216">
          <w:rPr>
            <w:sz w:val="22"/>
            <w:szCs w:val="22"/>
          </w:rPr>
          <w:t>I</w:t>
        </w:r>
      </w:ins>
      <w:del w:id="232" w:author="orlovaA" w:date="2016-07-19T10:20:00Z">
        <w:r w:rsidR="00781785" w:rsidRPr="00912216" w:rsidDel="00782EBB">
          <w:rPr>
            <w:sz w:val="22"/>
            <w:szCs w:val="22"/>
          </w:rPr>
          <w:delText>I</w:delText>
        </w:r>
      </w:del>
      <w:r w:rsidR="00781785" w:rsidRPr="00912216">
        <w:rPr>
          <w:sz w:val="22"/>
          <w:szCs w:val="22"/>
        </w:rPr>
        <w:t xml:space="preserve">nformation </w:t>
      </w:r>
      <w:r w:rsidR="001B35B8" w:rsidRPr="00912216">
        <w:rPr>
          <w:sz w:val="22"/>
          <w:szCs w:val="22"/>
        </w:rPr>
        <w:t xml:space="preserve">accuracy </w:t>
      </w:r>
      <w:r w:rsidR="00781785" w:rsidRPr="00912216">
        <w:rPr>
          <w:sz w:val="22"/>
          <w:szCs w:val="22"/>
        </w:rPr>
        <w:t xml:space="preserve">to </w:t>
      </w:r>
      <w:r w:rsidR="006F31D0" w:rsidRPr="00912216">
        <w:rPr>
          <w:sz w:val="22"/>
          <w:szCs w:val="22"/>
        </w:rPr>
        <w:t>support other functions in the episode of care</w:t>
      </w:r>
      <w:ins w:id="233" w:author="orlovaA" w:date="2016-07-11T14:01:00Z">
        <w:r w:rsidR="00FD44AE" w:rsidRPr="00912216">
          <w:rPr>
            <w:sz w:val="22"/>
            <w:szCs w:val="22"/>
          </w:rPr>
          <w:t xml:space="preserve"> </w:t>
        </w:r>
      </w:ins>
    </w:p>
    <w:p w:rsidR="00000000" w:rsidRDefault="00FD44AE">
      <w:pPr>
        <w:pStyle w:val="CommentText"/>
        <w:numPr>
          <w:ilvl w:val="1"/>
          <w:numId w:val="34"/>
        </w:numPr>
        <w:rPr>
          <w:ins w:id="234" w:author="orlovaA" w:date="2016-07-11T14:02:00Z"/>
          <w:sz w:val="22"/>
          <w:szCs w:val="22"/>
        </w:rPr>
        <w:pPrChange w:id="235" w:author="orlovaA" w:date="2016-07-19T10:21:00Z">
          <w:pPr>
            <w:pStyle w:val="CommentText"/>
            <w:numPr>
              <w:numId w:val="34"/>
            </w:numPr>
            <w:ind w:left="720" w:hanging="360"/>
          </w:pPr>
        </w:pPrChange>
      </w:pPr>
      <w:r w:rsidRPr="00912216">
        <w:rPr>
          <w:sz w:val="22"/>
          <w:szCs w:val="22"/>
        </w:rPr>
        <w:t>Information consistency throughout the entire process of the episode of care</w:t>
      </w:r>
    </w:p>
    <w:p w:rsidR="00000000" w:rsidRDefault="00912216">
      <w:pPr>
        <w:pStyle w:val="CommentText"/>
        <w:numPr>
          <w:ilvl w:val="0"/>
          <w:numId w:val="34"/>
        </w:numPr>
        <w:rPr>
          <w:ins w:id="236" w:author="orlovaA" w:date="2016-07-19T10:23:00Z"/>
          <w:sz w:val="22"/>
          <w:szCs w:val="22"/>
        </w:rPr>
        <w:pPrChange w:id="237" w:author="orlovaA" w:date="2016-07-11T14:05:00Z">
          <w:pPr>
            <w:pStyle w:val="BodyText"/>
            <w:numPr>
              <w:numId w:val="34"/>
            </w:numPr>
            <w:spacing w:before="0"/>
            <w:ind w:left="720" w:hanging="360"/>
          </w:pPr>
        </w:pPrChange>
      </w:pPr>
      <w:ins w:id="238" w:author="orlovaA" w:date="2016-07-19T10:21:00Z">
        <w:r>
          <w:rPr>
            <w:sz w:val="22"/>
            <w:szCs w:val="22"/>
          </w:rPr>
          <w:t>Refusal to sign consent, advanced beneficiary notice, or other documents</w:t>
        </w:r>
      </w:ins>
      <w:ins w:id="239" w:author="orlovaA" w:date="2016-07-19T10:23:00Z">
        <w:r>
          <w:rPr>
            <w:sz w:val="22"/>
            <w:szCs w:val="22"/>
          </w:rPr>
          <w:t xml:space="preserve"> to enable healthcare</w:t>
        </w:r>
      </w:ins>
    </w:p>
    <w:p w:rsidR="00FD44AE" w:rsidRPr="006F31D0" w:rsidDel="00FD44AE" w:rsidRDefault="00FD44AE" w:rsidP="00FD44AE">
      <w:pPr>
        <w:pStyle w:val="CommentText"/>
        <w:numPr>
          <w:ilvl w:val="0"/>
          <w:numId w:val="34"/>
        </w:numPr>
        <w:rPr>
          <w:del w:id="240" w:author="orlovaA" w:date="2016-07-11T14:00:00Z"/>
          <w:sz w:val="22"/>
          <w:szCs w:val="22"/>
        </w:rPr>
      </w:pPr>
      <w:del w:id="241" w:author="orlovaA" w:date="2016-07-11T14:00:00Z">
        <w:r w:rsidRPr="00781785" w:rsidDel="00FD44AE">
          <w:rPr>
            <w:sz w:val="22"/>
            <w:szCs w:val="22"/>
          </w:rPr>
          <w:delText xml:space="preserve"> </w:delText>
        </w:r>
      </w:del>
    </w:p>
    <w:p w:rsidR="006F31D0" w:rsidRPr="00FD44AE" w:rsidDel="00FD44AE" w:rsidRDefault="00781785" w:rsidP="006F31D0">
      <w:pPr>
        <w:pStyle w:val="CommentText"/>
        <w:numPr>
          <w:ilvl w:val="0"/>
          <w:numId w:val="34"/>
        </w:numPr>
        <w:rPr>
          <w:del w:id="242" w:author="orlovaA" w:date="2016-07-11T14:05:00Z"/>
          <w:sz w:val="22"/>
          <w:szCs w:val="22"/>
        </w:rPr>
      </w:pPr>
      <w:del w:id="243" w:author="orlovaA" w:date="2016-07-11T14:05:00Z">
        <w:r w:rsidRPr="00FD44AE" w:rsidDel="00FD44AE">
          <w:rPr>
            <w:sz w:val="22"/>
            <w:szCs w:val="22"/>
          </w:rPr>
          <w:delText xml:space="preserve">. </w:delText>
        </w:r>
      </w:del>
    </w:p>
    <w:p w:rsidR="00000000" w:rsidRDefault="00781785">
      <w:pPr>
        <w:pStyle w:val="CommentText"/>
        <w:numPr>
          <w:ilvl w:val="0"/>
          <w:numId w:val="34"/>
        </w:numPr>
        <w:rPr>
          <w:sz w:val="22"/>
          <w:szCs w:val="22"/>
          <w:highlight w:val="yellow"/>
        </w:rPr>
        <w:pPrChange w:id="244" w:author="orlovaA" w:date="2016-07-11T14:05:00Z">
          <w:pPr>
            <w:pStyle w:val="BodyText"/>
            <w:numPr>
              <w:numId w:val="34"/>
            </w:numPr>
            <w:spacing w:before="0"/>
            <w:ind w:left="720" w:hanging="360"/>
          </w:pPr>
        </w:pPrChange>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Change w:id="245" w:author="orlovaA" w:date="2016-07-11T14:05:00Z">
            <w:rPr>
              <w:rFonts w:asciiTheme="minorHAnsi" w:hAnsiTheme="minorHAnsi"/>
              <w:sz w:val="22"/>
              <w:szCs w:val="22"/>
            </w:rPr>
          </w:rPrChange>
        </w:rPr>
      </w:pPr>
    </w:p>
    <w:p w:rsidR="00977AB0" w:rsidRPr="00953A8F" w:rsidRDefault="008102DF" w:rsidP="00977AB0">
      <w:pPr>
        <w:pStyle w:val="BodyText"/>
        <w:tabs>
          <w:tab w:val="left" w:pos="540"/>
        </w:tabs>
        <w:spacing w:before="0"/>
        <w:rPr>
          <w:rFonts w:asciiTheme="minorHAnsi" w:hAnsiTheme="minorHAnsi"/>
          <w:b/>
          <w:sz w:val="22"/>
          <w:szCs w:val="22"/>
          <w:u w:val="single"/>
          <w:rPrChange w:id="246" w:author="orlovaA" w:date="2016-07-19T10:28:00Z">
            <w:rPr>
              <w:rFonts w:asciiTheme="minorHAnsi" w:hAnsiTheme="minorHAnsi"/>
              <w:sz w:val="22"/>
              <w:szCs w:val="22"/>
              <w:u w:val="single"/>
            </w:rPr>
          </w:rPrChange>
        </w:rPr>
      </w:pPr>
      <w:r w:rsidRPr="008102DF">
        <w:rPr>
          <w:rFonts w:asciiTheme="minorHAnsi" w:hAnsiTheme="minorHAnsi"/>
          <w:b/>
          <w:sz w:val="22"/>
          <w:szCs w:val="22"/>
          <w:u w:val="single"/>
          <w:rPrChange w:id="247" w:author="orlovaA" w:date="2016-07-19T10:28:00Z">
            <w:rPr>
              <w:rFonts w:asciiTheme="minorHAnsi" w:hAnsiTheme="minorHAnsi"/>
              <w:sz w:val="22"/>
              <w:szCs w:val="22"/>
              <w:u w:val="single"/>
            </w:rPr>
          </w:rPrChang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 xml:space="preserve">Acute care visit to </w:t>
      </w:r>
      <w:r w:rsidR="00233B31" w:rsidRPr="00D80904">
        <w:rPr>
          <w:rFonts w:asciiTheme="minorHAnsi" w:hAnsiTheme="minorHAnsi"/>
          <w:sz w:val="22"/>
          <w:szCs w:val="22"/>
        </w:rPr>
        <w:t>emergency department</w:t>
      </w:r>
      <w:r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w:t>
      </w:r>
      <w:commentRangeStart w:id="248"/>
      <w:r w:rsidR="00622419">
        <w:rPr>
          <w:rFonts w:asciiTheme="minorHAnsi" w:hAnsiTheme="minorHAnsi"/>
          <w:sz w:val="22"/>
          <w:szCs w:val="22"/>
        </w:rPr>
        <w:t>ED</w:t>
      </w:r>
      <w:commentRangeEnd w:id="248"/>
      <w:r w:rsidR="001A0440">
        <w:rPr>
          <w:rStyle w:val="CommentReference"/>
          <w:rFonts w:asciiTheme="minorHAnsi" w:eastAsiaTheme="minorHAnsi" w:hAnsiTheme="minorHAnsi" w:cstheme="minorBidi"/>
        </w:rPr>
        <w:commentReference w:id="248"/>
      </w:r>
      <w:r w:rsidR="007D2904" w:rsidRPr="00F83CBC">
        <w:rPr>
          <w:rFonts w:asciiTheme="minorHAnsi" w:hAnsiTheme="minorHAnsi"/>
          <w:sz w:val="22"/>
          <w:szCs w:val="22"/>
        </w:rPr>
        <w:t xml:space="preserve"> </w:t>
      </w:r>
      <w:r w:rsidR="00DE5FB8">
        <w:rPr>
          <w:rFonts w:asciiTheme="minorHAnsi" w:hAnsiTheme="minorHAnsi"/>
          <w:sz w:val="22"/>
          <w:szCs w:val="22"/>
        </w:rPr>
        <w:t xml:space="preserve">including </w:t>
      </w:r>
      <w:del w:id="249" w:author="orlovaA" w:date="2016-07-11T14:09:00Z">
        <w:r w:rsidR="00DE5FB8" w:rsidDel="002A40CA">
          <w:rPr>
            <w:rFonts w:asciiTheme="minorHAnsi" w:hAnsiTheme="minorHAnsi"/>
            <w:sz w:val="22"/>
            <w:szCs w:val="22"/>
          </w:rPr>
          <w:delText xml:space="preserve">“trauma </w:delText>
        </w:r>
      </w:del>
      <w:r w:rsidR="00DE5FB8">
        <w:rPr>
          <w:rFonts w:asciiTheme="minorHAnsi" w:hAnsiTheme="minorHAnsi"/>
          <w:sz w:val="22"/>
          <w:szCs w:val="22"/>
        </w:rPr>
        <w:t>unknown patient</w:t>
      </w:r>
      <w:del w:id="250" w:author="orlovaA" w:date="2016-07-11T14:09:00Z">
        <w:r w:rsidR="00DE5FB8" w:rsidDel="002A40CA">
          <w:rPr>
            <w:rFonts w:asciiTheme="minorHAnsi" w:hAnsiTheme="minorHAnsi"/>
            <w:sz w:val="22"/>
            <w:szCs w:val="22"/>
          </w:rPr>
          <w:delText>”</w:delText>
        </w:r>
      </w:del>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ins w:id="251" w:author="orlovaA" w:date="2016-07-19T13:08:00Z">
        <w:r w:rsidR="00992BC2">
          <w:rPr>
            <w:rFonts w:asciiTheme="minorHAnsi" w:hAnsiTheme="minorHAnsi"/>
            <w:sz w:val="22"/>
            <w:szCs w:val="22"/>
          </w:rPr>
          <w:t>i</w:t>
        </w:r>
      </w:ins>
      <w:ins w:id="252" w:author="orlovaA" w:date="2016-07-19T10:24:00Z">
        <w:r w:rsidR="00912216">
          <w:rPr>
            <w:rFonts w:asciiTheme="minorHAnsi" w:hAnsiTheme="minorHAnsi"/>
            <w:sz w:val="22"/>
            <w:szCs w:val="22"/>
          </w:rPr>
          <w:t>n</w:t>
        </w:r>
      </w:ins>
      <w:ins w:id="253" w:author="orlovaA" w:date="2016-07-19T13:08:00Z">
        <w:r w:rsidR="00992BC2">
          <w:rPr>
            <w:rFonts w:asciiTheme="minorHAnsi" w:hAnsiTheme="minorHAnsi"/>
            <w:sz w:val="22"/>
            <w:szCs w:val="22"/>
          </w:rPr>
          <w:t>i</w:t>
        </w:r>
      </w:ins>
      <w:ins w:id="254" w:author="orlovaA" w:date="2016-07-19T10:24:00Z">
        <w:r w:rsidR="00912216">
          <w:rPr>
            <w:rFonts w:asciiTheme="minorHAnsi" w:hAnsiTheme="minorHAnsi"/>
            <w:sz w:val="22"/>
            <w:szCs w:val="22"/>
          </w:rPr>
          <w:t>tiated/</w:t>
        </w:r>
      </w:ins>
      <w:r>
        <w:rPr>
          <w:rFonts w:asciiTheme="minorHAnsi" w:hAnsiTheme="minorHAnsi"/>
          <w:sz w:val="22"/>
          <w:szCs w:val="22"/>
        </w:rPr>
        <w:t xml:space="preserve">conducted by </w:t>
      </w:r>
      <w:del w:id="255" w:author="orlovaA" w:date="2016-07-11T14:12:00Z">
        <w:r w:rsidDel="002A40CA">
          <w:rPr>
            <w:rFonts w:asciiTheme="minorHAnsi" w:hAnsiTheme="minorHAnsi"/>
            <w:sz w:val="22"/>
            <w:szCs w:val="22"/>
          </w:rPr>
          <w:delText>triage staff</w:delText>
        </w:r>
      </w:del>
      <w:ins w:id="256" w:author="orlovaA" w:date="2016-07-11T14:12:00Z">
        <w:r w:rsidR="002A40CA">
          <w:rPr>
            <w:rFonts w:asciiTheme="minorHAnsi" w:hAnsiTheme="minorHAnsi"/>
            <w:sz w:val="22"/>
            <w:szCs w:val="22"/>
          </w:rPr>
          <w:t>clinicians</w:t>
        </w:r>
      </w:ins>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33589A" w:rsidRPr="00953A8F" w:rsidRDefault="00D235F7" w:rsidP="00D4258F">
      <w:pPr>
        <w:rPr>
          <w:b/>
          <w:u w:val="single"/>
        </w:rPr>
      </w:pPr>
      <w:r w:rsidRPr="00953A8F">
        <w:rPr>
          <w:b/>
          <w:u w:val="single"/>
        </w:rPr>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D235F7" w:rsidRPr="006F31D0">
        <w:rPr>
          <w:rStyle w:val="FootnoteReference"/>
          <w:rFonts w:asciiTheme="minorHAnsi" w:hAnsiTheme="minorHAnsi"/>
        </w:rPr>
        <w:footnoteReference w:id="9"/>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Pr="00D4258F" w:rsidRDefault="00992BC2" w:rsidP="00992BC2">
      <w:pPr>
        <w:pStyle w:val="BodyText"/>
        <w:spacing w:before="0"/>
        <w:rPr>
          <w:ins w:id="257" w:author="orlovaA" w:date="2016-07-19T13:10:00Z"/>
          <w:rFonts w:asciiTheme="minorHAnsi" w:hAnsiTheme="minorHAnsi"/>
          <w:sz w:val="22"/>
          <w:szCs w:val="22"/>
        </w:rPr>
      </w:pPr>
      <w:ins w:id="258" w:author="orlovaA" w:date="2016-07-19T13:10:00Z">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259"/>
        </w:r>
      </w:ins>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r>
        <w:rPr>
          <w:rFonts w:asciiTheme="minorHAnsi" w:hAnsiTheme="minorHAnsi"/>
          <w:b w:val="0"/>
          <w:szCs w:val="22"/>
        </w:rPr>
        <w:t>a</w:t>
      </w:r>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r>
        <w:rPr>
          <w:rFonts w:asciiTheme="minorHAnsi" w:hAnsiTheme="minorHAnsi"/>
          <w:b w:val="0"/>
          <w:szCs w:val="22"/>
        </w:rPr>
        <w:t>b</w:t>
      </w:r>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 AND ALIGN WITH AGREED SCOPE</w:t>
      </w:r>
      <w:r w:rsidR="00E44ADA" w:rsidRPr="00E44ADA">
        <w:rPr>
          <w:rFonts w:asciiTheme="minorHAnsi" w:hAnsiTheme="minorHAnsi"/>
          <w:b w:val="0"/>
          <w:szCs w:val="22"/>
          <w:highlight w:val="yellow"/>
        </w:rPr>
        <w:t xml:space="preserve"> </w:t>
      </w:r>
      <w:commentRangeStart w:id="260"/>
      <w:r w:rsidR="00E44ADA" w:rsidRPr="00E44ADA">
        <w:rPr>
          <w:rFonts w:asciiTheme="minorHAnsi" w:hAnsiTheme="minorHAnsi"/>
          <w:b w:val="0"/>
          <w:szCs w:val="22"/>
          <w:highlight w:val="yellow"/>
        </w:rPr>
        <w:t xml:space="preserve"> </w:t>
      </w:r>
      <w:commentRangeEnd w:id="260"/>
      <w:r w:rsidR="00E44ADA" w:rsidRPr="00E44ADA">
        <w:rPr>
          <w:rStyle w:val="CommentReference"/>
          <w:rFonts w:asciiTheme="minorHAnsi" w:eastAsiaTheme="minorHAnsi" w:hAnsiTheme="minorHAnsi" w:cstheme="minorBidi"/>
          <w:b w:val="0"/>
          <w:highlight w:val="yellow"/>
        </w:rPr>
        <w:commentReference w:id="260"/>
      </w:r>
    </w:p>
    <w:p w:rsidR="00A25F2A" w:rsidRDefault="00A25F2A" w:rsidP="00D4258F"/>
    <w:p w:rsidR="00FE53A2" w:rsidRDefault="00FE53A2" w:rsidP="00D4258F"/>
    <w:p w:rsidR="00612B09" w:rsidDel="00953A8F" w:rsidRDefault="00612B09">
      <w:pPr>
        <w:rPr>
          <w:del w:id="261" w:author="orlovaA" w:date="2016-07-19T10:28:00Z"/>
        </w:rPr>
      </w:pPr>
    </w:p>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21E83">
      <w:pPr>
        <w:pStyle w:val="BodyText"/>
        <w:numPr>
          <w:ilvl w:val="3"/>
          <w:numId w:val="26"/>
        </w:numPr>
        <w:spacing w:before="0"/>
        <w:ind w:left="720" w:hanging="270"/>
        <w:rPr>
          <w:rFonts w:asciiTheme="minorHAnsi" w:hAnsiTheme="minorHAnsi"/>
          <w:sz w:val="22"/>
          <w:szCs w:val="22"/>
        </w:rPr>
      </w:pPr>
      <w:r w:rsidRPr="00D80904">
        <w:rPr>
          <w:rFonts w:asciiTheme="minorHAnsi" w:hAnsiTheme="minorHAnsi"/>
          <w:sz w:val="22"/>
          <w:szCs w:val="22"/>
        </w:rPr>
        <w:t xml:space="preserve">Acute care visit to emergency department: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r>
        <w:rPr>
          <w:rFonts w:asciiTheme="minorHAnsi" w:hAnsiTheme="minorHAnsi"/>
          <w:sz w:val="22"/>
          <w:szCs w:val="22"/>
        </w:rPr>
        <w:t>including unknown patient</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C21E83" w:rsidRDefault="00C21E83">
      <w:pPr>
        <w:rPr>
          <w:rFonts w:eastAsia="Times New Roman" w:cs="Times New Roman"/>
          <w:b/>
        </w:rPr>
      </w:pPr>
      <w:r>
        <w:rPr>
          <w:b/>
        </w:rPr>
        <w:br w:type="page"/>
      </w:r>
    </w:p>
    <w:p w:rsidR="00D80904" w:rsidRPr="00D80904"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t xml:space="preserve">Scenario A: Acute </w:t>
      </w:r>
      <w:r w:rsidR="00622419">
        <w:rPr>
          <w:rFonts w:asciiTheme="minorHAnsi" w:hAnsiTheme="minorHAnsi"/>
          <w:b/>
          <w:sz w:val="22"/>
          <w:szCs w:val="22"/>
        </w:rPr>
        <w:t>C</w:t>
      </w:r>
      <w:r w:rsidRPr="00D80904">
        <w:rPr>
          <w:rFonts w:asciiTheme="minorHAnsi" w:hAnsiTheme="minorHAnsi"/>
          <w:b/>
          <w:sz w:val="22"/>
          <w:szCs w:val="22"/>
        </w:rPr>
        <w:t xml:space="preserve">are </w:t>
      </w:r>
      <w:r w:rsidR="00622419">
        <w:rPr>
          <w:rFonts w:asciiTheme="minorHAnsi" w:hAnsiTheme="minorHAnsi"/>
          <w:b/>
          <w:sz w:val="22"/>
          <w:szCs w:val="22"/>
        </w:rPr>
        <w:t>V</w:t>
      </w:r>
      <w:r w:rsidRPr="00D80904">
        <w:rPr>
          <w:rFonts w:asciiTheme="minorHAnsi" w:hAnsiTheme="minorHAnsi"/>
          <w:b/>
          <w:sz w:val="22"/>
          <w:szCs w:val="22"/>
        </w:rPr>
        <w:t xml:space="preserve">isit to </w:t>
      </w:r>
      <w:r w:rsidR="00622419">
        <w:rPr>
          <w:rFonts w:asciiTheme="minorHAnsi" w:hAnsiTheme="minorHAnsi"/>
          <w:b/>
          <w:sz w:val="22"/>
          <w:szCs w:val="22"/>
        </w:rPr>
        <w:t>E</w:t>
      </w:r>
      <w:r w:rsidRPr="00D80904">
        <w:rPr>
          <w:rFonts w:asciiTheme="minorHAnsi" w:hAnsiTheme="minorHAnsi"/>
          <w:b/>
          <w:sz w:val="22"/>
          <w:szCs w:val="22"/>
        </w:rPr>
        <w:t xml:space="preserve">mergency </w:t>
      </w:r>
      <w:r w:rsidR="00622419">
        <w:rPr>
          <w:rFonts w:asciiTheme="minorHAnsi" w:hAnsiTheme="minorHAnsi"/>
          <w:b/>
          <w:sz w:val="22"/>
          <w:szCs w:val="22"/>
        </w:rPr>
        <w:t>D</w:t>
      </w:r>
      <w:r w:rsidRPr="00D80904">
        <w:rPr>
          <w:rFonts w:asciiTheme="minorHAnsi" w:hAnsiTheme="minorHAnsi"/>
          <w:b/>
          <w:sz w:val="22"/>
          <w:szCs w:val="22"/>
        </w:rPr>
        <w:t xml:space="preserve">epartment: </w:t>
      </w:r>
    </w:p>
    <w:p w:rsidR="00D80904"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t>Use Case A</w:t>
      </w:r>
      <w:r w:rsidR="004B59FF">
        <w:rPr>
          <w:rFonts w:asciiTheme="minorHAnsi" w:hAnsiTheme="minorHAnsi"/>
          <w:b/>
          <w:sz w:val="22"/>
          <w:szCs w:val="22"/>
        </w:rPr>
        <w:t>1</w:t>
      </w:r>
      <w:r w:rsidRPr="00D80904">
        <w:rPr>
          <w:rFonts w:asciiTheme="minorHAnsi" w:hAnsiTheme="minorHAnsi"/>
          <w:b/>
          <w:sz w:val="22"/>
          <w:szCs w:val="22"/>
        </w:rPr>
        <w:t xml:space="preserve">: Registration of </w:t>
      </w:r>
      <w:r w:rsidR="00622419">
        <w:rPr>
          <w:rFonts w:asciiTheme="minorHAnsi" w:hAnsiTheme="minorHAnsi"/>
          <w:b/>
          <w:sz w:val="22"/>
          <w:szCs w:val="22"/>
        </w:rPr>
        <w:t>W</w:t>
      </w:r>
      <w:r w:rsidRPr="00D80904">
        <w:rPr>
          <w:rFonts w:asciiTheme="minorHAnsi" w:hAnsiTheme="minorHAnsi"/>
          <w:b/>
          <w:sz w:val="22"/>
          <w:szCs w:val="22"/>
        </w:rPr>
        <w:t>alk-in/</w:t>
      </w:r>
      <w:r w:rsidR="00622419">
        <w:rPr>
          <w:rFonts w:asciiTheme="minorHAnsi" w:hAnsiTheme="minorHAnsi"/>
          <w:b/>
          <w:sz w:val="22"/>
          <w:szCs w:val="22"/>
        </w:rPr>
        <w:t>P</w:t>
      </w:r>
      <w:r w:rsidRPr="00D80904">
        <w:rPr>
          <w:rFonts w:asciiTheme="minorHAnsi" w:hAnsiTheme="minorHAnsi"/>
          <w:b/>
          <w:sz w:val="22"/>
          <w:szCs w:val="22"/>
        </w:rPr>
        <w:t xml:space="preserve">atient </w:t>
      </w:r>
      <w:r w:rsidR="00622419">
        <w:rPr>
          <w:rFonts w:asciiTheme="minorHAnsi" w:hAnsiTheme="minorHAnsi"/>
          <w:b/>
          <w:sz w:val="22"/>
          <w:szCs w:val="22"/>
        </w:rPr>
        <w:t>P</w:t>
      </w:r>
      <w:r w:rsidRPr="00D80904">
        <w:rPr>
          <w:rFonts w:asciiTheme="minorHAnsi" w:hAnsiTheme="minorHAnsi"/>
          <w:b/>
          <w:sz w:val="22"/>
          <w:szCs w:val="22"/>
        </w:rPr>
        <w:t xml:space="preserve">resentation in ED </w:t>
      </w:r>
      <w:r w:rsidR="00DE5FB8" w:rsidRPr="00DE5FB8">
        <w:rPr>
          <w:rFonts w:asciiTheme="minorHAnsi" w:hAnsiTheme="minorHAnsi"/>
          <w:b/>
          <w:sz w:val="22"/>
          <w:szCs w:val="22"/>
        </w:rPr>
        <w:t>I</w:t>
      </w:r>
      <w:r w:rsidR="00E44ADA" w:rsidRPr="00E44ADA">
        <w:rPr>
          <w:rFonts w:asciiTheme="minorHAnsi" w:hAnsiTheme="minorHAnsi"/>
          <w:b/>
          <w:sz w:val="22"/>
          <w:szCs w:val="22"/>
        </w:rPr>
        <w:t>ncluding Unknown Patient</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r w:rsidRPr="001C5ADD">
        <w:rPr>
          <w:rFonts w:asciiTheme="minorHAnsi" w:hAnsiTheme="minorHAnsi"/>
          <w:b/>
          <w:sz w:val="22"/>
          <w:szCs w:val="22"/>
          <w:u w:val="single"/>
        </w:rPr>
        <w:t>Scope</w:t>
      </w:r>
    </w:p>
    <w:p w:rsidR="00B45D1A" w:rsidRDefault="00B45D1A" w:rsidP="00D80904">
      <w:pPr>
        <w:pStyle w:val="BodyText"/>
        <w:spacing w:before="0"/>
        <w:rPr>
          <w:rFonts w:asciiTheme="minorHAnsi" w:hAnsiTheme="minorHAnsi"/>
          <w:b/>
          <w:sz w:val="22"/>
          <w:szCs w:val="22"/>
        </w:rPr>
      </w:pPr>
    </w:p>
    <w:p w:rsidR="00B45D1A" w:rsidRPr="00DE5FB8" w:rsidRDefault="00B45D1A"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426210"/>
            <wp:effectExtent l="19050" t="0" r="0" b="0"/>
            <wp:docPr id="3" name="Picture 2"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42621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r w:rsidRPr="00622419">
        <w:rPr>
          <w:rFonts w:asciiTheme="minorHAnsi" w:hAnsiTheme="minorHAnsi"/>
          <w:sz w:val="22"/>
          <w:szCs w:val="22"/>
          <w:highlight w:val="yellow"/>
        </w:rPr>
        <w:t>Table 2</w:t>
      </w:r>
      <w:r w:rsidR="0033589A" w:rsidRPr="00BE0033">
        <w:rPr>
          <w:rFonts w:asciiTheme="minorHAnsi" w:hAnsiTheme="minorHAnsi"/>
          <w:sz w:val="22"/>
          <w:szCs w:val="22"/>
        </w:rPr>
        <w:t>.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0F6368">
            <w:pPr>
              <w:rPr>
                <w:rFonts w:cs="Arial"/>
                <w:sz w:val="20"/>
                <w:szCs w:val="20"/>
              </w:rPr>
            </w:pPr>
            <w:r w:rsidRPr="005C0345">
              <w:rPr>
                <w:rFonts w:cs="Arial"/>
                <w:sz w:val="20"/>
                <w:szCs w:val="20"/>
              </w:rPr>
              <w:t>Patient or</w:t>
            </w:r>
            <w:r w:rsidR="006F31D0">
              <w:rPr>
                <w:rFonts w:cs="Arial"/>
                <w:sz w:val="20"/>
                <w:szCs w:val="20"/>
              </w:rPr>
              <w:t xml:space="preserve"> </w:t>
            </w:r>
            <w:r w:rsidR="00E44ADA" w:rsidRPr="00E44ADA">
              <w:rPr>
                <w:sz w:val="20"/>
                <w:szCs w:val="20"/>
              </w:rPr>
              <w:t>patient’s representative</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0"/>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payor </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Payor</w:t>
            </w:r>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1"/>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2"/>
            </w:r>
          </w:p>
        </w:tc>
      </w:tr>
      <w:tr w:rsidR="00A25F2A" w:rsidTr="00D80904">
        <w:trPr>
          <w:trHeight w:val="899"/>
        </w:trPr>
        <w:tc>
          <w:tcPr>
            <w:tcW w:w="2718" w:type="dxa"/>
          </w:tcPr>
          <w:p w:rsidR="000C0C56" w:rsidRPr="005C0345" w:rsidRDefault="00A25F2A" w:rsidP="00992BC2">
            <w:pPr>
              <w:rPr>
                <w:rFonts w:cs="Arial"/>
                <w:sz w:val="20"/>
                <w:szCs w:val="20"/>
              </w:rPr>
            </w:pPr>
            <w:r w:rsidRPr="005C0345">
              <w:rPr>
                <w:rFonts w:cs="Arial"/>
                <w:sz w:val="20"/>
                <w:szCs w:val="20"/>
              </w:rPr>
              <w:t>Electronic Health Record (EHR)</w:t>
            </w:r>
            <w:r w:rsidR="006A1BA0" w:rsidRPr="005C0345">
              <w:rPr>
                <w:rFonts w:cs="Arial"/>
                <w:sz w:val="20"/>
                <w:szCs w:val="20"/>
              </w:rPr>
              <w:t xml:space="preserve"> </w:t>
            </w:r>
            <w:r w:rsidR="00992BC2" w:rsidRPr="005C0345">
              <w:rPr>
                <w:rFonts w:cs="Arial"/>
                <w:sz w:val="20"/>
                <w:szCs w:val="20"/>
              </w:rPr>
              <w:t>System</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3"/>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4"/>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t>Information system used by a healthcare organization to perform administrative and 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Payor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ins w:id="264" w:author="orlovaA" w:date="2016-07-20T15:34:00Z"/>
          <w:rFonts w:eastAsia="Times New Roman" w:cs="Times New Roman"/>
          <w:b/>
          <w:u w:val="single"/>
        </w:rPr>
      </w:pPr>
    </w:p>
    <w:p w:rsidR="00B45D1A" w:rsidRDefault="00B45D1A">
      <w:pPr>
        <w:rPr>
          <w:ins w:id="265" w:author="orlovaA" w:date="2016-07-20T15:51:00Z"/>
          <w:rFonts w:eastAsia="Times New Roman" w:cs="Times New Roman"/>
          <w:b/>
          <w:u w:val="single"/>
        </w:rPr>
      </w:pPr>
      <w:ins w:id="266" w:author="orlovaA" w:date="2016-07-20T15:51:00Z">
        <w:r>
          <w:rPr>
            <w:b/>
            <w:u w:val="single"/>
          </w:rPr>
          <w:br w:type="page"/>
        </w:r>
      </w:ins>
    </w:p>
    <w:p w:rsidR="00622419" w:rsidRPr="001B35B8" w:rsidRDefault="00E44ADA" w:rsidP="00622419">
      <w:pPr>
        <w:pStyle w:val="BodyText"/>
        <w:tabs>
          <w:tab w:val="left" w:pos="540"/>
        </w:tabs>
        <w:spacing w:before="0"/>
        <w:rPr>
          <w:rFonts w:asciiTheme="minorHAnsi" w:hAnsiTheme="minorHAnsi"/>
          <w:b/>
          <w:sz w:val="22"/>
          <w:szCs w:val="22"/>
          <w:u w:val="single"/>
        </w:rPr>
      </w:pPr>
      <w:r w:rsidRPr="00E44ADA">
        <w:rPr>
          <w:rFonts w:asciiTheme="minorHAnsi" w:hAnsiTheme="minorHAnsi"/>
          <w:b/>
          <w:sz w:val="22"/>
          <w:szCs w:val="22"/>
          <w:u w:val="single"/>
        </w:rPr>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C0C5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r w:rsidR="00DE5FB8">
              <w:rPr>
                <w:rFonts w:asciiTheme="minorHAnsi" w:hAnsiTheme="minorHAnsi"/>
                <w:b/>
                <w:sz w:val="22"/>
                <w:szCs w:val="22"/>
              </w:rPr>
              <w:t xml:space="preserve"> I</w:t>
            </w:r>
            <w:r w:rsidR="00DE5FB8">
              <w:rPr>
                <w:rFonts w:asciiTheme="minorHAnsi" w:hAnsiTheme="minorHAnsi"/>
                <w:sz w:val="22"/>
                <w:szCs w:val="22"/>
              </w:rPr>
              <w:t xml:space="preserve">ncluding </w:t>
            </w:r>
            <w:del w:id="267" w:author="orlovaA" w:date="2016-07-11T14:42:00Z">
              <w:r w:rsidR="00DE5FB8" w:rsidDel="000C0C56">
                <w:rPr>
                  <w:rFonts w:asciiTheme="minorHAnsi" w:hAnsiTheme="minorHAnsi"/>
                  <w:sz w:val="22"/>
                  <w:szCs w:val="22"/>
                </w:rPr>
                <w:delText xml:space="preserve">“Trauma </w:delText>
              </w:r>
            </w:del>
            <w:r w:rsidR="00DE5FB8">
              <w:rPr>
                <w:rFonts w:asciiTheme="minorHAnsi" w:hAnsiTheme="minorHAnsi"/>
                <w:sz w:val="22"/>
                <w:szCs w:val="22"/>
              </w:rPr>
              <w:t>Unknown Patient</w:t>
            </w:r>
            <w:del w:id="268" w:author="orlovaA" w:date="2016-07-11T14:42:00Z">
              <w:r w:rsidR="00DE5FB8" w:rsidDel="000C0C56">
                <w:rPr>
                  <w:rFonts w:asciiTheme="minorHAnsi" w:hAnsiTheme="minorHAnsi"/>
                  <w:sz w:val="22"/>
                  <w:szCs w:val="22"/>
                </w:rPr>
                <w:delText>”</w:delText>
              </w:r>
            </w:del>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664A59">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Patient’s representative)</w:t>
            </w:r>
            <w:r>
              <w:rPr>
                <w:rFonts w:asciiTheme="minorHAnsi" w:hAnsiTheme="minorHAnsi"/>
                <w:sz w:val="22"/>
                <w:szCs w:val="22"/>
              </w:rPr>
              <w:t>, Registration staff, Billing staff (Insurance verifier registrar), Payor</w:t>
            </w:r>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Payor System, </w:t>
            </w:r>
            <w:del w:id="269" w:author="orlovaA" w:date="2016-07-11T14:42:00Z">
              <w:r w:rsidDel="000C0C56">
                <w:rPr>
                  <w:rFonts w:asciiTheme="minorHAnsi" w:hAnsiTheme="minorHAnsi"/>
                  <w:sz w:val="22"/>
                  <w:szCs w:val="22"/>
                </w:rPr>
                <w:delText>EHR</w:delText>
              </w:r>
            </w:del>
            <w:ins w:id="270" w:author="orlovaA" w:date="2016-07-11T14:42:00Z">
              <w:r w:rsidR="000C0C56">
                <w:rPr>
                  <w:rFonts w:asciiTheme="minorHAnsi" w:hAnsiTheme="minorHAnsi"/>
                  <w:sz w:val="22"/>
                  <w:szCs w:val="22"/>
                </w:rPr>
                <w:t>EHR</w:t>
              </w:r>
            </w:ins>
            <w:r>
              <w:rPr>
                <w:rFonts w:asciiTheme="minorHAnsi" w:hAnsiTheme="minorHAnsi"/>
                <w:sz w:val="22"/>
                <w:szCs w:val="22"/>
              </w:rPr>
              <w:t xml:space="preserve">, </w:t>
            </w:r>
            <w:commentRangeStart w:id="271"/>
            <w:r>
              <w:rPr>
                <w:rFonts w:asciiTheme="minorHAnsi" w:hAnsiTheme="minorHAnsi"/>
                <w:sz w:val="22"/>
                <w:szCs w:val="22"/>
              </w:rPr>
              <w:t>EDMS</w:t>
            </w:r>
            <w:commentRangeEnd w:id="271"/>
            <w:r w:rsidR="006402D4">
              <w:rPr>
                <w:rStyle w:val="CommentReference"/>
                <w:rFonts w:asciiTheme="minorHAnsi" w:eastAsiaTheme="minorHAnsi" w:hAnsiTheme="minorHAnsi" w:cstheme="minorBidi"/>
              </w:rPr>
              <w:commentReference w:id="271"/>
            </w:r>
            <w:r>
              <w:rPr>
                <w:rFonts w:asciiTheme="minorHAnsi" w:hAnsiTheme="minorHAnsi"/>
                <w:sz w:val="22"/>
                <w:szCs w:val="22"/>
              </w:rPr>
              <w:t>,</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Record, Documents, Data</w:t>
            </w:r>
            <w:r w:rsidR="00BC6EFC">
              <w:rPr>
                <w:rFonts w:asciiTheme="minorHAnsi" w:hAnsiTheme="minorHAnsi"/>
                <w:sz w:val="22"/>
                <w:szCs w:val="22"/>
              </w:rPr>
              <w:t xml:space="preserve"> Sets</w:t>
            </w:r>
            <w:r>
              <w:rPr>
                <w:rFonts w:asciiTheme="minorHAnsi" w:hAnsiTheme="minorHAnsi"/>
                <w:sz w:val="22"/>
                <w:szCs w:val="22"/>
              </w:rPr>
              <w:t>,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33589A" w:rsidRPr="008C244F" w:rsidRDefault="009B4E68" w:rsidP="00516099">
            <w:pPr>
              <w:pStyle w:val="BodyText"/>
              <w:spacing w:before="0"/>
              <w:rPr>
                <w:rFonts w:asciiTheme="minorHAnsi" w:hAnsiTheme="minorHAnsi"/>
                <w:sz w:val="22"/>
                <w:szCs w:val="22"/>
                <w:u w:val="single"/>
              </w:rPr>
            </w:pPr>
            <w:del w:id="272" w:author="orlovaA" w:date="2016-07-11T14:55:00Z">
              <w:r w:rsidRPr="00992BC2">
                <w:rPr>
                  <w:rFonts w:asciiTheme="minorHAnsi" w:hAnsiTheme="minorHAnsi"/>
                  <w:sz w:val="22"/>
                  <w:szCs w:val="22"/>
                  <w:u w:val="single"/>
                </w:rPr>
                <w:delText xml:space="preserve">Encounter </w:delText>
              </w:r>
            </w:del>
            <w:ins w:id="273" w:author="orlovaA" w:date="2016-07-11T14:55:00Z">
              <w:r w:rsidR="008102DF" w:rsidRPr="008102DF">
                <w:rPr>
                  <w:rFonts w:asciiTheme="minorHAnsi" w:hAnsiTheme="minorHAnsi"/>
                  <w:sz w:val="22"/>
                  <w:szCs w:val="22"/>
                  <w:u w:val="single"/>
                  <w:rPrChange w:id="274" w:author="orlovaA" w:date="2016-07-19T13:16:00Z">
                    <w:rPr>
                      <w:rFonts w:asciiTheme="minorHAnsi" w:hAnsiTheme="minorHAnsi"/>
                      <w:sz w:val="22"/>
                      <w:szCs w:val="22"/>
                      <w:highlight w:val="yellow"/>
                      <w:u w:val="single"/>
                    </w:rPr>
                  </w:rPrChange>
                </w:rPr>
                <w:t>Episode of Care</w:t>
              </w:r>
              <w:r w:rsidRPr="00992BC2">
                <w:rPr>
                  <w:rFonts w:asciiTheme="minorHAnsi" w:hAnsiTheme="minorHAnsi"/>
                  <w:sz w:val="22"/>
                  <w:szCs w:val="22"/>
                  <w:u w:val="single"/>
                </w:rPr>
                <w:t xml:space="preserve"> </w:t>
              </w:r>
            </w:ins>
            <w:r w:rsidRPr="00992BC2">
              <w:rPr>
                <w:rFonts w:asciiTheme="minorHAnsi" w:hAnsiTheme="minorHAnsi"/>
                <w:sz w:val="22"/>
                <w:szCs w:val="22"/>
                <w:u w:val="single"/>
              </w:rPr>
              <w:t>Recor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Pr="008C244F">
              <w:rPr>
                <w:rFonts w:asciiTheme="minorHAnsi" w:hAnsiTheme="minorHAnsi"/>
                <w:sz w:val="22"/>
                <w:szCs w:val="22"/>
              </w:rPr>
              <w:t xml:space="preserve"> demographics (name, DoB, address, Insurance I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 xml:space="preserve">Visit demographics (enterprise medical record number, date/time of encounter, </w:t>
            </w:r>
            <w:commentRangeStart w:id="275"/>
            <w:del w:id="276" w:author="orlovaA" w:date="2016-07-19T13:18:00Z">
              <w:r w:rsidRPr="008C244F" w:rsidDel="00992BC2">
                <w:rPr>
                  <w:rFonts w:asciiTheme="minorHAnsi" w:hAnsiTheme="minorHAnsi"/>
                  <w:sz w:val="22"/>
                  <w:szCs w:val="22"/>
                </w:rPr>
                <w:delText>list of barcodes</w:delText>
              </w:r>
              <w:commentRangeEnd w:id="275"/>
              <w:r w:rsidR="00ED075F" w:rsidDel="00992BC2">
                <w:rPr>
                  <w:rStyle w:val="CommentReference"/>
                  <w:rFonts w:asciiTheme="minorHAnsi" w:eastAsiaTheme="minorHAnsi" w:hAnsiTheme="minorHAnsi" w:cstheme="minorBidi"/>
                </w:rPr>
                <w:commentReference w:id="275"/>
              </w:r>
              <w:r w:rsidRPr="008C244F" w:rsidDel="00992BC2">
                <w:rPr>
                  <w:rFonts w:asciiTheme="minorHAnsi" w:hAnsiTheme="minorHAnsi"/>
                  <w:sz w:val="22"/>
                  <w:szCs w:val="22"/>
                </w:rPr>
                <w:delText xml:space="preserve">, </w:delText>
              </w:r>
            </w:del>
            <w:r w:rsidRPr="008C244F">
              <w:rPr>
                <w:rFonts w:asciiTheme="minorHAnsi" w:hAnsiTheme="minorHAnsi"/>
                <w:sz w:val="22"/>
                <w:szCs w:val="22"/>
              </w:rPr>
              <w:t xml:space="preserve">reason for visit </w:t>
            </w:r>
            <w:ins w:id="277" w:author="orlovaA" w:date="2016-07-19T13:18:00Z">
              <w:r w:rsidR="00FD07CF" w:rsidRPr="008C244F">
                <w:rPr>
                  <w:rFonts w:asciiTheme="minorHAnsi" w:hAnsiTheme="minorHAnsi"/>
                  <w:sz w:val="22"/>
                  <w:szCs w:val="22"/>
                </w:rPr>
                <w:t xml:space="preserve">, </w:t>
              </w:r>
              <w:commentRangeStart w:id="278"/>
              <w:r w:rsidR="00FD07CF" w:rsidRPr="008C244F">
                <w:rPr>
                  <w:rFonts w:asciiTheme="minorHAnsi" w:hAnsiTheme="minorHAnsi"/>
                  <w:sz w:val="22"/>
                  <w:szCs w:val="22"/>
                </w:rPr>
                <w:t>list of barcodes</w:t>
              </w:r>
              <w:commentRangeEnd w:id="278"/>
              <w:r w:rsidR="00FD07CF">
                <w:rPr>
                  <w:rFonts w:asciiTheme="minorHAnsi" w:hAnsiTheme="minorHAnsi"/>
                  <w:sz w:val="22"/>
                  <w:szCs w:val="22"/>
                </w:rPr>
                <w:t xml:space="preserve">, </w:t>
              </w:r>
            </w:ins>
            <w:ins w:id="279" w:author="orlovaA" w:date="2016-07-19T13:19:00Z">
              <w:r w:rsidR="00FD07CF">
                <w:rPr>
                  <w:rFonts w:asciiTheme="minorHAnsi" w:hAnsiTheme="minorHAnsi"/>
                  <w:sz w:val="22"/>
                  <w:szCs w:val="22"/>
                </w:rPr>
                <w:t>etc.)</w:t>
              </w:r>
              <w:r w:rsidR="00FD07CF">
                <w:rPr>
                  <w:rStyle w:val="CommentReference"/>
                  <w:rFonts w:asciiTheme="minorHAnsi" w:eastAsiaTheme="minorHAnsi" w:hAnsiTheme="minorHAnsi" w:cstheme="minorBidi"/>
                </w:rPr>
                <w:commentReference w:id="278"/>
              </w:r>
              <w:r w:rsidR="00FD07CF" w:rsidRPr="008C244F">
                <w:rPr>
                  <w:rFonts w:asciiTheme="minorHAnsi" w:hAnsiTheme="minorHAnsi"/>
                  <w:sz w:val="22"/>
                  <w:szCs w:val="22"/>
                </w:rPr>
                <w:t>,</w:t>
              </w:r>
            </w:ins>
          </w:p>
          <w:p w:rsidR="00FD07CF" w:rsidRPr="000C0C56" w:rsidRDefault="0033589A" w:rsidP="00FD07CF">
            <w:pPr>
              <w:pStyle w:val="BodyText"/>
              <w:numPr>
                <w:ilvl w:val="0"/>
                <w:numId w:val="21"/>
              </w:numPr>
              <w:spacing w:before="0"/>
              <w:ind w:left="252" w:hanging="252"/>
              <w:rPr>
                <w:rFonts w:asciiTheme="minorHAnsi" w:hAnsiTheme="minorHAnsi"/>
                <w:sz w:val="22"/>
                <w:szCs w:val="22"/>
              </w:rPr>
            </w:pPr>
            <w:del w:id="280" w:author="orlovaA" w:date="2016-07-19T13:20:00Z">
              <w:r w:rsidRPr="000C0C56" w:rsidDel="00FD07CF">
                <w:rPr>
                  <w:rFonts w:asciiTheme="minorHAnsi" w:hAnsiTheme="minorHAnsi"/>
                  <w:sz w:val="22"/>
                  <w:szCs w:val="22"/>
                </w:rPr>
                <w:delText xml:space="preserve">Attending </w:delText>
              </w:r>
            </w:del>
            <w:ins w:id="281" w:author="orlovaA" w:date="2016-07-19T13:20:00Z">
              <w:r w:rsidR="00FD07CF">
                <w:rPr>
                  <w:rFonts w:asciiTheme="minorHAnsi" w:hAnsiTheme="minorHAnsi"/>
                  <w:sz w:val="22"/>
                  <w:szCs w:val="22"/>
                </w:rPr>
                <w:t>P</w:t>
              </w:r>
            </w:ins>
            <w:del w:id="282" w:author="orlovaA" w:date="2016-07-19T13:20:00Z">
              <w:r w:rsidRPr="000C0C56" w:rsidDel="00FD07CF">
                <w:rPr>
                  <w:rFonts w:asciiTheme="minorHAnsi" w:hAnsiTheme="minorHAnsi"/>
                  <w:sz w:val="22"/>
                  <w:szCs w:val="22"/>
                </w:rPr>
                <w:delText>p</w:delText>
              </w:r>
            </w:del>
            <w:r w:rsidRPr="000C0C56">
              <w:rPr>
                <w:rFonts w:asciiTheme="minorHAnsi" w:hAnsiTheme="minorHAnsi"/>
                <w:sz w:val="22"/>
                <w:szCs w:val="22"/>
              </w:rPr>
              <w:t>hysician demographics (name, PID, department/service</w:t>
            </w:r>
            <w:del w:id="283" w:author="orlovaA" w:date="2016-07-19T13:21:00Z">
              <w:r w:rsidRPr="000C0C56" w:rsidDel="00FD07CF">
                <w:rPr>
                  <w:rFonts w:asciiTheme="minorHAnsi" w:hAnsiTheme="minorHAnsi"/>
                  <w:sz w:val="22"/>
                  <w:szCs w:val="22"/>
                </w:rPr>
                <w:delText>)</w:delText>
              </w:r>
            </w:del>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des for reason for visit</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nsent for visit</w:t>
            </w:r>
          </w:p>
          <w:p w:rsidR="0033589A" w:rsidRDefault="0033589A" w:rsidP="00EC4C8E">
            <w:pPr>
              <w:pStyle w:val="BodyText"/>
              <w:numPr>
                <w:ilvl w:val="0"/>
                <w:numId w:val="21"/>
              </w:numPr>
              <w:spacing w:before="0"/>
              <w:ind w:left="252" w:hanging="252"/>
              <w:rPr>
                <w:ins w:id="284" w:author="orlovaA" w:date="2016-07-20T16:21:00Z"/>
                <w:rFonts w:asciiTheme="minorHAnsi" w:hAnsiTheme="minorHAnsi"/>
                <w:sz w:val="22"/>
                <w:szCs w:val="22"/>
              </w:rPr>
            </w:pPr>
            <w:r w:rsidRPr="008C244F">
              <w:rPr>
                <w:rFonts w:asciiTheme="minorHAnsi" w:hAnsiTheme="minorHAnsi"/>
                <w:sz w:val="22"/>
                <w:szCs w:val="22"/>
              </w:rPr>
              <w:t>Consent for information sharing</w:t>
            </w:r>
          </w:p>
          <w:p w:rsidR="007221B8" w:rsidRDefault="007221B8" w:rsidP="00EC4C8E">
            <w:pPr>
              <w:pStyle w:val="BodyText"/>
              <w:numPr>
                <w:ilvl w:val="0"/>
                <w:numId w:val="21"/>
              </w:numPr>
              <w:spacing w:before="0"/>
              <w:ind w:left="252" w:hanging="252"/>
              <w:rPr>
                <w:rFonts w:asciiTheme="minorHAnsi" w:hAnsiTheme="minorHAnsi"/>
                <w:sz w:val="22"/>
                <w:szCs w:val="22"/>
              </w:rPr>
            </w:pPr>
            <w:ins w:id="285" w:author="orlovaA" w:date="2016-07-20T16:21:00Z">
              <w:r>
                <w:rPr>
                  <w:rFonts w:asciiTheme="minorHAnsi" w:hAnsiTheme="minorHAnsi"/>
                  <w:sz w:val="22"/>
                  <w:szCs w:val="22"/>
                </w:rPr>
                <w:t>eSignature</w:t>
              </w:r>
            </w:ins>
            <w:ins w:id="286" w:author="orlovaA" w:date="2016-07-20T16:23:00Z">
              <w:r>
                <w:rPr>
                  <w:rFonts w:asciiTheme="minorHAnsi" w:hAnsiTheme="minorHAnsi"/>
                  <w:sz w:val="22"/>
                  <w:szCs w:val="22"/>
                </w:rPr>
                <w:t xml:space="preserve"> for Reg</w:t>
              </w:r>
            </w:ins>
            <w:ins w:id="287" w:author="orlovaA" w:date="2016-07-20T16:24:00Z">
              <w:r>
                <w:rPr>
                  <w:rFonts w:asciiTheme="minorHAnsi" w:hAnsiTheme="minorHAnsi"/>
                  <w:sz w:val="22"/>
                  <w:szCs w:val="22"/>
                </w:rPr>
                <w:t>istration Staff</w:t>
              </w:r>
            </w:ins>
          </w:p>
          <w:p w:rsidR="009C0A98" w:rsidRDefault="00E44ADA">
            <w:pPr>
              <w:pStyle w:val="BodyText"/>
              <w:spacing w:before="0"/>
              <w:rPr>
                <w:rFonts w:asciiTheme="minorHAnsi" w:hAnsiTheme="minorHAnsi"/>
                <w:b/>
                <w:noProof/>
                <w:kern w:val="28"/>
                <w:sz w:val="22"/>
                <w:szCs w:val="22"/>
                <w:u w:val="single"/>
              </w:rPr>
            </w:pPr>
            <w:r w:rsidRPr="00E44ADA">
              <w:rPr>
                <w:rFonts w:asciiTheme="minorHAnsi" w:hAnsiTheme="minorHAnsi"/>
                <w:sz w:val="22"/>
                <w:szCs w:val="22"/>
                <w:u w:val="single"/>
              </w:rPr>
              <w:t xml:space="preserve">Band (patient ID bracelet) </w:t>
            </w:r>
          </w:p>
          <w:p w:rsidR="0033589A" w:rsidRPr="00C90B8C" w:rsidRDefault="00E44ADA" w:rsidP="00516099">
            <w:pPr>
              <w:pStyle w:val="BodyText"/>
              <w:spacing w:before="0"/>
              <w:rPr>
                <w:rFonts w:asciiTheme="minorHAnsi" w:hAnsiTheme="minorHAnsi"/>
                <w:sz w:val="22"/>
                <w:szCs w:val="22"/>
                <w:u w:val="single"/>
              </w:rPr>
            </w:pPr>
            <w:r w:rsidRPr="00E44ADA">
              <w:rPr>
                <w:rFonts w:asciiTheme="minorHAnsi" w:hAnsiTheme="minorHAnsi"/>
                <w:sz w:val="22"/>
                <w:szCs w:val="22"/>
                <w:highlight w:val="cyan"/>
                <w:u w:val="single"/>
              </w:rPr>
              <w:t>Audit record:</w:t>
            </w:r>
            <w:r w:rsidRPr="00E44ADA">
              <w:rPr>
                <w:rFonts w:asciiTheme="minorHAnsi" w:hAnsiTheme="minorHAnsi"/>
                <w:sz w:val="22"/>
                <w:szCs w:val="22"/>
                <w:highlight w:val="cyan"/>
              </w:rPr>
              <w:t xml:space="preserve"> Who, When, Why, Wha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w:t>
            </w:r>
            <w:commentRangeStart w:id="288"/>
            <w:ins w:id="289" w:author="orlovaA" w:date="2016-07-19T13:16:00Z">
              <w:r w:rsidR="00992BC2" w:rsidRPr="008C244F">
                <w:rPr>
                  <w:rFonts w:asciiTheme="minorHAnsi" w:hAnsiTheme="minorHAnsi"/>
                  <w:sz w:val="22"/>
                  <w:szCs w:val="22"/>
                </w:rPr>
                <w:t>register</w:t>
              </w:r>
              <w:commentRangeEnd w:id="288"/>
              <w:r w:rsidR="00992BC2">
                <w:rPr>
                  <w:rStyle w:val="CommentReference"/>
                  <w:rFonts w:asciiTheme="minorHAnsi" w:eastAsiaTheme="minorHAnsi" w:hAnsiTheme="minorHAnsi" w:cstheme="minorBidi"/>
                </w:rPr>
                <w:commentReference w:id="288"/>
              </w:r>
              <w:r w:rsidR="00992BC2" w:rsidRPr="008C244F">
                <w:rPr>
                  <w:rFonts w:asciiTheme="minorHAnsi" w:hAnsiTheme="minorHAnsi"/>
                  <w:sz w:val="22"/>
                  <w:szCs w:val="22"/>
                </w:rPr>
                <w:t xml:space="preserve"> </w:t>
              </w:r>
            </w:ins>
            <w:del w:id="290" w:author="orlovaA" w:date="2016-07-19T13:16:00Z">
              <w:r w:rsidRPr="008C244F" w:rsidDel="00992BC2">
                <w:rPr>
                  <w:rFonts w:asciiTheme="minorHAnsi" w:hAnsiTheme="minorHAnsi"/>
                  <w:sz w:val="22"/>
                  <w:szCs w:val="22"/>
                </w:rPr>
                <w:delText xml:space="preserve">register </w:delText>
              </w:r>
            </w:del>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ins w:id="291" w:author="orlovaA" w:date="2016-07-20T16:44:00Z">
              <w:r w:rsidR="00412876">
                <w:rPr>
                  <w:rFonts w:asciiTheme="minorHAnsi" w:hAnsiTheme="minorHAnsi"/>
                  <w:sz w:val="22"/>
                  <w:szCs w:val="22"/>
                </w:rPr>
                <w:t>.</w:t>
              </w:r>
            </w:ins>
            <w:r w:rsidRPr="008C244F">
              <w:rPr>
                <w:rFonts w:asciiTheme="minorHAnsi" w:hAnsiTheme="minorHAnsi"/>
                <w:sz w:val="22"/>
                <w:szCs w:val="22"/>
              </w:rPr>
              <w:t xml:space="preserve"> </w:t>
            </w:r>
          </w:p>
          <w:p w:rsidR="00DE5FB8" w:rsidRPr="00DE5FB8" w:rsidRDefault="00DE5FB8" w:rsidP="0041287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 unknown patient</w:t>
            </w:r>
            <w:r>
              <w:rPr>
                <w:rFonts w:asciiTheme="minorHAnsi" w:hAnsiTheme="minorHAnsi"/>
                <w:sz w:val="22"/>
                <w:szCs w:val="22"/>
              </w:rPr>
              <w:t xml:space="preserve">”, registration staff </w:t>
            </w:r>
            <w:del w:id="292" w:author="orlovaA" w:date="2016-07-20T16:42:00Z">
              <w:r w:rsidDel="00412876">
                <w:rPr>
                  <w:rFonts w:asciiTheme="minorHAnsi" w:hAnsiTheme="minorHAnsi"/>
                  <w:sz w:val="22"/>
                  <w:szCs w:val="22"/>
                </w:rPr>
                <w:delText xml:space="preserve">will follow the policy of </w:delText>
              </w:r>
            </w:del>
            <w:r>
              <w:rPr>
                <w:rFonts w:asciiTheme="minorHAnsi" w:hAnsiTheme="minorHAnsi"/>
                <w:sz w:val="22"/>
                <w:szCs w:val="22"/>
              </w:rPr>
              <w:t>assign</w:t>
            </w:r>
            <w:ins w:id="293" w:author="orlovaA" w:date="2016-07-20T16:42:00Z">
              <w:r w:rsidR="00412876">
                <w:rPr>
                  <w:rFonts w:asciiTheme="minorHAnsi" w:hAnsiTheme="minorHAnsi"/>
                  <w:sz w:val="22"/>
                  <w:szCs w:val="22"/>
                </w:rPr>
                <w:t>s</w:t>
              </w:r>
            </w:ins>
            <w:del w:id="294" w:author="orlovaA" w:date="2016-07-20T16:42:00Z">
              <w:r w:rsidDel="00412876">
                <w:rPr>
                  <w:rFonts w:asciiTheme="minorHAnsi" w:hAnsiTheme="minorHAnsi"/>
                  <w:sz w:val="22"/>
                  <w:szCs w:val="22"/>
                </w:rPr>
                <w:delText xml:space="preserve">ing </w:delText>
              </w:r>
            </w:del>
            <w:ins w:id="295" w:author="orlovaA" w:date="2016-07-20T16:42:00Z">
              <w:r w:rsidR="00412876">
                <w:rPr>
                  <w:rFonts w:asciiTheme="minorHAnsi" w:hAnsiTheme="minorHAnsi"/>
                  <w:sz w:val="22"/>
                  <w:szCs w:val="22"/>
                </w:rPr>
                <w:t xml:space="preserve"> </w:t>
              </w:r>
            </w:ins>
            <w:r>
              <w:rPr>
                <w:rFonts w:asciiTheme="minorHAnsi" w:hAnsiTheme="minorHAnsi"/>
                <w:sz w:val="22"/>
                <w:szCs w:val="22"/>
              </w:rPr>
              <w:t xml:space="preserve">a </w:t>
            </w:r>
            <w:r w:rsidR="008102DF" w:rsidRPr="008102DF">
              <w:rPr>
                <w:rFonts w:asciiTheme="minorHAnsi" w:hAnsiTheme="minorHAnsi"/>
                <w:sz w:val="22"/>
                <w:szCs w:val="22"/>
                <w:rPrChange w:id="296" w:author="orlovaA" w:date="2016-07-19T13:17:00Z">
                  <w:rPr>
                    <w:rFonts w:asciiTheme="minorHAnsi" w:hAnsiTheme="minorHAnsi"/>
                    <w:sz w:val="22"/>
                    <w:szCs w:val="22"/>
                    <w:highlight w:val="yellow"/>
                  </w:rPr>
                </w:rPrChange>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commentRangeStart w:id="297"/>
            <w:ins w:id="298" w:author="orlovaA" w:date="2016-07-19T13:22:00Z">
              <w:r w:rsidR="00FD07CF" w:rsidRPr="008C244F">
                <w:rPr>
                  <w:rFonts w:asciiTheme="minorHAnsi" w:hAnsiTheme="minorHAnsi"/>
                  <w:sz w:val="22"/>
                  <w:szCs w:val="22"/>
                </w:rPr>
                <w:t>registrar</w:t>
              </w:r>
              <w:commentRangeEnd w:id="297"/>
              <w:r w:rsidR="00FD07CF">
                <w:rPr>
                  <w:rStyle w:val="CommentReference"/>
                  <w:rFonts w:asciiTheme="minorHAnsi" w:eastAsiaTheme="minorHAnsi" w:hAnsiTheme="minorHAnsi" w:cstheme="minorBidi"/>
                </w:rPr>
                <w:commentReference w:id="297"/>
              </w:r>
            </w:ins>
            <w:del w:id="299" w:author="orlovaA" w:date="2016-07-19T13:22:00Z">
              <w:r w:rsidRPr="008C244F" w:rsidDel="00FD07CF">
                <w:rPr>
                  <w:rFonts w:asciiTheme="minorHAnsi" w:hAnsiTheme="minorHAnsi"/>
                  <w:sz w:val="22"/>
                  <w:szCs w:val="22"/>
                </w:rPr>
                <w:delText>registrar</w:delText>
              </w:r>
            </w:del>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000000" w:rsidRDefault="00622419">
            <w:pPr>
              <w:pStyle w:val="ListParagraph"/>
              <w:numPr>
                <w:ilvl w:val="0"/>
                <w:numId w:val="57"/>
              </w:numPr>
              <w:ind w:left="252" w:hanging="252"/>
              <w:rPr>
                <w:rFonts w:eastAsia="Times New Roman" w:cs="Times New Roman"/>
              </w:rPr>
              <w:pPrChange w:id="300" w:author="orlovaA" w:date="2016-07-20T16:22:00Z">
                <w:pPr>
                  <w:pStyle w:val="ListParagraph"/>
                  <w:numPr>
                    <w:numId w:val="22"/>
                  </w:numPr>
                  <w:ind w:left="252" w:hanging="252"/>
                </w:pPr>
              </w:pPrChange>
            </w:pPr>
            <w:r w:rsidRPr="007221B8">
              <w:rPr>
                <w:rFonts w:eastAsia="Times New Roman" w:cs="Times New Roman"/>
              </w:rPr>
              <w:t>Payor</w:t>
            </w:r>
            <w:ins w:id="301" w:author="orlovaA" w:date="2016-07-19T13:25:00Z">
              <w:r w:rsidR="00FD07CF" w:rsidRPr="007221B8">
                <w:rPr>
                  <w:rFonts w:eastAsia="Times New Roman" w:cs="Times New Roman"/>
                </w:rPr>
                <w:t xml:space="preserve"> </w:t>
              </w:r>
            </w:ins>
            <w:del w:id="302" w:author="orlovaA" w:date="2016-07-19T13:25:00Z">
              <w:r w:rsidRPr="007221B8" w:rsidDel="00FD07CF">
                <w:rPr>
                  <w:rFonts w:eastAsia="Times New Roman" w:cs="Times New Roman"/>
                </w:rPr>
                <w:delText xml:space="preserve"> </w:delText>
              </w:r>
            </w:del>
            <w:del w:id="303" w:author="orlovaA" w:date="2016-07-11T14:48:00Z">
              <w:r w:rsidRPr="007221B8" w:rsidDel="000C0C56">
                <w:rPr>
                  <w:rFonts w:eastAsia="Times New Roman" w:cs="Times New Roman"/>
                </w:rPr>
                <w:delText>typology</w:delText>
              </w:r>
            </w:del>
            <w:ins w:id="304" w:author="orlovaA" w:date="2016-07-11T14:48:00Z">
              <w:r w:rsidR="000C0C56" w:rsidRPr="007221B8">
                <w:rPr>
                  <w:rFonts w:eastAsia="Times New Roman" w:cs="Times New Roman"/>
                </w:rPr>
                <w:t>demographic</w:t>
              </w:r>
            </w:ins>
          </w:p>
          <w:p w:rsidR="00000000" w:rsidRDefault="00622419">
            <w:pPr>
              <w:pStyle w:val="ListParagraph"/>
              <w:numPr>
                <w:ilvl w:val="0"/>
                <w:numId w:val="57"/>
              </w:numPr>
              <w:ind w:left="252" w:hanging="252"/>
              <w:rPr>
                <w:rFonts w:eastAsia="Times New Roman" w:cs="Times New Roman"/>
              </w:rPr>
              <w:pPrChange w:id="305" w:author="orlovaA" w:date="2016-07-20T16:22:00Z">
                <w:pPr>
                  <w:pStyle w:val="ListParagraph"/>
                  <w:numPr>
                    <w:numId w:val="22"/>
                  </w:numPr>
                  <w:ind w:left="252" w:hanging="252"/>
                </w:pPr>
              </w:pPrChange>
            </w:pPr>
            <w:r w:rsidRPr="007221B8">
              <w:rPr>
                <w:rFonts w:eastAsia="Times New Roman" w:cs="Times New Roman"/>
              </w:rPr>
              <w:t xml:space="preserve">Insurance ID </w:t>
            </w:r>
          </w:p>
          <w:p w:rsidR="00000000" w:rsidRDefault="00622419">
            <w:pPr>
              <w:pStyle w:val="ListParagraph"/>
              <w:numPr>
                <w:ilvl w:val="0"/>
                <w:numId w:val="57"/>
              </w:numPr>
              <w:ind w:left="252" w:hanging="252"/>
              <w:rPr>
                <w:rFonts w:eastAsia="Times New Roman" w:cs="Times New Roman"/>
              </w:rPr>
              <w:pPrChange w:id="306" w:author="orlovaA" w:date="2016-07-20T16:22:00Z">
                <w:pPr>
                  <w:pStyle w:val="ListParagraph"/>
                  <w:numPr>
                    <w:numId w:val="22"/>
                  </w:numPr>
                  <w:ind w:left="252" w:hanging="252"/>
                </w:pPr>
              </w:pPrChange>
            </w:pPr>
            <w:r w:rsidRPr="007221B8">
              <w:rPr>
                <w:rFonts w:eastAsia="Times New Roman" w:cs="Times New Roman"/>
              </w:rPr>
              <w:t xml:space="preserve">Coverage </w:t>
            </w:r>
          </w:p>
          <w:p w:rsidR="00000000" w:rsidRDefault="00E72E70">
            <w:pPr>
              <w:pStyle w:val="ListParagraph"/>
              <w:numPr>
                <w:ilvl w:val="0"/>
                <w:numId w:val="57"/>
              </w:numPr>
              <w:ind w:left="252" w:hanging="252"/>
              <w:rPr>
                <w:ins w:id="307" w:author="orlovaA" w:date="2016-07-20T16:23:00Z"/>
                <w:rPrChange w:id="308" w:author="orlovaA" w:date="2016-07-20T16:23:00Z">
                  <w:rPr>
                    <w:ins w:id="309" w:author="orlovaA" w:date="2016-07-20T16:23:00Z"/>
                    <w:rFonts w:eastAsia="Times New Roman" w:cs="Times New Roman"/>
                  </w:rPr>
                </w:rPrChange>
              </w:rPr>
              <w:pPrChange w:id="310" w:author="orlovaA" w:date="2016-07-20T16:22:00Z">
                <w:pPr>
                  <w:pStyle w:val="ListParagraph"/>
                  <w:numPr>
                    <w:numId w:val="22"/>
                  </w:numPr>
                  <w:ind w:left="252" w:hanging="252"/>
                </w:pPr>
              </w:pPrChange>
            </w:pPr>
            <w:r w:rsidRPr="007221B8">
              <w:rPr>
                <w:rFonts w:eastAsia="Times New Roman" w:cs="Times New Roman"/>
              </w:rPr>
              <w:t>Co-pay</w:t>
            </w:r>
          </w:p>
          <w:p w:rsidR="00000000" w:rsidRDefault="007221B8">
            <w:pPr>
              <w:pStyle w:val="ListParagraph"/>
              <w:numPr>
                <w:ilvl w:val="0"/>
                <w:numId w:val="57"/>
              </w:numPr>
              <w:ind w:left="252" w:hanging="252"/>
              <w:rPr>
                <w:ins w:id="311" w:author="orlovaA" w:date="2016-07-20T16:22:00Z"/>
                <w:rPrChange w:id="312" w:author="orlovaA" w:date="2016-07-20T16:23:00Z">
                  <w:rPr>
                    <w:ins w:id="313" w:author="orlovaA" w:date="2016-07-20T16:22:00Z"/>
                    <w:rFonts w:eastAsia="Times New Roman" w:cs="Times New Roman"/>
                  </w:rPr>
                </w:rPrChange>
              </w:rPr>
              <w:pPrChange w:id="314" w:author="orlovaA" w:date="2016-07-20T16:22:00Z">
                <w:pPr>
                  <w:pStyle w:val="ListParagraph"/>
                  <w:numPr>
                    <w:numId w:val="22"/>
                  </w:numPr>
                  <w:ind w:left="252" w:hanging="252"/>
                </w:pPr>
              </w:pPrChange>
            </w:pPr>
            <w:ins w:id="315" w:author="orlovaA" w:date="2016-07-20T16:23:00Z">
              <w:r>
                <w:rPr>
                  <w:rFonts w:eastAsia="Times New Roman" w:cs="Times New Roman"/>
                </w:rPr>
                <w:t>eSignature</w:t>
              </w:r>
            </w:ins>
            <w:ins w:id="316" w:author="orlovaA" w:date="2016-07-20T16:24:00Z">
              <w:r>
                <w:rPr>
                  <w:rFonts w:eastAsia="Times New Roman" w:cs="Times New Roman"/>
                </w:rPr>
                <w:t xml:space="preserve"> for Insurance Verifier</w:t>
              </w:r>
            </w:ins>
            <w:del w:id="317" w:author="orlovaA" w:date="2016-07-20T16:23:00Z">
              <w:r w:rsidR="00E72E70" w:rsidRPr="007221B8" w:rsidDel="007221B8">
                <w:rPr>
                  <w:rFonts w:eastAsia="Times New Roman" w:cs="Times New Roman"/>
                </w:rPr>
                <w:delText xml:space="preserve"> </w:delText>
              </w:r>
              <w:r w:rsidR="00622419" w:rsidRPr="007221B8" w:rsidDel="007221B8">
                <w:rPr>
                  <w:rFonts w:eastAsia="Times New Roman" w:cs="Times New Roman"/>
                </w:rPr>
                <w:delText xml:space="preserve"> </w:delText>
              </w:r>
            </w:del>
          </w:p>
          <w:p w:rsidR="00000000" w:rsidRDefault="004E58AF">
            <w:pPr>
              <w:pStyle w:val="BodyText"/>
              <w:spacing w:before="0"/>
              <w:rPr>
                <w:del w:id="318" w:author="orlovaA" w:date="2016-07-20T16:23:00Z"/>
              </w:rPr>
              <w:pPrChange w:id="319" w:author="orlovaA" w:date="2016-07-20T16:23:00Z">
                <w:pPr>
                  <w:pStyle w:val="ListParagraph"/>
                  <w:numPr>
                    <w:numId w:val="22"/>
                  </w:numPr>
                  <w:ind w:left="252" w:hanging="252"/>
                </w:pPr>
              </w:pPrChange>
            </w:pP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000000" w:rsidRDefault="007221B8">
            <w:pPr>
              <w:pPrChange w:id="320" w:author="orlovaA" w:date="2016-07-20T16:22:00Z">
                <w:pPr>
                  <w:pStyle w:val="ListParagraph"/>
                  <w:numPr>
                    <w:numId w:val="22"/>
                  </w:numPr>
                  <w:ind w:left="252" w:hanging="252"/>
                </w:pPr>
              </w:pPrChange>
            </w:pPr>
            <w:ins w:id="321" w:author="orlovaA" w:date="2016-07-20T16:23:00Z">
              <w:r>
                <w:rPr>
                  <w:rFonts w:eastAsia="Times New Roman" w:cs="Times New Roman"/>
                </w:rPr>
                <w:t xml:space="preserve">1. </w:t>
              </w:r>
            </w:ins>
            <w:r w:rsidR="008102DF" w:rsidRPr="008102DF">
              <w:rPr>
                <w:rFonts w:eastAsia="Times New Roman" w:cs="Times New Roman"/>
                <w:rPrChange w:id="322" w:author="orlovaA" w:date="2016-07-20T16:22:00Z">
                  <w:rPr>
                    <w:sz w:val="16"/>
                    <w:szCs w:val="16"/>
                  </w:rPr>
                </w:rPrChange>
              </w:rPr>
              <w:t>Invoice for service</w:t>
            </w:r>
          </w:p>
          <w:p w:rsidR="00000000" w:rsidRDefault="007221B8">
            <w:pPr>
              <w:pPrChange w:id="323" w:author="orlovaA" w:date="2016-07-20T16:22:00Z">
                <w:pPr>
                  <w:pStyle w:val="ListParagraph"/>
                  <w:numPr>
                    <w:numId w:val="22"/>
                  </w:numPr>
                  <w:ind w:left="252" w:hanging="252"/>
                </w:pPr>
              </w:pPrChange>
            </w:pPr>
            <w:ins w:id="324" w:author="orlovaA" w:date="2016-07-20T16:24:00Z">
              <w:r>
                <w:rPr>
                  <w:rFonts w:eastAsia="Times New Roman" w:cs="Times New Roman"/>
                </w:rPr>
                <w:t xml:space="preserve">2. </w:t>
              </w:r>
            </w:ins>
            <w:r w:rsidR="008102DF" w:rsidRPr="008102DF">
              <w:rPr>
                <w:rFonts w:eastAsia="Times New Roman" w:cs="Times New Roman"/>
                <w:rPrChange w:id="325" w:author="orlovaA" w:date="2016-07-20T16:22:00Z">
                  <w:rPr>
                    <w:sz w:val="16"/>
                    <w:szCs w:val="16"/>
                  </w:rPr>
                </w:rPrChange>
              </w:rPr>
              <w:t>Payment receipt</w:t>
            </w:r>
          </w:p>
          <w:p w:rsidR="00000000" w:rsidRDefault="007221B8">
            <w:pPr>
              <w:rPr>
                <w:ins w:id="326" w:author="orlovaA" w:date="2016-07-20T16:22:00Z"/>
                <w:rPrChange w:id="327" w:author="orlovaA" w:date="2016-07-20T16:22:00Z">
                  <w:rPr>
                    <w:ins w:id="328" w:author="orlovaA" w:date="2016-07-20T16:22:00Z"/>
                    <w:rFonts w:eastAsia="Times New Roman" w:cs="Times New Roman"/>
                  </w:rPr>
                </w:rPrChange>
              </w:rPr>
              <w:pPrChange w:id="329" w:author="orlovaA" w:date="2016-07-20T16:22:00Z">
                <w:pPr>
                  <w:pStyle w:val="ListParagraph"/>
                  <w:numPr>
                    <w:numId w:val="22"/>
                  </w:numPr>
                  <w:ind w:left="252" w:hanging="252"/>
                </w:pPr>
              </w:pPrChange>
            </w:pPr>
            <w:ins w:id="330" w:author="orlovaA" w:date="2016-07-20T16:24:00Z">
              <w:r>
                <w:rPr>
                  <w:rFonts w:eastAsia="Times New Roman" w:cs="Times New Roman"/>
                </w:rPr>
                <w:t xml:space="preserve">3. </w:t>
              </w:r>
            </w:ins>
            <w:r w:rsidR="008102DF" w:rsidRPr="008102DF">
              <w:rPr>
                <w:rFonts w:eastAsia="Times New Roman" w:cs="Times New Roman"/>
                <w:rPrChange w:id="331" w:author="orlovaA" w:date="2016-07-20T16:22:00Z">
                  <w:rPr>
                    <w:sz w:val="16"/>
                    <w:szCs w:val="16"/>
                  </w:rPr>
                </w:rPrChange>
              </w:rPr>
              <w:t xml:space="preserve">Payment plan, if needed </w:t>
            </w:r>
            <w:del w:id="332" w:author="orlovaA" w:date="2016-07-20T16:22:00Z">
              <w:r w:rsidR="008102DF" w:rsidRPr="008102DF">
                <w:rPr>
                  <w:rFonts w:eastAsia="Times New Roman" w:cs="Times New Roman"/>
                  <w:rPrChange w:id="333" w:author="orlovaA" w:date="2016-07-20T16:22:00Z">
                    <w:rPr>
                      <w:sz w:val="16"/>
                      <w:szCs w:val="16"/>
                    </w:rPr>
                  </w:rPrChange>
                </w:rPr>
                <w:delText xml:space="preserve"> </w:delText>
              </w:r>
            </w:del>
          </w:p>
          <w:p w:rsidR="00000000" w:rsidRDefault="007221B8">
            <w:pPr>
              <w:pStyle w:val="BodyText"/>
              <w:spacing w:before="0"/>
              <w:pPrChange w:id="334" w:author="orlovaA" w:date="2016-07-20T16:25:00Z">
                <w:pPr>
                  <w:pStyle w:val="ListParagraph"/>
                  <w:numPr>
                    <w:numId w:val="22"/>
                  </w:numPr>
                  <w:ind w:hanging="360"/>
                </w:pPr>
              </w:pPrChange>
            </w:pPr>
            <w:ins w:id="335" w:author="orlovaA" w:date="2016-07-20T16:24:00Z">
              <w:r>
                <w:rPr>
                  <w:rFonts w:asciiTheme="minorHAnsi" w:hAnsiTheme="minorHAnsi"/>
                  <w:sz w:val="22"/>
                  <w:szCs w:val="22"/>
                </w:rPr>
                <w:t xml:space="preserve">4. </w:t>
              </w:r>
            </w:ins>
            <w:ins w:id="336" w:author="orlovaA" w:date="2016-07-20T16:22:00Z">
              <w:r>
                <w:rPr>
                  <w:rFonts w:asciiTheme="minorHAnsi" w:hAnsiTheme="minorHAnsi"/>
                  <w:sz w:val="22"/>
                  <w:szCs w:val="22"/>
                </w:rPr>
                <w:t>eSignature</w:t>
              </w:r>
            </w:ins>
            <w:ins w:id="337" w:author="orlovaA" w:date="2016-07-20T16:24:00Z">
              <w:r>
                <w:rPr>
                  <w:rFonts w:asciiTheme="minorHAnsi" w:hAnsiTheme="minorHAnsi"/>
                  <w:sz w:val="22"/>
                  <w:szCs w:val="22"/>
                </w:rPr>
                <w:t xml:space="preserve"> for </w:t>
              </w:r>
            </w:ins>
            <w:ins w:id="338" w:author="orlovaA" w:date="2016-07-20T16:25:00Z">
              <w:r>
                <w:rPr>
                  <w:rFonts w:asciiTheme="minorHAnsi" w:hAnsiTheme="minorHAnsi"/>
                  <w:sz w:val="22"/>
                  <w:szCs w:val="22"/>
                </w:rPr>
                <w:t>Billing Staff</w:t>
              </w:r>
            </w:ins>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sidR="00491558">
              <w:rPr>
                <w:rFonts w:asciiTheme="minorHAnsi" w:hAnsiTheme="minorHAnsi"/>
                <w:sz w:val="22"/>
                <w:szCs w:val="22"/>
              </w:rPr>
              <w:t xml:space="preserve"> </w:t>
            </w:r>
            <w:r w:rsidR="00E44ADA" w:rsidRPr="00E44ADA">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339"/>
            <w:r w:rsidR="00E44ADA" w:rsidRPr="00E44ADA">
              <w:rPr>
                <w:rFonts w:asciiTheme="minorHAnsi" w:hAnsiTheme="minorHAnsi"/>
                <w:strike/>
                <w:sz w:val="22"/>
                <w:szCs w:val="22"/>
              </w:rPr>
              <w:t>verifie</w:t>
            </w:r>
            <w:r w:rsidRPr="008C244F">
              <w:rPr>
                <w:rFonts w:asciiTheme="minorHAnsi" w:hAnsiTheme="minorHAnsi"/>
                <w:sz w:val="22"/>
                <w:szCs w:val="22"/>
              </w:rPr>
              <w:t>s</w:t>
            </w:r>
            <w:commentRangeEnd w:id="339"/>
            <w:r w:rsidR="00A570AF">
              <w:rPr>
                <w:rStyle w:val="CommentReference"/>
                <w:rFonts w:asciiTheme="minorHAnsi" w:eastAsiaTheme="minorHAnsi" w:hAnsiTheme="minorHAnsi" w:cstheme="minorBidi"/>
              </w:rPr>
              <w:commentReference w:id="339"/>
            </w:r>
            <w:r w:rsidRPr="008C244F">
              <w:rPr>
                <w:rFonts w:asciiTheme="minorHAnsi" w:hAnsiTheme="minorHAnsi"/>
                <w:sz w:val="22"/>
                <w:szCs w:val="22"/>
              </w:rPr>
              <w:t xml:space="preserve"> patient insurance information; contacts payor, if needed; and </w:t>
            </w:r>
            <w:commentRangeStart w:id="340"/>
            <w:r w:rsidRPr="008C244F">
              <w:rPr>
                <w:rFonts w:asciiTheme="minorHAnsi" w:hAnsiTheme="minorHAnsi"/>
                <w:sz w:val="22"/>
                <w:szCs w:val="22"/>
              </w:rPr>
              <w:t>collects</w:t>
            </w:r>
            <w:commentRangeEnd w:id="340"/>
            <w:r w:rsidR="00A570AF">
              <w:rPr>
                <w:rStyle w:val="CommentReference"/>
                <w:rFonts w:asciiTheme="minorHAnsi" w:eastAsiaTheme="minorHAnsi" w:hAnsiTheme="minorHAnsi" w:cstheme="minorBidi"/>
              </w:rPr>
              <w:commentReference w:id="340"/>
            </w:r>
            <w:r w:rsidRPr="008C244F">
              <w:rPr>
                <w:rFonts w:asciiTheme="minorHAnsi" w:hAnsiTheme="minorHAnsi"/>
                <w:sz w:val="22"/>
                <w:szCs w:val="22"/>
              </w:rPr>
              <w:t xml:space="preserve"> co-pay </w:t>
            </w:r>
            <w:r w:rsidR="00491558">
              <w:rPr>
                <w:rFonts w:asciiTheme="minorHAnsi" w:hAnsiTheme="minorHAnsi"/>
                <w:sz w:val="22"/>
                <w:szCs w:val="22"/>
              </w:rPr>
              <w:t>or makes payment arrangements</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ADT System communicates with the payor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mHealth</w:t>
            </w:r>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000000" w:rsidRDefault="007221B8">
            <w:pPr>
              <w:pStyle w:val="BodyText"/>
              <w:spacing w:before="0"/>
              <w:rPr>
                <w:ins w:id="341" w:author="orlovaA" w:date="2016-07-20T16:21:00Z"/>
                <w:rFonts w:ascii="Arial" w:hAnsi="Arial"/>
                <w:b/>
                <w:noProof/>
                <w:kern w:val="28"/>
                <w:sz w:val="28"/>
                <w:szCs w:val="20"/>
              </w:rPr>
              <w:pPrChange w:id="342" w:author="orlovaA" w:date="2016-07-20T15:19:00Z">
                <w:pPr>
                  <w:keepNext/>
                  <w:numPr>
                    <w:ilvl w:val="1"/>
                    <w:numId w:val="1"/>
                  </w:numPr>
                  <w:tabs>
                    <w:tab w:val="num" w:pos="576"/>
                  </w:tabs>
                  <w:spacing w:before="240" w:after="60"/>
                  <w:ind w:left="576" w:hanging="576"/>
                  <w:outlineLvl w:val="1"/>
                </w:pPr>
              </w:pPrChange>
            </w:pPr>
            <w:ins w:id="343" w:author="orlovaA" w:date="2016-07-20T16:25:00Z">
              <w:r>
                <w:rPr>
                  <w:rFonts w:asciiTheme="minorHAnsi" w:hAnsiTheme="minorHAnsi"/>
                  <w:sz w:val="22"/>
                  <w:szCs w:val="22"/>
                  <w:highlight w:val="cyan"/>
                </w:rPr>
                <w:t xml:space="preserve">1. </w:t>
              </w:r>
            </w:ins>
            <w:r w:rsidR="008102DF" w:rsidRPr="008102DF">
              <w:rPr>
                <w:rFonts w:asciiTheme="minorHAnsi" w:hAnsiTheme="minorHAnsi"/>
                <w:sz w:val="22"/>
                <w:szCs w:val="22"/>
                <w:highlight w:val="cyan"/>
                <w:rPrChange w:id="344" w:author="orlovaA" w:date="2016-07-20T15:19:00Z">
                  <w:rPr>
                    <w:sz w:val="16"/>
                    <w:szCs w:val="16"/>
                    <w:highlight w:val="cyan"/>
                  </w:rPr>
                </w:rPrChange>
              </w:rPr>
              <w:t>Updated patient demographic</w:t>
            </w:r>
          </w:p>
          <w:p w:rsidR="00000000" w:rsidRDefault="004E58AF">
            <w:pPr>
              <w:pStyle w:val="BodyText"/>
              <w:spacing w:before="0"/>
              <w:pPrChange w:id="345" w:author="orlovaA" w:date="2016-07-20T16:26:00Z">
                <w:pPr/>
              </w:pPrChange>
            </w:pP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4B59FF" w:rsidRDefault="00AA0269"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AA0269" w:rsidP="007221B8">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del w:id="346" w:author="orlovaA" w:date="2016-07-20T16:28:00Z">
              <w:r w:rsidRPr="000F6368" w:rsidDel="007221B8">
                <w:rPr>
                  <w:rFonts w:asciiTheme="minorHAnsi" w:hAnsiTheme="minorHAnsi"/>
                  <w:sz w:val="22"/>
                  <w:szCs w:val="22"/>
                  <w:highlight w:val="cyan"/>
                </w:rPr>
                <w:delText xml:space="preserve"> system</w:delText>
              </w:r>
            </w:del>
            <w:ins w:id="347" w:author="orlovaA" w:date="2016-07-20T16:28:00Z">
              <w:r w:rsidR="007221B8">
                <w:rPr>
                  <w:rFonts w:asciiTheme="minorHAnsi" w:hAnsiTheme="minorHAnsi"/>
                  <w:sz w:val="22"/>
                  <w:szCs w:val="22"/>
                  <w:highlight w:val="cyan"/>
                </w:rPr>
                <w:t>. EHR</w:t>
              </w:r>
            </w:ins>
            <w:ins w:id="348" w:author="orlovaA" w:date="2016-07-20T16:27:00Z">
              <w:r w:rsidR="007221B8">
                <w:rPr>
                  <w:rFonts w:asciiTheme="minorHAnsi" w:hAnsiTheme="minorHAnsi"/>
                  <w:sz w:val="22"/>
                  <w:szCs w:val="22"/>
                  <w:highlight w:val="cyan"/>
                </w:rPr>
                <w:t xml:space="preserve"> send</w:t>
              </w:r>
            </w:ins>
            <w:ins w:id="349" w:author="orlovaA" w:date="2016-07-20T16:28:00Z">
              <w:r w:rsidR="007221B8">
                <w:rPr>
                  <w:rFonts w:asciiTheme="minorHAnsi" w:hAnsiTheme="minorHAnsi"/>
                  <w:sz w:val="22"/>
                  <w:szCs w:val="22"/>
                  <w:highlight w:val="cyan"/>
                </w:rPr>
                <w:t>s</w:t>
              </w:r>
            </w:ins>
            <w:ins w:id="350" w:author="orlovaA" w:date="2016-07-20T16:27:00Z">
              <w:r w:rsidR="007221B8">
                <w:rPr>
                  <w:rFonts w:asciiTheme="minorHAnsi" w:hAnsiTheme="minorHAnsi"/>
                  <w:sz w:val="22"/>
                  <w:szCs w:val="22"/>
                  <w:highlight w:val="cyan"/>
                </w:rPr>
                <w:t xml:space="preserve"> Notification of record availability</w:t>
              </w:r>
            </w:ins>
            <w:ins w:id="351" w:author="orlovaA" w:date="2016-07-20T16:28:00Z">
              <w:r w:rsidR="007221B8">
                <w:rPr>
                  <w:rFonts w:asciiTheme="minorHAnsi" w:hAnsiTheme="minorHAnsi"/>
                  <w:sz w:val="22"/>
                  <w:szCs w:val="22"/>
                  <w:highlight w:val="cyan"/>
                </w:rPr>
                <w:t xml:space="preserve"> to clinic</w:t>
              </w:r>
              <w:r w:rsidR="003021AE">
                <w:rPr>
                  <w:rFonts w:asciiTheme="minorHAnsi" w:hAnsiTheme="minorHAnsi"/>
                  <w:sz w:val="22"/>
                  <w:szCs w:val="22"/>
                  <w:highlight w:val="cyan"/>
                </w:rPr>
                <w:t>ian.</w:t>
              </w:r>
            </w:ins>
          </w:p>
        </w:tc>
        <w:tc>
          <w:tcPr>
            <w:tcW w:w="3690" w:type="dxa"/>
            <w:gridSpan w:val="2"/>
            <w:tcBorders>
              <w:left w:val="single" w:sz="4" w:space="0" w:color="auto"/>
              <w:right w:val="single" w:sz="4" w:space="0" w:color="auto"/>
            </w:tcBorders>
          </w:tcPr>
          <w:p w:rsidR="007221B8" w:rsidRDefault="007221B8" w:rsidP="00FD07CF">
            <w:pPr>
              <w:pStyle w:val="BodyText"/>
              <w:spacing w:before="0"/>
              <w:rPr>
                <w:ins w:id="352" w:author="orlovaA" w:date="2016-07-20T16:28:00Z"/>
                <w:rFonts w:asciiTheme="minorHAnsi" w:hAnsiTheme="minorHAnsi"/>
                <w:sz w:val="22"/>
                <w:szCs w:val="22"/>
              </w:rPr>
            </w:pPr>
            <w:ins w:id="353" w:author="orlovaA" w:date="2016-07-20T16:27:00Z">
              <w:r>
                <w:rPr>
                  <w:rFonts w:asciiTheme="minorHAnsi" w:hAnsiTheme="minorHAnsi"/>
                  <w:sz w:val="22"/>
                  <w:szCs w:val="22"/>
                </w:rPr>
                <w:t xml:space="preserve">1. </w:t>
              </w:r>
            </w:ins>
            <w:r w:rsidR="00FD07CF" w:rsidRPr="000F6368">
              <w:rPr>
                <w:rFonts w:asciiTheme="minorHAnsi" w:hAnsiTheme="minorHAnsi"/>
                <w:sz w:val="22"/>
                <w:szCs w:val="22"/>
              </w:rPr>
              <w:t>Episode of Care Record</w:t>
            </w:r>
          </w:p>
          <w:p w:rsidR="00AA0269" w:rsidRPr="000F6368" w:rsidRDefault="007221B8" w:rsidP="001C5ADD">
            <w:pPr>
              <w:pStyle w:val="BodyText"/>
              <w:spacing w:before="0"/>
              <w:rPr>
                <w:rFonts w:asciiTheme="minorHAnsi" w:hAnsiTheme="minorHAnsi"/>
                <w:sz w:val="22"/>
                <w:szCs w:val="22"/>
                <w:rPrChange w:id="354" w:author="orlovaA" w:date="2016-07-20T15:19:00Z">
                  <w:rPr/>
                </w:rPrChange>
              </w:rPr>
            </w:pPr>
            <w:ins w:id="355" w:author="orlovaA" w:date="2016-07-20T16:28:00Z">
              <w:r>
                <w:rPr>
                  <w:rFonts w:asciiTheme="minorHAnsi" w:hAnsiTheme="minorHAnsi"/>
                  <w:sz w:val="22"/>
                  <w:szCs w:val="22"/>
                </w:rPr>
                <w:t>2. Notification</w:t>
              </w:r>
              <w:r w:rsidR="003021AE">
                <w:rPr>
                  <w:rFonts w:asciiTheme="minorHAnsi" w:hAnsiTheme="minorHAnsi"/>
                  <w:sz w:val="22"/>
                  <w:szCs w:val="22"/>
                </w:rPr>
                <w:t xml:space="preserve"> of Record Availability</w:t>
              </w:r>
            </w:ins>
            <w:del w:id="356" w:author="orlovaA" w:date="2016-07-20T16:26:00Z">
              <w:r w:rsidR="00FD07CF" w:rsidRPr="000F6368" w:rsidDel="007221B8">
                <w:rPr>
                  <w:rFonts w:asciiTheme="minorHAnsi" w:hAnsiTheme="minorHAnsi"/>
                  <w:sz w:val="22"/>
                  <w:szCs w:val="22"/>
                </w:rPr>
                <w:delText>:</w:delText>
              </w:r>
            </w:del>
            <w:r w:rsidR="008102DF" w:rsidRPr="008102DF">
              <w:rPr>
                <w:rFonts w:asciiTheme="minorHAnsi" w:hAnsiTheme="minorHAnsi"/>
                <w:sz w:val="22"/>
                <w:szCs w:val="22"/>
                <w:rPrChange w:id="357" w:author="orlovaA" w:date="2016-07-20T15:19:00Z">
                  <w:rPr>
                    <w:sz w:val="16"/>
                    <w:szCs w:val="16"/>
                  </w:rPr>
                </w:rPrChange>
              </w:rPr>
              <w:t xml:space="preserve"> </w:t>
            </w:r>
            <w:del w:id="358" w:author="orlovaA" w:date="2016-07-19T13:25:00Z">
              <w:r w:rsidR="008102DF" w:rsidRPr="008102DF">
                <w:rPr>
                  <w:rFonts w:asciiTheme="minorHAnsi" w:hAnsiTheme="minorHAnsi"/>
                  <w:sz w:val="22"/>
                  <w:szCs w:val="22"/>
                  <w:rPrChange w:id="359" w:author="orlovaA" w:date="2016-07-20T15:19:00Z">
                    <w:rPr>
                      <w:sz w:val="16"/>
                      <w:szCs w:val="16"/>
                    </w:rPr>
                  </w:rPrChange>
                </w:rPr>
                <w:delText>Encounter record</w:delText>
              </w:r>
            </w:del>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E44ADA" w:rsidP="00FD07CF">
            <w:pPr>
              <w:pStyle w:val="BodyText"/>
              <w:spacing w:before="0"/>
              <w:rPr>
                <w:rFonts w:asciiTheme="minorHAnsi" w:hAnsiTheme="minorHAnsi"/>
                <w:sz w:val="22"/>
                <w:szCs w:val="22"/>
              </w:rPr>
            </w:pPr>
            <w:r w:rsidRPr="00FD07CF">
              <w:rPr>
                <w:rFonts w:asciiTheme="minorHAnsi" w:hAnsiTheme="minorHAnsi"/>
                <w:sz w:val="22"/>
                <w:szCs w:val="22"/>
              </w:rPr>
              <w:t>11</w:t>
            </w:r>
            <w:r w:rsidR="00C4084F" w:rsidRPr="00FD07CF">
              <w:rPr>
                <w:rFonts w:asciiTheme="minorHAnsi" w:hAnsiTheme="minorHAnsi"/>
                <w:sz w:val="22"/>
                <w:szCs w:val="22"/>
              </w:rPr>
              <w:t xml:space="preserve"> </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447E3A">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staff </w:t>
            </w:r>
            <w:ins w:id="360" w:author="orlovaA" w:date="2016-07-20T16:56:00Z">
              <w:r w:rsidR="00447E3A">
                <w:rPr>
                  <w:rFonts w:asciiTheme="minorHAnsi" w:hAnsiTheme="minorHAnsi"/>
                  <w:sz w:val="22"/>
                  <w:szCs w:val="22"/>
                </w:rPr>
                <w:t>co</w:t>
              </w:r>
            </w:ins>
            <w:ins w:id="361" w:author="orlovaA" w:date="2016-07-20T16:57:00Z">
              <w:r w:rsidR="00447E3A">
                <w:rPr>
                  <w:rFonts w:asciiTheme="minorHAnsi" w:hAnsiTheme="minorHAnsi"/>
                  <w:sz w:val="22"/>
                  <w:szCs w:val="22"/>
                </w:rPr>
                <w:t>m</w:t>
              </w:r>
            </w:ins>
            <w:ins w:id="362" w:author="orlovaA" w:date="2016-07-20T16:56:00Z">
              <w:r w:rsidR="00447E3A">
                <w:rPr>
                  <w:rFonts w:asciiTheme="minorHAnsi" w:hAnsiTheme="minorHAnsi"/>
                  <w:sz w:val="22"/>
                  <w:szCs w:val="22"/>
                </w:rPr>
                <w:t>pletes the registration by signing the Episode of Ca</w:t>
              </w:r>
            </w:ins>
            <w:ins w:id="363" w:author="orlovaA" w:date="2016-07-20T16:57:00Z">
              <w:r w:rsidR="00447E3A">
                <w:rPr>
                  <w:rFonts w:asciiTheme="minorHAnsi" w:hAnsiTheme="minorHAnsi"/>
                  <w:sz w:val="22"/>
                  <w:szCs w:val="22"/>
                </w:rPr>
                <w:t>re Record with e</w:t>
              </w:r>
            </w:ins>
            <w:ins w:id="364" w:author="orlovaA" w:date="2016-07-20T16:59:00Z">
              <w:r w:rsidR="003D400B">
                <w:rPr>
                  <w:rFonts w:asciiTheme="minorHAnsi" w:hAnsiTheme="minorHAnsi"/>
                  <w:sz w:val="22"/>
                  <w:szCs w:val="22"/>
                </w:rPr>
                <w:t>-</w:t>
              </w:r>
            </w:ins>
            <w:ins w:id="365" w:author="orlovaA" w:date="2016-07-20T16:57:00Z">
              <w:r w:rsidR="00447E3A">
                <w:rPr>
                  <w:rFonts w:asciiTheme="minorHAnsi" w:hAnsiTheme="minorHAnsi"/>
                  <w:sz w:val="22"/>
                  <w:szCs w:val="22"/>
                </w:rPr>
                <w:t>Signature in E</w:t>
              </w:r>
            </w:ins>
            <w:ins w:id="366" w:author="orlovaA" w:date="2016-07-20T16:58:00Z">
              <w:r w:rsidR="00447E3A">
                <w:rPr>
                  <w:rFonts w:asciiTheme="minorHAnsi" w:hAnsiTheme="minorHAnsi"/>
                  <w:sz w:val="22"/>
                  <w:szCs w:val="22"/>
                </w:rPr>
                <w:t>H</w:t>
              </w:r>
            </w:ins>
            <w:ins w:id="367" w:author="orlovaA" w:date="2016-07-20T16:57:00Z">
              <w:r w:rsidR="00447E3A">
                <w:rPr>
                  <w:rFonts w:asciiTheme="minorHAnsi" w:hAnsiTheme="minorHAnsi"/>
                  <w:sz w:val="22"/>
                  <w:szCs w:val="22"/>
                </w:rPr>
                <w:t>R</w:t>
              </w:r>
            </w:ins>
            <w:ins w:id="368" w:author="orlovaA" w:date="2016-07-20T16:58:00Z">
              <w:r w:rsidR="00447E3A">
                <w:rPr>
                  <w:rFonts w:asciiTheme="minorHAnsi" w:hAnsiTheme="minorHAnsi"/>
                  <w:sz w:val="22"/>
                  <w:szCs w:val="22"/>
                </w:rPr>
                <w:t>; and</w:t>
              </w:r>
            </w:ins>
            <w:ins w:id="369" w:author="orlovaA" w:date="2016-07-20T16:57:00Z">
              <w:r w:rsidR="00447E3A">
                <w:rPr>
                  <w:rFonts w:asciiTheme="minorHAnsi" w:hAnsiTheme="minorHAnsi"/>
                  <w:sz w:val="22"/>
                  <w:szCs w:val="22"/>
                </w:rPr>
                <w:t xml:space="preserve"> </w:t>
              </w:r>
            </w:ins>
            <w:r w:rsidRPr="000F6368">
              <w:rPr>
                <w:rFonts w:asciiTheme="minorHAnsi" w:hAnsiTheme="minorHAnsi"/>
                <w:sz w:val="22"/>
                <w:szCs w:val="22"/>
              </w:rPr>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ins w:id="370" w:author="orlovaA" w:date="2016-07-20T15:29:00Z">
              <w:r w:rsidR="000F6368">
                <w:rPr>
                  <w:rFonts w:asciiTheme="minorHAnsi" w:hAnsiTheme="minorHAnsi"/>
                  <w:sz w:val="22"/>
                  <w:szCs w:val="22"/>
                </w:rPr>
                <w:t>.</w:t>
              </w:r>
            </w:ins>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Default="003021AE" w:rsidP="003021AE">
            <w:pPr>
              <w:pStyle w:val="BodyText"/>
              <w:spacing w:before="0"/>
              <w:rPr>
                <w:ins w:id="371" w:author="orlovaA" w:date="2016-07-20T16:57:00Z"/>
                <w:rFonts w:asciiTheme="minorHAnsi" w:hAnsiTheme="minorHAnsi"/>
                <w:sz w:val="22"/>
                <w:szCs w:val="22"/>
              </w:rPr>
            </w:pPr>
            <w:ins w:id="372" w:author="orlovaA" w:date="2016-07-20T16:29:00Z">
              <w:r>
                <w:rPr>
                  <w:rFonts w:asciiTheme="minorHAnsi" w:hAnsiTheme="minorHAnsi"/>
                  <w:sz w:val="22"/>
                  <w:szCs w:val="22"/>
                </w:rPr>
                <w:t xml:space="preserve">1. </w:t>
              </w:r>
              <w:r w:rsidRPr="000F6368">
                <w:rPr>
                  <w:rFonts w:asciiTheme="minorHAnsi" w:hAnsiTheme="minorHAnsi"/>
                  <w:sz w:val="22"/>
                  <w:szCs w:val="22"/>
                </w:rPr>
                <w:t>Episode of Care Record</w:t>
              </w:r>
            </w:ins>
          </w:p>
          <w:p w:rsidR="00000000" w:rsidRDefault="00447E3A">
            <w:pPr>
              <w:pStyle w:val="BodyText"/>
              <w:spacing w:before="0"/>
              <w:rPr>
                <w:ins w:id="373" w:author="orlovaA" w:date="2016-07-20T16:57:00Z"/>
                <w:rFonts w:asciiTheme="minorHAnsi" w:hAnsiTheme="minorHAnsi"/>
                <w:sz w:val="22"/>
                <w:szCs w:val="22"/>
              </w:rPr>
              <w:pPrChange w:id="374" w:author="orlovaA" w:date="2016-07-20T16:57:00Z">
                <w:pPr>
                  <w:pStyle w:val="BodyText"/>
                  <w:numPr>
                    <w:numId w:val="21"/>
                  </w:numPr>
                  <w:spacing w:before="0"/>
                  <w:ind w:left="720" w:hanging="360"/>
                </w:pPr>
              </w:pPrChange>
            </w:pPr>
            <w:ins w:id="375" w:author="orlovaA" w:date="2016-07-20T16:57:00Z">
              <w:r>
                <w:rPr>
                  <w:rFonts w:asciiTheme="minorHAnsi" w:hAnsiTheme="minorHAnsi"/>
                  <w:sz w:val="22"/>
                  <w:szCs w:val="22"/>
                </w:rPr>
                <w:t>2. eSignature for Registration Staff</w:t>
              </w:r>
            </w:ins>
          </w:p>
          <w:p w:rsidR="003021AE" w:rsidRDefault="00447E3A" w:rsidP="003021AE">
            <w:pPr>
              <w:pStyle w:val="BodyText"/>
              <w:spacing w:before="0"/>
              <w:rPr>
                <w:ins w:id="376" w:author="orlovaA" w:date="2016-07-20T16:29:00Z"/>
                <w:rFonts w:asciiTheme="minorHAnsi" w:hAnsiTheme="minorHAnsi"/>
                <w:sz w:val="22"/>
                <w:szCs w:val="22"/>
              </w:rPr>
            </w:pPr>
            <w:ins w:id="377" w:author="orlovaA" w:date="2016-07-20T16:57:00Z">
              <w:r>
                <w:rPr>
                  <w:rFonts w:asciiTheme="minorHAnsi" w:hAnsiTheme="minorHAnsi"/>
                  <w:sz w:val="22"/>
                  <w:szCs w:val="22"/>
                </w:rPr>
                <w:t>3</w:t>
              </w:r>
            </w:ins>
            <w:ins w:id="378" w:author="orlovaA" w:date="2016-07-20T16:29:00Z">
              <w:r w:rsidR="003021AE">
                <w:rPr>
                  <w:rFonts w:asciiTheme="minorHAnsi" w:hAnsiTheme="minorHAnsi"/>
                  <w:sz w:val="22"/>
                  <w:szCs w:val="22"/>
                </w:rPr>
                <w:t>. Notification of Record Availability</w:t>
              </w:r>
            </w:ins>
          </w:p>
          <w:p w:rsidR="00AA0269" w:rsidRPr="000F6368" w:rsidRDefault="00AA0269" w:rsidP="00516099">
            <w:pPr>
              <w:rPr>
                <w:rFonts w:eastAsia="Times New Roman" w:cs="Times New Roman"/>
                <w:highlight w:val="cyan"/>
              </w:rPr>
            </w:pPr>
          </w:p>
        </w:tc>
      </w:tr>
      <w:tr w:rsidR="007221B8" w:rsidTr="0055199D">
        <w:trPr>
          <w:ins w:id="379" w:author="orlovaA" w:date="2016-07-20T16:27:00Z"/>
        </w:trPr>
        <w:tc>
          <w:tcPr>
            <w:tcW w:w="558" w:type="dxa"/>
            <w:tcBorders>
              <w:top w:val="single" w:sz="4" w:space="0" w:color="auto"/>
              <w:left w:val="single" w:sz="4" w:space="0" w:color="auto"/>
              <w:bottom w:val="single" w:sz="4" w:space="0" w:color="auto"/>
              <w:right w:val="single" w:sz="4" w:space="0" w:color="auto"/>
            </w:tcBorders>
          </w:tcPr>
          <w:p w:rsidR="007221B8" w:rsidRPr="004B59FF" w:rsidRDefault="003021AE" w:rsidP="00AA0269">
            <w:pPr>
              <w:pStyle w:val="BodyText"/>
              <w:spacing w:before="0"/>
              <w:rPr>
                <w:ins w:id="380" w:author="orlovaA" w:date="2016-07-20T16:27:00Z"/>
                <w:rFonts w:asciiTheme="minorHAnsi" w:hAnsiTheme="minorHAnsi"/>
                <w:sz w:val="22"/>
                <w:szCs w:val="22"/>
                <w:highlight w:val="cyan"/>
              </w:rPr>
            </w:pPr>
            <w:ins w:id="381" w:author="orlovaA" w:date="2016-07-20T16:29:00Z">
              <w:r>
                <w:rPr>
                  <w:rFonts w:asciiTheme="minorHAnsi" w:hAnsiTheme="minorHAnsi"/>
                  <w:sz w:val="22"/>
                  <w:szCs w:val="22"/>
                  <w:highlight w:val="cyan"/>
                </w:rPr>
                <w:t>12</w:t>
              </w:r>
            </w:ins>
          </w:p>
        </w:tc>
        <w:tc>
          <w:tcPr>
            <w:tcW w:w="5310" w:type="dxa"/>
            <w:gridSpan w:val="3"/>
            <w:tcBorders>
              <w:top w:val="single" w:sz="4" w:space="0" w:color="auto"/>
              <w:left w:val="single" w:sz="4" w:space="0" w:color="auto"/>
              <w:bottom w:val="single" w:sz="4" w:space="0" w:color="auto"/>
              <w:right w:val="single" w:sz="4" w:space="0" w:color="auto"/>
            </w:tcBorders>
          </w:tcPr>
          <w:p w:rsidR="007221B8" w:rsidRPr="000F6368" w:rsidRDefault="003021AE" w:rsidP="003021AE">
            <w:pPr>
              <w:pStyle w:val="BodyText"/>
              <w:spacing w:before="0"/>
              <w:rPr>
                <w:ins w:id="382" w:author="orlovaA" w:date="2016-07-20T16:27:00Z"/>
                <w:rFonts w:asciiTheme="minorHAnsi" w:hAnsiTheme="minorHAnsi"/>
                <w:sz w:val="22"/>
                <w:szCs w:val="22"/>
                <w:highlight w:val="cyan"/>
              </w:rPr>
            </w:pPr>
            <w:ins w:id="383" w:author="orlovaA" w:date="2016-07-20T16:29:00Z">
              <w:r>
                <w:rPr>
                  <w:rFonts w:asciiTheme="minorHAnsi" w:hAnsiTheme="minorHAnsi"/>
                  <w:sz w:val="22"/>
                  <w:szCs w:val="22"/>
                  <w:highlight w:val="cyan"/>
                </w:rPr>
                <w:t xml:space="preserve">EHR sends back to the R-ADT the Acknowledgement of </w:t>
              </w:r>
            </w:ins>
            <w:ins w:id="384" w:author="orlovaA" w:date="2016-07-20T16:30:00Z">
              <w:r>
                <w:rPr>
                  <w:rFonts w:asciiTheme="minorHAnsi" w:hAnsiTheme="minorHAnsi"/>
                  <w:sz w:val="22"/>
                  <w:szCs w:val="22"/>
                  <w:highlight w:val="cyan"/>
                </w:rPr>
                <w:t>receipt.</w:t>
              </w:r>
            </w:ins>
          </w:p>
        </w:tc>
        <w:tc>
          <w:tcPr>
            <w:tcW w:w="3690" w:type="dxa"/>
            <w:gridSpan w:val="2"/>
            <w:tcBorders>
              <w:left w:val="single" w:sz="4" w:space="0" w:color="auto"/>
              <w:bottom w:val="single" w:sz="4" w:space="0" w:color="auto"/>
              <w:right w:val="single" w:sz="4" w:space="0" w:color="auto"/>
            </w:tcBorders>
          </w:tcPr>
          <w:p w:rsidR="007221B8" w:rsidRPr="003021AE" w:rsidRDefault="003021AE" w:rsidP="003021AE">
            <w:pPr>
              <w:rPr>
                <w:ins w:id="385" w:author="orlovaA" w:date="2016-07-20T16:27:00Z"/>
                <w:highlight w:val="cyan"/>
                <w:u w:val="single"/>
                <w:rPrChange w:id="386" w:author="orlovaA" w:date="2016-07-20T16:30:00Z">
                  <w:rPr>
                    <w:ins w:id="387" w:author="orlovaA" w:date="2016-07-20T16:27:00Z"/>
                    <w:highlight w:val="cyan"/>
                  </w:rPr>
                </w:rPrChange>
              </w:rPr>
            </w:pPr>
            <w:ins w:id="388" w:author="orlovaA" w:date="2016-07-20T16:30:00Z">
              <w:r>
                <w:rPr>
                  <w:highlight w:val="cyan"/>
                  <w:u w:val="single"/>
                </w:rPr>
                <w:t xml:space="preserve">1. </w:t>
              </w:r>
              <w:r w:rsidR="008102DF" w:rsidRPr="008102DF">
                <w:rPr>
                  <w:highlight w:val="cyan"/>
                  <w:u w:val="single"/>
                  <w:rPrChange w:id="389" w:author="orlovaA" w:date="2016-07-20T16:30:00Z">
                    <w:rPr>
                      <w:sz w:val="16"/>
                      <w:szCs w:val="16"/>
                      <w:highlight w:val="cyan"/>
                    </w:rPr>
                  </w:rPrChange>
                </w:rPr>
                <w:t xml:space="preserve">Acknowledgement of </w:t>
              </w:r>
              <w:r>
                <w:rPr>
                  <w:highlight w:val="cyan"/>
                  <w:u w:val="single"/>
                </w:rPr>
                <w:t>R</w:t>
              </w:r>
              <w:r w:rsidR="008102DF" w:rsidRPr="008102DF">
                <w:rPr>
                  <w:highlight w:val="cyan"/>
                  <w:u w:val="single"/>
                  <w:rPrChange w:id="390" w:author="orlovaA" w:date="2016-07-20T16:30:00Z">
                    <w:rPr>
                      <w:sz w:val="16"/>
                      <w:szCs w:val="16"/>
                      <w:highlight w:val="cyan"/>
                    </w:rPr>
                  </w:rPrChange>
                </w:rPr>
                <w:t>eceipt</w:t>
              </w:r>
            </w:ins>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4B59FF" w:rsidRDefault="00AA0269" w:rsidP="003021AE">
            <w:pPr>
              <w:pStyle w:val="BodyText"/>
              <w:spacing w:before="0"/>
              <w:rPr>
                <w:rFonts w:asciiTheme="minorHAnsi" w:hAnsiTheme="minorHAnsi"/>
                <w:sz w:val="22"/>
                <w:szCs w:val="22"/>
                <w:highlight w:val="cyan"/>
              </w:rPr>
            </w:pPr>
            <w:del w:id="391" w:author="orlovaA" w:date="2016-07-20T16:29:00Z">
              <w:r w:rsidRPr="004B59FF" w:rsidDel="003021AE">
                <w:rPr>
                  <w:rFonts w:asciiTheme="minorHAnsi" w:hAnsiTheme="minorHAnsi"/>
                  <w:sz w:val="22"/>
                  <w:szCs w:val="22"/>
                  <w:highlight w:val="cyan"/>
                </w:rPr>
                <w:delText>1</w:delText>
              </w:r>
              <w:r w:rsidDel="003021AE">
                <w:rPr>
                  <w:rFonts w:asciiTheme="minorHAnsi" w:hAnsiTheme="minorHAnsi"/>
                  <w:sz w:val="22"/>
                  <w:szCs w:val="22"/>
                  <w:highlight w:val="cyan"/>
                </w:rPr>
                <w:delText>2</w:delText>
              </w:r>
            </w:del>
            <w:ins w:id="392" w:author="orlovaA" w:date="2016-07-20T16:29:00Z">
              <w:r w:rsidR="003021AE" w:rsidRPr="004B59FF">
                <w:rPr>
                  <w:rFonts w:asciiTheme="minorHAnsi" w:hAnsiTheme="minorHAnsi"/>
                  <w:sz w:val="22"/>
                  <w:szCs w:val="22"/>
                  <w:highlight w:val="cyan"/>
                </w:rPr>
                <w:t>1</w:t>
              </w:r>
              <w:r w:rsidR="003021AE">
                <w:rPr>
                  <w:rFonts w:asciiTheme="minorHAnsi" w:hAnsiTheme="minorHAnsi"/>
                  <w:sz w:val="22"/>
                  <w:szCs w:val="22"/>
                  <w:highlight w:val="cyan"/>
                </w:rPr>
                <w:t>3</w:t>
              </w:r>
            </w:ins>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33589A" w:rsidRPr="003021AE" w:rsidRDefault="003021AE" w:rsidP="003021AE">
            <w:pPr>
              <w:rPr>
                <w:rFonts w:eastAsia="Times New Roman" w:cs="Times New Roman"/>
                <w:highlight w:val="yellow"/>
              </w:rPr>
            </w:pPr>
            <w:ins w:id="393" w:author="orlovaA" w:date="2016-07-20T16:31:00Z">
              <w:r>
                <w:rPr>
                  <w:highlight w:val="cyan"/>
                  <w:u w:val="single"/>
                </w:rPr>
                <w:t xml:space="preserve">1. </w:t>
              </w:r>
            </w:ins>
            <w:r w:rsidR="00E44ADA" w:rsidRPr="003021AE">
              <w:rPr>
                <w:highlight w:val="cyan"/>
                <w:u w:val="single"/>
              </w:rPr>
              <w:t xml:space="preserve">Audit </w:t>
            </w:r>
            <w:del w:id="394" w:author="orlovaA" w:date="2016-07-20T16:31:00Z">
              <w:r w:rsidR="00E44ADA" w:rsidRPr="003021AE" w:rsidDel="003021AE">
                <w:rPr>
                  <w:highlight w:val="cyan"/>
                  <w:u w:val="single"/>
                </w:rPr>
                <w:delText>record</w:delText>
              </w:r>
            </w:del>
            <w:ins w:id="395" w:author="orlovaA" w:date="2016-07-20T16:31:00Z">
              <w:r>
                <w:rPr>
                  <w:highlight w:val="cyan"/>
                  <w:u w:val="single"/>
                </w:rPr>
                <w:t>R</w:t>
              </w:r>
              <w:r w:rsidRPr="003021AE">
                <w:rPr>
                  <w:highlight w:val="cyan"/>
                  <w:u w:val="single"/>
                </w:rPr>
                <w:t>ecord</w:t>
              </w:r>
            </w:ins>
            <w:r w:rsidR="00E44ADA" w:rsidRPr="003021AE">
              <w:rPr>
                <w:highlight w:val="cyan"/>
                <w:u w:val="single"/>
              </w:rPr>
              <w:t>:</w:t>
            </w:r>
            <w:r w:rsidR="00E44ADA" w:rsidRPr="003021AE">
              <w:rPr>
                <w:highlight w:val="cyan"/>
              </w:rPr>
              <w:t xml:space="preserve"> Who, When, Why, What</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0736EF" w:rsidP="00516099">
            <w:pPr>
              <w:pStyle w:val="BodyText"/>
              <w:spacing w:before="0"/>
              <w:rPr>
                <w:rFonts w:asciiTheme="minorHAnsi" w:hAnsiTheme="minorHAnsi"/>
                <w:sz w:val="22"/>
                <w:szCs w:val="22"/>
              </w:rPr>
            </w:pPr>
            <w:r>
              <w:rPr>
                <w:rFonts w:asciiTheme="minorHAnsi" w:hAnsiTheme="minorHAnsi"/>
                <w:sz w:val="22"/>
                <w:szCs w:val="22"/>
              </w:rPr>
              <w:t>HIS</w:t>
            </w:r>
            <w:r w:rsidR="00AA0269">
              <w:rPr>
                <w:rFonts w:asciiTheme="minorHAnsi" w:hAnsiTheme="minorHAnsi"/>
                <w:sz w:val="22"/>
                <w:szCs w:val="22"/>
              </w:rPr>
              <w:t xml:space="preserve"> with record for assessment function and</w:t>
            </w:r>
            <w:r w:rsidR="00826E7A">
              <w:rPr>
                <w:rFonts w:asciiTheme="minorHAnsi" w:hAnsiTheme="minorHAnsi"/>
                <w:sz w:val="22"/>
                <w:szCs w:val="22"/>
              </w:rPr>
              <w:t xml:space="preserve"> with audit trail</w:t>
            </w:r>
            <w:r w:rsidR="00AA0269">
              <w:rPr>
                <w:rFonts w:asciiTheme="minorHAnsi" w:hAnsiTheme="minorHAnsi"/>
                <w:sz w:val="22"/>
                <w:szCs w:val="22"/>
              </w:rPr>
              <w:t xml:space="preserve"> record</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sidR="00FE53A2">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AE3D68" w:rsidRDefault="00AE3D68">
      <w:pPr>
        <w:rPr>
          <w:rFonts w:eastAsia="Times New Roman" w:cs="Times New Roman"/>
          <w:u w:val="single"/>
        </w:rPr>
      </w:pPr>
    </w:p>
    <w:p w:rsidR="0055199D" w:rsidRDefault="0055199D">
      <w:pPr>
        <w:rPr>
          <w:b/>
          <w:u w:val="single"/>
        </w:rPr>
      </w:pPr>
    </w:p>
    <w:p w:rsidR="004D13C2" w:rsidRPr="0055199D" w:rsidRDefault="00E44ADA" w:rsidP="004D13C2">
      <w:pPr>
        <w:rPr>
          <w:b/>
          <w:u w:val="single"/>
        </w:rPr>
      </w:pPr>
      <w:r w:rsidRPr="00E44ADA">
        <w:rPr>
          <w:b/>
          <w:u w:val="single"/>
        </w:rPr>
        <w:t xml:space="preserve">UML Workflow and Dataflow Diagram (Sequence </w:t>
      </w:r>
      <w:commentRangeStart w:id="396"/>
      <w:r w:rsidR="00FD07CF" w:rsidRPr="00E44ADA">
        <w:rPr>
          <w:b/>
          <w:u w:val="single"/>
        </w:rPr>
        <w:t>Diagram</w:t>
      </w:r>
      <w:commentRangeEnd w:id="396"/>
      <w:r w:rsidR="00FD07CF">
        <w:rPr>
          <w:rStyle w:val="CommentReference"/>
        </w:rPr>
        <w:commentReference w:id="396"/>
      </w:r>
      <w:r w:rsidRPr="00E44ADA">
        <w:rPr>
          <w:b/>
          <w:u w:val="single"/>
        </w:rPr>
        <w:t xml:space="preserve">)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w:t>
      </w:r>
      <w:commentRangeStart w:id="397"/>
      <w:commentRangeStart w:id="398"/>
      <w:commentRangeStart w:id="399"/>
      <w:commentRangeStart w:id="400"/>
      <w:commentRangeStart w:id="401"/>
      <w:commentRangeStart w:id="402"/>
      <w:commentRangeStart w:id="403"/>
      <w:commentRangeStart w:id="404"/>
      <w:r>
        <w:rPr>
          <w:rFonts w:asciiTheme="minorHAnsi" w:hAnsiTheme="minorHAnsi"/>
          <w:sz w:val="22"/>
          <w:szCs w:val="22"/>
        </w:rPr>
        <w:t>case</w:t>
      </w:r>
      <w:commentRangeEnd w:id="397"/>
      <w:r w:rsidR="001A0440">
        <w:rPr>
          <w:rStyle w:val="CommentReference"/>
          <w:rFonts w:asciiTheme="minorHAnsi" w:eastAsiaTheme="minorHAnsi" w:hAnsiTheme="minorHAnsi" w:cstheme="minorBidi"/>
        </w:rPr>
        <w:commentReference w:id="397"/>
      </w:r>
      <w:commentRangeEnd w:id="398"/>
      <w:commentRangeEnd w:id="399"/>
      <w:commentRangeEnd w:id="400"/>
      <w:commentRangeEnd w:id="401"/>
      <w:commentRangeEnd w:id="402"/>
      <w:r w:rsidR="007F0DAE">
        <w:rPr>
          <w:rStyle w:val="CommentReference"/>
          <w:rFonts w:asciiTheme="minorHAnsi" w:eastAsiaTheme="minorHAnsi" w:hAnsiTheme="minorHAnsi" w:cstheme="minorBidi"/>
        </w:rPr>
        <w:commentReference w:id="398"/>
      </w:r>
      <w:r w:rsidR="00491558">
        <w:rPr>
          <w:rStyle w:val="CommentReference"/>
          <w:rFonts w:asciiTheme="minorHAnsi" w:eastAsiaTheme="minorHAnsi" w:hAnsiTheme="minorHAnsi" w:cstheme="minorBidi"/>
        </w:rPr>
        <w:commentReference w:id="399"/>
      </w:r>
      <w:r w:rsidR="001A0440">
        <w:rPr>
          <w:rStyle w:val="CommentReference"/>
          <w:rFonts w:asciiTheme="minorHAnsi" w:eastAsiaTheme="minorHAnsi" w:hAnsiTheme="minorHAnsi" w:cstheme="minorBidi"/>
        </w:rPr>
        <w:commentReference w:id="400"/>
      </w:r>
      <w:r w:rsidR="001A0440">
        <w:rPr>
          <w:rStyle w:val="CommentReference"/>
          <w:rFonts w:asciiTheme="minorHAnsi" w:eastAsiaTheme="minorHAnsi" w:hAnsiTheme="minorHAnsi" w:cstheme="minorBidi"/>
        </w:rPr>
        <w:commentReference w:id="401"/>
      </w:r>
      <w:r w:rsidR="001A0440">
        <w:rPr>
          <w:rStyle w:val="CommentReference"/>
          <w:rFonts w:asciiTheme="minorHAnsi" w:eastAsiaTheme="minorHAnsi" w:hAnsiTheme="minorHAnsi" w:cstheme="minorBidi"/>
        </w:rPr>
        <w:commentReference w:id="402"/>
      </w:r>
      <w:r>
        <w:rPr>
          <w:rFonts w:asciiTheme="minorHAnsi" w:hAnsiTheme="minorHAnsi"/>
          <w:sz w:val="22"/>
          <w:szCs w:val="22"/>
        </w:rPr>
        <w:t>.</w:t>
      </w:r>
      <w:commentRangeEnd w:id="403"/>
      <w:r w:rsidR="00491558">
        <w:rPr>
          <w:rStyle w:val="CommentReference"/>
          <w:rFonts w:asciiTheme="minorHAnsi" w:eastAsiaTheme="minorHAnsi" w:hAnsiTheme="minorHAnsi" w:cstheme="minorBidi"/>
        </w:rPr>
        <w:commentReference w:id="403"/>
      </w:r>
      <w:commentRangeEnd w:id="404"/>
      <w:r w:rsidR="00491558">
        <w:rPr>
          <w:rStyle w:val="CommentReference"/>
          <w:rFonts w:asciiTheme="minorHAnsi" w:eastAsiaTheme="minorHAnsi" w:hAnsiTheme="minorHAnsi" w:cstheme="minorBidi"/>
        </w:rPr>
        <w:commentReference w:id="404"/>
      </w:r>
      <w:r>
        <w:rPr>
          <w:rFonts w:asciiTheme="minorHAnsi" w:hAnsiTheme="minorHAnsi"/>
          <w:sz w:val="22"/>
          <w:szCs w:val="22"/>
        </w:rPr>
        <w:t xml:space="preserve"> </w:t>
      </w:r>
    </w:p>
    <w:p w:rsidR="00FC0773" w:rsidRDefault="000F6368" w:rsidP="00612B09">
      <w:pPr>
        <w:pStyle w:val="BodyText"/>
        <w:spacing w:before="0"/>
        <w:jc w:val="center"/>
        <w:rPr>
          <w:rFonts w:asciiTheme="minorHAnsi" w:hAnsiTheme="minorHAnsi"/>
          <w:sz w:val="22"/>
          <w:szCs w:val="22"/>
        </w:rPr>
      </w:pPr>
      <w:r>
        <w:rPr>
          <w:rFonts w:asciiTheme="minorHAnsi" w:hAnsiTheme="minorHAnsi"/>
          <w:noProof/>
          <w:sz w:val="22"/>
          <w:szCs w:val="22"/>
        </w:rPr>
        <w:drawing>
          <wp:inline distT="0" distB="0" distL="0" distR="0">
            <wp:extent cx="4495800" cy="2819400"/>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5122" name="Rectangle 2"/>
                      <a:cNvSpPr>
                        <a:spLocks noGrp="1" noChangeArrowheads="1"/>
                      </a:cNvSpPr>
                    </a:nvSpPr>
                    <a:spPr bwMode="auto">
                      <a:xfrm>
                        <a:off x="0" y="0"/>
                        <a:ext cx="9144000" cy="914400"/>
                      </a:xfrm>
                      <a:prstGeom prst="rect">
                        <a:avLst/>
                      </a:prstGeom>
                      <a:noFill/>
                      <a:ln w="9525">
                        <a:noFill/>
                        <a:miter lim="800000"/>
                        <a:headEnd/>
                        <a:tailEnd/>
                      </a:ln>
                    </a:spPr>
                    <a:txSp>
                      <a:txBody>
                        <a:bodyPr vert="horz" wrap="square" lIns="91440" tIns="45720" rIns="91440" bIns="45720" numCol="1" anchor="ctr" anchorCtr="0" compatLnSpc="1">
                          <a:prstTxWarp prst="textNoShape">
                            <a:avLst/>
                          </a:prstTxWarp>
                        </a:bodyPr>
                        <a:lstStyle>
                          <a:lvl1pPr algn="ctr" rtl="0" eaLnBrk="0" fontAlgn="base" hangingPunct="0">
                            <a:spcBef>
                              <a:spcPct val="0"/>
                            </a:spcBef>
                            <a:spcAft>
                              <a:spcPct val="0"/>
                            </a:spcAft>
                            <a:defRPr sz="4400" kern="1200">
                              <a:solidFill>
                                <a:schemeClr val="tx1"/>
                              </a:solidFill>
                              <a:latin typeface="+mj-lt"/>
                              <a:ea typeface="+mj-ea"/>
                              <a:cs typeface="+mj-cs"/>
                            </a:defRPr>
                          </a:lvl1pPr>
                          <a:lvl2pPr algn="ctr" rtl="0" eaLnBrk="0" fontAlgn="base" hangingPunct="0">
                            <a:spcBef>
                              <a:spcPct val="0"/>
                            </a:spcBef>
                            <a:spcAft>
                              <a:spcPct val="0"/>
                            </a:spcAft>
                            <a:defRPr sz="4400">
                              <a:solidFill>
                                <a:schemeClr val="tx1"/>
                              </a:solidFill>
                              <a:latin typeface="Calibri" pitchFamily="34" charset="0"/>
                            </a:defRPr>
                          </a:lvl2pPr>
                          <a:lvl3pPr algn="ctr" rtl="0" eaLnBrk="0" fontAlgn="base" hangingPunct="0">
                            <a:spcBef>
                              <a:spcPct val="0"/>
                            </a:spcBef>
                            <a:spcAft>
                              <a:spcPct val="0"/>
                            </a:spcAft>
                            <a:defRPr sz="4400">
                              <a:solidFill>
                                <a:schemeClr val="tx1"/>
                              </a:solidFill>
                              <a:latin typeface="Calibri" pitchFamily="34" charset="0"/>
                            </a:defRPr>
                          </a:lvl3pPr>
                          <a:lvl4pPr algn="ctr" rtl="0" eaLnBrk="0" fontAlgn="base" hangingPunct="0">
                            <a:spcBef>
                              <a:spcPct val="0"/>
                            </a:spcBef>
                            <a:spcAft>
                              <a:spcPct val="0"/>
                            </a:spcAft>
                            <a:defRPr sz="4400">
                              <a:solidFill>
                                <a:schemeClr val="tx1"/>
                              </a:solidFill>
                              <a:latin typeface="Calibri" pitchFamily="34" charset="0"/>
                            </a:defRPr>
                          </a:lvl4pPr>
                          <a:lvl5pPr algn="ctr" rtl="0" eaLnBrk="0" fontAlgn="base" hangingPunct="0">
                            <a:spcBef>
                              <a:spcPct val="0"/>
                            </a:spcBef>
                            <a:spcAft>
                              <a:spcPct val="0"/>
                            </a:spcAft>
                            <a:defRPr sz="4400">
                              <a:solidFill>
                                <a:schemeClr val="tx1"/>
                              </a:solidFill>
                              <a:latin typeface="Calibri" pitchFamily="34" charset="0"/>
                            </a:defRPr>
                          </a:lvl5pPr>
                          <a:lvl6pPr marL="457200" algn="ctr" rtl="0" fontAlgn="base">
                            <a:spcBef>
                              <a:spcPct val="0"/>
                            </a:spcBef>
                            <a:spcAft>
                              <a:spcPct val="0"/>
                            </a:spcAft>
                            <a:defRPr sz="4400">
                              <a:solidFill>
                                <a:schemeClr val="tx1"/>
                              </a:solidFill>
                              <a:latin typeface="Calibri" pitchFamily="34" charset="0"/>
                            </a:defRPr>
                          </a:lvl6pPr>
                          <a:lvl7pPr marL="914400" algn="ctr" rtl="0" fontAlgn="base">
                            <a:spcBef>
                              <a:spcPct val="0"/>
                            </a:spcBef>
                            <a:spcAft>
                              <a:spcPct val="0"/>
                            </a:spcAft>
                            <a:defRPr sz="4400">
                              <a:solidFill>
                                <a:schemeClr val="tx1"/>
                              </a:solidFill>
                              <a:latin typeface="Calibri" pitchFamily="34" charset="0"/>
                            </a:defRPr>
                          </a:lvl7pPr>
                          <a:lvl8pPr marL="1371600" algn="ctr" rtl="0" fontAlgn="base">
                            <a:spcBef>
                              <a:spcPct val="0"/>
                            </a:spcBef>
                            <a:spcAft>
                              <a:spcPct val="0"/>
                            </a:spcAft>
                            <a:defRPr sz="4400">
                              <a:solidFill>
                                <a:schemeClr val="tx1"/>
                              </a:solidFill>
                              <a:latin typeface="Calibri" pitchFamily="34" charset="0"/>
                            </a:defRPr>
                          </a:lvl8pPr>
                          <a:lvl9pPr marL="1828800" algn="ctr" rtl="0" fontAlgn="base">
                            <a:spcBef>
                              <a:spcPct val="0"/>
                            </a:spcBef>
                            <a:spcAft>
                              <a:spcPct val="0"/>
                            </a:spcAft>
                            <a:defRPr sz="4400">
                              <a:solidFill>
                                <a:schemeClr val="tx1"/>
                              </a:solidFill>
                              <a:latin typeface="Calibri" pitchFamily="34" charset="0"/>
                            </a:defRPr>
                          </a:lvl9pPr>
                        </a:lstStyle>
                        <a:p>
                          <a:pPr eaLnBrk="1" hangingPunct="1"/>
                          <a:r>
                            <a:rPr lang="en-US" sz="2400" b="1" dirty="0" smtClean="0"/>
                            <a:t>Use Case A1: Registration of Walk-in/Patient Presentation in ED</a:t>
                          </a:r>
                          <a:r>
                            <a:rPr lang="en-US" sz="2400" dirty="0" smtClean="0"/>
                            <a:t/>
                          </a:r>
                          <a:br>
                            <a:rPr lang="en-US" sz="2400" dirty="0" smtClean="0"/>
                          </a:br>
                          <a:r>
                            <a:rPr lang="en-US" sz="2400" dirty="0" smtClean="0"/>
                            <a:t>Work Flow and Data Flow Diagram</a:t>
                          </a:r>
                        </a:p>
                      </a:txBody>
                      <a:useSpRect/>
                    </a:txSp>
                  </a:sp>
                  <a:sp>
                    <a:nvSpPr>
                      <a:cNvPr id="68611" name="Rectangle 3"/>
                      <a:cNvSpPr>
                        <a:spLocks noChangeArrowheads="1"/>
                      </a:cNvSpPr>
                    </a:nvSpPr>
                    <a:spPr bwMode="auto">
                      <a:xfrm>
                        <a:off x="0" y="2057400"/>
                        <a:ext cx="7620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a:t>Patient</a:t>
                          </a:r>
                        </a:p>
                      </a:txBody>
                      <a:useSpRect/>
                    </a:txSp>
                  </a:sp>
                  <a:sp>
                    <a:nvSpPr>
                      <a:cNvPr id="68612" name="Rectangle 4"/>
                      <a:cNvSpPr>
                        <a:spLocks noChangeArrowheads="1"/>
                      </a:cNvSpPr>
                    </a:nvSpPr>
                    <a:spPr bwMode="auto">
                      <a:xfrm>
                        <a:off x="1981200" y="2057400"/>
                        <a:ext cx="9906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Registrar</a:t>
                          </a:r>
                        </a:p>
                      </a:txBody>
                      <a:useSpRect/>
                    </a:txSp>
                  </a:sp>
                  <a:sp>
                    <a:nvSpPr>
                      <a:cNvPr id="5125" name="AutoShape 5"/>
                      <a:cNvSpPr>
                        <a:spLocks noChangeArrowheads="1"/>
                      </a:cNvSpPr>
                    </a:nvSpPr>
                    <a:spPr bwMode="auto">
                      <a:xfrm>
                        <a:off x="3124200" y="1676400"/>
                        <a:ext cx="9144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dentifies</a:t>
                          </a:r>
                        </a:p>
                        <a:p>
                          <a:pPr algn="ctr"/>
                          <a:r>
                            <a:rPr lang="en-US" sz="1200"/>
                            <a:t>Registers </a:t>
                          </a:r>
                        </a:p>
                        <a:p>
                          <a:pPr algn="ctr"/>
                          <a:r>
                            <a:rPr lang="en-US" sz="1200"/>
                            <a:t>the </a:t>
                          </a:r>
                        </a:p>
                        <a:p>
                          <a:pPr algn="ctr"/>
                          <a:r>
                            <a:rPr lang="en-US" sz="1200"/>
                            <a:t>Patient</a:t>
                          </a:r>
                        </a:p>
                      </a:txBody>
                      <a:useSpRect/>
                    </a:txSp>
                  </a:sp>
                  <a:sp>
                    <a:nvSpPr>
                      <a:cNvPr id="68614" name="Rectangle 6"/>
                      <a:cNvSpPr>
                        <a:spLocks noChangeArrowheads="1"/>
                      </a:cNvSpPr>
                    </a:nvSpPr>
                    <a:spPr bwMode="auto">
                      <a:xfrm>
                        <a:off x="6172200" y="1905000"/>
                        <a:ext cx="838200" cy="685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Insurance </a:t>
                          </a:r>
                        </a:p>
                        <a:p>
                          <a:pPr algn="ctr">
                            <a:defRPr/>
                          </a:pPr>
                          <a:r>
                            <a:rPr lang="en-US" sz="1400" dirty="0"/>
                            <a:t>Verifier </a:t>
                          </a:r>
                        </a:p>
                        <a:p>
                          <a:pPr algn="ctr">
                            <a:defRPr/>
                          </a:pPr>
                          <a:r>
                            <a:rPr lang="en-US" sz="1400" dirty="0"/>
                            <a:t>Registrar</a:t>
                          </a:r>
                        </a:p>
                      </a:txBody>
                      <a:useSpRect/>
                    </a:txSp>
                  </a:sp>
                  <a:sp>
                    <a:nvSpPr>
                      <a:cNvPr id="5127" name="Line 7"/>
                      <a:cNvSpPr>
                        <a:spLocks noChangeShapeType="1"/>
                      </a:cNvSpPr>
                    </a:nvSpPr>
                    <a:spPr bwMode="auto">
                      <a:xfrm>
                        <a:off x="50292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8" name="Line 8"/>
                      <a:cNvSpPr>
                        <a:spLocks noChangeShapeType="1"/>
                      </a:cNvSpPr>
                    </a:nvSpPr>
                    <a:spPr bwMode="auto">
                      <a:xfrm>
                        <a:off x="1752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9" name="Line 9"/>
                      <a:cNvSpPr>
                        <a:spLocks noChangeShapeType="1"/>
                      </a:cNvSpPr>
                    </a:nvSpPr>
                    <a:spPr bwMode="auto">
                      <a:xfrm>
                        <a:off x="2971800" y="2286000"/>
                        <a:ext cx="1524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0" name="Line 10"/>
                      <a:cNvSpPr>
                        <a:spLocks noChangeShapeType="1"/>
                      </a:cNvSpPr>
                    </a:nvSpPr>
                    <a:spPr bwMode="auto">
                      <a:xfrm>
                        <a:off x="1981200" y="990600"/>
                        <a:ext cx="0" cy="5257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1" name="Line 11"/>
                      <a:cNvSpPr>
                        <a:spLocks noChangeShapeType="1"/>
                      </a:cNvSpPr>
                    </a:nvSpPr>
                    <a:spPr bwMode="auto">
                      <a:xfrm>
                        <a:off x="5943600" y="1371600"/>
                        <a:ext cx="0" cy="4876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2" name="Line 12"/>
                      <a:cNvSpPr>
                        <a:spLocks noChangeShapeType="1"/>
                      </a:cNvSpPr>
                    </a:nvSpPr>
                    <a:spPr bwMode="auto">
                      <a:xfrm>
                        <a:off x="7772400" y="914400"/>
                        <a:ext cx="0" cy="53340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3" name="Rectangle 13"/>
                      <a:cNvSpPr>
                        <a:spLocks noChangeArrowheads="1"/>
                      </a:cNvSpPr>
                    </a:nvSpPr>
                    <a:spPr bwMode="auto">
                      <a:xfrm>
                        <a:off x="0" y="914400"/>
                        <a:ext cx="18288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tient or Caregiver</a:t>
                          </a:r>
                        </a:p>
                      </a:txBody>
                      <a:useSpRect/>
                    </a:txSp>
                  </a:sp>
                  <a:sp>
                    <a:nvSpPr>
                      <a:cNvPr id="5134" name="Rectangle 14"/>
                      <a:cNvSpPr>
                        <a:spLocks noChangeArrowheads="1"/>
                      </a:cNvSpPr>
                    </a:nvSpPr>
                    <a:spPr bwMode="auto">
                      <a:xfrm>
                        <a:off x="1981200" y="914400"/>
                        <a:ext cx="3657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Registration Staff</a:t>
                          </a:r>
                        </a:p>
                      </a:txBody>
                      <a:useSpRect/>
                    </a:txSp>
                  </a:sp>
                  <a:sp>
                    <a:nvSpPr>
                      <a:cNvPr id="5135" name="Rectangle 15"/>
                      <a:cNvSpPr>
                        <a:spLocks noChangeArrowheads="1"/>
                      </a:cNvSpPr>
                    </a:nvSpPr>
                    <a:spPr bwMode="auto">
                      <a:xfrm>
                        <a:off x="5943600" y="914400"/>
                        <a:ext cx="12954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Billing Staff</a:t>
                          </a:r>
                        </a:p>
                      </a:txBody>
                      <a:useSpRect/>
                    </a:txSp>
                  </a:sp>
                  <a:sp>
                    <a:nvSpPr>
                      <a:cNvPr id="5136" name="Rectangle 16"/>
                      <a:cNvSpPr>
                        <a:spLocks noChangeArrowheads="1"/>
                      </a:cNvSpPr>
                    </a:nvSpPr>
                    <a:spPr bwMode="auto">
                      <a:xfrm>
                        <a:off x="7772400" y="914400"/>
                        <a:ext cx="1371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yor Staff</a:t>
                          </a:r>
                        </a:p>
                      </a:txBody>
                      <a:useSpRect/>
                    </a:txSp>
                  </a:sp>
                  <a:sp>
                    <a:nvSpPr>
                      <a:cNvPr id="5137" name="AutoShape 18"/>
                      <a:cNvSpPr>
                        <a:spLocks noChangeArrowheads="1"/>
                      </a:cNvSpPr>
                    </a:nvSpPr>
                    <a:spPr bwMode="auto">
                      <a:xfrm>
                        <a:off x="1066800" y="1828800"/>
                        <a:ext cx="685800" cy="9144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isits </a:t>
                          </a:r>
                        </a:p>
                        <a:p>
                          <a:pPr algn="ctr"/>
                          <a:r>
                            <a:rPr lang="en-US" sz="1200"/>
                            <a:t>ED</a:t>
                          </a:r>
                        </a:p>
                      </a:txBody>
                      <a:useSpRect/>
                    </a:txSp>
                  </a:sp>
                  <a:sp>
                    <a:nvSpPr>
                      <a:cNvPr id="5138" name="AutoShape 19"/>
                      <a:cNvSpPr>
                        <a:spLocks noChangeArrowheads="1"/>
                      </a:cNvSpPr>
                    </a:nvSpPr>
                    <a:spPr bwMode="auto">
                      <a:xfrm>
                        <a:off x="2438400" y="3048000"/>
                        <a:ext cx="1219200" cy="4572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Encounter </a:t>
                          </a:r>
                        </a:p>
                        <a:p>
                          <a:pPr algn="ctr"/>
                          <a:r>
                            <a:rPr lang="en-US" sz="1200"/>
                            <a:t>record</a:t>
                          </a:r>
                        </a:p>
                      </a:txBody>
                      <a:useSpRect/>
                    </a:txSp>
                  </a:sp>
                  <a:sp>
                    <a:nvSpPr>
                      <a:cNvPr id="5139" name="Line 23"/>
                      <a:cNvSpPr>
                        <a:spLocks noChangeShapeType="1"/>
                      </a:cNvSpPr>
                    </a:nvSpPr>
                    <a:spPr bwMode="auto">
                      <a:xfrm>
                        <a:off x="762000" y="2286000"/>
                        <a:ext cx="3048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40" name="AutoShape 28"/>
                      <a:cNvSpPr>
                        <a:spLocks noChangeArrowheads="1"/>
                      </a:cNvSpPr>
                    </a:nvSpPr>
                    <a:spPr bwMode="auto">
                      <a:xfrm>
                        <a:off x="5105400" y="3124200"/>
                        <a:ext cx="32766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nsurance info </a:t>
                          </a:r>
                        </a:p>
                      </a:txBody>
                      <a:useSpRect/>
                    </a:txSp>
                  </a:sp>
                  <a:sp>
                    <a:nvSpPr>
                      <a:cNvPr id="5141" name="AutoShape 30"/>
                      <a:cNvSpPr>
                        <a:spLocks noChangeArrowheads="1"/>
                      </a:cNvSpPr>
                    </a:nvSpPr>
                    <a:spPr bwMode="auto">
                      <a:xfrm>
                        <a:off x="3352800" y="4191000"/>
                        <a:ext cx="2895600" cy="8382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r"/>
                          <a:endParaRPr lang="en-US" b="1">
                            <a:solidFill>
                              <a:srgbClr val="FF0000"/>
                            </a:solidFill>
                          </a:endParaRPr>
                        </a:p>
                      </a:txBody>
                      <a:useSpRect/>
                    </a:txSp>
                  </a:sp>
                  <a:sp>
                    <a:nvSpPr>
                      <a:cNvPr id="41" name="Rectangle 6"/>
                      <a:cNvSpPr>
                        <a:spLocks noChangeArrowheads="1"/>
                      </a:cNvSpPr>
                    </a:nvSpPr>
                    <a:spPr bwMode="auto">
                      <a:xfrm>
                        <a:off x="8458200" y="2133600"/>
                        <a:ext cx="685800" cy="304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err="1"/>
                            <a:t>Payor</a:t>
                          </a:r>
                          <a:endParaRPr lang="en-US" sz="1400" dirty="0"/>
                        </a:p>
                      </a:txBody>
                      <a:useSpRect/>
                    </a:txSp>
                  </a:sp>
                  <a:sp>
                    <a:nvSpPr>
                      <a:cNvPr id="5143" name="AutoShape 5"/>
                      <a:cNvSpPr>
                        <a:spLocks noChangeArrowheads="1"/>
                      </a:cNvSpPr>
                    </a:nvSpPr>
                    <a:spPr bwMode="auto">
                      <a:xfrm>
                        <a:off x="73914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s </a:t>
                          </a:r>
                        </a:p>
                        <a:p>
                          <a:pPr algn="ctr"/>
                          <a:r>
                            <a:rPr lang="en-US" sz="1200"/>
                            <a:t>patient </a:t>
                          </a:r>
                        </a:p>
                        <a:p>
                          <a:pPr algn="ctr"/>
                          <a:r>
                            <a:rPr lang="en-US" sz="1200"/>
                            <a:t>insurance </a:t>
                          </a:r>
                        </a:p>
                        <a:p>
                          <a:pPr algn="ctr"/>
                          <a:r>
                            <a:rPr lang="en-US" sz="1200"/>
                            <a:t>info</a:t>
                          </a:r>
                        </a:p>
                      </a:txBody>
                      <a:useSpRect/>
                    </a:txSp>
                  </a:sp>
                  <a:sp>
                    <a:nvSpPr>
                      <a:cNvPr id="5144" name="AutoShape 28"/>
                      <a:cNvSpPr>
                        <a:spLocks noChangeArrowheads="1"/>
                      </a:cNvSpPr>
                    </a:nvSpPr>
                    <a:spPr bwMode="auto">
                      <a:xfrm>
                        <a:off x="6858000" y="3581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45" name="TextBox 59"/>
                      <a:cNvSpPr txBox="1">
                        <a:spLocks noChangeArrowheads="1"/>
                      </a:cNvSpPr>
                    </a:nvSpPr>
                    <a:spPr bwMode="auto">
                      <a:xfrm>
                        <a:off x="7620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46" name="TextBox 61"/>
                      <a:cNvSpPr txBox="1">
                        <a:spLocks noChangeArrowheads="1"/>
                      </a:cNvSpPr>
                    </a:nvSpPr>
                    <a:spPr bwMode="auto">
                      <a:xfrm>
                        <a:off x="29718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2</a:t>
                          </a:r>
                        </a:p>
                      </a:txBody>
                      <a:useSpRect/>
                    </a:txSp>
                  </a:sp>
                  <a:sp>
                    <a:nvSpPr>
                      <a:cNvPr id="5147" name="TextBox 62"/>
                      <a:cNvSpPr txBox="1">
                        <a:spLocks noChangeArrowheads="1"/>
                      </a:cNvSpPr>
                    </a:nvSpPr>
                    <a:spPr bwMode="auto">
                      <a:xfrm>
                        <a:off x="2438400" y="3886200"/>
                        <a:ext cx="6334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10</a:t>
                          </a:r>
                        </a:p>
                      </a:txBody>
                      <a:useSpRect/>
                    </a:txSp>
                  </a:sp>
                  <a:sp>
                    <a:nvSpPr>
                      <a:cNvPr id="5148" name="TextBox 68"/>
                      <a:cNvSpPr txBox="1">
                        <a:spLocks noChangeArrowheads="1"/>
                      </a:cNvSpPr>
                    </a:nvSpPr>
                    <a:spPr bwMode="auto">
                      <a:xfrm>
                        <a:off x="3733800" y="29718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cxnSp>
                    <a:nvCxnSpPr>
                      <a:cNvPr id="76" name="Straight Arrow Connector 75"/>
                      <a:cNvCxnSpPr/>
                    </a:nvCxnSpPr>
                    <a:spPr>
                      <a:xfrm>
                        <a:off x="3048000" y="2286000"/>
                        <a:ext cx="0" cy="7620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5150" name="Line 41"/>
                      <a:cNvSpPr>
                        <a:spLocks noChangeShapeType="1"/>
                      </a:cNvSpPr>
                    </a:nvSpPr>
                    <a:spPr bwMode="auto">
                      <a:xfrm>
                        <a:off x="6019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1" name="TextBox 110"/>
                      <a:cNvSpPr txBox="1">
                        <a:spLocks noChangeArrowheads="1"/>
                      </a:cNvSpPr>
                    </a:nvSpPr>
                    <a:spPr bwMode="auto">
                      <a:xfrm>
                        <a:off x="49530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6</a:t>
                          </a:r>
                        </a:p>
                      </a:txBody>
                      <a:useSpRect/>
                    </a:txSp>
                  </a:sp>
                  <a:sp>
                    <a:nvSpPr>
                      <a:cNvPr id="5152" name="TextBox 111"/>
                      <a:cNvSpPr txBox="1">
                        <a:spLocks noChangeArrowheads="1"/>
                      </a:cNvSpPr>
                    </a:nvSpPr>
                    <a:spPr bwMode="auto">
                      <a:xfrm>
                        <a:off x="40386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sp>
                    <a:nvSpPr>
                      <a:cNvPr id="5153" name="AutoShape 29"/>
                      <a:cNvSpPr>
                        <a:spLocks noChangeArrowheads="1"/>
                      </a:cNvSpPr>
                    </a:nvSpPr>
                    <a:spPr bwMode="auto">
                      <a:xfrm>
                        <a:off x="8229600" y="3962400"/>
                        <a:ext cx="914400" cy="838200"/>
                      </a:xfrm>
                      <a:prstGeom prst="can">
                        <a:avLst>
                          <a:gd name="adj" fmla="val 25000"/>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solidFill>
                                <a:srgbClr val="FF0000"/>
                              </a:solidFill>
                            </a:rPr>
                            <a:t>Payor</a:t>
                          </a:r>
                        </a:p>
                        <a:p>
                          <a:pPr algn="ctr"/>
                          <a:r>
                            <a:rPr lang="en-US" sz="1400">
                              <a:solidFill>
                                <a:srgbClr val="FF0000"/>
                              </a:solidFill>
                            </a:rPr>
                            <a:t>System</a:t>
                          </a:r>
                        </a:p>
                      </a:txBody>
                      <a:useSpRect/>
                    </a:txSp>
                  </a:sp>
                  <a:sp>
                    <a:nvSpPr>
                      <a:cNvPr id="5154" name="Line 8"/>
                      <a:cNvSpPr>
                        <a:spLocks noChangeShapeType="1"/>
                      </a:cNvSpPr>
                    </a:nvSpPr>
                    <a:spPr bwMode="auto">
                      <a:xfrm>
                        <a:off x="7010400" y="2286000"/>
                        <a:ext cx="3810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5" name="Line 8"/>
                      <a:cNvSpPr>
                        <a:spLocks noChangeShapeType="1"/>
                      </a:cNvSpPr>
                    </a:nvSpPr>
                    <a:spPr bwMode="auto">
                      <a:xfrm>
                        <a:off x="8229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6" name="TextBox 117"/>
                      <a:cNvSpPr txBox="1">
                        <a:spLocks noChangeArrowheads="1"/>
                      </a:cNvSpPr>
                    </a:nvSpPr>
                    <a:spPr bwMode="auto">
                      <a:xfrm>
                        <a:off x="16764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57" name="AutoShape 5"/>
                      <a:cNvSpPr>
                        <a:spLocks noChangeArrowheads="1"/>
                      </a:cNvSpPr>
                    </a:nvSpPr>
                    <a:spPr bwMode="auto">
                      <a:xfrm>
                        <a:off x="41910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alidates </a:t>
                          </a:r>
                        </a:p>
                        <a:p>
                          <a:pPr algn="ctr"/>
                          <a:r>
                            <a:rPr lang="en-US" sz="1200"/>
                            <a:t>Patient</a:t>
                          </a:r>
                        </a:p>
                        <a:p>
                          <a:pPr algn="ctr"/>
                          <a:r>
                            <a:rPr lang="en-US" sz="1200"/>
                            <a:t>Info</a:t>
                          </a:r>
                        </a:p>
                      </a:txBody>
                      <a:useSpRect/>
                    </a:txSp>
                  </a:sp>
                  <a:cxnSp>
                    <a:nvCxnSpPr>
                      <a:cNvPr id="129" name="Shape 128"/>
                      <a:cNvCxnSpPr>
                        <a:endCxn id="5138" idx="3"/>
                      </a:cNvCxnSpPr>
                    </a:nvCxnSpPr>
                    <a:spPr>
                      <a:xfrm rot="16200000" flipV="1">
                        <a:off x="3429000" y="3505200"/>
                        <a:ext cx="914400" cy="457200"/>
                      </a:xfrm>
                      <a:prstGeom prst="bentConnector2">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59" name="Line 8"/>
                      <a:cNvSpPr>
                        <a:spLocks noChangeShapeType="1"/>
                      </a:cNvSpPr>
                    </a:nvSpPr>
                    <a:spPr bwMode="auto">
                      <a:xfrm>
                        <a:off x="4038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32" name="Straight Arrow Connector 131"/>
                      <a:cNvCxnSpPr/>
                    </a:nvCxnSpPr>
                    <a:spPr>
                      <a:xfrm flipV="1">
                        <a:off x="4114800" y="2286000"/>
                        <a:ext cx="0" cy="10668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8" name="Shape 137"/>
                      <a:cNvCxnSpPr/>
                    </a:nvCxnSpPr>
                    <a:spPr>
                      <a:xfrm rot="5400000">
                        <a:off x="4159250" y="3238500"/>
                        <a:ext cx="1898650" cy="6350"/>
                      </a:xfrm>
                      <a:prstGeom prst="bentConnector3">
                        <a:avLst>
                          <a:gd name="adj1" fmla="val 50000"/>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2" name="TextBox 138"/>
                      <a:cNvSpPr txBox="1">
                        <a:spLocks noChangeArrowheads="1"/>
                      </a:cNvSpPr>
                    </a:nvSpPr>
                    <a:spPr bwMode="auto">
                      <a:xfrm>
                        <a:off x="70866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63" name="AutoShape 5"/>
                      <a:cNvSpPr>
                        <a:spLocks noChangeArrowheads="1"/>
                      </a:cNvSpPr>
                    </a:nvSpPr>
                    <a:spPr bwMode="auto">
                      <a:xfrm>
                        <a:off x="5257800" y="1676400"/>
                        <a:ext cx="6858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Sends</a:t>
                          </a:r>
                        </a:p>
                        <a:p>
                          <a:pPr algn="ctr"/>
                          <a:r>
                            <a:rPr lang="en-US" sz="1200"/>
                            <a:t>Patient </a:t>
                          </a:r>
                        </a:p>
                        <a:p>
                          <a:pPr algn="ctr"/>
                          <a:r>
                            <a:rPr lang="en-US" sz="1200"/>
                            <a:t>to</a:t>
                          </a:r>
                        </a:p>
                        <a:p>
                          <a:pPr algn="ctr"/>
                          <a:r>
                            <a:rPr lang="en-US" sz="1200"/>
                            <a:t>Billing</a:t>
                          </a:r>
                        </a:p>
                      </a:txBody>
                      <a:useSpRect/>
                    </a:txSp>
                  </a:sp>
                  <a:sp>
                    <a:nvSpPr>
                      <a:cNvPr id="5164" name="Line 8"/>
                      <a:cNvSpPr>
                        <a:spLocks noChangeShapeType="1"/>
                      </a:cNvSpPr>
                    </a:nvSpPr>
                    <a:spPr bwMode="auto">
                      <a:xfrm>
                        <a:off x="5943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5" name="Line 41"/>
                      <a:cNvSpPr>
                        <a:spLocks noChangeShapeType="1"/>
                      </a:cNvSpPr>
                    </a:nvSpPr>
                    <a:spPr bwMode="auto">
                      <a:xfrm>
                        <a:off x="7162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6" name="Line 41"/>
                      <a:cNvSpPr>
                        <a:spLocks noChangeShapeType="1"/>
                      </a:cNvSpPr>
                    </a:nvSpPr>
                    <a:spPr bwMode="auto">
                      <a:xfrm>
                        <a:off x="8305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7" name="Line 41"/>
                      <a:cNvSpPr>
                        <a:spLocks noChangeShapeType="1"/>
                      </a:cNvSpPr>
                    </a:nvSpPr>
                    <a:spPr bwMode="auto">
                      <a:xfrm>
                        <a:off x="8915400" y="2438400"/>
                        <a:ext cx="0" cy="15240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48" name="Elbow Connector 147"/>
                      <a:cNvCxnSpPr/>
                    </a:nvCxnSpPr>
                    <a:spPr>
                      <a:xfrm rot="5400000">
                        <a:off x="6229350" y="3829050"/>
                        <a:ext cx="647700" cy="609600"/>
                      </a:xfrm>
                      <a:prstGeom prst="bentConnector3">
                        <a:avLst>
                          <a:gd name="adj1" fmla="val 97695"/>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9" name="TextBox 148"/>
                      <a:cNvSpPr txBox="1">
                        <a:spLocks noChangeArrowheads="1"/>
                      </a:cNvSpPr>
                    </a:nvSpPr>
                    <a:spPr bwMode="auto">
                      <a:xfrm>
                        <a:off x="81534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70" name="TextBox 149"/>
                      <a:cNvSpPr txBox="1">
                        <a:spLocks noChangeArrowheads="1"/>
                      </a:cNvSpPr>
                    </a:nvSpPr>
                    <a:spPr bwMode="auto">
                      <a:xfrm>
                        <a:off x="6858000" y="3962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71" name="AutoShape 30"/>
                      <a:cNvSpPr>
                        <a:spLocks noChangeArrowheads="1"/>
                      </a:cNvSpPr>
                    </a:nvSpPr>
                    <a:spPr bwMode="auto">
                      <a:xfrm>
                        <a:off x="3352800" y="5181600"/>
                        <a:ext cx="2895600" cy="381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DMS</a:t>
                          </a:r>
                        </a:p>
                      </a:txBody>
                      <a:useSpRect/>
                    </a:txSp>
                  </a:sp>
                  <a:sp>
                    <a:nvSpPr>
                      <a:cNvPr id="5172" name="AutoShape 30"/>
                      <a:cNvSpPr>
                        <a:spLocks noChangeArrowheads="1"/>
                      </a:cNvSpPr>
                    </a:nvSpPr>
                    <a:spPr bwMode="auto">
                      <a:xfrm>
                        <a:off x="304800" y="6096000"/>
                        <a:ext cx="8839200" cy="762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b="1">
                              <a:solidFill>
                                <a:srgbClr val="FF0000"/>
                              </a:solidFill>
                            </a:rPr>
                            <a:t>HIE</a:t>
                          </a:r>
                        </a:p>
                      </a:txBody>
                      <a:useSpRect/>
                    </a:txSp>
                  </a:sp>
                  <a:sp>
                    <a:nvSpPr>
                      <a:cNvPr id="5173" name="AutoShape 30"/>
                      <a:cNvSpPr>
                        <a:spLocks noChangeArrowheads="1"/>
                      </a:cNvSpPr>
                    </a:nvSpPr>
                    <a:spPr bwMode="auto">
                      <a:xfrm>
                        <a:off x="5257800" y="4724400"/>
                        <a:ext cx="9906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Financial</a:t>
                          </a:r>
                        </a:p>
                        <a:p>
                          <a:pPr algn="ctr"/>
                          <a:r>
                            <a:rPr lang="en-US" sz="1200" b="1">
                              <a:solidFill>
                                <a:srgbClr val="FF0000"/>
                              </a:solidFill>
                            </a:rPr>
                            <a:t>System</a:t>
                          </a:r>
                        </a:p>
                      </a:txBody>
                      <a:useSpRect/>
                    </a:txSp>
                  </a:sp>
                  <a:sp>
                    <a:nvSpPr>
                      <a:cNvPr id="5174" name="AutoShape 30"/>
                      <a:cNvSpPr>
                        <a:spLocks noChangeArrowheads="1"/>
                      </a:cNvSpPr>
                    </a:nvSpPr>
                    <a:spPr bwMode="auto">
                      <a:xfrm>
                        <a:off x="4343400" y="4724400"/>
                        <a:ext cx="9159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HR</a:t>
                          </a:r>
                        </a:p>
                      </a:txBody>
                      <a:useSpRect/>
                    </a:txSp>
                  </a:sp>
                  <a:sp>
                    <a:nvSpPr>
                      <a:cNvPr id="5175" name="AutoShape 30"/>
                      <a:cNvSpPr>
                        <a:spLocks noChangeArrowheads="1"/>
                      </a:cNvSpPr>
                    </a:nvSpPr>
                    <a:spPr bwMode="auto">
                      <a:xfrm>
                        <a:off x="228600" y="3810000"/>
                        <a:ext cx="12192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PHR</a:t>
                          </a:r>
                        </a:p>
                      </a:txBody>
                      <a:useSpRect/>
                    </a:txSp>
                  </a:sp>
                  <a:sp>
                    <a:nvSpPr>
                      <a:cNvPr id="5176" name="AutoShape 30"/>
                      <a:cNvSpPr>
                        <a:spLocks noChangeArrowheads="1"/>
                      </a:cNvSpPr>
                    </a:nvSpPr>
                    <a:spPr bwMode="auto">
                      <a:xfrm>
                        <a:off x="3352800" y="4724400"/>
                        <a:ext cx="9921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R-ADT</a:t>
                          </a:r>
                        </a:p>
                      </a:txBody>
                      <a:useSpRect/>
                    </a:txSp>
                  </a:sp>
                  <a:cxnSp>
                    <a:nvCxnSpPr>
                      <a:cNvPr id="167" name="Shape 166"/>
                      <a:cNvCxnSpPr>
                        <a:stCxn id="5138" idx="2"/>
                      </a:cNvCxnSpPr>
                    </a:nvCxnSpPr>
                    <a:spPr>
                      <a:xfrm rot="16200000" flipH="1">
                        <a:off x="2705100" y="3848100"/>
                        <a:ext cx="990600" cy="304800"/>
                      </a:xfrm>
                      <a:prstGeom prst="bentConnector3">
                        <a:avLst>
                          <a:gd name="adj1" fmla="val 99896"/>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78" name="TextBox 176"/>
                      <a:cNvSpPr txBox="1">
                        <a:spLocks noChangeArrowheads="1"/>
                      </a:cNvSpPr>
                    </a:nvSpPr>
                    <a:spPr bwMode="auto">
                      <a:xfrm>
                        <a:off x="4495800" y="4419600"/>
                        <a:ext cx="525463" cy="338138"/>
                      </a:xfrm>
                      <a:prstGeom prst="rect">
                        <a:avLst/>
                      </a:prstGeom>
                      <a:solidFill>
                        <a:srgbClr val="99CCFF"/>
                      </a:solid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1600" b="1">
                              <a:solidFill>
                                <a:srgbClr val="FF0000"/>
                              </a:solidFill>
                            </a:rPr>
                            <a:t>HIS</a:t>
                          </a:r>
                        </a:p>
                      </a:txBody>
                      <a:useSpRect/>
                    </a:txSp>
                  </a:sp>
                  <a:cxnSp>
                    <a:nvCxnSpPr>
                      <a:cNvPr id="179" name="Straight Arrow Connector 178"/>
                      <a:cNvCxnSpPr/>
                    </a:nvCxnSpPr>
                    <a:spPr>
                      <a:xfrm>
                        <a:off x="1066800" y="4724400"/>
                        <a:ext cx="2286000" cy="0"/>
                      </a:xfrm>
                      <a:prstGeom prst="straightConnector1">
                        <a:avLst/>
                      </a:prstGeom>
                      <a:ln>
                        <a:solidFill>
                          <a:schemeClr val="tx1"/>
                        </a:solidFill>
                        <a:headEnd type="arrow"/>
                        <a:tailEnd type="arrow"/>
                      </a:ln>
                    </a:spPr>
                    <a:style>
                      <a:lnRef idx="1">
                        <a:schemeClr val="accent1"/>
                      </a:lnRef>
                      <a:fillRef idx="0">
                        <a:schemeClr val="accent1"/>
                      </a:fillRef>
                      <a:effectRef idx="0">
                        <a:schemeClr val="accent1"/>
                      </a:effectRef>
                      <a:fontRef idx="minor">
                        <a:schemeClr val="tx1"/>
                      </a:fontRef>
                    </a:style>
                  </a:cxnSp>
                  <a:sp>
                    <a:nvSpPr>
                      <a:cNvPr id="5180" name="TextBox 180"/>
                      <a:cNvSpPr txBox="1">
                        <a:spLocks noChangeArrowheads="1"/>
                      </a:cNvSpPr>
                    </a:nvSpPr>
                    <a:spPr bwMode="auto">
                      <a:xfrm>
                        <a:off x="2057400" y="42672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81" name="AutoShape 28"/>
                      <a:cNvSpPr>
                        <a:spLocks noChangeArrowheads="1"/>
                      </a:cNvSpPr>
                    </a:nvSpPr>
                    <a:spPr bwMode="auto">
                      <a:xfrm>
                        <a:off x="838200" y="3124200"/>
                        <a:ext cx="9906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Patient</a:t>
                          </a:r>
                        </a:p>
                        <a:p>
                          <a:pPr algn="ctr"/>
                          <a:r>
                            <a:rPr lang="en-US" sz="1200"/>
                            <a:t>demographics</a:t>
                          </a:r>
                        </a:p>
                      </a:txBody>
                      <a:useSpRect/>
                    </a:txSp>
                  </a:sp>
                  <a:cxnSp>
                    <a:nvCxnSpPr>
                      <a:cNvPr id="185" name="Shape 137"/>
                      <a:cNvCxnSpPr>
                        <a:endCxn id="5175" idx="1"/>
                      </a:cNvCxnSpPr>
                    </a:nvCxnSpPr>
                    <a:spPr>
                      <a:xfrm rot="5400000">
                        <a:off x="76200" y="3048000"/>
                        <a:ext cx="1524000" cy="12700"/>
                      </a:xfrm>
                      <a:prstGeom prst="bentConnector3">
                        <a:avLst>
                          <a:gd name="adj1" fmla="val 50000"/>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3" name="AutoShape 28"/>
                      <a:cNvSpPr>
                        <a:spLocks noChangeArrowheads="1"/>
                      </a:cNvSpPr>
                    </a:nvSpPr>
                    <a:spPr bwMode="auto">
                      <a:xfrm>
                        <a:off x="1981200" y="4572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84" name="Line 41"/>
                      <a:cNvSpPr>
                        <a:spLocks noChangeShapeType="1"/>
                      </a:cNvSpPr>
                    </a:nvSpPr>
                    <a:spPr bwMode="auto">
                      <a:xfrm>
                        <a:off x="8915400" y="4800600"/>
                        <a:ext cx="0" cy="1371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85" name="AutoShape 28"/>
                      <a:cNvSpPr>
                        <a:spLocks noChangeArrowheads="1"/>
                      </a:cNvSpPr>
                    </a:nvSpPr>
                    <a:spPr bwMode="auto">
                      <a:xfrm>
                        <a:off x="6858000" y="5105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86" name="TextBox 198"/>
                      <a:cNvSpPr txBox="1">
                        <a:spLocks noChangeArrowheads="1"/>
                      </a:cNvSpPr>
                    </a:nvSpPr>
                    <a:spPr bwMode="auto">
                      <a:xfrm>
                        <a:off x="6553200" y="4953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87" name="AutoShape 28"/>
                      <a:cNvSpPr>
                        <a:spLocks noChangeArrowheads="1"/>
                      </a:cNvSpPr>
                    </a:nvSpPr>
                    <a:spPr bwMode="auto">
                      <a:xfrm>
                        <a:off x="3200400" y="3429000"/>
                        <a:ext cx="6858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Audit </a:t>
                          </a:r>
                        </a:p>
                        <a:p>
                          <a:pPr algn="ctr"/>
                          <a:r>
                            <a:rPr lang="en-US" sz="1200"/>
                            <a:t>record</a:t>
                          </a:r>
                        </a:p>
                      </a:txBody>
                      <a:useSpRect/>
                    </a:txSp>
                  </a:sp>
                  <a:cxnSp>
                    <a:nvCxnSpPr>
                      <a:cNvPr id="213" name="Straight Connector 212"/>
                      <a:cNvCxnSpPr/>
                    </a:nvCxnSpPr>
                    <a:spPr>
                      <a:xfrm>
                        <a:off x="3048000" y="4495800"/>
                        <a:ext cx="0" cy="228600"/>
                      </a:xfrm>
                      <a:prstGeom prst="line">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9" name="Line 41"/>
                      <a:cNvSpPr>
                        <a:spLocks noChangeShapeType="1"/>
                      </a:cNvSpPr>
                    </a:nvSpPr>
                    <a:spPr bwMode="auto">
                      <a:xfrm>
                        <a:off x="2514600" y="5181600"/>
                        <a:ext cx="0" cy="914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0" name="Line 41"/>
                      <a:cNvSpPr>
                        <a:spLocks noChangeShapeType="1"/>
                      </a:cNvSpPr>
                    </a:nvSpPr>
                    <a:spPr bwMode="auto">
                      <a:xfrm>
                        <a:off x="838200" y="5181600"/>
                        <a:ext cx="0" cy="990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1" name="TextBox 216"/>
                      <a:cNvSpPr txBox="1">
                        <a:spLocks noChangeArrowheads="1"/>
                      </a:cNvSpPr>
                    </a:nvSpPr>
                    <a:spPr bwMode="auto">
                      <a:xfrm>
                        <a:off x="2514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2" name="TextBox 217"/>
                      <a:cNvSpPr txBox="1">
                        <a:spLocks noChangeArrowheads="1"/>
                      </a:cNvSpPr>
                    </a:nvSpPr>
                    <a:spPr bwMode="auto">
                      <a:xfrm>
                        <a:off x="228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3" name="AutoShape 28"/>
                      <a:cNvSpPr>
                        <a:spLocks noChangeArrowheads="1"/>
                      </a:cNvSpPr>
                    </a:nvSpPr>
                    <a:spPr bwMode="auto">
                      <a:xfrm>
                        <a:off x="838200" y="5334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94" name="Line 41"/>
                      <a:cNvSpPr>
                        <a:spLocks noChangeShapeType="1"/>
                      </a:cNvSpPr>
                    </a:nvSpPr>
                    <a:spPr bwMode="auto">
                      <a:xfrm>
                        <a:off x="3505200" y="3810000"/>
                        <a:ext cx="0" cy="457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5" name="TextBox 227"/>
                      <a:cNvSpPr txBox="1">
                        <a:spLocks noChangeArrowheads="1"/>
                      </a:cNvSpPr>
                    </a:nvSpPr>
                    <a:spPr bwMode="auto">
                      <a:xfrm>
                        <a:off x="3429000" y="3810000"/>
                        <a:ext cx="685800"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 3,11</a:t>
                          </a:r>
                        </a:p>
                      </a:txBody>
                      <a:useSpRect/>
                    </a:txSp>
                  </a:sp>
                  <a:sp>
                    <a:nvSpPr>
                      <a:cNvPr id="5196" name="TextBox 236"/>
                      <a:cNvSpPr txBox="1">
                        <a:spLocks noChangeArrowheads="1"/>
                      </a:cNvSpPr>
                    </a:nvSpPr>
                    <a:spPr bwMode="auto">
                      <a:xfrm>
                        <a:off x="8610600" y="5486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cxnSp>
                    <a:nvCxnSpPr>
                      <a:cNvPr id="239" name="Straight Arrow Connector 238"/>
                      <a:cNvCxnSpPr/>
                    </a:nvCxnSpPr>
                    <a:spPr>
                      <a:xfrm>
                        <a:off x="6858000" y="4419600"/>
                        <a:ext cx="0" cy="1676400"/>
                      </a:xfrm>
                      <a:prstGeom prst="straightConnector1">
                        <a:avLst/>
                      </a:prstGeom>
                      <a:ln>
                        <a:solidFill>
                          <a:schemeClr val="tx1"/>
                        </a:solidFill>
                        <a:headEnd type="triangle"/>
                        <a:tailEnd type="arrow"/>
                      </a:ln>
                    </a:spPr>
                    <a:style>
                      <a:lnRef idx="1">
                        <a:schemeClr val="accent1"/>
                      </a:lnRef>
                      <a:fillRef idx="0">
                        <a:schemeClr val="accent1"/>
                      </a:fillRef>
                      <a:effectRef idx="0">
                        <a:schemeClr val="accent1"/>
                      </a:effectRef>
                      <a:fontRef idx="minor">
                        <a:schemeClr val="tx1"/>
                      </a:fontRef>
                    </a:style>
                  </a:cxnSp>
                  <a:pic>
                    <a:nvPicPr>
                      <a:cNvPr id="5198" name="Picture 2" descr="C:\Users\orlovaA\AppData\Local\Microsoft\Windows\Temporary Internet Files\Content.IE5\T1EQBMU8\Group-Health-iPhone-app[1].jpg"/>
                      <a:cNvPicPr>
                        <a:picLocks noChangeAspect="1" noChangeArrowheads="1"/>
                      </a:cNvPicPr>
                    </a:nvPicPr>
                    <a:blipFill>
                      <a:blip r:embed="rId16" cstate="print"/>
                      <a:srcRect/>
                      <a:stretch>
                        <a:fillRect/>
                      </a:stretch>
                    </a:blipFill>
                    <a:spPr bwMode="auto">
                      <a:xfrm>
                        <a:off x="685800" y="4495800"/>
                        <a:ext cx="376238" cy="708025"/>
                      </a:xfrm>
                      <a:prstGeom prst="rect">
                        <a:avLst/>
                      </a:prstGeom>
                      <a:noFill/>
                      <a:ln w="9525">
                        <a:noFill/>
                        <a:miter lim="800000"/>
                        <a:headEnd/>
                        <a:tailEnd/>
                      </a:ln>
                    </a:spPr>
                  </a:pic>
                  <a:sp>
                    <a:nvSpPr>
                      <a:cNvPr id="5199" name="Line 41"/>
                      <a:cNvSpPr>
                        <a:spLocks noChangeShapeType="1"/>
                      </a:cNvSpPr>
                    </a:nvSpPr>
                    <a:spPr bwMode="auto">
                      <a:xfrm>
                        <a:off x="838200" y="4343400"/>
                        <a:ext cx="0" cy="152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lc:lockedCanvas>
              </a:graphicData>
            </a:graphic>
          </wp:inline>
        </w:drawing>
      </w:r>
    </w:p>
    <w:p w:rsidR="004B59FF" w:rsidRDefault="004B59FF" w:rsidP="004B59FF">
      <w:pPr>
        <w:pStyle w:val="FigureTitle"/>
        <w:spacing w:before="0" w:after="0"/>
        <w:rPr>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E44ADA" w:rsidRPr="00E44ADA">
        <w:rPr>
          <w:rFonts w:asciiTheme="minorHAnsi" w:hAnsiTheme="minorHAnsi"/>
          <w:strike/>
          <w:sz w:val="22"/>
          <w:szCs w:val="22"/>
        </w:rPr>
        <w:t>11</w:t>
      </w:r>
      <w:r w:rsidRPr="00FC0773">
        <w:rPr>
          <w:rFonts w:asciiTheme="minorHAnsi" w:hAnsiTheme="minorHAnsi"/>
          <w:sz w:val="22"/>
          <w:szCs w:val="22"/>
        </w:rPr>
        <w:t xml:space="preserve"> </w:t>
      </w:r>
      <w:r w:rsidR="00C4084F">
        <w:rPr>
          <w:rFonts w:asciiTheme="minorHAnsi" w:hAnsiTheme="minorHAnsi"/>
          <w:sz w:val="22"/>
          <w:szCs w:val="22"/>
        </w:rPr>
        <w:t xml:space="preserve">12 </w:t>
      </w:r>
      <w:r w:rsidRPr="00FC0773">
        <w:rPr>
          <w:rFonts w:asciiTheme="minorHAnsi" w:hAnsiTheme="minorHAnsi"/>
          <w:sz w:val="22"/>
          <w:szCs w:val="22"/>
        </w:rPr>
        <w:t xml:space="preserve">indicate the workflow </w:t>
      </w:r>
      <w:commentRangeStart w:id="405"/>
      <w:r w:rsidRPr="00FC0773">
        <w:rPr>
          <w:rFonts w:asciiTheme="minorHAnsi" w:hAnsiTheme="minorHAnsi"/>
          <w:sz w:val="22"/>
          <w:szCs w:val="22"/>
        </w:rPr>
        <w:t>steps</w:t>
      </w:r>
      <w:commentRangeEnd w:id="405"/>
      <w:r w:rsidR="001A0440">
        <w:rPr>
          <w:rStyle w:val="CommentReference"/>
          <w:rFonts w:asciiTheme="minorHAnsi" w:eastAsiaTheme="minorHAnsi" w:hAnsiTheme="minorHAnsi" w:cstheme="minorBidi"/>
        </w:rPr>
        <w:commentReference w:id="405"/>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 11</w:t>
      </w:r>
      <w:r w:rsidR="0055199D">
        <w:rPr>
          <w:rFonts w:asciiTheme="minorHAnsi" w:hAnsiTheme="minorHAnsi"/>
          <w:sz w:val="22"/>
          <w:szCs w:val="22"/>
          <w:highlight w:val="yellow"/>
        </w:rPr>
        <w:t xml:space="preserve"> and new actor - clinician</w:t>
      </w:r>
      <w:r w:rsidR="00E44ADA" w:rsidRPr="00E44ADA">
        <w:rPr>
          <w:rFonts w:asciiTheme="minorHAnsi" w:hAnsiTheme="minorHAnsi"/>
          <w:sz w:val="22"/>
          <w:szCs w:val="22"/>
          <w:highlight w:val="yellow"/>
        </w:rPr>
        <w:t>.</w:t>
      </w:r>
    </w:p>
    <w:p w:rsidR="00912216" w:rsidRDefault="00912216">
      <w:pPr>
        <w:rPr>
          <w:rFonts w:eastAsia="Times New Roman" w:cs="Times New Roman"/>
          <w:b/>
          <w:caps/>
        </w:rPr>
      </w:pPr>
    </w:p>
    <w:p w:rsidR="00912216" w:rsidRDefault="00912216">
      <w:pPr>
        <w:rPr>
          <w:ins w:id="406" w:author="orlovaA" w:date="2016-07-19T10:26:00Z"/>
          <w:rFonts w:eastAsia="Times New Roman" w:cs="Times New Roman"/>
          <w:b/>
          <w:caps/>
        </w:rPr>
      </w:pPr>
    </w:p>
    <w:p w:rsidR="00912216" w:rsidRPr="001B35B8" w:rsidRDefault="00912216" w:rsidP="00912216">
      <w:pPr>
        <w:rPr>
          <w:ins w:id="407" w:author="orlovaA" w:date="2016-07-19T10:26:00Z"/>
          <w:rFonts w:cs="Arial"/>
          <w:b/>
          <w:u w:val="single"/>
        </w:rPr>
      </w:pPr>
      <w:ins w:id="408" w:author="orlovaA" w:date="2016-07-19T10:26:00Z">
        <w:r>
          <w:rPr>
            <w:rFonts w:cs="Arial"/>
            <w:b/>
            <w:u w:val="single"/>
          </w:rPr>
          <w:t>Data Specifications</w:t>
        </w:r>
      </w:ins>
    </w:p>
    <w:p w:rsidR="00B046C7" w:rsidRDefault="00B046C7">
      <w:pPr>
        <w:rPr>
          <w:ins w:id="409" w:author="orlovaA" w:date="2016-07-20T17:26:00Z"/>
          <w:rFonts w:eastAsia="Times New Roman" w:cs="Times New Roman"/>
          <w:b/>
        </w:rPr>
      </w:pPr>
    </w:p>
    <w:p w:rsidR="00B046C7" w:rsidRPr="00B046C7" w:rsidRDefault="008102DF">
      <w:pPr>
        <w:rPr>
          <w:ins w:id="410" w:author="orlovaA" w:date="2016-07-20T17:22:00Z"/>
          <w:rFonts w:eastAsia="Times New Roman" w:cs="Times New Roman"/>
          <w:rPrChange w:id="411" w:author="orlovaA" w:date="2016-07-20T17:26:00Z">
            <w:rPr>
              <w:ins w:id="412" w:author="orlovaA" w:date="2016-07-20T17:22:00Z"/>
              <w:rFonts w:eastAsia="Times New Roman" w:cs="Times New Roman"/>
              <w:b/>
              <w:caps/>
            </w:rPr>
          </w:rPrChange>
        </w:rPr>
      </w:pPr>
      <w:ins w:id="413" w:author="orlovaA" w:date="2016-07-20T17:26:00Z">
        <w:r w:rsidRPr="008102DF">
          <w:rPr>
            <w:rFonts w:eastAsia="Times New Roman" w:cs="Times New Roman"/>
            <w:rPrChange w:id="414" w:author="orlovaA" w:date="2016-07-20T17:26:00Z">
              <w:rPr>
                <w:rFonts w:eastAsia="Times New Roman" w:cs="Times New Roman"/>
                <w:b/>
                <w:sz w:val="16"/>
                <w:szCs w:val="16"/>
              </w:rPr>
            </w:rPrChange>
          </w:rPr>
          <w:t>Create tables with specific data elements</w:t>
        </w:r>
        <w:r w:rsidR="00B046C7">
          <w:rPr>
            <w:rFonts w:eastAsia="Times New Roman" w:cs="Times New Roman"/>
          </w:rPr>
          <w:t xml:space="preserve"> for the following information categories</w:t>
        </w:r>
        <w:r w:rsidRPr="008102DF">
          <w:rPr>
            <w:rFonts w:eastAsia="Times New Roman" w:cs="Times New Roman"/>
            <w:rPrChange w:id="415" w:author="orlovaA" w:date="2016-07-20T17:26:00Z">
              <w:rPr>
                <w:rFonts w:eastAsia="Times New Roman" w:cs="Times New Roman"/>
                <w:b/>
                <w:sz w:val="16"/>
                <w:szCs w:val="16"/>
              </w:rPr>
            </w:rPrChange>
          </w:rPr>
          <w:t>:</w:t>
        </w:r>
      </w:ins>
    </w:p>
    <w:p w:rsidR="00B046C7" w:rsidRDefault="00B046C7">
      <w:pPr>
        <w:rPr>
          <w:ins w:id="416" w:author="orlovaA" w:date="2016-07-20T17:26:00Z"/>
          <w:rFonts w:eastAsia="Times New Roman" w:cs="Times New Roman"/>
        </w:rPr>
      </w:pPr>
    </w:p>
    <w:p w:rsidR="00B046C7" w:rsidRPr="00B046C7" w:rsidRDefault="008102DF">
      <w:pPr>
        <w:rPr>
          <w:ins w:id="417" w:author="orlovaA" w:date="2016-07-20T17:24:00Z"/>
          <w:rFonts w:eastAsia="Times New Roman" w:cs="Times New Roman"/>
          <w:rPrChange w:id="418" w:author="orlovaA" w:date="2016-07-20T17:26:00Z">
            <w:rPr>
              <w:ins w:id="419" w:author="orlovaA" w:date="2016-07-20T17:24:00Z"/>
              <w:rFonts w:eastAsia="Times New Roman" w:cs="Times New Roman"/>
              <w:b/>
            </w:rPr>
          </w:rPrChange>
        </w:rPr>
      </w:pPr>
      <w:ins w:id="420" w:author="orlovaA" w:date="2016-07-20T17:22:00Z">
        <w:r w:rsidRPr="008102DF">
          <w:rPr>
            <w:rFonts w:eastAsia="Times New Roman" w:cs="Times New Roman"/>
            <w:rPrChange w:id="421" w:author="orlovaA" w:date="2016-07-20T17:26:00Z">
              <w:rPr>
                <w:rFonts w:eastAsia="Times New Roman" w:cs="Times New Roman"/>
                <w:b/>
                <w:caps/>
                <w:sz w:val="16"/>
                <w:szCs w:val="16"/>
              </w:rPr>
            </w:rPrChange>
          </w:rPr>
          <w:t>Episode of Care</w:t>
        </w:r>
      </w:ins>
    </w:p>
    <w:p w:rsidR="00B046C7" w:rsidRPr="00B046C7" w:rsidRDefault="00B046C7" w:rsidP="00B046C7">
      <w:pPr>
        <w:rPr>
          <w:ins w:id="422" w:author="orlovaA" w:date="2016-07-20T17:25:00Z"/>
          <w:rFonts w:eastAsia="Times New Roman" w:cs="Times New Roman"/>
          <w:u w:val="single"/>
        </w:rPr>
      </w:pPr>
      <w:ins w:id="423" w:author="orlovaA" w:date="2016-07-20T17:24:00Z">
        <w:r w:rsidRPr="00B046C7">
          <w:rPr>
            <w:rFonts w:eastAsia="Times New Roman" w:cs="Times New Roman"/>
            <w:u w:val="single"/>
          </w:rPr>
          <w:t>Insurance information:</w:t>
        </w:r>
      </w:ins>
    </w:p>
    <w:p w:rsidR="00B046C7" w:rsidRPr="00B046C7" w:rsidRDefault="008102DF" w:rsidP="00B046C7">
      <w:pPr>
        <w:rPr>
          <w:ins w:id="424" w:author="orlovaA" w:date="2016-07-20T17:25:00Z"/>
          <w:rFonts w:eastAsia="Times New Roman" w:cs="Times New Roman"/>
          <w:u w:val="single"/>
        </w:rPr>
      </w:pPr>
      <w:ins w:id="425" w:author="orlovaA" w:date="2016-07-20T17:25:00Z">
        <w:r w:rsidRPr="008102DF">
          <w:rPr>
            <w:rFonts w:eastAsia="Times New Roman" w:cs="Times New Roman"/>
            <w:u w:val="single"/>
            <w:rPrChange w:id="426" w:author="orlovaA" w:date="2016-07-20T17:26:00Z">
              <w:rPr>
                <w:rFonts w:eastAsia="Times New Roman" w:cs="Times New Roman"/>
                <w:sz w:val="16"/>
                <w:szCs w:val="16"/>
                <w:u w:val="single"/>
              </w:rPr>
            </w:rPrChange>
          </w:rPr>
          <w:t>Payment information</w:t>
        </w:r>
      </w:ins>
    </w:p>
    <w:p w:rsidR="00B046C7" w:rsidRPr="00B046C7" w:rsidRDefault="008102DF" w:rsidP="00B046C7">
      <w:pPr>
        <w:rPr>
          <w:ins w:id="427" w:author="orlovaA" w:date="2016-07-20T17:25:00Z"/>
        </w:rPr>
      </w:pPr>
      <w:ins w:id="428" w:author="orlovaA" w:date="2016-07-20T17:25:00Z">
        <w:r w:rsidRPr="008102DF">
          <w:rPr>
            <w:rPrChange w:id="429" w:author="orlovaA" w:date="2016-07-20T17:26:00Z">
              <w:rPr>
                <w:sz w:val="16"/>
                <w:szCs w:val="16"/>
              </w:rPr>
            </w:rPrChange>
          </w:rPr>
          <w:t>Notification of Record Availability</w:t>
        </w:r>
      </w:ins>
    </w:p>
    <w:p w:rsidR="00B046C7" w:rsidRPr="00B046C7" w:rsidRDefault="008102DF" w:rsidP="00B046C7">
      <w:pPr>
        <w:rPr>
          <w:ins w:id="430" w:author="orlovaA" w:date="2016-07-20T17:25:00Z"/>
          <w:u w:val="single"/>
        </w:rPr>
      </w:pPr>
      <w:ins w:id="431" w:author="orlovaA" w:date="2016-07-20T17:25:00Z">
        <w:r w:rsidRPr="008102DF">
          <w:rPr>
            <w:u w:val="single"/>
            <w:rPrChange w:id="432" w:author="orlovaA" w:date="2016-07-20T17:26:00Z">
              <w:rPr>
                <w:sz w:val="16"/>
                <w:szCs w:val="16"/>
                <w:highlight w:val="cyan"/>
                <w:u w:val="single"/>
              </w:rPr>
            </w:rPrChange>
          </w:rPr>
          <w:t>Acknowledgement of Receipt</w:t>
        </w:r>
      </w:ins>
    </w:p>
    <w:p w:rsidR="00B046C7" w:rsidRPr="00622419" w:rsidRDefault="008102DF" w:rsidP="00B046C7">
      <w:pPr>
        <w:rPr>
          <w:ins w:id="433" w:author="orlovaA" w:date="2016-07-20T17:25:00Z"/>
          <w:rFonts w:eastAsia="Times New Roman" w:cs="Times New Roman"/>
          <w:u w:val="single"/>
        </w:rPr>
      </w:pPr>
      <w:ins w:id="434" w:author="orlovaA" w:date="2016-07-20T17:25:00Z">
        <w:r w:rsidRPr="008102DF">
          <w:rPr>
            <w:u w:val="single"/>
            <w:rPrChange w:id="435" w:author="orlovaA" w:date="2016-07-20T17:26:00Z">
              <w:rPr>
                <w:sz w:val="16"/>
                <w:szCs w:val="16"/>
                <w:highlight w:val="cyan"/>
                <w:u w:val="single"/>
              </w:rPr>
            </w:rPrChange>
          </w:rPr>
          <w:t>Audit Record:</w:t>
        </w:r>
        <w:r w:rsidRPr="008102DF">
          <w:rPr>
            <w:rPrChange w:id="436" w:author="orlovaA" w:date="2016-07-20T17:26:00Z">
              <w:rPr>
                <w:sz w:val="16"/>
                <w:szCs w:val="16"/>
                <w:highlight w:val="cyan"/>
              </w:rPr>
            </w:rPrChange>
          </w:rPr>
          <w:t xml:space="preserve"> Who, When, Why, What</w:t>
        </w:r>
      </w:ins>
    </w:p>
    <w:p w:rsidR="00B046C7" w:rsidRPr="00622419" w:rsidRDefault="00B046C7" w:rsidP="00B046C7">
      <w:pPr>
        <w:rPr>
          <w:ins w:id="437" w:author="orlovaA" w:date="2016-07-20T17:24:00Z"/>
          <w:rFonts w:eastAsia="Times New Roman" w:cs="Times New Roman"/>
          <w:u w:val="single"/>
        </w:rPr>
      </w:pPr>
    </w:p>
    <w:p w:rsidR="001C5ADD" w:rsidRDefault="001C5ADD">
      <w:pPr>
        <w:rPr>
          <w:ins w:id="438" w:author="orlovaA" w:date="2016-07-20T17:22:00Z"/>
          <w:rFonts w:eastAsia="Times New Roman" w:cs="Times New Roman"/>
          <w:b/>
          <w:caps/>
        </w:rPr>
      </w:pPr>
      <w:ins w:id="439" w:author="orlovaA" w:date="2016-07-20T17:09:00Z">
        <w:r>
          <w:rPr>
            <w:rFonts w:eastAsia="Times New Roman" w:cs="Times New Roman"/>
            <w:b/>
            <w:caps/>
          </w:rPr>
          <w:br w:type="page"/>
        </w:r>
      </w:ins>
    </w:p>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b/>
          <w:sz w:val="22"/>
          <w:szCs w:val="22"/>
        </w:rPr>
        <w:t xml:space="preserve">Scenario A: Acute Care Visit to Emergency Department </w:t>
      </w:r>
    </w:p>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b/>
          <w:sz w:val="22"/>
          <w:szCs w:val="22"/>
        </w:rPr>
        <w:t>Use Cas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highlight w:val="yellow"/>
        </w:rPr>
        <w:t xml:space="preserve">Table </w:t>
      </w:r>
      <w:r w:rsidRPr="001C5ADD">
        <w:rPr>
          <w:rFonts w:asciiTheme="minorHAnsi" w:hAnsiTheme="minorHAnsi"/>
          <w:sz w:val="22"/>
          <w:szCs w:val="22"/>
        </w:rPr>
        <w:t xml:space="preserve">3.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15"/>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payor </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Payor</w:t>
            </w:r>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16"/>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17"/>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18"/>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19"/>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Payor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mHealth) Application</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s="Arial"/>
                <w:sz w:val="22"/>
                <w:szCs w:val="22"/>
              </w:rPr>
              <w:t>mHealth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Patient (or Patient’s representative), Clinician(s), Registration staff, Billing staff (Insurance verifier registrar), Payor</w:t>
            </w:r>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Payor System, , EDMS, HIE, PHR, mHealth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braclets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Patient demographics (name, DoB)</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eSignature</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atient demographics (name, DoB,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Visit demographics (enterprise medical record number, date/time of encounter, reason for visit ,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eSignatur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R-ADT System searches and obtains patient and visit-relevant information from HIS, EHR, Financial Systems, EDMS, HIE, mHealth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r w:rsidRPr="001C5ADD">
              <w:t>Payor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Billing staff (Insurance verifier registrar) discusses patient insurance information; contacts payor,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communicates with the payor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updates patient information in PHR via mHealth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eSignatur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Pr="001C5ADD" w:rsidRDefault="001C5ADD" w:rsidP="001C5ADD">
      <w:pPr>
        <w:jc w:val="center"/>
        <w:rPr>
          <w:b/>
          <w:u w:val="single"/>
        </w:rPr>
      </w:pPr>
      <w:r w:rsidRPr="007218D5">
        <w:rPr>
          <w:b/>
          <w:sz w:val="56"/>
          <w:szCs w:val="56"/>
          <w:highlight w:val="yellow"/>
        </w:rPr>
        <w:t>STOP REVIEW HERE</w:t>
      </w:r>
    </w:p>
    <w:p w:rsidR="001C5ADD" w:rsidRDefault="001C5ADD">
      <w:pPr>
        <w:rPr>
          <w:rFonts w:eastAsia="Times New Roman" w:cs="Times New Roman"/>
          <w:b/>
          <w:caps/>
        </w:rPr>
      </w:pPr>
      <w:r>
        <w:rPr>
          <w:rFonts w:eastAsia="Times New Roman" w:cs="Times New Roman"/>
          <w:b/>
          <w:caps/>
        </w:rPr>
        <w:br w:type="page"/>
      </w:r>
    </w:p>
    <w:p w:rsidR="00916BF6" w:rsidDel="001C5ADD" w:rsidRDefault="00916BF6">
      <w:pPr>
        <w:rPr>
          <w:del w:id="441" w:author="orlovaA" w:date="2016-07-20T17:15:00Z"/>
          <w:rFonts w:eastAsia="Times New Roman" w:cs="Times New Roman"/>
          <w:b/>
          <w:caps/>
        </w:rPr>
      </w:pPr>
      <w:del w:id="442" w:author="orlovaA" w:date="2016-07-20T17:15:00Z">
        <w:r w:rsidDel="001C5ADD">
          <w:rPr>
            <w:rFonts w:eastAsia="Times New Roman" w:cs="Times New Roman"/>
            <w:b/>
            <w:caps/>
          </w:rPr>
          <w:br w:type="page"/>
        </w:r>
      </w:del>
    </w:p>
    <w:p w:rsidR="00664A59" w:rsidRPr="00E050B3" w:rsidRDefault="00664A59" w:rsidP="00E050B3">
      <w:pPr>
        <w:rPr>
          <w:rFonts w:eastAsia="Times New Roman" w:cs="Times New Roman"/>
          <w:b/>
          <w:caps/>
        </w:rPr>
      </w:pPr>
      <w:r w:rsidRPr="00E050B3">
        <w:rPr>
          <w:rFonts w:eastAsia="Times New Roman" w:cs="Times New Roman"/>
          <w:b/>
          <w:caps/>
        </w:rPr>
        <w:t xml:space="preserve">Checklist for Step </w:t>
      </w:r>
      <w:commentRangeStart w:id="443"/>
      <w:ins w:id="444" w:author="orlovaA" w:date="2016-07-19T13:29:00Z">
        <w:r w:rsidR="00FD07CF" w:rsidRPr="00E050B3">
          <w:rPr>
            <w:rFonts w:eastAsia="Times New Roman" w:cs="Times New Roman"/>
            <w:b/>
            <w:caps/>
          </w:rPr>
          <w:t>2</w:t>
        </w:r>
        <w:commentRangeEnd w:id="443"/>
        <w:r w:rsidR="00FD07CF">
          <w:rPr>
            <w:rStyle w:val="CommentReference"/>
          </w:rPr>
          <w:commentReference w:id="443"/>
        </w:r>
        <w:r w:rsidR="00FD07CF" w:rsidRPr="00E050B3">
          <w:rPr>
            <w:rFonts w:eastAsia="Times New Roman" w:cs="Times New Roman"/>
            <w:b/>
            <w:caps/>
          </w:rPr>
          <w:t>:</w:t>
        </w:r>
      </w:ins>
      <w:del w:id="445" w:author="orlovaA" w:date="2016-07-19T13:29:00Z">
        <w:r w:rsidRPr="00E050B3" w:rsidDel="00FD07CF">
          <w:rPr>
            <w:rFonts w:eastAsia="Times New Roman" w:cs="Times New Roman"/>
            <w:b/>
            <w:caps/>
          </w:rPr>
          <w:delText>2:</w:delText>
        </w:r>
      </w:del>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446"/>
      <w:ins w:id="447" w:author="orlovaA" w:date="2016-07-19T13:30:00Z">
        <w:r w:rsidR="00FD07CF">
          <w:t>identifiers</w:t>
        </w:r>
        <w:commentRangeEnd w:id="446"/>
        <w:r w:rsidR="00FD07CF">
          <w:rPr>
            <w:rStyle w:val="CommentReference"/>
          </w:rPr>
          <w:commentReference w:id="446"/>
        </w:r>
      </w:ins>
      <w:del w:id="448" w:author="orlovaA" w:date="2016-07-19T13:30:00Z">
        <w:r w:rsidR="006763C6" w:rsidDel="00FD07CF">
          <w:delText>identifiers</w:delText>
        </w:r>
      </w:del>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449"/>
      <w:r w:rsidR="007D4D04" w:rsidRPr="007D4D04">
        <w:rPr>
          <w:rFonts w:cs="Arial"/>
          <w:color w:val="151515"/>
        </w:rPr>
        <w:t>questionable or unacceptable</w:t>
      </w:r>
      <w:commentRangeEnd w:id="449"/>
      <w:r w:rsidR="007D4D04">
        <w:rPr>
          <w:rStyle w:val="CommentReference"/>
        </w:rPr>
        <w:commentReference w:id="449"/>
      </w:r>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bookmarkStart w:id="450" w:name="_GoBack"/>
      <w:bookmarkEnd w:id="450"/>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451"/>
      <w:ins w:id="452" w:author="orlovaA" w:date="2016-07-19T13:31:00Z">
        <w:r w:rsidR="00FD07CF" w:rsidRPr="008C244F">
          <w:t>registrar</w:t>
        </w:r>
        <w:commentRangeEnd w:id="451"/>
        <w:r w:rsidR="00FD07CF">
          <w:rPr>
            <w:rStyle w:val="CommentReference"/>
          </w:rPr>
          <w:commentReference w:id="451"/>
        </w:r>
      </w:ins>
      <w:del w:id="453" w:author="orlovaA" w:date="2016-07-19T13:31:00Z">
        <w:r w:rsidRPr="008C244F" w:rsidDel="00FD07CF">
          <w:delText>registrar</w:delText>
        </w:r>
        <w:r w:rsidRPr="00AA0269" w:rsidDel="00FD07CF">
          <w:rPr>
            <w:rFonts w:eastAsia="Times New Roman" w:cs="Arial"/>
            <w:bCs/>
            <w:color w:val="151515"/>
          </w:rPr>
          <w:delText xml:space="preserve"> </w:delText>
        </w:r>
      </w:del>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454"/>
            <w:r w:rsidRPr="00491558">
              <w:rPr>
                <w:rFonts w:asciiTheme="minorHAnsi" w:hAnsiTheme="minorHAnsi"/>
                <w:strike/>
                <w:sz w:val="22"/>
                <w:szCs w:val="22"/>
              </w:rPr>
              <w:t>verifie</w:t>
            </w:r>
            <w:r w:rsidRPr="008C244F">
              <w:rPr>
                <w:rFonts w:asciiTheme="minorHAnsi" w:hAnsiTheme="minorHAnsi"/>
                <w:sz w:val="22"/>
                <w:szCs w:val="22"/>
              </w:rPr>
              <w:t>s</w:t>
            </w:r>
            <w:commentRangeEnd w:id="454"/>
            <w:r>
              <w:rPr>
                <w:rStyle w:val="CommentReference"/>
                <w:rFonts w:asciiTheme="minorHAnsi" w:eastAsiaTheme="minorHAnsi" w:hAnsiTheme="minorHAnsi" w:cstheme="minorBidi"/>
              </w:rPr>
              <w:commentReference w:id="454"/>
            </w:r>
            <w:r w:rsidRPr="008C244F">
              <w:rPr>
                <w:rFonts w:asciiTheme="minorHAnsi" w:hAnsiTheme="minorHAnsi"/>
                <w:sz w:val="22"/>
                <w:szCs w:val="22"/>
              </w:rPr>
              <w:t xml:space="preserve"> patient insurance information; contacts payor, if needed; and </w:t>
            </w:r>
            <w:commentRangeStart w:id="455"/>
            <w:r w:rsidRPr="008C244F">
              <w:rPr>
                <w:rFonts w:asciiTheme="minorHAnsi" w:hAnsiTheme="minorHAnsi"/>
                <w:sz w:val="22"/>
                <w:szCs w:val="22"/>
              </w:rPr>
              <w:t>collects</w:t>
            </w:r>
            <w:commentRangeEnd w:id="455"/>
            <w:r>
              <w:rPr>
                <w:rStyle w:val="CommentReference"/>
                <w:rFonts w:asciiTheme="minorHAnsi" w:eastAsiaTheme="minorHAnsi" w:hAnsiTheme="minorHAnsi" w:cstheme="minorBidi"/>
              </w:rPr>
              <w:commentReference w:id="455"/>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r>
        <w:t>Payor Name</w:t>
      </w:r>
    </w:p>
    <w:p w:rsidR="00251498" w:rsidRPr="005970CF" w:rsidRDefault="00251498" w:rsidP="005970CF">
      <w:pPr>
        <w:ind w:left="1080" w:firstLine="360"/>
        <w:rPr>
          <w:rFonts w:eastAsia="Times New Roman" w:cs="Times New Roman"/>
        </w:rPr>
      </w:pPr>
      <w:r w:rsidRPr="005970CF">
        <w:rPr>
          <w:rFonts w:eastAsia="Times New Roman" w:cs="Times New Roman"/>
        </w:rPr>
        <w:t>Payor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7218D5" w:rsidP="00A06FC9">
      <w:pPr>
        <w:jc w:val="center"/>
        <w:rPr>
          <w:rFonts w:eastAsia="Times New Roman" w:cs="Times New Roman"/>
          <w:b/>
          <w:sz w:val="56"/>
          <w:szCs w:val="56"/>
        </w:rPr>
      </w:pPr>
      <w:r w:rsidRPr="007218D5">
        <w:rPr>
          <w:b/>
          <w:sz w:val="56"/>
          <w:szCs w:val="56"/>
          <w:highlight w:val="yellow"/>
        </w:rPr>
        <w:t>STOP REVIEW HERE</w:t>
      </w:r>
      <w:r w:rsidR="005970CF"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t xml:space="preserve">Mapping of Use Case’s Workflow Steps and Checklist </w:t>
      </w:r>
      <w:commentRangeStart w:id="456"/>
      <w:r w:rsidRPr="00E44ADA">
        <w:rPr>
          <w:rFonts w:asciiTheme="minorHAnsi" w:hAnsiTheme="minorHAnsi"/>
          <w:b/>
          <w:caps/>
          <w:sz w:val="22"/>
          <w:szCs w:val="22"/>
        </w:rPr>
        <w:t>Items</w:t>
      </w:r>
      <w:commentRangeEnd w:id="456"/>
      <w:r w:rsidRPr="00E44ADA">
        <w:rPr>
          <w:rStyle w:val="CommentReference"/>
          <w:rFonts w:asciiTheme="minorHAnsi" w:eastAsiaTheme="minorHAnsi" w:hAnsiTheme="minorHAnsi" w:cstheme="minorBidi"/>
          <w:caps/>
        </w:rPr>
        <w:commentReference w:id="456"/>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compatible format from non-compatible media (MAC vs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6. Ability to assign and manage appropriate levels of information access and security clearance to all members of the workforce and other authorized parties relevant 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payor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cover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ith the organization’s business needs.</w:t>
            </w:r>
          </w:p>
        </w:tc>
        <w:tc>
          <w:tcPr>
            <w:tcW w:w="2430" w:type="dxa"/>
          </w:tcPr>
          <w:p w:rsidR="007D51D4" w:rsidRDefault="00B03E96" w:rsidP="00B03E96">
            <w:r>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r>
              <w:t xml:space="preserve">respond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Ability to demonstrate 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457"/>
            <w:r>
              <w:rPr>
                <w:rFonts w:asciiTheme="minorHAnsi" w:hAnsiTheme="minorHAnsi"/>
                <w:sz w:val="22"/>
                <w:szCs w:val="22"/>
              </w:rPr>
              <w:t>number</w:t>
            </w:r>
            <w:commentRangeEnd w:id="457"/>
            <w:r w:rsidR="00F73C96">
              <w:rPr>
                <w:rStyle w:val="CommentReference"/>
                <w:rFonts w:asciiTheme="minorHAnsi" w:eastAsiaTheme="minorHAnsi" w:hAnsiTheme="minorHAnsi" w:cstheme="minorBidi"/>
              </w:rPr>
              <w:commentReference w:id="457"/>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458" w:name="_Toc456698511"/>
      <w:r>
        <w:rPr>
          <w:rFonts w:asciiTheme="minorHAnsi" w:hAnsiTheme="minorHAnsi"/>
          <w:sz w:val="26"/>
          <w:szCs w:val="26"/>
        </w:rPr>
        <w:t>Copy and Paste</w:t>
      </w:r>
      <w:bookmarkEnd w:id="458"/>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A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20"/>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21"/>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Staff responsible for monitoring the compliance process at a healthcare facility</w:t>
            </w:r>
            <w:r>
              <w:rPr>
                <w:rStyle w:val="FootnoteReference"/>
                <w:rFonts w:cs="Arial"/>
              </w:rPr>
              <w:footnoteReference w:id="22"/>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23"/>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24"/>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25"/>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26"/>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Information system that allows patient to log in to obtain information, register, and perform other functions.</w:t>
            </w:r>
            <w:r>
              <w:rPr>
                <w:rStyle w:val="FootnoteReference"/>
                <w:rFonts w:cs="Arial"/>
              </w:rPr>
              <w:footnoteReference w:id="27"/>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28"/>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29"/>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459"/>
      <w:r w:rsidRPr="00BC602D">
        <w:rPr>
          <w:rStyle w:val="A4"/>
          <w:rFonts w:asciiTheme="minorHAnsi" w:hAnsiTheme="minorHAnsi"/>
          <w:sz w:val="22"/>
          <w:szCs w:val="22"/>
        </w:rPr>
        <w:t xml:space="preserve">Redundant information, which causes the inability to determine current information </w:t>
      </w:r>
      <w:commentRangeEnd w:id="459"/>
      <w:r w:rsidR="009B1550">
        <w:rPr>
          <w:rStyle w:val="CommentReference"/>
          <w:rFonts w:asciiTheme="minorHAnsi" w:hAnsiTheme="minorHAnsi"/>
        </w:rPr>
        <w:commentReference w:id="459"/>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460" w:name="_Toc456698512"/>
      <w:r w:rsidRPr="005A42D2">
        <w:rPr>
          <w:rFonts w:asciiTheme="minorHAnsi" w:hAnsiTheme="minorHAnsi"/>
          <w:sz w:val="26"/>
          <w:szCs w:val="26"/>
          <w:highlight w:val="yellow"/>
        </w:rPr>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460"/>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r w:rsidRPr="00241652">
        <w:rPr>
          <w:rFonts w:cs="Arial"/>
        </w:rPr>
        <w:t xml:space="preserve">Brenski A,Dickson B, Adhikari S, et.al. Principles of Documentation. Electronic Health Record. </w:t>
      </w:r>
      <w:r w:rsidRPr="006D748C">
        <w:rPr>
          <w:highlight w:val="yellow"/>
        </w:rPr>
        <w:t>WHERE.</w:t>
      </w:r>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r>
              <w:rPr>
                <w:rFonts w:cs="Arial"/>
              </w:rPr>
              <w:t>i</w:t>
            </w:r>
            <w:r w:rsidR="0000380B">
              <w:rPr>
                <w:rFonts w:cs="Arial"/>
              </w:rPr>
              <w:t>nformation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30"/>
      </w:r>
      <w:r w:rsidRPr="00493D11">
        <w:rPr>
          <w:vertAlign w:val="superscript"/>
        </w:rPr>
        <w:t>,</w:t>
      </w:r>
      <w:r w:rsidRPr="00493D11">
        <w:rPr>
          <w:rStyle w:val="FootnoteReference"/>
        </w:rPr>
        <w:footnoteReference w:id="31"/>
      </w:r>
      <w:r w:rsidRPr="00493D11">
        <w:rPr>
          <w:vertAlign w:val="superscript"/>
        </w:rPr>
        <w:t>,</w:t>
      </w:r>
      <w:r w:rsidRPr="00493D11">
        <w:rPr>
          <w:rStyle w:val="FootnoteReference"/>
        </w:rPr>
        <w:footnoteReference w:id="32"/>
      </w:r>
      <w:r w:rsidRPr="00493D11">
        <w:rPr>
          <w:vertAlign w:val="superscript"/>
        </w:rPr>
        <w:t>,</w:t>
      </w:r>
      <w:r w:rsidRPr="00493D11">
        <w:rPr>
          <w:rStyle w:val="FootnoteReference"/>
        </w:rPr>
        <w:footnoteReference w:id="33"/>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34"/>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r>
        <w:rPr>
          <w:rFonts w:cs="Arial"/>
          <w:b/>
          <w:i/>
        </w:rPr>
        <w:t>Patient registration??</w:t>
      </w:r>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respons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r w:rsidRPr="00D53C13">
        <w:rPr>
          <w:rFonts w:cs="Arial"/>
          <w:sz w:val="20"/>
          <w:szCs w:val="20"/>
          <w:highlight w:val="yellow"/>
        </w:rPr>
        <w:t xml:space="preserve">Brenski A,Dickson B, Adhikari S, et.al. Principles of Documentation. Electronic Health Record. </w:t>
      </w:r>
      <w:r w:rsidR="006D748C" w:rsidRPr="00D53C13">
        <w:rPr>
          <w:sz w:val="20"/>
          <w:szCs w:val="20"/>
          <w:highlight w:val="yellow"/>
        </w:rPr>
        <w:t>WHERE.</w:t>
      </w:r>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r w:rsidRPr="00D53C13">
        <w:rPr>
          <w:sz w:val="20"/>
          <w:szCs w:val="20"/>
        </w:rPr>
        <w:t xml:space="preserve">American Health Information Management Association (AHIMA).  Copy Functionality Tool Kit.  </w:t>
      </w:r>
      <w:r w:rsidRPr="00D53C13">
        <w:rPr>
          <w:strike/>
          <w:sz w:val="20"/>
          <w:szCs w:val="20"/>
        </w:rPr>
        <w:t>2008</w:t>
      </w:r>
      <w:r w:rsidRPr="00D53C13">
        <w:rPr>
          <w:sz w:val="20"/>
          <w:szCs w:val="20"/>
          <w:highlight w:val="yellow"/>
        </w:rPr>
        <w:t>2011?</w:t>
      </w:r>
      <w:r w:rsidRPr="00D53C13">
        <w:rPr>
          <w:sz w:val="20"/>
          <w:szCs w:val="20"/>
        </w:rPr>
        <w:t>. URL:</w:t>
      </w:r>
    </w:p>
    <w:p w:rsidR="00402DE1" w:rsidRPr="00D53C13" w:rsidRDefault="00402DE1" w:rsidP="00EA5617">
      <w:pPr>
        <w:ind w:left="270" w:hanging="270"/>
        <w:rPr>
          <w:sz w:val="20"/>
          <w:szCs w:val="20"/>
        </w:rPr>
      </w:pPr>
      <w:r w:rsidRPr="00D53C13">
        <w:rPr>
          <w:sz w:val="20"/>
          <w:szCs w:val="20"/>
        </w:rPr>
        <w:t>Be Careful:  Copying, Pasting Can Create False EHR Data.  Fierce EMR. June 23, 2011</w:t>
      </w:r>
    </w:p>
    <w:p w:rsidR="00402DE1" w:rsidRPr="00D53C13" w:rsidRDefault="00402DE1" w:rsidP="00EA5617">
      <w:pPr>
        <w:ind w:left="270" w:hanging="270"/>
        <w:rPr>
          <w:sz w:val="20"/>
          <w:szCs w:val="20"/>
        </w:rPr>
      </w:pPr>
      <w:r w:rsidRPr="00D53C13">
        <w:rPr>
          <w:sz w:val="20"/>
          <w:szCs w:val="20"/>
        </w:rPr>
        <w:t>Menzies C. Overview of Copying Notes in the Electronic Medical Record. Personal Communication. August 8, 2011</w:t>
      </w:r>
    </w:p>
    <w:p w:rsidR="00402DE1" w:rsidRPr="00D53C13" w:rsidRDefault="00402DE1" w:rsidP="00EA5617">
      <w:pPr>
        <w:ind w:left="270" w:hanging="270"/>
        <w:rPr>
          <w:sz w:val="20"/>
          <w:szCs w:val="20"/>
        </w:rPr>
      </w:pPr>
      <w:r w:rsidRPr="00D53C13">
        <w:rPr>
          <w:sz w:val="20"/>
          <w:szCs w:val="20"/>
        </w:rPr>
        <w:t>University of Texas (UT) Southwestern Medical Center. General Medical Record Documentation Guidelines. 2011</w:t>
      </w:r>
    </w:p>
    <w:p w:rsidR="00402DE1" w:rsidRPr="00D53C13" w:rsidRDefault="00402DE1" w:rsidP="00EA5617">
      <w:pPr>
        <w:ind w:left="270" w:hanging="270"/>
        <w:rPr>
          <w:sz w:val="20"/>
          <w:szCs w:val="20"/>
        </w:rPr>
      </w:pPr>
      <w:r w:rsidRPr="00D53C13">
        <w:rPr>
          <w:sz w:val="20"/>
          <w:szCs w:val="20"/>
        </w:rPr>
        <w:t>Rady Children’s Hospital San Diego. Utilization of Copy/Past Functionality for Documentation within the Electronic Health Record.  2011</w:t>
      </w:r>
    </w:p>
    <w:p w:rsidR="00402DE1" w:rsidRPr="00D53C13" w:rsidRDefault="00402DE1" w:rsidP="00EA5617">
      <w:pPr>
        <w:ind w:left="270" w:hanging="270"/>
        <w:rPr>
          <w:sz w:val="20"/>
          <w:szCs w:val="20"/>
        </w:rPr>
      </w:pPr>
      <w:r w:rsidRPr="00D53C13">
        <w:rPr>
          <w:sz w:val="20"/>
          <w:szCs w:val="20"/>
        </w:rPr>
        <w:t xml:space="preserve">How Original is your EHR? Documentation Integrity Best Practices Webcast.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EtenBroek A, Labuguen MC. Transition from Paper to Electronic Inpatient Physician Notes. </w:t>
      </w:r>
      <w:r w:rsidRPr="00D53C13">
        <w:rPr>
          <w:sz w:val="20"/>
          <w:szCs w:val="20"/>
          <w:highlight w:val="yellow"/>
        </w:rPr>
        <w:t>WHERE</w:t>
      </w:r>
      <w:r w:rsidRPr="00D53C13">
        <w:rPr>
          <w:sz w:val="20"/>
          <w:szCs w:val="20"/>
        </w:rPr>
        <w:t>. August 23, 2009</w:t>
      </w:r>
    </w:p>
    <w:p w:rsidR="00402DE1" w:rsidRPr="00D53C13" w:rsidRDefault="00402DE1" w:rsidP="00EA5617">
      <w:pPr>
        <w:ind w:left="270" w:hanging="270"/>
        <w:rPr>
          <w:sz w:val="20"/>
          <w:szCs w:val="20"/>
        </w:rPr>
      </w:pPr>
      <w:r w:rsidRPr="00D53C13">
        <w:rPr>
          <w:sz w:val="20"/>
          <w:szCs w:val="20"/>
        </w:rPr>
        <w:t xml:space="preserve">Flanagan ME, Patterson ES, Frankel RM, Doebbeling BN. Evaluation of a Physician Informatics Tool to Improve Patient Handoffs.  </w:t>
      </w:r>
      <w:r w:rsidRPr="00D53C13">
        <w:rPr>
          <w:sz w:val="20"/>
          <w:szCs w:val="20"/>
          <w:highlight w:val="yellow"/>
        </w:rPr>
        <w:t>WHERE</w:t>
      </w:r>
      <w:r w:rsidR="006D748C" w:rsidRPr="00D53C13">
        <w:rPr>
          <w:sz w:val="20"/>
          <w:szCs w:val="20"/>
          <w:highlight w:val="yellow"/>
        </w:rPr>
        <w:t>.</w:t>
      </w:r>
      <w:r w:rsidRPr="00D53C13">
        <w:rPr>
          <w:sz w:val="20"/>
          <w:szCs w:val="20"/>
          <w:highlight w:val="yellow"/>
        </w:rPr>
        <w:t xml:space="preserve"> WHEN</w:t>
      </w:r>
    </w:p>
    <w:p w:rsidR="006D748C" w:rsidRPr="00D53C13" w:rsidRDefault="00402DE1" w:rsidP="00EA5617">
      <w:pPr>
        <w:ind w:left="270" w:hanging="270"/>
        <w:rPr>
          <w:sz w:val="20"/>
          <w:szCs w:val="20"/>
        </w:rPr>
      </w:pPr>
      <w:r w:rsidRPr="00D53C13">
        <w:rPr>
          <w:sz w:val="20"/>
          <w:szCs w:val="20"/>
        </w:rPr>
        <w:t>Embi PJ, Yackel</w:t>
      </w:r>
      <w:r w:rsidR="006D748C" w:rsidRPr="00D53C13">
        <w:rPr>
          <w:sz w:val="20"/>
          <w:szCs w:val="20"/>
        </w:rPr>
        <w:t xml:space="preserve"> TR, Logan JR, et.al.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HER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Stanford Hospital and Clinics.</w:t>
      </w:r>
      <w:r w:rsidR="00402DE1" w:rsidRPr="00D53C13">
        <w:rPr>
          <w:sz w:val="20"/>
          <w:szCs w:val="20"/>
        </w:rPr>
        <w:t xml:space="preserve"> 2010  </w:t>
      </w:r>
    </w:p>
    <w:p w:rsidR="00402DE1" w:rsidRPr="00D53C13" w:rsidRDefault="006D748C" w:rsidP="00EA5617">
      <w:pPr>
        <w:ind w:left="270" w:hanging="270"/>
        <w:rPr>
          <w:sz w:val="20"/>
          <w:szCs w:val="20"/>
        </w:rPr>
      </w:pPr>
      <w:r w:rsidRPr="00D53C13">
        <w:rPr>
          <w:sz w:val="20"/>
          <w:szCs w:val="20"/>
        </w:rPr>
        <w:t xml:space="preserve">Wrenn JO, Stein DM, Bakken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r w:rsidRPr="00D53C13">
        <w:rPr>
          <w:sz w:val="20"/>
          <w:szCs w:val="20"/>
          <w:highlight w:val="yellow"/>
        </w:rPr>
        <w:t>WHERE.</w:t>
      </w:r>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w:t>
      </w:r>
      <w:r w:rsidRPr="00D53C13">
        <w:rPr>
          <w:sz w:val="20"/>
          <w:szCs w:val="20"/>
        </w:rPr>
        <w:t>.  Amatayakul</w:t>
      </w:r>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r w:rsidRPr="00D53C13">
        <w:rPr>
          <w:sz w:val="20"/>
          <w:szCs w:val="20"/>
        </w:rPr>
        <w:t>F</w:t>
      </w:r>
      <w:r w:rsidR="00402DE1" w:rsidRPr="00D53C13">
        <w:rPr>
          <w:sz w:val="20"/>
          <w:szCs w:val="20"/>
        </w:rPr>
        <w:t>unction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r w:rsidRPr="00D53C13">
        <w:rPr>
          <w:sz w:val="20"/>
          <w:szCs w:val="20"/>
          <w:highlight w:val="yellow"/>
        </w:rPr>
        <w:t>WHERE.</w:t>
      </w:r>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r w:rsidRPr="00D53C13">
        <w:rPr>
          <w:sz w:val="20"/>
          <w:szCs w:val="20"/>
        </w:rPr>
        <w:t xml:space="preserve">Hersh W. </w:t>
      </w:r>
      <w:r w:rsidR="00402DE1" w:rsidRPr="00D53C13">
        <w:rPr>
          <w:sz w:val="20"/>
          <w:szCs w:val="20"/>
        </w:rPr>
        <w:t>Copy and Paste Commentary</w:t>
      </w:r>
      <w:r w:rsidRPr="00D53C13">
        <w:rPr>
          <w:sz w:val="20"/>
          <w:szCs w:val="20"/>
        </w:rPr>
        <w:t xml:space="preserve">. </w:t>
      </w:r>
      <w:r w:rsidRPr="00D53C13">
        <w:rPr>
          <w:sz w:val="20"/>
          <w:szCs w:val="20"/>
          <w:highlight w:val="yellow"/>
        </w:rPr>
        <w:t>WHERE.</w:t>
      </w:r>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 Physician Documentation Practices-an Unexpected Risk Management Concern.  </w:t>
      </w:r>
      <w:r w:rsidR="006D748C" w:rsidRPr="00D53C13">
        <w:rPr>
          <w:sz w:val="20"/>
          <w:szCs w:val="20"/>
          <w:highlight w:val="yellow"/>
        </w:rPr>
        <w:t>WHERE.</w:t>
      </w:r>
      <w:r w:rsidRPr="00D53C13">
        <w:rPr>
          <w:sz w:val="20"/>
          <w:szCs w:val="20"/>
        </w:rPr>
        <w:t xml:space="preserve">  October 2008</w:t>
      </w:r>
    </w:p>
    <w:p w:rsidR="00402DE1" w:rsidRPr="00D53C13" w:rsidRDefault="006D748C" w:rsidP="00EA5617">
      <w:pPr>
        <w:ind w:left="270" w:hanging="270"/>
        <w:rPr>
          <w:rFonts w:cs="Arial"/>
          <w:b/>
          <w:sz w:val="20"/>
          <w:szCs w:val="20"/>
        </w:rPr>
      </w:pPr>
      <w:r w:rsidRPr="00D53C13">
        <w:rPr>
          <w:sz w:val="20"/>
          <w:szCs w:val="20"/>
        </w:rPr>
        <w:t xml:space="preserve">Dennard J. </w:t>
      </w:r>
      <w:r w:rsidR="00402DE1" w:rsidRPr="00D53C13">
        <w:rPr>
          <w:sz w:val="20"/>
          <w:szCs w:val="20"/>
        </w:rPr>
        <w:t xml:space="preserve">Nurses Agree:  Avoid Copy and Paste in the EHR / EMR. </w:t>
      </w:r>
      <w:r w:rsidRPr="00D53C13">
        <w:rPr>
          <w:sz w:val="20"/>
          <w:szCs w:val="20"/>
          <w:highlight w:val="yellow"/>
        </w:rPr>
        <w:t>WHERE.</w:t>
      </w:r>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461" w:name="_Toc456698513"/>
      <w:r>
        <w:rPr>
          <w:rFonts w:asciiTheme="minorHAnsi" w:hAnsiTheme="minorHAnsi"/>
          <w:sz w:val="26"/>
          <w:szCs w:val="26"/>
        </w:rPr>
        <w:t>Patient Matching</w:t>
      </w:r>
      <w:bookmarkEnd w:id="461"/>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462" w:name="_Toc456698514"/>
      <w:r>
        <w:rPr>
          <w:rFonts w:asciiTheme="minorHAnsi" w:hAnsiTheme="minorHAnsi"/>
          <w:sz w:val="26"/>
          <w:szCs w:val="26"/>
        </w:rPr>
        <w:t>Transition of Care</w:t>
      </w:r>
      <w:bookmarkEnd w:id="462"/>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Standars panel (HITSP) Interoperability Specification (IS) 09. Consultations and Transfer of Car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463" w:name="_Toc456698515"/>
      <w:r>
        <w:t>Conformity Assessment</w:t>
      </w:r>
      <w:bookmarkEnd w:id="463"/>
    </w:p>
    <w:p w:rsidR="00242484" w:rsidRPr="00242484" w:rsidRDefault="00242484" w:rsidP="00242484">
      <w:pPr>
        <w:pStyle w:val="BodyText"/>
      </w:pPr>
    </w:p>
    <w:p w:rsidR="00242484" w:rsidRDefault="00242484" w:rsidP="00242484">
      <w:pPr>
        <w:pStyle w:val="Heading1"/>
        <w:numPr>
          <w:ilvl w:val="0"/>
          <w:numId w:val="0"/>
        </w:numPr>
        <w:ind w:left="432" w:hanging="432"/>
      </w:pPr>
      <w:bookmarkStart w:id="464" w:name="_Toc456698516"/>
      <w:r>
        <w:t>Appendix 1. Glossary of Terms</w:t>
      </w:r>
      <w:bookmarkEnd w:id="464"/>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465" w:name="_Toc456698517"/>
      <w:r>
        <w:t xml:space="preserve">Appendix 2. </w:t>
      </w:r>
      <w:r w:rsidR="002755DB">
        <w:t>HIM Roles and Actor List</w:t>
      </w:r>
      <w:bookmarkEnd w:id="465"/>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Pr="006B08D0">
        <w:rPr>
          <w:rStyle w:val="FootnoteReference"/>
          <w:rFonts w:asciiTheme="minorHAnsi" w:hAnsiTheme="minorHAnsi"/>
          <w:highlight w:val="yellow"/>
        </w:rPr>
        <w:footnoteReference w:id="35"/>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ding validat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mapper/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Business and Technical Actors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36"/>
            </w:r>
            <w:r w:rsidRPr="00A819D9">
              <w:rPr>
                <w:rStyle w:val="FootnoteReference"/>
                <w:rFonts w:asciiTheme="minorHAnsi" w:hAnsiTheme="minorHAnsi"/>
                <w:sz w:val="22"/>
                <w:szCs w:val="22"/>
                <w:highlight w:val="yellow"/>
              </w:rPr>
              <w:footnoteReference w:id="37"/>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38"/>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39"/>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40"/>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payor</w:t>
            </w:r>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41"/>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42"/>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43"/>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ayor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44"/>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45"/>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46"/>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47"/>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The exchange of health information electronically between providers and others with the same level of interoperability, such as labs and pharmacies</w:t>
            </w:r>
            <w:r w:rsidRPr="00A819D9">
              <w:rPr>
                <w:rStyle w:val="FootnoteReference"/>
                <w:rFonts w:asciiTheme="minorHAnsi" w:hAnsiTheme="minorHAnsi"/>
                <w:sz w:val="22"/>
                <w:szCs w:val="22"/>
                <w:highlight w:val="yellow"/>
              </w:rPr>
              <w:footnoteReference w:id="48"/>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Darice Grzybowski" w:date="2016-07-19T09:36:00Z" w:initials="DG">
    <w:p w:rsidR="00B046C7" w:rsidRDefault="00B046C7" w:rsidP="001E7DB1">
      <w:pPr>
        <w:pStyle w:val="CommentText"/>
      </w:pPr>
      <w:r>
        <w:rPr>
          <w:rStyle w:val="CommentReference"/>
        </w:rPr>
        <w:annotationRef/>
      </w:r>
      <w:r>
        <w:t>How about adding HIM professionals, consultants, subject matter experts, and educators.</w:t>
      </w:r>
    </w:p>
  </w:comment>
  <w:comment w:id="14" w:author="Darice Grzybowski" w:date="2016-07-19T09:37:00Z" w:initials="DG">
    <w:p w:rsidR="00B046C7" w:rsidRDefault="00B046C7" w:rsidP="001E7DB1">
      <w:pPr>
        <w:pStyle w:val="CommentText"/>
      </w:pPr>
      <w:r>
        <w:rPr>
          <w:rStyle w:val="CommentReference"/>
        </w:rPr>
        <w:annotationRef/>
      </w:r>
      <w:r>
        <w:t xml:space="preserve">Still disagree with term “disposition” as that is not a term common – would replace with archive and purge and use as subcategories to Retention.  Also still feel you are missing the term “processing” which is what you do to the data through use.  One of biggest issues with today’s EHRs is that they have a lack of workflow and electronic document management support built into it.  By leaving those out (I don’t care if it was published in August 2016 – it should still be corrected to support this as a core need for future meaningful standards. </w:t>
      </w:r>
    </w:p>
  </w:comment>
  <w:comment w:id="17" w:author="orlovaA" w:date="2016-07-19T09:42:00Z" w:initials="o">
    <w:p w:rsidR="00B046C7" w:rsidRDefault="00B046C7">
      <w:pPr>
        <w:pStyle w:val="CommentText"/>
      </w:pPr>
      <w:r>
        <w:rPr>
          <w:rStyle w:val="CommentReference"/>
        </w:rPr>
        <w:annotationRef/>
      </w:r>
      <w:r>
        <w:t xml:space="preserve">As a source for our work, we used AHIMA published document on IGPHC with the 8 IG principles as listed. </w:t>
      </w:r>
    </w:p>
    <w:p w:rsidR="00B046C7" w:rsidRDefault="00B046C7">
      <w:pPr>
        <w:pStyle w:val="CommentText"/>
      </w:pPr>
    </w:p>
    <w:p w:rsidR="00B046C7" w:rsidRDefault="00B046C7">
      <w:pPr>
        <w:pStyle w:val="CommentText"/>
      </w:pPr>
      <w:r>
        <w:t>The purpose of the Use Cases is exactly to specify the worklow and document/dataflow. We are not leaving out processing – we are specifying it in the Use cases</w:t>
      </w:r>
    </w:p>
  </w:comment>
  <w:comment w:id="18" w:author="Darice Grzybowski" w:date="2016-07-19T09:42:00Z" w:initials="DG">
    <w:p w:rsidR="00B046C7" w:rsidRDefault="00B046C7" w:rsidP="001E7DB1">
      <w:pPr>
        <w:pStyle w:val="CommentText"/>
      </w:pPr>
      <w:r>
        <w:rPr>
          <w:rStyle w:val="CommentReference"/>
        </w:rPr>
        <w:annotationRef/>
      </w:r>
      <w:r>
        <w:t xml:space="preserve">Once again, although published in 2015 – I think this is a somewhat limited/incomplete and random list of “use Case” standards or specification for HIT standards.  Where is the functionality standards that apply to what is required to tell the story of the patient for coding and the coding process itself?   Or where is the process of transcription and ability for electronic signature authentication? </w:t>
      </w:r>
    </w:p>
  </w:comment>
  <w:comment w:id="21" w:author="orlovaA" w:date="2016-07-19T09:47:00Z" w:initials="o">
    <w:p w:rsidR="00B046C7" w:rsidRDefault="00B046C7">
      <w:pPr>
        <w:pStyle w:val="CommentText"/>
      </w:pPr>
      <w:r>
        <w:rPr>
          <w:rStyle w:val="CommentReference"/>
        </w:rPr>
        <w:annotationRef/>
      </w:r>
      <w:r>
        <w:t xml:space="preserve">Our Use Cases are limited due to resources. In 2016 we are imposing a framework on selecting/prioritizing the Use cases in the context of the episode of care’s functions. </w:t>
      </w:r>
    </w:p>
    <w:p w:rsidR="00B046C7" w:rsidRDefault="00B046C7">
      <w:pPr>
        <w:pStyle w:val="CommentText"/>
      </w:pPr>
    </w:p>
    <w:p w:rsidR="00B046C7" w:rsidRDefault="00B046C7">
      <w:pPr>
        <w:pStyle w:val="CommentText"/>
      </w:pPr>
      <w:r>
        <w:t>Coding/coding process will be specified under the Record/Data Quality use case.</w:t>
      </w:r>
    </w:p>
    <w:p w:rsidR="00B046C7" w:rsidRDefault="00B046C7">
      <w:pPr>
        <w:pStyle w:val="CommentText"/>
      </w:pPr>
    </w:p>
    <w:p w:rsidR="00B046C7" w:rsidRDefault="00B046C7">
      <w:pPr>
        <w:pStyle w:val="CommentText"/>
      </w:pPr>
      <w:r>
        <w:t>Transcription as well as Copy and paste are the scenarios of the Data Capture use case.</w:t>
      </w:r>
    </w:p>
    <w:p w:rsidR="00B046C7" w:rsidRDefault="00B046C7">
      <w:pPr>
        <w:pStyle w:val="CommentText"/>
      </w:pPr>
    </w:p>
    <w:p w:rsidR="00B046C7" w:rsidRDefault="00B046C7">
      <w:pPr>
        <w:pStyle w:val="CommentText"/>
      </w:pPr>
      <w:r>
        <w:t>e-Signature authentication is already specified as a part of the Pt Registration use case</w:t>
      </w:r>
    </w:p>
  </w:comment>
  <w:comment w:id="22" w:author="Darice Grzybowski" w:date="2016-07-19T09:47:00Z" w:initials="DG">
    <w:p w:rsidR="00B046C7" w:rsidRDefault="00B046C7" w:rsidP="003D5847">
      <w:pPr>
        <w:pStyle w:val="CommentText"/>
      </w:pPr>
      <w:r>
        <w:rPr>
          <w:rStyle w:val="CommentReference"/>
        </w:rPr>
        <w:annotationRef/>
      </w:r>
      <w:r>
        <w:t xml:space="preserve">Still believe this should be personas (people) vs. ‘actors’ which is not the term used in most healthcare or software companies. Distracting terminology. </w:t>
      </w:r>
    </w:p>
  </w:comment>
  <w:comment w:id="25" w:author="orlovaA" w:date="2016-07-19T09:48:00Z" w:initials="o">
    <w:p w:rsidR="00B046C7" w:rsidRDefault="00B046C7">
      <w:pPr>
        <w:pStyle w:val="CommentText"/>
      </w:pPr>
      <w:r>
        <w:rPr>
          <w:rStyle w:val="CommentReference"/>
        </w:rPr>
        <w:annotationRef/>
      </w:r>
      <w:r>
        <w:t>We are using informatics terminology for the Use Case, e.g., actors, actions, etc.</w:t>
      </w:r>
    </w:p>
  </w:comment>
  <w:comment w:id="34" w:author="Darice Grzybowski" w:date="2016-07-19T09:50:00Z" w:initials="DG">
    <w:p w:rsidR="00B046C7" w:rsidRDefault="00B046C7" w:rsidP="008C2256">
      <w:pPr>
        <w:pStyle w:val="CommentText"/>
      </w:pPr>
      <w:r>
        <w:rPr>
          <w:rStyle w:val="CommentReference"/>
        </w:rPr>
        <w:annotationRef/>
      </w:r>
      <w:r w:rsidRPr="00093A86">
        <w:rPr>
          <w:highlight w:val="yellow"/>
        </w:rPr>
        <w:t>Do not use the term “registration”  in the definition of a term you want to describe</w:t>
      </w:r>
      <w:r>
        <w:t xml:space="preserve">. .  Suggest: Patient registration is a multi-step process whereby an individual gains access into a healthcare system to collect and update data in preparation for a patient care encounter within a single or multiple episodes of care. </w:t>
      </w:r>
    </w:p>
  </w:comment>
  <w:comment w:id="94" w:author="Darice Grzybowski" w:date="2016-07-19T09:55:00Z" w:initials="DG">
    <w:p w:rsidR="00B046C7" w:rsidRDefault="00B046C7" w:rsidP="008C2256">
      <w:pPr>
        <w:pStyle w:val="CommentText"/>
      </w:pPr>
      <w:r>
        <w:rPr>
          <w:rStyle w:val="CommentReference"/>
        </w:rPr>
        <w:annotationRef/>
      </w:r>
      <w:r>
        <w:t xml:space="preserve">Streamlined this system – was repetitive and out of sequence as well as missed some items. </w:t>
      </w:r>
    </w:p>
  </w:comment>
  <w:comment w:id="100" w:author="orlovaA" w:date="2016-07-11T15:02:00Z" w:initials="o">
    <w:p w:rsidR="00B046C7" w:rsidRDefault="00B046C7">
      <w:pPr>
        <w:pStyle w:val="CommentText"/>
      </w:pPr>
      <w:r>
        <w:rPr>
          <w:rStyle w:val="CommentReference"/>
        </w:rPr>
        <w:annotationRef/>
      </w:r>
      <w:r>
        <w:t>Define where to present the detail list of data elements: here, Use case, Checklist, other</w:t>
      </w:r>
    </w:p>
  </w:comment>
  <w:comment w:id="248" w:author="Harry Rhodes" w:date="2016-07-11T15:02:00Z" w:initials="HR">
    <w:p w:rsidR="00B046C7" w:rsidRPr="006F31D0" w:rsidRDefault="00B046C7" w:rsidP="001A0440">
      <w:pPr>
        <w:rPr>
          <w:rFonts w:asciiTheme="majorHAnsi" w:hAnsiTheme="majorHAnsi"/>
          <w:b/>
          <w:i/>
        </w:rPr>
      </w:pPr>
      <w:r>
        <w:rPr>
          <w:rStyle w:val="CommentReference"/>
        </w:rPr>
        <w:annotationRef/>
      </w:r>
      <w:r w:rsidRPr="006F31D0">
        <w:rPr>
          <w:rFonts w:asciiTheme="majorHAnsi" w:hAnsiTheme="majorHAnsi"/>
          <w:b/>
          <w:i/>
        </w:rPr>
        <w:t>Sharon and Bill - Discussion moved to the best method for identifying unknown patients? John and Jane Doe does not work for large number for unknown admissions. Need to investigate new guidelines for mass causality identification.  Robin Keeney- Search American Trauma Society website.</w:t>
      </w:r>
      <w:r>
        <w:rPr>
          <w:rFonts w:asciiTheme="majorHAnsi" w:hAnsiTheme="majorHAnsi"/>
          <w:b/>
          <w:i/>
        </w:rPr>
        <w:t xml:space="preserve">- </w:t>
      </w:r>
      <w:r w:rsidRPr="002A40CA">
        <w:rPr>
          <w:rFonts w:asciiTheme="majorHAnsi" w:hAnsiTheme="majorHAnsi"/>
          <w:b/>
          <w:i/>
          <w:highlight w:val="yellow"/>
        </w:rPr>
        <w:t>Specify in the Checklist</w:t>
      </w:r>
    </w:p>
  </w:comment>
  <w:comment w:id="259" w:author="Darice Grzybowski" w:date="2016-07-19T13:10:00Z" w:initials="DG">
    <w:p w:rsidR="00B046C7" w:rsidRDefault="00B046C7" w:rsidP="00992BC2">
      <w:pPr>
        <w:pStyle w:val="CommentText"/>
      </w:pPr>
      <w:r>
        <w:rPr>
          <w:rStyle w:val="CommentReference"/>
        </w:rPr>
        <w:annotationRef/>
      </w:r>
      <w:r>
        <w:t xml:space="preserve">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Post Discharge HIM Processing, Billing, Remittance, and Post Encounter Activity.   This shows the complete cycle of actions with the data/information, and the movement of that data from system to system. </w:t>
      </w:r>
    </w:p>
  </w:comment>
  <w:comment w:id="260" w:author="Harry Rhodes" w:date="2016-07-11T15:02:00Z" w:initials="HR">
    <w:p w:rsidR="00B046C7" w:rsidRPr="001A0440" w:rsidRDefault="00B046C7">
      <w:pPr>
        <w:pStyle w:val="CommentText"/>
        <w:rPr>
          <w:b/>
          <w:i/>
        </w:rPr>
      </w:pPr>
      <w:r>
        <w:rPr>
          <w:rStyle w:val="CommentReference"/>
        </w:rPr>
        <w:annotationRef/>
      </w:r>
      <w:r w:rsidRPr="006F31D0">
        <w:rPr>
          <w:b/>
          <w:i/>
        </w:rPr>
        <w:t>Darice Grzybowski too high level and not accurate. .Sharon: Meyer Need more definition in the description under the diagram. Patient Registration information need to be carry forward in Episodes of Care.</w:t>
      </w:r>
      <w:r w:rsidRPr="001A0440">
        <w:rPr>
          <w:b/>
          <w:i/>
        </w:rPr>
        <w:t xml:space="preserve"> Christine</w:t>
      </w:r>
      <w:r>
        <w:rPr>
          <w:b/>
          <w:i/>
        </w:rPr>
        <w:t xml:space="preserve"> Watts</w:t>
      </w:r>
      <w:r w:rsidRPr="001A0440">
        <w:rPr>
          <w:b/>
          <w:i/>
        </w:rPr>
        <w:t xml:space="preserve">: The information as it folds through this process needs to remain context of the information need to remain consistent the entire process. </w:t>
      </w:r>
    </w:p>
  </w:comment>
  <w:comment w:id="271" w:author="Nicole Miller" w:date="2016-07-11T15:02:00Z" w:initials="NM">
    <w:p w:rsidR="00B046C7" w:rsidRDefault="00B046C7">
      <w:pPr>
        <w:pStyle w:val="CommentText"/>
      </w:pPr>
      <w:r>
        <w:rPr>
          <w:rStyle w:val="CommentReference"/>
        </w:rPr>
        <w:annotationRef/>
      </w:r>
      <w:r>
        <w:t xml:space="preserve">Should EMR be added as well and the same for the other areas where EHR is mentioned? – </w:t>
      </w:r>
      <w:r w:rsidRPr="000C0C56">
        <w:rPr>
          <w:highlight w:val="yellow"/>
        </w:rPr>
        <w:t>definitions to be discussed on 7/25</w:t>
      </w:r>
    </w:p>
  </w:comment>
  <w:comment w:id="275" w:author="Nicole Miller" w:date="2016-07-11T15:02:00Z" w:initials="NM">
    <w:p w:rsidR="00B046C7" w:rsidRDefault="00B046C7">
      <w:pPr>
        <w:pStyle w:val="CommentText"/>
      </w:pPr>
      <w:r>
        <w:rPr>
          <w:rStyle w:val="CommentReference"/>
        </w:rPr>
        <w:annotationRef/>
      </w:r>
      <w:r>
        <w:t>Should this be that specific and I understand that most systems work using barcodes but does it need to actually be listed here?</w:t>
      </w:r>
    </w:p>
  </w:comment>
  <w:comment w:id="278" w:author="Darice Grzybowski" w:date="2016-07-19T13:19:00Z" w:initials="DG">
    <w:p w:rsidR="00B046C7" w:rsidRDefault="00B046C7" w:rsidP="00FD07CF">
      <w:pPr>
        <w:pStyle w:val="CommentText"/>
      </w:pPr>
      <w:r>
        <w:rPr>
          <w:rStyle w:val="CommentReference"/>
        </w:rPr>
        <w:annotationRef/>
      </w:r>
      <w:r>
        <w:t>Agree – too detailed and varies from facility to facility – some do not use barcodes – not needed If they design properly.</w:t>
      </w:r>
    </w:p>
  </w:comment>
  <w:comment w:id="288" w:author="Darice Grzybowski" w:date="2016-07-19T13:16:00Z" w:initials="DG">
    <w:p w:rsidR="00B046C7" w:rsidRDefault="00B046C7" w:rsidP="00992BC2">
      <w:pPr>
        <w:pStyle w:val="CommentText"/>
      </w:pPr>
      <w:r>
        <w:rPr>
          <w:rStyle w:val="CommentReference"/>
        </w:rPr>
        <w:annotationRef/>
      </w:r>
      <w:r>
        <w:t>This is where patient identify matching occurs – i.e. id verification, biometric (i.e. palm, retinal scanning), other matching algorithms</w:t>
      </w:r>
    </w:p>
  </w:comment>
  <w:comment w:id="297" w:author="Darice Grzybowski" w:date="2016-07-19T13:22:00Z" w:initials="DG">
    <w:p w:rsidR="00B046C7" w:rsidRDefault="00B046C7" w:rsidP="00FD07CF">
      <w:pPr>
        <w:pStyle w:val="CommentText"/>
      </w:pPr>
      <w:r>
        <w:rPr>
          <w:rStyle w:val="CommentReference"/>
        </w:rPr>
        <w:annotationRef/>
      </w:r>
      <w:r>
        <w:t>I think these steps are way too detailed and don’t apply necessarily in that sequence, nor in all facilities.  If it isn’t generic enough to ‘fit all’ – I feel it should be left off.  For instance, insurance verification is not necessarily done by patient registration – may be a whole different process, and it may even occur post discharge or later in the flow.   This is way to ‘payment’ focused vs. just the core steps of ED registration. I would recommend:  1) Patient entrance (i.e. walk in, ambulance, or other transport, 2) Clinical Triage, 3) Registration Process (same information as above registration process only has to deal with situation of unknown or unconscious patient), 3) Patient Active Care (same steps as above from Evaluation to Discharge).  Post Discharge HIM, Billing, Remittance</w:t>
      </w:r>
      <w:r w:rsidRPr="00EC1D2A">
        <w:rPr>
          <w:color w:val="FF0000"/>
          <w:highlight w:val="yellow"/>
        </w:rPr>
        <w:t>.   IMPORTANT NOTE</w:t>
      </w:r>
      <w:r>
        <w:t xml:space="preserve">: The </w:t>
      </w:r>
      <w:r w:rsidRPr="00EC1D2A">
        <w:rPr>
          <w:color w:val="FF0000"/>
        </w:rPr>
        <w:t xml:space="preserve">processes are very similar from a functional step perspective except the mode of entry and unknown patient situation, as are the data elements that travel from phase to phase for each encounter.  This is true for ALL health care settings in terms of flow (which is why important to get that flow diagram correct which I described above).  This is basic workflow that all HIM professionals are trained in, from start to visit and are consistent in all situations (from correctional health to hospice, to LTC, to home health, to health fairs, to physician offices, to hospitals, to urgent care centers, etc. etc.)    And this is the piece that is most often least understood by IT vendors, IT departments, and anyone outside the HIM department who since 1920s have been responsible for data flow (on paper albeit), but the flow and functional steps are the same whether paper, hybrid, all electronic etc.  </w:t>
      </w:r>
    </w:p>
  </w:comment>
  <w:comment w:id="339" w:author="Harry Rhodes" w:date="2016-07-11T15:02:00Z" w:initials="HR">
    <w:p w:rsidR="00B046C7" w:rsidRPr="001A0440" w:rsidRDefault="00B046C7">
      <w:pPr>
        <w:pStyle w:val="CommentText"/>
        <w:rPr>
          <w:b/>
          <w:i/>
        </w:rPr>
      </w:pPr>
      <w:r>
        <w:rPr>
          <w:rStyle w:val="CommentReference"/>
        </w:rPr>
        <w:annotationRef/>
      </w:r>
      <w:r w:rsidRPr="001A0440">
        <w:rPr>
          <w:b/>
          <w:i/>
        </w:rPr>
        <w:t>Darice Grzybowski: Insurance verification and payment arrangements discussed</w:t>
      </w:r>
    </w:p>
  </w:comment>
  <w:comment w:id="340" w:author="Harry Rhodes" w:date="2016-07-11T15:02:00Z" w:initials="HR">
    <w:p w:rsidR="00B046C7" w:rsidRPr="00491558" w:rsidRDefault="00B046C7">
      <w:pPr>
        <w:pStyle w:val="CommentText"/>
        <w:rPr>
          <w:b/>
          <w:i/>
        </w:rPr>
      </w:pPr>
      <w:r>
        <w:rPr>
          <w:rStyle w:val="CommentReference"/>
        </w:rPr>
        <w:annotationRef/>
      </w:r>
      <w:r w:rsidRPr="00491558">
        <w:rPr>
          <w:b/>
          <w:i/>
        </w:rPr>
        <w:t>Darice Grzybowski: Change to - Request co-pay or Co-pay arrangements</w:t>
      </w:r>
    </w:p>
  </w:comment>
  <w:comment w:id="396" w:author="Darice Grzybowski" w:date="2016-07-19T13:28:00Z" w:initials="DG">
    <w:p w:rsidR="00B046C7" w:rsidRDefault="00B046C7" w:rsidP="00FD07CF">
      <w:pPr>
        <w:pStyle w:val="CommentText"/>
      </w:pPr>
      <w:r>
        <w:rPr>
          <w:rStyle w:val="CommentReference"/>
        </w:rPr>
        <w:annotationRef/>
      </w:r>
      <w:r>
        <w:t xml:space="preserve">Can’t understand this diagram – confusing. </w:t>
      </w:r>
    </w:p>
  </w:comment>
  <w:comment w:id="397" w:author="Harry Rhodes" w:date="2016-07-11T15:02:00Z" w:initials="HR">
    <w:p w:rsidR="00B046C7" w:rsidRDefault="00B046C7" w:rsidP="001A0440">
      <w:pPr>
        <w:rPr>
          <w:rFonts w:asciiTheme="majorHAnsi" w:hAnsiTheme="majorHAnsi" w:cs="Times New Roman"/>
          <w:b/>
          <w:i/>
        </w:rPr>
      </w:pPr>
      <w:r>
        <w:rPr>
          <w:rStyle w:val="CommentReference"/>
        </w:rPr>
        <w:annotationRef/>
      </w: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B046C7" w:rsidRDefault="00B046C7" w:rsidP="001A0440">
      <w:pPr>
        <w:rPr>
          <w:rFonts w:asciiTheme="majorHAnsi" w:hAnsiTheme="majorHAnsi" w:cs="Times New Roman"/>
          <w:b/>
          <w:i/>
        </w:rPr>
      </w:pPr>
    </w:p>
    <w:p w:rsidR="00B046C7" w:rsidRDefault="00B046C7" w:rsidP="001A0440">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B046C7" w:rsidRDefault="00B046C7" w:rsidP="001A0440">
      <w:pPr>
        <w:rPr>
          <w:rFonts w:asciiTheme="majorHAnsi" w:hAnsiTheme="majorHAnsi" w:cs="Times New Roman"/>
          <w:b/>
          <w:i/>
        </w:rPr>
      </w:pPr>
    </w:p>
    <w:p w:rsidR="00B046C7" w:rsidRDefault="00B046C7" w:rsidP="001A0440">
      <w:pPr>
        <w:pStyle w:val="CommentText"/>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comment>
  <w:comment w:id="398" w:author="Nicole Miller" w:date="2016-07-11T15:02:00Z" w:initials="NM">
    <w:p w:rsidR="00B046C7" w:rsidRDefault="00B046C7">
      <w:pPr>
        <w:pStyle w:val="CommentText"/>
      </w:pPr>
      <w:r>
        <w:rPr>
          <w:rStyle w:val="CommentReference"/>
        </w:rPr>
        <w:annotationRef/>
      </w:r>
      <w:r>
        <w:t>Where it states visits ED, by #1, are there going to be more of these diagrams developed to determine other types of visits we have discussed above?  If not maybe should be reworded to state visits hospital or something like that.</w:t>
      </w:r>
    </w:p>
  </w:comment>
  <w:comment w:id="399" w:author="orlovaA" w:date="2016-07-11T15:02:00Z" w:initials="o">
    <w:p w:rsidR="00B046C7" w:rsidRDefault="00B046C7">
      <w:pPr>
        <w:pStyle w:val="CommentText"/>
      </w:pPr>
      <w:r>
        <w:rPr>
          <w:rStyle w:val="CommentReference"/>
        </w:rPr>
        <w:annotationRef/>
      </w:r>
      <w:r>
        <w:t>AO; UML symbols were used. All diamond symbls are decision points.</w:t>
      </w:r>
    </w:p>
  </w:comment>
  <w:comment w:id="400" w:author="Harry Rhodes" w:date="2016-07-11T15:02:00Z" w:initials="HR">
    <w:p w:rsidR="00B046C7" w:rsidRPr="001A0440" w:rsidRDefault="00B046C7" w:rsidP="001A0440">
      <w:pPr>
        <w:rPr>
          <w:rFonts w:asciiTheme="majorHAnsi" w:hAnsiTheme="majorHAnsi" w:cs="Times New Roman"/>
          <w:b/>
          <w:i/>
        </w:rPr>
      </w:pPr>
      <w:r>
        <w:rPr>
          <w:rStyle w:val="CommentReference"/>
        </w:rPr>
        <w:annotationRef/>
      </w:r>
      <w:r>
        <w:rPr>
          <w:rFonts w:asciiTheme="majorHAnsi" w:hAnsiTheme="majorHAnsi" w:cs="Times New Roman"/>
          <w:b/>
          <w:i/>
        </w:rPr>
        <w:t>Bill Reisbick: Suggested adding to the diamond following step 5 “Patient Screening” would now read “Validates Patient Info, Patient Screening”</w:t>
      </w:r>
    </w:p>
  </w:comment>
  <w:comment w:id="401" w:author="Harry Rhodes" w:date="2016-07-11T15:02:00Z" w:initials="HR">
    <w:p w:rsidR="00B046C7" w:rsidRPr="001A0440" w:rsidRDefault="00B046C7" w:rsidP="001A0440">
      <w:pPr>
        <w:rPr>
          <w:rFonts w:asciiTheme="majorHAnsi" w:hAnsiTheme="majorHAnsi" w:cs="Times New Roman"/>
          <w:b/>
          <w:i/>
        </w:rPr>
      </w:pPr>
      <w:r>
        <w:rPr>
          <w:rStyle w:val="CommentReference"/>
        </w:rPr>
        <w:annotationRef/>
      </w:r>
      <w:r>
        <w:rPr>
          <w:rFonts w:asciiTheme="majorHAnsi" w:hAnsiTheme="majorHAnsi" w:cs="Times New Roman"/>
          <w:b/>
          <w:i/>
        </w:rPr>
        <w:t>Sharon Meyer – Put an activity between in front of the first diamond under the Patient or Caregiver swim-lane for the capture of “screening examination”. We need to consider the variation  in process rural versus urban. Also, noted that mHealth solutions are not widely in use.</w:t>
      </w:r>
    </w:p>
  </w:comment>
  <w:comment w:id="402" w:author="Harry Rhodes" w:date="2016-07-11T15:02:00Z" w:initials="HR">
    <w:p w:rsidR="00B046C7" w:rsidRPr="001A0440" w:rsidRDefault="00B046C7" w:rsidP="001A0440">
      <w:pPr>
        <w:rPr>
          <w:rFonts w:asciiTheme="majorHAnsi" w:hAnsiTheme="majorHAnsi" w:cs="Times New Roman"/>
          <w:b/>
          <w:i/>
        </w:rPr>
      </w:pPr>
      <w:r>
        <w:rPr>
          <w:rStyle w:val="CommentReference"/>
        </w:rPr>
        <w:annotationRef/>
      </w:r>
      <w:r>
        <w:rPr>
          <w:rFonts w:asciiTheme="majorHAnsi" w:hAnsiTheme="majorHAnsi" w:cs="Times New Roman"/>
          <w:b/>
          <w:i/>
        </w:rPr>
        <w:t>Bill Reisbick – Need to include “screening examination” on the diagram.</w:t>
      </w:r>
    </w:p>
  </w:comment>
  <w:comment w:id="403" w:author="orlovaA" w:date="2016-07-11T15:02:00Z" w:initials="o">
    <w:p w:rsidR="00B046C7" w:rsidRDefault="00B046C7">
      <w:pPr>
        <w:pStyle w:val="CommentText"/>
      </w:pPr>
      <w:r>
        <w:rPr>
          <w:rStyle w:val="CommentReference"/>
        </w:rPr>
        <w:annotationRef/>
      </w:r>
      <w:r>
        <w:t>AO: For Comment #18: Pt Screening is out of Scope</w:t>
      </w:r>
    </w:p>
  </w:comment>
  <w:comment w:id="404" w:author="orlovaA" w:date="2016-07-11T15:04:00Z" w:initials="o">
    <w:p w:rsidR="00B046C7" w:rsidRDefault="00B046C7">
      <w:pPr>
        <w:pStyle w:val="CommentText"/>
      </w:pPr>
      <w:r>
        <w:rPr>
          <w:rStyle w:val="CommentReference"/>
        </w:rPr>
        <w:annotationRef/>
      </w:r>
      <w:r>
        <w:t>AO: For Comment#19: Pt screening is out of scope</w:t>
      </w:r>
    </w:p>
  </w:comment>
  <w:comment w:id="405" w:author="Harry Rhodes" w:date="2016-07-11T15:02:00Z" w:initials="HR">
    <w:p w:rsidR="00B046C7" w:rsidRPr="001A0440" w:rsidRDefault="00B046C7" w:rsidP="001A0440">
      <w:pPr>
        <w:rPr>
          <w:rFonts w:asciiTheme="majorHAnsi" w:hAnsiTheme="majorHAnsi" w:cs="Times New Roman"/>
          <w:b/>
          <w:i/>
        </w:rPr>
      </w:pPr>
      <w:r>
        <w:rPr>
          <w:rStyle w:val="CommentReference"/>
        </w:rPr>
        <w:annotationRef/>
      </w:r>
      <w:r>
        <w:rPr>
          <w:rFonts w:asciiTheme="majorHAnsi" w:hAnsiTheme="majorHAnsi" w:cs="Times New Roman"/>
          <w:b/>
          <w:i/>
        </w:rPr>
        <w:t>Christine Watts – Suggested making the swim lanes horizontal, allowing the diagram to be read left to right.</w:t>
      </w:r>
    </w:p>
  </w:comment>
  <w:comment w:id="443" w:author="Darice Grzybowski" w:date="2016-07-19T13:29:00Z" w:initials="DG">
    <w:p w:rsidR="00B046C7" w:rsidRDefault="00B046C7"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446" w:author="Darice Grzybowski" w:date="2016-07-19T13:30:00Z" w:initials="DG">
    <w:p w:rsidR="00B046C7" w:rsidRDefault="00B046C7"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449" w:author="orlovaA" w:date="2016-07-11T15:02:00Z" w:initials="o">
    <w:p w:rsidR="00B046C7" w:rsidRDefault="00B046C7" w:rsidP="007D4D04">
      <w:pPr>
        <w:pStyle w:val="CommentText"/>
      </w:pPr>
      <w:r>
        <w:rPr>
          <w:rStyle w:val="CommentReference"/>
        </w:rPr>
        <w:annotationRef/>
      </w:r>
      <w:r>
        <w:t>Specify, provide examples</w:t>
      </w:r>
    </w:p>
  </w:comment>
  <w:comment w:id="451" w:author="Darice Grzybowski" w:date="2016-07-19T13:31:00Z" w:initials="DG">
    <w:p w:rsidR="00B046C7" w:rsidRDefault="00B046C7" w:rsidP="00FD07CF">
      <w:pPr>
        <w:pStyle w:val="CommentText"/>
      </w:pPr>
      <w:r>
        <w:rPr>
          <w:rStyle w:val="CommentReference"/>
        </w:rPr>
        <w:annotationRef/>
      </w:r>
      <w:r>
        <w:t xml:space="preserve">All optional.  </w:t>
      </w:r>
    </w:p>
  </w:comment>
  <w:comment w:id="454" w:author="Harry Rhodes" w:date="2016-07-11T15:02:00Z" w:initials="HR">
    <w:p w:rsidR="00B046C7" w:rsidRPr="001A0440" w:rsidRDefault="00B046C7" w:rsidP="00491558">
      <w:pPr>
        <w:pStyle w:val="CommentText"/>
        <w:rPr>
          <w:b/>
          <w:i/>
        </w:rPr>
      </w:pPr>
      <w:r>
        <w:rPr>
          <w:rStyle w:val="CommentReference"/>
        </w:rPr>
        <w:annotationRef/>
      </w:r>
      <w:r w:rsidRPr="001A0440">
        <w:rPr>
          <w:b/>
          <w:i/>
        </w:rPr>
        <w:t>Darice Grzybowski: Insurance verification and payment arrangements discussed</w:t>
      </w:r>
    </w:p>
  </w:comment>
  <w:comment w:id="455" w:author="Harry Rhodes" w:date="2016-07-11T15:02:00Z" w:initials="HR">
    <w:p w:rsidR="00B046C7" w:rsidRPr="001A0440" w:rsidRDefault="00B046C7"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456" w:author="Harry Rhodes" w:date="2016-07-11T15:02:00Z" w:initials="HR">
    <w:p w:rsidR="00B046C7" w:rsidRPr="001A0440" w:rsidRDefault="00B046C7"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457" w:author="Harry Rhodes" w:date="2016-07-11T15:02:00Z" w:initials="HR">
    <w:p w:rsidR="00B046C7" w:rsidRPr="00F66C00" w:rsidRDefault="00B046C7"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B046C7" w:rsidRPr="00F73C96" w:rsidRDefault="00B046C7" w:rsidP="00F73C96">
      <w:pPr>
        <w:spacing w:after="240"/>
        <w:rPr>
          <w:rFonts w:eastAsia="Times New Roman" w:cstheme="minorHAnsi"/>
          <w:bCs/>
          <w:color w:val="000000"/>
          <w:sz w:val="24"/>
          <w:szCs w:val="24"/>
        </w:rPr>
      </w:pPr>
    </w:p>
  </w:comment>
  <w:comment w:id="459" w:author="Harry Rhodes" w:date="2016-07-11T15:02:00Z" w:initials="HR">
    <w:p w:rsidR="00B046C7" w:rsidRDefault="00B046C7">
      <w:pPr>
        <w:pStyle w:val="CommentText"/>
      </w:pPr>
      <w:r>
        <w:rPr>
          <w:rStyle w:val="CommentReference"/>
        </w:rPr>
        <w:annotationRef/>
      </w:r>
      <w:r>
        <w:t xml:space="preserve">Bill Reisbick - </w:t>
      </w:r>
      <w:r>
        <w:rPr>
          <w:rFonts w:eastAsia="Times New Roman"/>
        </w:rPr>
        <w:t>On Page 16 under “Problems” bullet point 3 it states:  “ Redundant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45F713" w15:done="0"/>
  <w15:commentEx w15:paraId="19247B62" w15:done="0"/>
  <w15:commentEx w15:paraId="279E0C29" w15:done="0"/>
  <w15:commentEx w15:paraId="75454527" w15:done="0"/>
  <w15:commentEx w15:paraId="6C52761F" w15:done="0"/>
  <w15:commentEx w15:paraId="328A66B1" w15:done="0"/>
  <w15:commentEx w15:paraId="02926FA4" w15:done="0"/>
  <w15:commentEx w15:paraId="46D1AA2A" w15:done="0"/>
  <w15:commentEx w15:paraId="02B7DD5E" w15:done="0"/>
  <w15:commentEx w15:paraId="62B401D7" w15:done="0"/>
  <w15:commentEx w15:paraId="4EBABBFE" w15:done="0"/>
  <w15:commentEx w15:paraId="6CCAE39A" w15:done="0"/>
  <w15:commentEx w15:paraId="3E8A6D1A" w15:done="0"/>
  <w15:commentEx w15:paraId="5F88567C" w15:done="0"/>
  <w15:commentEx w15:paraId="0C6ABD4C" w15:done="0"/>
  <w15:commentEx w15:paraId="75ECD5D0" w15:done="0"/>
  <w15:commentEx w15:paraId="0F65BC3E" w15:done="0"/>
  <w15:commentEx w15:paraId="4CF35730" w15:done="0"/>
  <w15:commentEx w15:paraId="2E649CE9" w15:done="0"/>
  <w15:commentEx w15:paraId="64E473A1" w15:done="0"/>
  <w15:commentEx w15:paraId="2B34D14A" w15:done="0"/>
  <w15:commentEx w15:paraId="244DC9A5" w15:done="0"/>
  <w15:commentEx w15:paraId="573D768A" w15:done="0"/>
  <w15:commentEx w15:paraId="6BF95D6D" w15:done="0"/>
  <w15:commentEx w15:paraId="588221DF" w15:done="0"/>
  <w15:commentEx w15:paraId="135A4AD8" w15:done="0"/>
  <w15:commentEx w15:paraId="09F60A5A" w15:done="0"/>
  <w15:commentEx w15:paraId="3EF7D5EB" w15:done="0"/>
  <w15:commentEx w15:paraId="44D66D31" w15:done="0"/>
  <w15:commentEx w15:paraId="7127BBF4" w15:done="0"/>
  <w15:commentEx w15:paraId="1C62609A" w15:done="0"/>
  <w15:commentEx w15:paraId="5108A8CD" w15:done="0"/>
  <w15:commentEx w15:paraId="5440AA0C"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58AF" w:rsidRPr="00C25606" w:rsidRDefault="004E58AF" w:rsidP="00993618">
      <w:pPr>
        <w:rPr>
          <w:rFonts w:cs="Times New Roman"/>
        </w:rPr>
      </w:pPr>
      <w:r>
        <w:separator/>
      </w:r>
    </w:p>
  </w:endnote>
  <w:endnote w:type="continuationSeparator" w:id="0">
    <w:p w:rsidR="004E58AF" w:rsidRPr="00C25606" w:rsidRDefault="004E58AF"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58AF" w:rsidRPr="00C25606" w:rsidRDefault="004E58AF" w:rsidP="00993618">
      <w:pPr>
        <w:rPr>
          <w:rFonts w:cs="Times New Roman"/>
        </w:rPr>
      </w:pPr>
      <w:r>
        <w:separator/>
      </w:r>
    </w:p>
  </w:footnote>
  <w:footnote w:type="continuationSeparator" w:id="0">
    <w:p w:rsidR="004E58AF" w:rsidRPr="00C25606" w:rsidRDefault="004E58AF" w:rsidP="00993618">
      <w:pPr>
        <w:rPr>
          <w:rFonts w:cs="Times New Roman"/>
        </w:rPr>
      </w:pPr>
      <w:r>
        <w:continuationSeparator/>
      </w:r>
    </w:p>
  </w:footnote>
  <w:footnote w:id="1">
    <w:p w:rsidR="00B046C7" w:rsidRPr="00E6659B" w:rsidRDefault="00B046C7"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American Health Information Management Association (AHIMA). Information Governance Principles for Healthcare (IGPHC).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ARMA International</w:t>
      </w:r>
      <w:r>
        <w:rPr>
          <w:rFonts w:cstheme="minorHAnsi"/>
          <w:sz w:val="20"/>
          <w:szCs w:val="20"/>
        </w:rPr>
        <w:t xml:space="preserve">. </w:t>
      </w:r>
      <w:r w:rsidRPr="00416004">
        <w:rPr>
          <w:rFonts w:cstheme="minorHAnsi"/>
          <w:sz w:val="20"/>
          <w:szCs w:val="20"/>
        </w:rPr>
        <w:t>2013.</w:t>
      </w:r>
    </w:p>
  </w:footnote>
  <w:footnote w:id="2">
    <w:p w:rsidR="00B046C7" w:rsidRPr="00E6659B" w:rsidRDefault="00B046C7"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Cohasset Associates and American Health Information Management Association (AHIMA). Professional Readiness and Opportunity. Information Governance in Healthcare White Paper.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B046C7" w:rsidRDefault="00B046C7" w:rsidP="0092106F">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p.121-170</w:t>
      </w:r>
      <w:r w:rsidRPr="0092106F">
        <w:t>.</w:t>
      </w:r>
    </w:p>
  </w:footnote>
  <w:footnote w:id="4">
    <w:p w:rsidR="00B046C7" w:rsidRDefault="00B046C7">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4"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5" w:history="1">
        <w:r w:rsidRPr="00416004">
          <w:rPr>
            <w:rStyle w:val="Hyperlink"/>
            <w:rFonts w:cstheme="minorHAnsi"/>
          </w:rPr>
          <w:t>www.arma.org/principles</w:t>
        </w:r>
      </w:hyperlink>
      <w:r w:rsidRPr="00416004">
        <w:rPr>
          <w:rFonts w:cstheme="minorHAnsi"/>
        </w:rPr>
        <w:t>. ARMA International 2013</w:t>
      </w:r>
    </w:p>
  </w:footnote>
  <w:footnote w:id="5">
    <w:p w:rsidR="00B046C7" w:rsidRDefault="00B046C7" w:rsidP="00A777A4">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50</w:t>
      </w:r>
      <w:r w:rsidRPr="0092106F">
        <w:t>.</w:t>
      </w:r>
    </w:p>
  </w:footnote>
  <w:footnote w:id="6">
    <w:p w:rsidR="00B046C7" w:rsidRDefault="00B046C7" w:rsidP="00A777A4">
      <w:pPr>
        <w:pStyle w:val="EndnoteText"/>
      </w:pPr>
      <w:r>
        <w:rPr>
          <w:rStyle w:val="FootnoteReference"/>
        </w:rPr>
        <w:t>S</w:t>
      </w:r>
      <w:r>
        <w:t xml:space="preserve"> Ibid</w:t>
      </w:r>
      <w:r w:rsidRPr="0092106F">
        <w:t xml:space="preserve">. </w:t>
      </w:r>
      <w:r>
        <w:t>p.30-74</w:t>
      </w:r>
      <w:r w:rsidRPr="0092106F">
        <w:t>.</w:t>
      </w:r>
    </w:p>
  </w:footnote>
  <w:footnote w:id="7">
    <w:p w:rsidR="00B046C7" w:rsidRDefault="00B046C7" w:rsidP="00FB51F8">
      <w:pPr>
        <w:pStyle w:val="FootnoteText"/>
      </w:pPr>
      <w:r>
        <w:rPr>
          <w:rStyle w:val="FootnoteReference"/>
        </w:rPr>
        <w:footnoteRef/>
      </w:r>
      <w:r>
        <w:t xml:space="preserve"> AHIMA. Information Governance IQ, URL: </w:t>
      </w:r>
      <w:hyperlink r:id="rId6" w:history="1">
        <w:r w:rsidRPr="00B417A0">
          <w:rPr>
            <w:rStyle w:val="Hyperlink"/>
          </w:rPr>
          <w:t>http://www.ahima.org/topics/infogovernance/igbasics?tabid=consulting</w:t>
        </w:r>
      </w:hyperlink>
    </w:p>
  </w:footnote>
  <w:footnote w:id="8">
    <w:p w:rsidR="00B046C7" w:rsidRPr="00E40339" w:rsidRDefault="00B046C7" w:rsidP="00B27BAC">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E40339">
        <w:rPr>
          <w:rStyle w:val="SubtleEmphasis"/>
          <w:rFonts w:asciiTheme="minorHAnsi" w:hAnsiTheme="minorHAnsi"/>
          <w:i w:val="0"/>
          <w:color w:val="404040"/>
          <w:szCs w:val="22"/>
        </w:rPr>
        <w:t>Health IT Standards for HIM Practices</w:t>
      </w:r>
      <w:r>
        <w:rPr>
          <w:rStyle w:val="SubtleEmphasis"/>
          <w:rFonts w:asciiTheme="minorHAnsi" w:hAnsiTheme="minorHAnsi"/>
          <w:i w:val="0"/>
          <w:color w:val="404040"/>
          <w:szCs w:val="22"/>
        </w:rPr>
        <w:t xml:space="preserve">. </w:t>
      </w:r>
      <w:r>
        <w:rPr>
          <w:rFonts w:asciiTheme="minorHAnsi" w:hAnsiTheme="minorHAnsi"/>
        </w:rPr>
        <w:t xml:space="preserve">AHIMA-IHE </w:t>
      </w:r>
      <w:r w:rsidRPr="00E40339">
        <w:rPr>
          <w:rFonts w:asciiTheme="minorHAnsi" w:hAnsiTheme="minorHAnsi"/>
        </w:rPr>
        <w:t>White Paper</w:t>
      </w:r>
      <w:r>
        <w:rPr>
          <w:rFonts w:asciiTheme="minorHAnsi" w:hAnsiTheme="minorHAnsi"/>
        </w:rPr>
        <w:t xml:space="preserve">. </w:t>
      </w:r>
      <w:r w:rsidRPr="00E40339">
        <w:rPr>
          <w:rStyle w:val="SubtleEmphasis"/>
          <w:rFonts w:asciiTheme="minorHAnsi" w:hAnsiTheme="minorHAnsi"/>
          <w:i w:val="0"/>
          <w:color w:val="404040"/>
          <w:szCs w:val="22"/>
        </w:rPr>
        <w:t xml:space="preserve"> </w:t>
      </w:r>
      <w:r>
        <w:rPr>
          <w:rStyle w:val="SubtleEmphasis"/>
          <w:rFonts w:asciiTheme="minorHAnsi" w:hAnsiTheme="minorHAnsi"/>
          <w:i w:val="0"/>
          <w:color w:val="404040"/>
          <w:szCs w:val="22"/>
        </w:rPr>
        <w:t>2015. URL</w:t>
      </w:r>
      <w:r w:rsidRPr="00E40339">
        <w:rPr>
          <w:rStyle w:val="SubtleEmphasis"/>
          <w:rFonts w:asciiTheme="minorHAnsi" w:hAnsiTheme="minorHAnsi"/>
          <w:i w:val="0"/>
          <w:color w:val="404040"/>
          <w:szCs w:val="22"/>
        </w:rPr>
        <w:t>:</w:t>
      </w:r>
      <w:r w:rsidRPr="00E40339">
        <w:rPr>
          <w:rStyle w:val="SubtleEmphasis"/>
          <w:rFonts w:asciiTheme="minorHAnsi" w:hAnsiTheme="minorHAnsi"/>
          <w:i w:val="0"/>
          <w:szCs w:val="22"/>
        </w:rPr>
        <w:t xml:space="preserve"> </w:t>
      </w:r>
      <w:hyperlink r:id="rId7" w:history="1">
        <w:r w:rsidRPr="00E40339">
          <w:rPr>
            <w:rStyle w:val="Hyperlink"/>
            <w:rFonts w:asciiTheme="minorHAnsi" w:hAnsiTheme="minorHAnsi"/>
            <w:color w:val="0070C0"/>
            <w:szCs w:val="22"/>
          </w:rPr>
          <w:t>http://qrs.ly/lb4vec0</w:t>
        </w:r>
      </w:hyperlink>
    </w:p>
  </w:footnote>
  <w:footnote w:id="9">
    <w:p w:rsidR="00B046C7" w:rsidRPr="00E40339" w:rsidRDefault="00B046C7" w:rsidP="00D235F7">
      <w:pPr>
        <w:pStyle w:val="FootnoteText"/>
        <w:rPr>
          <w:rFonts w:asciiTheme="minorHAnsi" w:hAnsiTheme="minorHAnsi"/>
        </w:rPr>
      </w:pPr>
      <w:r w:rsidRPr="00E40339">
        <w:rPr>
          <w:rStyle w:val="FootnoteReference"/>
        </w:rPr>
        <w:footnoteRef/>
      </w:r>
      <w:r w:rsidRPr="00E40339">
        <w:t xml:space="preserve"> </w:t>
      </w:r>
      <w:r>
        <w:rPr>
          <w:rFonts w:asciiTheme="minorHAnsi" w:hAnsiTheme="minorHAnsi"/>
        </w:rPr>
        <w:t xml:space="preserve">AHIMA-IHE </w:t>
      </w:r>
      <w:r w:rsidRPr="00E40339">
        <w:rPr>
          <w:rFonts w:asciiTheme="minorHAnsi" w:hAnsiTheme="minorHAnsi"/>
        </w:rPr>
        <w:t>White Paper</w:t>
      </w:r>
      <w:r>
        <w:rPr>
          <w:rFonts w:asciiTheme="minorHAnsi" w:hAnsiTheme="minorHAnsi"/>
        </w:rPr>
        <w:t xml:space="preserve">. </w:t>
      </w:r>
      <w:r w:rsidRPr="00E40339">
        <w:rPr>
          <w:rStyle w:val="SubtleEmphasis"/>
          <w:rFonts w:asciiTheme="minorHAnsi" w:hAnsiTheme="minorHAnsi"/>
          <w:i w:val="0"/>
          <w:color w:val="404040"/>
          <w:szCs w:val="22"/>
        </w:rPr>
        <w:t>Health IT Standards for HIM Practices White Paper</w:t>
      </w:r>
      <w:r>
        <w:rPr>
          <w:rStyle w:val="SubtleEmphasis"/>
          <w:rFonts w:asciiTheme="minorHAnsi" w:hAnsiTheme="minorHAnsi"/>
          <w:i w:val="0"/>
          <w:color w:val="404040"/>
          <w:szCs w:val="22"/>
        </w:rPr>
        <w:t xml:space="preserve"> 2015.</w:t>
      </w:r>
      <w:r w:rsidRPr="00E40339">
        <w:rPr>
          <w:rStyle w:val="SubtleEmphasis"/>
          <w:rFonts w:asciiTheme="minorHAnsi" w:hAnsiTheme="minorHAnsi"/>
          <w:i w:val="0"/>
          <w:color w:val="404040"/>
          <w:szCs w:val="22"/>
        </w:rPr>
        <w:t>:</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B046C7" w:rsidRDefault="00B046C7"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11">
    <w:p w:rsidR="00B046C7" w:rsidRDefault="00B046C7" w:rsidP="000F6368">
      <w:pPr>
        <w:pStyle w:val="FootnoteText"/>
        <w:rPr>
          <w:ins w:id="262" w:author="orlovaA" w:date="2016-07-20T15:24:00Z"/>
        </w:rPr>
      </w:pPr>
      <w:ins w:id="263" w:author="orlovaA" w:date="2016-07-20T15:24:00Z">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r>
          <w:rPr>
            <w:rFonts w:asciiTheme="minorHAnsi" w:hAnsiTheme="minorHAnsi"/>
          </w:rPr>
          <w:t>. p. 29.</w:t>
        </w:r>
      </w:ins>
    </w:p>
  </w:footnote>
  <w:footnote w:id="12">
    <w:p w:rsidR="00B046C7" w:rsidRDefault="00B046C7" w:rsidP="0033589A">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13">
    <w:p w:rsidR="00B046C7" w:rsidRDefault="00B046C7" w:rsidP="0033589A">
      <w:pPr>
        <w:pStyle w:val="FootnoteText"/>
      </w:pPr>
      <w:r>
        <w:rPr>
          <w:rStyle w:val="FootnoteReference"/>
        </w:rPr>
        <w:footnoteRef/>
      </w:r>
      <w:r>
        <w:rPr>
          <w:rFonts w:asciiTheme="minorHAnsi" w:hAnsiTheme="minorHAnsi"/>
        </w:rPr>
        <w:t xml:space="preserve"> Ibid, p. 53.</w:t>
      </w:r>
    </w:p>
  </w:footnote>
  <w:footnote w:id="14">
    <w:p w:rsidR="00B046C7" w:rsidRPr="006B08D0" w:rsidRDefault="00B046C7" w:rsidP="0033589A">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15">
    <w:p w:rsidR="00B046C7" w:rsidRDefault="00B046C7"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16">
    <w:p w:rsidR="00B046C7" w:rsidRDefault="00B046C7" w:rsidP="001C5ADD">
      <w:pPr>
        <w:pStyle w:val="FootnoteText"/>
      </w:pPr>
      <w:r>
        <w:rPr>
          <w:rStyle w:val="FootnoteReference"/>
        </w:rPr>
        <w:footnoteRef/>
      </w:r>
      <w:r>
        <w:t xml:space="preserve"> </w:t>
      </w:r>
      <w:r>
        <w:rPr>
          <w:rFonts w:asciiTheme="minorHAnsi" w:hAnsiTheme="minorHAnsi"/>
        </w:rPr>
        <w:t>Ibid. p. 29</w:t>
      </w:r>
    </w:p>
  </w:footnote>
  <w:footnote w:id="17">
    <w:p w:rsidR="00B046C7" w:rsidRDefault="00B046C7"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18">
    <w:p w:rsidR="00B046C7" w:rsidRDefault="00B046C7"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19">
    <w:p w:rsidR="00B046C7" w:rsidRDefault="00B046C7" w:rsidP="001C5ADD">
      <w:pPr>
        <w:rPr>
          <w:ins w:id="440" w:author="orlovaA" w:date="2016-07-20T17:09:00Z"/>
        </w:rPr>
      </w:pPr>
      <w:r>
        <w:rPr>
          <w:rStyle w:val="FootnoteReference"/>
        </w:rPr>
        <w:footnoteRef/>
      </w:r>
      <w: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B046C7" w:rsidRDefault="00B046C7">
      <w:pPr>
        <w:pStyle w:val="FootnoteText"/>
      </w:pPr>
      <w:r>
        <w:rPr>
          <w:rStyle w:val="FootnoteReference"/>
        </w:rPr>
        <w:footnoteRef/>
      </w:r>
      <w:r>
        <w:t xml:space="preserve"> HITSP Glossary.URL:  </w:t>
      </w:r>
      <w:r w:rsidRPr="00BE0033">
        <w:t>http://www.hitsp.org/default.aspx?show=library#ref</w:t>
      </w:r>
    </w:p>
  </w:footnote>
  <w:footnote w:id="21">
    <w:p w:rsidR="00B046C7" w:rsidRPr="00063BAE" w:rsidRDefault="00B046C7" w:rsidP="003B56D0">
      <w:pPr>
        <w:pStyle w:val="FootnoteText"/>
        <w:rPr>
          <w:rFonts w:asciiTheme="minorHAnsi" w:hAnsiTheme="minorHAnsi"/>
        </w:rPr>
      </w:pPr>
      <w:r>
        <w:rPr>
          <w:rStyle w:val="FootnoteReference"/>
        </w:rPr>
        <w:footnoteRef/>
      </w:r>
      <w:r>
        <w:t xml:space="preserve"> </w:t>
      </w:r>
      <w:r w:rsidRPr="009E1102">
        <w:rPr>
          <w:rFonts w:asciiTheme="minorHAnsi" w:hAnsiTheme="minorHAnsi"/>
        </w:rPr>
        <w:t>American Health Information Management Association (AHIMA). Pocket Glossary of Health Information Management a</w:t>
      </w:r>
      <w:r>
        <w:rPr>
          <w:rFonts w:asciiTheme="minorHAnsi" w:hAnsiTheme="minorHAnsi"/>
        </w:rPr>
        <w:t>nd Technology. Chicago, IL. 2014</w:t>
      </w:r>
    </w:p>
  </w:footnote>
  <w:footnote w:id="22">
    <w:p w:rsidR="00B046C7" w:rsidRPr="00BE0033" w:rsidRDefault="00B046C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3">
    <w:p w:rsidR="00B046C7" w:rsidRPr="0056344B" w:rsidRDefault="00B046C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4">
    <w:p w:rsidR="00B046C7" w:rsidRDefault="00B046C7"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25">
    <w:p w:rsidR="00B046C7" w:rsidRDefault="00B046C7"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26">
    <w:p w:rsidR="00B046C7" w:rsidRPr="0056344B" w:rsidRDefault="00B046C7"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7">
    <w:p w:rsidR="00B046C7" w:rsidRPr="0056344B" w:rsidRDefault="00B046C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8">
    <w:p w:rsidR="00B046C7" w:rsidRPr="0056344B" w:rsidRDefault="00B046C7"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9">
    <w:p w:rsidR="00B046C7" w:rsidRPr="00FC0773" w:rsidRDefault="00B046C7"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orld Health Organization (WHO). </w:t>
      </w:r>
      <w:r w:rsidRPr="00FC0773">
        <w:rPr>
          <w:rFonts w:asciiTheme="minorHAnsi" w:hAnsiTheme="minorHAnsi"/>
          <w:i/>
          <w:sz w:val="22"/>
          <w:szCs w:val="22"/>
        </w:rPr>
        <w:t>Towards the Development of an mHealth Strategy: A Literature Review.</w:t>
      </w:r>
      <w:r w:rsidRPr="00FC0773">
        <w:rPr>
          <w:rFonts w:asciiTheme="minorHAnsi" w:hAnsiTheme="minorHAnsi"/>
          <w:sz w:val="22"/>
          <w:szCs w:val="22"/>
        </w:rPr>
        <w:t xml:space="preserve"> </w:t>
      </w:r>
      <w:hyperlink r:id="rId9" w:history="1">
        <w:r w:rsidRPr="00FC0773">
          <w:rPr>
            <w:rStyle w:val="Hyperlink"/>
            <w:rFonts w:asciiTheme="minorHAnsi" w:hAnsiTheme="minorHAnsi" w:cs="Arial"/>
            <w:sz w:val="22"/>
            <w:szCs w:val="22"/>
          </w:rPr>
          <w:t>www.who.int/goe/mobile_health/en/</w:t>
        </w:r>
      </w:hyperlink>
    </w:p>
  </w:footnote>
  <w:footnote w:id="30">
    <w:p w:rsidR="00B046C7" w:rsidRPr="00EF08CA" w:rsidRDefault="00B046C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Perspectives in Health Information Management. </w:t>
      </w:r>
      <w:r w:rsidRPr="00B47674">
        <w:rPr>
          <w:rFonts w:cstheme="minorHAnsi"/>
          <w:sz w:val="18"/>
          <w:szCs w:val="18"/>
        </w:rPr>
        <w:t xml:space="preserve">2013. URL: </w:t>
      </w:r>
      <w:hyperlink r:id="rId10"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31">
    <w:p w:rsidR="00B046C7" w:rsidRPr="00EF08CA" w:rsidRDefault="00B046C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Bellucci E, and Nguyen LT. Electronic health records implementation: An evaluation of information system impact and contingency factors. </w:t>
      </w:r>
      <w:r w:rsidRPr="00B47674">
        <w:rPr>
          <w:rFonts w:cstheme="minorHAnsi"/>
          <w:iCs/>
          <w:color w:val="222222"/>
          <w:sz w:val="18"/>
          <w:szCs w:val="18"/>
        </w:rPr>
        <w:t>International Journal of Medical Informatics.</w:t>
      </w:r>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32">
    <w:p w:rsidR="00B046C7" w:rsidRPr="00EF08CA" w:rsidRDefault="00B046C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Basch P, Barr  M and Yackel T. Clinical documentation in the 21st century: executive summary of a policy position paper from the American College of Physicians. </w:t>
      </w:r>
      <w:r w:rsidRPr="00B47674">
        <w:rPr>
          <w:rFonts w:cstheme="minorHAnsi"/>
          <w:iCs/>
          <w:color w:val="222222"/>
          <w:sz w:val="18"/>
          <w:szCs w:val="18"/>
        </w:rPr>
        <w:t xml:space="preserve">Annals of Internal Medicine. </w:t>
      </w:r>
      <w:r w:rsidRPr="00B47674">
        <w:rPr>
          <w:rFonts w:cstheme="minorHAnsi"/>
          <w:color w:val="222222"/>
          <w:sz w:val="18"/>
          <w:szCs w:val="18"/>
        </w:rPr>
        <w:t xml:space="preserve">2015. URL: </w:t>
      </w:r>
      <w:hyperlink r:id="rId11"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33">
    <w:p w:rsidR="00B046C7" w:rsidRPr="00EF08CA" w:rsidRDefault="00B046C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uamrane M and Mair, FS. A study of general practitioners' perspectives on electronic medical records systems in NHS Scotland.</w:t>
      </w:r>
      <w:r w:rsidRPr="00B47674">
        <w:rPr>
          <w:rFonts w:cstheme="minorHAnsi"/>
          <w:iCs/>
          <w:sz w:val="18"/>
          <w:szCs w:val="18"/>
        </w:rPr>
        <w:t xml:space="preserve"> BMC Medical Informatics and Decision Making.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12" w:history="1">
        <w:r w:rsidRPr="00B47674">
          <w:rPr>
            <w:rStyle w:val="Hyperlink"/>
            <w:rFonts w:cstheme="minorHAnsi"/>
            <w:sz w:val="18"/>
            <w:szCs w:val="18"/>
          </w:rPr>
          <w:t>http://search.proquest.com.library.capella.edu/docview/1399741170?pq-origsite=summon</w:t>
        </w:r>
      </w:hyperlink>
    </w:p>
  </w:footnote>
  <w:footnote w:id="34">
    <w:p w:rsidR="00B046C7" w:rsidRPr="008E47EE" w:rsidRDefault="00B046C7"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US National Institute of Standardization and Technology (NIST). </w:t>
      </w:r>
      <w:r w:rsidRPr="00B47674">
        <w:rPr>
          <w:rFonts w:asciiTheme="minorHAnsi" w:hAnsiTheme="minorHAnsi"/>
          <w:bCs/>
          <w:sz w:val="18"/>
          <w:szCs w:val="18"/>
        </w:rPr>
        <w:t>Technical Evaluation, Testing, and Validation of the Usability of Electronic Health Records: Empirically Based Use Cases for Validating Safety-Enhanced Usability and Guidelines for Standardization. NISTIR 7804-1. URL:</w:t>
      </w:r>
      <w:r w:rsidRPr="00B47674">
        <w:rPr>
          <w:rFonts w:asciiTheme="minorHAnsi" w:hAnsiTheme="minorHAnsi" w:cstheme="minorHAnsi"/>
          <w:sz w:val="18"/>
          <w:szCs w:val="18"/>
        </w:rPr>
        <w:t xml:space="preserve"> </w:t>
      </w:r>
      <w:hyperlink r:id="rId13" w:history="1">
        <w:r>
          <w:rPr>
            <w:rStyle w:val="Hyperlink"/>
            <w:rFonts w:asciiTheme="minorHAnsi" w:hAnsiTheme="minorHAnsi" w:cstheme="minorHAnsi"/>
            <w:sz w:val="18"/>
            <w:szCs w:val="18"/>
          </w:rPr>
          <w:t>http://nvlpubs.nist.gov/nistpubs/ir/2015/NIST.IR.7804-1.pdf</w:t>
        </w:r>
      </w:hyperlink>
    </w:p>
  </w:footnote>
  <w:footnote w:id="35">
    <w:p w:rsidR="00B046C7" w:rsidRDefault="00B046C7">
      <w:pPr>
        <w:pStyle w:val="FootnoteText"/>
      </w:pPr>
      <w:r w:rsidRPr="006B08D0">
        <w:rPr>
          <w:rStyle w:val="FootnoteReference"/>
          <w:highlight w:val="yellow"/>
        </w:rPr>
        <w:footnoteRef/>
      </w:r>
      <w:r w:rsidRPr="006B08D0">
        <w:rPr>
          <w:highlight w:val="yellow"/>
        </w:rPr>
        <w:t xml:space="preserve"> AHIMA- IHE WP</w:t>
      </w:r>
    </w:p>
  </w:footnote>
  <w:footnote w:id="36">
    <w:p w:rsidR="00B046C7" w:rsidRPr="00F015E9" w:rsidRDefault="00B046C7"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37">
    <w:p w:rsidR="00B046C7" w:rsidRPr="00F015E9" w:rsidRDefault="00B046C7"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LaTour K. etal, Health Information Management. Chicago, IL: AHIMA Press. 2013. p. 50. </w:t>
      </w:r>
    </w:p>
  </w:footnote>
  <w:footnote w:id="38">
    <w:p w:rsidR="00B046C7" w:rsidRPr="00F015E9" w:rsidRDefault="00B046C7"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39">
    <w:p w:rsidR="00B046C7" w:rsidRDefault="00B046C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0">
    <w:p w:rsidR="00B046C7" w:rsidRPr="00BE0033" w:rsidRDefault="00B046C7" w:rsidP="002755DB">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1">
    <w:p w:rsidR="00B046C7" w:rsidRDefault="00B046C7" w:rsidP="002755DB">
      <w:pPr>
        <w:pStyle w:val="FootnoteText"/>
      </w:pPr>
      <w:r>
        <w:rPr>
          <w:rStyle w:val="FootnoteReference"/>
        </w:rPr>
        <w:footnoteRef/>
      </w:r>
      <w:r>
        <w:t xml:space="preserve"> </w:t>
      </w:r>
      <w:r w:rsidRPr="00BE0033">
        <w:t>Vocabulary.com. URL: https://www.vocabulary.com/dictionary/researcher</w:t>
      </w:r>
    </w:p>
  </w:footnote>
  <w:footnote w:id="42">
    <w:p w:rsidR="00B046C7" w:rsidRDefault="00B046C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3">
    <w:p w:rsidR="00B046C7" w:rsidRPr="006B08D0" w:rsidRDefault="00B046C7" w:rsidP="002755DB">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p>
  </w:footnote>
  <w:footnote w:id="44">
    <w:p w:rsidR="00B046C7" w:rsidRDefault="00B046C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5">
    <w:p w:rsidR="00B046C7" w:rsidRDefault="00B046C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6">
    <w:p w:rsidR="00B046C7" w:rsidRDefault="00B046C7" w:rsidP="002755DB">
      <w:pPr>
        <w:pStyle w:val="FootnoteText"/>
      </w:pPr>
      <w:r>
        <w:rPr>
          <w:rStyle w:val="FootnoteReference"/>
        </w:rPr>
        <w:footnoteRef/>
      </w:r>
      <w:r>
        <w:t xml:space="preserve"> Wikipedia.com. URL: </w:t>
      </w:r>
      <w:r w:rsidRPr="00BE0033">
        <w:t>https://en.wikipedia.org/wiki/Medical_imaging</w:t>
      </w:r>
    </w:p>
  </w:footnote>
  <w:footnote w:id="47">
    <w:p w:rsidR="00B046C7" w:rsidRPr="00BE0033" w:rsidRDefault="00B046C7" w:rsidP="002755DB">
      <w:pPr>
        <w:pStyle w:val="FootnoteText"/>
        <w:rPr>
          <w:bCs/>
          <w:color w:val="333333"/>
          <w:sz w:val="22"/>
          <w:szCs w:val="22"/>
        </w:rPr>
      </w:pPr>
      <w:r>
        <w:rPr>
          <w:rStyle w:val="FootnoteReference"/>
        </w:rPr>
        <w:footnoteRef/>
      </w:r>
      <w:r>
        <w:t xml:space="preserve"> </w:t>
      </w:r>
      <w:r w:rsidRPr="00BE0033">
        <w:rPr>
          <w:bCs/>
          <w:color w:val="000000"/>
          <w:sz w:val="22"/>
          <w:szCs w:val="22"/>
        </w:rPr>
        <w:t>Joint Initiative for Global Standards Harmonization Health Informatics Document Registry and Glossary</w:t>
      </w:r>
      <w:r>
        <w:rPr>
          <w:b/>
          <w:bCs/>
          <w:color w:val="000000"/>
          <w:sz w:val="22"/>
          <w:szCs w:val="22"/>
        </w:rPr>
        <w:t xml:space="preserve">. </w:t>
      </w:r>
      <w:r w:rsidRPr="00BE0033">
        <w:rPr>
          <w:bCs/>
          <w:color w:val="333333"/>
          <w:sz w:val="22"/>
          <w:szCs w:val="22"/>
        </w:rPr>
        <w:t>Standards Knowledge Management Tool</w:t>
      </w:r>
      <w:r>
        <w:rPr>
          <w:bCs/>
          <w:color w:val="333333"/>
          <w:sz w:val="22"/>
          <w:szCs w:val="22"/>
        </w:rPr>
        <w:t xml:space="preserve">. URL: </w:t>
      </w:r>
      <w:hyperlink r:id="rId14" w:history="1">
        <w:r w:rsidRPr="00B417A0">
          <w:rPr>
            <w:rStyle w:val="Hyperlink"/>
            <w:bCs/>
            <w:sz w:val="22"/>
            <w:szCs w:val="22"/>
          </w:rPr>
          <w:t>http://www.skmtglossary.org/GenericSearch.aspx</w:t>
        </w:r>
      </w:hyperlink>
      <w:r>
        <w:rPr>
          <w:bCs/>
          <w:color w:val="000000"/>
        </w:rPr>
        <w:t xml:space="preserve"> </w:t>
      </w:r>
    </w:p>
  </w:footnote>
  <w:footnote w:id="48">
    <w:p w:rsidR="00B046C7" w:rsidRDefault="00B046C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B046C7" w:rsidRDefault="008102DF">
        <w:pPr>
          <w:pStyle w:val="Header"/>
          <w:jc w:val="right"/>
        </w:pPr>
        <w:fldSimple w:instr=" PAGE   \* MERGEFORMAT ">
          <w:r w:rsidR="004E58AF">
            <w:rPr>
              <w:noProof/>
            </w:rPr>
            <w:t>1</w:t>
          </w:r>
        </w:fldSimple>
      </w:p>
    </w:sdtContent>
  </w:sdt>
  <w:p w:rsidR="00B046C7" w:rsidRDefault="00B046C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9376BBB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39">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D944F3D"/>
    <w:multiLevelType w:val="hybridMultilevel"/>
    <w:tmpl w:val="1374A5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54">
    <w:nsid w:val="62A93DFC"/>
    <w:multiLevelType w:val="hybridMultilevel"/>
    <w:tmpl w:val="5748E7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63B03525"/>
    <w:multiLevelType w:val="hybridMultilevel"/>
    <w:tmpl w:val="0DF0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59418C6"/>
    <w:multiLevelType w:val="hybridMultilevel"/>
    <w:tmpl w:val="C354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A5F0EFD"/>
    <w:multiLevelType w:val="hybridMultilevel"/>
    <w:tmpl w:val="6ED0A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F9626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33F1271"/>
    <w:multiLevelType w:val="hybridMultilevel"/>
    <w:tmpl w:val="6B22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7792B40"/>
    <w:multiLevelType w:val="hybridMultilevel"/>
    <w:tmpl w:val="E5F21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3"/>
  </w:num>
  <w:num w:numId="2">
    <w:abstractNumId w:val="1"/>
  </w:num>
  <w:num w:numId="3">
    <w:abstractNumId w:val="0"/>
  </w:num>
  <w:num w:numId="4">
    <w:abstractNumId w:val="8"/>
  </w:num>
  <w:num w:numId="5">
    <w:abstractNumId w:val="56"/>
  </w:num>
  <w:num w:numId="6">
    <w:abstractNumId w:val="42"/>
  </w:num>
  <w:num w:numId="7">
    <w:abstractNumId w:val="20"/>
  </w:num>
  <w:num w:numId="8">
    <w:abstractNumId w:val="31"/>
  </w:num>
  <w:num w:numId="9">
    <w:abstractNumId w:val="3"/>
  </w:num>
  <w:num w:numId="10">
    <w:abstractNumId w:val="39"/>
  </w:num>
  <w:num w:numId="11">
    <w:abstractNumId w:val="57"/>
  </w:num>
  <w:num w:numId="12">
    <w:abstractNumId w:val="41"/>
  </w:num>
  <w:num w:numId="13">
    <w:abstractNumId w:val="44"/>
  </w:num>
  <w:num w:numId="14">
    <w:abstractNumId w:val="27"/>
  </w:num>
  <w:num w:numId="15">
    <w:abstractNumId w:val="37"/>
  </w:num>
  <w:num w:numId="16">
    <w:abstractNumId w:val="9"/>
  </w:num>
  <w:num w:numId="17">
    <w:abstractNumId w:val="25"/>
  </w:num>
  <w:num w:numId="18">
    <w:abstractNumId w:val="2"/>
  </w:num>
  <w:num w:numId="19">
    <w:abstractNumId w:val="60"/>
  </w:num>
  <w:num w:numId="20">
    <w:abstractNumId w:val="23"/>
  </w:num>
  <w:num w:numId="21">
    <w:abstractNumId w:val="11"/>
  </w:num>
  <w:num w:numId="22">
    <w:abstractNumId w:val="10"/>
  </w:num>
  <w:num w:numId="23">
    <w:abstractNumId w:val="36"/>
  </w:num>
  <w:num w:numId="24">
    <w:abstractNumId w:val="7"/>
  </w:num>
  <w:num w:numId="25">
    <w:abstractNumId w:val="15"/>
  </w:num>
  <w:num w:numId="26">
    <w:abstractNumId w:val="29"/>
  </w:num>
  <w:num w:numId="27">
    <w:abstractNumId w:val="54"/>
  </w:num>
  <w:num w:numId="28">
    <w:abstractNumId w:val="40"/>
  </w:num>
  <w:num w:numId="29">
    <w:abstractNumId w:val="4"/>
  </w:num>
  <w:num w:numId="30">
    <w:abstractNumId w:val="30"/>
  </w:num>
  <w:num w:numId="31">
    <w:abstractNumId w:val="51"/>
  </w:num>
  <w:num w:numId="32">
    <w:abstractNumId w:val="13"/>
  </w:num>
  <w:num w:numId="33">
    <w:abstractNumId w:val="59"/>
  </w:num>
  <w:num w:numId="34">
    <w:abstractNumId w:val="52"/>
  </w:num>
  <w:num w:numId="35">
    <w:abstractNumId w:val="12"/>
  </w:num>
  <w:num w:numId="36">
    <w:abstractNumId w:val="33"/>
  </w:num>
  <w:num w:numId="37">
    <w:abstractNumId w:val="50"/>
  </w:num>
  <w:num w:numId="38">
    <w:abstractNumId w:val="38"/>
  </w:num>
  <w:num w:numId="39">
    <w:abstractNumId w:val="21"/>
  </w:num>
  <w:num w:numId="40">
    <w:abstractNumId w:val="62"/>
  </w:num>
  <w:num w:numId="41">
    <w:abstractNumId w:val="61"/>
  </w:num>
  <w:num w:numId="42">
    <w:abstractNumId w:val="45"/>
  </w:num>
  <w:num w:numId="43">
    <w:abstractNumId w:val="55"/>
  </w:num>
  <w:num w:numId="44">
    <w:abstractNumId w:val="28"/>
  </w:num>
  <w:num w:numId="45">
    <w:abstractNumId w:val="48"/>
  </w:num>
  <w:num w:numId="46">
    <w:abstractNumId w:val="49"/>
  </w:num>
  <w:num w:numId="47">
    <w:abstractNumId w:val="22"/>
  </w:num>
  <w:num w:numId="48">
    <w:abstractNumId w:val="14"/>
  </w:num>
  <w:num w:numId="49">
    <w:abstractNumId w:val="58"/>
  </w:num>
  <w:num w:numId="50">
    <w:abstractNumId w:val="19"/>
  </w:num>
  <w:num w:numId="51">
    <w:abstractNumId w:val="35"/>
  </w:num>
  <w:num w:numId="52">
    <w:abstractNumId w:val="46"/>
  </w:num>
  <w:num w:numId="53">
    <w:abstractNumId w:val="24"/>
  </w:num>
  <w:num w:numId="54">
    <w:abstractNumId w:val="32"/>
  </w:num>
  <w:num w:numId="55">
    <w:abstractNumId w:val="6"/>
  </w:num>
  <w:num w:numId="56">
    <w:abstractNumId w:val="5"/>
  </w:num>
  <w:num w:numId="57">
    <w:abstractNumId w:val="16"/>
  </w:num>
  <w:num w:numId="58">
    <w:abstractNumId w:val="18"/>
  </w:num>
  <w:num w:numId="59">
    <w:abstractNumId w:val="17"/>
  </w:num>
  <w:num w:numId="60">
    <w:abstractNumId w:val="43"/>
  </w:num>
  <w:num w:numId="61">
    <w:abstractNumId w:val="34"/>
  </w:num>
  <w:num w:numId="62">
    <w:abstractNumId w:val="47"/>
  </w:num>
  <w:num w:numId="63">
    <w:abstractNumId w:val="26"/>
  </w:num>
  <w:numIdMacAtCleanup w:val="53"/>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visionView w:markup="0"/>
  <w:trackRevisions/>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gUAea+gECwAAAA="/>
  </w:docVars>
  <w:rsids>
    <w:rsidRoot w:val="00655A7D"/>
    <w:rsid w:val="00002C5E"/>
    <w:rsid w:val="0000380B"/>
    <w:rsid w:val="000118B1"/>
    <w:rsid w:val="00011C25"/>
    <w:rsid w:val="00012892"/>
    <w:rsid w:val="00013739"/>
    <w:rsid w:val="00015125"/>
    <w:rsid w:val="000218E5"/>
    <w:rsid w:val="00021B2E"/>
    <w:rsid w:val="00023867"/>
    <w:rsid w:val="00025940"/>
    <w:rsid w:val="00035438"/>
    <w:rsid w:val="00037A26"/>
    <w:rsid w:val="00040531"/>
    <w:rsid w:val="00043BE7"/>
    <w:rsid w:val="000475F4"/>
    <w:rsid w:val="00047764"/>
    <w:rsid w:val="00047D4B"/>
    <w:rsid w:val="00051BD4"/>
    <w:rsid w:val="000554B3"/>
    <w:rsid w:val="00055D9E"/>
    <w:rsid w:val="00062550"/>
    <w:rsid w:val="00063BAE"/>
    <w:rsid w:val="00064C5E"/>
    <w:rsid w:val="00066D12"/>
    <w:rsid w:val="0006728C"/>
    <w:rsid w:val="000676A8"/>
    <w:rsid w:val="000706A6"/>
    <w:rsid w:val="000736EF"/>
    <w:rsid w:val="0007722A"/>
    <w:rsid w:val="000812B9"/>
    <w:rsid w:val="0008168B"/>
    <w:rsid w:val="0008241A"/>
    <w:rsid w:val="0008358D"/>
    <w:rsid w:val="00092BE6"/>
    <w:rsid w:val="00095DB0"/>
    <w:rsid w:val="000973BE"/>
    <w:rsid w:val="0009747F"/>
    <w:rsid w:val="000A411C"/>
    <w:rsid w:val="000A56C6"/>
    <w:rsid w:val="000A700B"/>
    <w:rsid w:val="000B195B"/>
    <w:rsid w:val="000C0C56"/>
    <w:rsid w:val="000C2459"/>
    <w:rsid w:val="000C44D3"/>
    <w:rsid w:val="000C7F74"/>
    <w:rsid w:val="000D6EF8"/>
    <w:rsid w:val="000D7769"/>
    <w:rsid w:val="000E0014"/>
    <w:rsid w:val="000E2687"/>
    <w:rsid w:val="000E429B"/>
    <w:rsid w:val="000E4630"/>
    <w:rsid w:val="000E5334"/>
    <w:rsid w:val="000E56D1"/>
    <w:rsid w:val="000F0593"/>
    <w:rsid w:val="000F102B"/>
    <w:rsid w:val="000F2B17"/>
    <w:rsid w:val="000F4448"/>
    <w:rsid w:val="000F6368"/>
    <w:rsid w:val="001054A8"/>
    <w:rsid w:val="00111ECE"/>
    <w:rsid w:val="001147A3"/>
    <w:rsid w:val="00120934"/>
    <w:rsid w:val="00126A90"/>
    <w:rsid w:val="00126BB6"/>
    <w:rsid w:val="001346B6"/>
    <w:rsid w:val="001348E9"/>
    <w:rsid w:val="001349FE"/>
    <w:rsid w:val="00134A7E"/>
    <w:rsid w:val="00140A14"/>
    <w:rsid w:val="00140B51"/>
    <w:rsid w:val="00142C0D"/>
    <w:rsid w:val="001431CD"/>
    <w:rsid w:val="00152A39"/>
    <w:rsid w:val="00153446"/>
    <w:rsid w:val="0015349F"/>
    <w:rsid w:val="00157664"/>
    <w:rsid w:val="0016009F"/>
    <w:rsid w:val="00164FA0"/>
    <w:rsid w:val="00166BF8"/>
    <w:rsid w:val="0016781F"/>
    <w:rsid w:val="00181F3B"/>
    <w:rsid w:val="001841B7"/>
    <w:rsid w:val="00193F62"/>
    <w:rsid w:val="001A0440"/>
    <w:rsid w:val="001A1EEC"/>
    <w:rsid w:val="001A3B58"/>
    <w:rsid w:val="001A3F26"/>
    <w:rsid w:val="001A413A"/>
    <w:rsid w:val="001A510F"/>
    <w:rsid w:val="001A587B"/>
    <w:rsid w:val="001A72BB"/>
    <w:rsid w:val="001B35B8"/>
    <w:rsid w:val="001B6098"/>
    <w:rsid w:val="001C16EC"/>
    <w:rsid w:val="001C1AE5"/>
    <w:rsid w:val="001C5ADD"/>
    <w:rsid w:val="001D5345"/>
    <w:rsid w:val="001E7DB1"/>
    <w:rsid w:val="001F03A5"/>
    <w:rsid w:val="001F0F96"/>
    <w:rsid w:val="001F1724"/>
    <w:rsid w:val="001F5183"/>
    <w:rsid w:val="00204D6C"/>
    <w:rsid w:val="00215616"/>
    <w:rsid w:val="002157F4"/>
    <w:rsid w:val="00222E04"/>
    <w:rsid w:val="00222F20"/>
    <w:rsid w:val="00223700"/>
    <w:rsid w:val="0022669D"/>
    <w:rsid w:val="00226C9B"/>
    <w:rsid w:val="00227ED9"/>
    <w:rsid w:val="00230FEB"/>
    <w:rsid w:val="00233B31"/>
    <w:rsid w:val="002366CE"/>
    <w:rsid w:val="00236A9D"/>
    <w:rsid w:val="00237BDA"/>
    <w:rsid w:val="00241652"/>
    <w:rsid w:val="00242484"/>
    <w:rsid w:val="0024423E"/>
    <w:rsid w:val="002454D4"/>
    <w:rsid w:val="00251498"/>
    <w:rsid w:val="0025449C"/>
    <w:rsid w:val="002556BD"/>
    <w:rsid w:val="00255E74"/>
    <w:rsid w:val="00271A09"/>
    <w:rsid w:val="002755DB"/>
    <w:rsid w:val="00275F1A"/>
    <w:rsid w:val="0027644B"/>
    <w:rsid w:val="00282F73"/>
    <w:rsid w:val="00283CED"/>
    <w:rsid w:val="00284E77"/>
    <w:rsid w:val="00285F48"/>
    <w:rsid w:val="00287B54"/>
    <w:rsid w:val="00292391"/>
    <w:rsid w:val="002950D5"/>
    <w:rsid w:val="00295F54"/>
    <w:rsid w:val="002A0818"/>
    <w:rsid w:val="002A11B6"/>
    <w:rsid w:val="002A40CA"/>
    <w:rsid w:val="002A4C52"/>
    <w:rsid w:val="002A53AC"/>
    <w:rsid w:val="002B221F"/>
    <w:rsid w:val="002B2447"/>
    <w:rsid w:val="002B3B98"/>
    <w:rsid w:val="002B442B"/>
    <w:rsid w:val="002B4A53"/>
    <w:rsid w:val="002B665E"/>
    <w:rsid w:val="002C42DA"/>
    <w:rsid w:val="002C6E0D"/>
    <w:rsid w:val="002D03A4"/>
    <w:rsid w:val="002D3207"/>
    <w:rsid w:val="002D6678"/>
    <w:rsid w:val="002E186D"/>
    <w:rsid w:val="002E30F9"/>
    <w:rsid w:val="002E4538"/>
    <w:rsid w:val="002F2744"/>
    <w:rsid w:val="002F5967"/>
    <w:rsid w:val="003021AE"/>
    <w:rsid w:val="003039B8"/>
    <w:rsid w:val="00310051"/>
    <w:rsid w:val="00312095"/>
    <w:rsid w:val="003161B3"/>
    <w:rsid w:val="00316419"/>
    <w:rsid w:val="00317F8B"/>
    <w:rsid w:val="00334552"/>
    <w:rsid w:val="0033536B"/>
    <w:rsid w:val="0033589A"/>
    <w:rsid w:val="00337BC2"/>
    <w:rsid w:val="00343866"/>
    <w:rsid w:val="00344DF8"/>
    <w:rsid w:val="00347477"/>
    <w:rsid w:val="003518E3"/>
    <w:rsid w:val="00352479"/>
    <w:rsid w:val="003601A5"/>
    <w:rsid w:val="003601CC"/>
    <w:rsid w:val="00362B6F"/>
    <w:rsid w:val="00366013"/>
    <w:rsid w:val="003675CD"/>
    <w:rsid w:val="003721B8"/>
    <w:rsid w:val="0037507E"/>
    <w:rsid w:val="00376ABA"/>
    <w:rsid w:val="003873C6"/>
    <w:rsid w:val="00387561"/>
    <w:rsid w:val="00390ED0"/>
    <w:rsid w:val="00397FA1"/>
    <w:rsid w:val="003A0FC1"/>
    <w:rsid w:val="003A3238"/>
    <w:rsid w:val="003A581F"/>
    <w:rsid w:val="003A5876"/>
    <w:rsid w:val="003A6CA0"/>
    <w:rsid w:val="003B0926"/>
    <w:rsid w:val="003B4731"/>
    <w:rsid w:val="003B56D0"/>
    <w:rsid w:val="003B6C08"/>
    <w:rsid w:val="003C2C67"/>
    <w:rsid w:val="003C4F26"/>
    <w:rsid w:val="003D1FC1"/>
    <w:rsid w:val="003D400B"/>
    <w:rsid w:val="003D5847"/>
    <w:rsid w:val="003E7543"/>
    <w:rsid w:val="003E7BB0"/>
    <w:rsid w:val="003E7DE0"/>
    <w:rsid w:val="003F048A"/>
    <w:rsid w:val="003F21A0"/>
    <w:rsid w:val="003F4C24"/>
    <w:rsid w:val="003F50F0"/>
    <w:rsid w:val="00400554"/>
    <w:rsid w:val="00402DE1"/>
    <w:rsid w:val="004032F6"/>
    <w:rsid w:val="0040403D"/>
    <w:rsid w:val="00406406"/>
    <w:rsid w:val="004106AC"/>
    <w:rsid w:val="00412876"/>
    <w:rsid w:val="004135D4"/>
    <w:rsid w:val="00413FCA"/>
    <w:rsid w:val="00415971"/>
    <w:rsid w:val="00416004"/>
    <w:rsid w:val="0042367A"/>
    <w:rsid w:val="0042708C"/>
    <w:rsid w:val="00427267"/>
    <w:rsid w:val="004315CC"/>
    <w:rsid w:val="00434D50"/>
    <w:rsid w:val="00447E3A"/>
    <w:rsid w:val="00452D7D"/>
    <w:rsid w:val="004531C4"/>
    <w:rsid w:val="00457B46"/>
    <w:rsid w:val="00457F6C"/>
    <w:rsid w:val="004601FF"/>
    <w:rsid w:val="0046265F"/>
    <w:rsid w:val="004647B1"/>
    <w:rsid w:val="00467A94"/>
    <w:rsid w:val="00475A45"/>
    <w:rsid w:val="00477FAD"/>
    <w:rsid w:val="00482AF5"/>
    <w:rsid w:val="00482F38"/>
    <w:rsid w:val="004903DC"/>
    <w:rsid w:val="00490BA1"/>
    <w:rsid w:val="00491558"/>
    <w:rsid w:val="00494CE6"/>
    <w:rsid w:val="00495E3B"/>
    <w:rsid w:val="00495E9B"/>
    <w:rsid w:val="004A117D"/>
    <w:rsid w:val="004A3938"/>
    <w:rsid w:val="004A3ACB"/>
    <w:rsid w:val="004A6B60"/>
    <w:rsid w:val="004B0ABB"/>
    <w:rsid w:val="004B14A4"/>
    <w:rsid w:val="004B2948"/>
    <w:rsid w:val="004B59FF"/>
    <w:rsid w:val="004B5C02"/>
    <w:rsid w:val="004B7F5E"/>
    <w:rsid w:val="004C06C4"/>
    <w:rsid w:val="004C7001"/>
    <w:rsid w:val="004D13C2"/>
    <w:rsid w:val="004D20E6"/>
    <w:rsid w:val="004D3B0E"/>
    <w:rsid w:val="004E3718"/>
    <w:rsid w:val="004E58AF"/>
    <w:rsid w:val="004F11BF"/>
    <w:rsid w:val="004F11FB"/>
    <w:rsid w:val="004F55FF"/>
    <w:rsid w:val="004F608D"/>
    <w:rsid w:val="005018A1"/>
    <w:rsid w:val="00511F9E"/>
    <w:rsid w:val="00516099"/>
    <w:rsid w:val="0052408E"/>
    <w:rsid w:val="00525407"/>
    <w:rsid w:val="005408DC"/>
    <w:rsid w:val="005419D8"/>
    <w:rsid w:val="00541FE1"/>
    <w:rsid w:val="00545C44"/>
    <w:rsid w:val="00547739"/>
    <w:rsid w:val="00550AAA"/>
    <w:rsid w:val="0055199D"/>
    <w:rsid w:val="00551E22"/>
    <w:rsid w:val="00554900"/>
    <w:rsid w:val="00556961"/>
    <w:rsid w:val="00557E2A"/>
    <w:rsid w:val="005609EC"/>
    <w:rsid w:val="0056344B"/>
    <w:rsid w:val="005666B8"/>
    <w:rsid w:val="00567D7F"/>
    <w:rsid w:val="00570A5B"/>
    <w:rsid w:val="0057254F"/>
    <w:rsid w:val="005802ED"/>
    <w:rsid w:val="0058494F"/>
    <w:rsid w:val="00585A16"/>
    <w:rsid w:val="00586889"/>
    <w:rsid w:val="00587EF7"/>
    <w:rsid w:val="0059238D"/>
    <w:rsid w:val="005926C8"/>
    <w:rsid w:val="005950AE"/>
    <w:rsid w:val="005970CF"/>
    <w:rsid w:val="005971CE"/>
    <w:rsid w:val="0059765E"/>
    <w:rsid w:val="0059771D"/>
    <w:rsid w:val="005A0B9F"/>
    <w:rsid w:val="005A1DDE"/>
    <w:rsid w:val="005A1DF2"/>
    <w:rsid w:val="005A2E98"/>
    <w:rsid w:val="005A3D2A"/>
    <w:rsid w:val="005A42D2"/>
    <w:rsid w:val="005A7107"/>
    <w:rsid w:val="005B0AE1"/>
    <w:rsid w:val="005B2D3A"/>
    <w:rsid w:val="005C0345"/>
    <w:rsid w:val="005C08A9"/>
    <w:rsid w:val="005C3A6A"/>
    <w:rsid w:val="005D1186"/>
    <w:rsid w:val="005D2490"/>
    <w:rsid w:val="005D3F69"/>
    <w:rsid w:val="005D46E0"/>
    <w:rsid w:val="005D7CAC"/>
    <w:rsid w:val="005E269E"/>
    <w:rsid w:val="005E4179"/>
    <w:rsid w:val="005E7965"/>
    <w:rsid w:val="005F10E9"/>
    <w:rsid w:val="005F2EE2"/>
    <w:rsid w:val="005F435A"/>
    <w:rsid w:val="00610272"/>
    <w:rsid w:val="00612B09"/>
    <w:rsid w:val="006206E1"/>
    <w:rsid w:val="00621608"/>
    <w:rsid w:val="00621694"/>
    <w:rsid w:val="006218DC"/>
    <w:rsid w:val="00621F32"/>
    <w:rsid w:val="00622419"/>
    <w:rsid w:val="006245CB"/>
    <w:rsid w:val="006252D1"/>
    <w:rsid w:val="00625F44"/>
    <w:rsid w:val="00631472"/>
    <w:rsid w:val="006378B9"/>
    <w:rsid w:val="006402D4"/>
    <w:rsid w:val="006414FE"/>
    <w:rsid w:val="00641B81"/>
    <w:rsid w:val="006501A9"/>
    <w:rsid w:val="00652F72"/>
    <w:rsid w:val="00654899"/>
    <w:rsid w:val="00655A7D"/>
    <w:rsid w:val="00664A59"/>
    <w:rsid w:val="00665295"/>
    <w:rsid w:val="0066557F"/>
    <w:rsid w:val="00666335"/>
    <w:rsid w:val="00666B6D"/>
    <w:rsid w:val="00675F89"/>
    <w:rsid w:val="006763C6"/>
    <w:rsid w:val="00677536"/>
    <w:rsid w:val="00683270"/>
    <w:rsid w:val="00685843"/>
    <w:rsid w:val="00687BD2"/>
    <w:rsid w:val="00697546"/>
    <w:rsid w:val="006A180B"/>
    <w:rsid w:val="006A1BA0"/>
    <w:rsid w:val="006B08D0"/>
    <w:rsid w:val="006B1822"/>
    <w:rsid w:val="006B5EE3"/>
    <w:rsid w:val="006C1196"/>
    <w:rsid w:val="006C2235"/>
    <w:rsid w:val="006C2B6B"/>
    <w:rsid w:val="006D022D"/>
    <w:rsid w:val="006D0C5D"/>
    <w:rsid w:val="006D14FE"/>
    <w:rsid w:val="006D1CBF"/>
    <w:rsid w:val="006D410C"/>
    <w:rsid w:val="006D50C5"/>
    <w:rsid w:val="006D6AAC"/>
    <w:rsid w:val="006D748C"/>
    <w:rsid w:val="006D7E3D"/>
    <w:rsid w:val="006E6286"/>
    <w:rsid w:val="006E7A9D"/>
    <w:rsid w:val="006F122B"/>
    <w:rsid w:val="006F1EE9"/>
    <w:rsid w:val="006F31D0"/>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4624"/>
    <w:rsid w:val="0073589C"/>
    <w:rsid w:val="00737C09"/>
    <w:rsid w:val="007402C6"/>
    <w:rsid w:val="00745285"/>
    <w:rsid w:val="00747922"/>
    <w:rsid w:val="00756CDC"/>
    <w:rsid w:val="00757B35"/>
    <w:rsid w:val="007650CA"/>
    <w:rsid w:val="00765F5E"/>
    <w:rsid w:val="00766047"/>
    <w:rsid w:val="00773B64"/>
    <w:rsid w:val="00777C18"/>
    <w:rsid w:val="00781785"/>
    <w:rsid w:val="00782622"/>
    <w:rsid w:val="00782EBB"/>
    <w:rsid w:val="00784923"/>
    <w:rsid w:val="00784D36"/>
    <w:rsid w:val="007865D2"/>
    <w:rsid w:val="007957B3"/>
    <w:rsid w:val="00795938"/>
    <w:rsid w:val="007A39C2"/>
    <w:rsid w:val="007A4620"/>
    <w:rsid w:val="007A4E02"/>
    <w:rsid w:val="007A5038"/>
    <w:rsid w:val="007A5460"/>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2340"/>
    <w:rsid w:val="007F0DAE"/>
    <w:rsid w:val="007F3671"/>
    <w:rsid w:val="007F6D6B"/>
    <w:rsid w:val="007F7566"/>
    <w:rsid w:val="007F77F8"/>
    <w:rsid w:val="0080111B"/>
    <w:rsid w:val="00801191"/>
    <w:rsid w:val="00802DD1"/>
    <w:rsid w:val="00806C61"/>
    <w:rsid w:val="008102DF"/>
    <w:rsid w:val="008113F1"/>
    <w:rsid w:val="00812CBF"/>
    <w:rsid w:val="00817201"/>
    <w:rsid w:val="0082283D"/>
    <w:rsid w:val="00826E7A"/>
    <w:rsid w:val="0083614C"/>
    <w:rsid w:val="00836209"/>
    <w:rsid w:val="00837A01"/>
    <w:rsid w:val="00840133"/>
    <w:rsid w:val="00840ADB"/>
    <w:rsid w:val="00843D0D"/>
    <w:rsid w:val="008441A4"/>
    <w:rsid w:val="0085264D"/>
    <w:rsid w:val="0085356C"/>
    <w:rsid w:val="00854CBA"/>
    <w:rsid w:val="00865A0A"/>
    <w:rsid w:val="00875D34"/>
    <w:rsid w:val="00876104"/>
    <w:rsid w:val="0087724D"/>
    <w:rsid w:val="00883DE3"/>
    <w:rsid w:val="008853DF"/>
    <w:rsid w:val="008911B2"/>
    <w:rsid w:val="00897C7D"/>
    <w:rsid w:val="008A79A4"/>
    <w:rsid w:val="008B3667"/>
    <w:rsid w:val="008B5727"/>
    <w:rsid w:val="008B5F75"/>
    <w:rsid w:val="008B612D"/>
    <w:rsid w:val="008C01A4"/>
    <w:rsid w:val="008C2256"/>
    <w:rsid w:val="008C244F"/>
    <w:rsid w:val="008D1302"/>
    <w:rsid w:val="008D2C05"/>
    <w:rsid w:val="008D3592"/>
    <w:rsid w:val="008D44E1"/>
    <w:rsid w:val="008E016C"/>
    <w:rsid w:val="008E050F"/>
    <w:rsid w:val="008E190E"/>
    <w:rsid w:val="008E3092"/>
    <w:rsid w:val="008F0BA6"/>
    <w:rsid w:val="008F1010"/>
    <w:rsid w:val="008F3653"/>
    <w:rsid w:val="008F69C3"/>
    <w:rsid w:val="00900AAA"/>
    <w:rsid w:val="00901068"/>
    <w:rsid w:val="0090175E"/>
    <w:rsid w:val="00901C13"/>
    <w:rsid w:val="00904748"/>
    <w:rsid w:val="00905B03"/>
    <w:rsid w:val="0090601A"/>
    <w:rsid w:val="00907895"/>
    <w:rsid w:val="009102D9"/>
    <w:rsid w:val="00911D11"/>
    <w:rsid w:val="00912216"/>
    <w:rsid w:val="009140C2"/>
    <w:rsid w:val="00915502"/>
    <w:rsid w:val="00915E06"/>
    <w:rsid w:val="00915F30"/>
    <w:rsid w:val="00916374"/>
    <w:rsid w:val="00916BF6"/>
    <w:rsid w:val="0092106F"/>
    <w:rsid w:val="00923213"/>
    <w:rsid w:val="009278BE"/>
    <w:rsid w:val="00932AB4"/>
    <w:rsid w:val="00932F54"/>
    <w:rsid w:val="0093387D"/>
    <w:rsid w:val="00933E36"/>
    <w:rsid w:val="009348D1"/>
    <w:rsid w:val="00934DBE"/>
    <w:rsid w:val="0094091B"/>
    <w:rsid w:val="00944478"/>
    <w:rsid w:val="00951767"/>
    <w:rsid w:val="00952C14"/>
    <w:rsid w:val="00953A8F"/>
    <w:rsid w:val="00957FB2"/>
    <w:rsid w:val="00960BA8"/>
    <w:rsid w:val="009661FC"/>
    <w:rsid w:val="00967883"/>
    <w:rsid w:val="00972A87"/>
    <w:rsid w:val="00977AB0"/>
    <w:rsid w:val="009849AC"/>
    <w:rsid w:val="00992BC2"/>
    <w:rsid w:val="009931BF"/>
    <w:rsid w:val="00993618"/>
    <w:rsid w:val="009A0FDB"/>
    <w:rsid w:val="009A22B2"/>
    <w:rsid w:val="009A2443"/>
    <w:rsid w:val="009A5813"/>
    <w:rsid w:val="009A7384"/>
    <w:rsid w:val="009B1550"/>
    <w:rsid w:val="009B2D34"/>
    <w:rsid w:val="009B367D"/>
    <w:rsid w:val="009B4E68"/>
    <w:rsid w:val="009C0A98"/>
    <w:rsid w:val="009C31A3"/>
    <w:rsid w:val="009C531E"/>
    <w:rsid w:val="009C5920"/>
    <w:rsid w:val="009C6451"/>
    <w:rsid w:val="009D0E2A"/>
    <w:rsid w:val="009D1108"/>
    <w:rsid w:val="009D6D07"/>
    <w:rsid w:val="009E0DC8"/>
    <w:rsid w:val="009E1102"/>
    <w:rsid w:val="009E18B3"/>
    <w:rsid w:val="009E5955"/>
    <w:rsid w:val="009E5E0F"/>
    <w:rsid w:val="009E5FF9"/>
    <w:rsid w:val="009E69DA"/>
    <w:rsid w:val="009E720E"/>
    <w:rsid w:val="009F05B5"/>
    <w:rsid w:val="009F3752"/>
    <w:rsid w:val="009F4149"/>
    <w:rsid w:val="009F4580"/>
    <w:rsid w:val="009F560B"/>
    <w:rsid w:val="00A03CE9"/>
    <w:rsid w:val="00A06FC9"/>
    <w:rsid w:val="00A07190"/>
    <w:rsid w:val="00A1210C"/>
    <w:rsid w:val="00A17A34"/>
    <w:rsid w:val="00A210F4"/>
    <w:rsid w:val="00A25F2A"/>
    <w:rsid w:val="00A31202"/>
    <w:rsid w:val="00A334C8"/>
    <w:rsid w:val="00A33BCC"/>
    <w:rsid w:val="00A34AE8"/>
    <w:rsid w:val="00A3565C"/>
    <w:rsid w:val="00A37A08"/>
    <w:rsid w:val="00A4169E"/>
    <w:rsid w:val="00A45172"/>
    <w:rsid w:val="00A5242A"/>
    <w:rsid w:val="00A52501"/>
    <w:rsid w:val="00A529D8"/>
    <w:rsid w:val="00A570AF"/>
    <w:rsid w:val="00A57A61"/>
    <w:rsid w:val="00A57E2B"/>
    <w:rsid w:val="00A60CA8"/>
    <w:rsid w:val="00A64F54"/>
    <w:rsid w:val="00A651FA"/>
    <w:rsid w:val="00A67B31"/>
    <w:rsid w:val="00A72760"/>
    <w:rsid w:val="00A73161"/>
    <w:rsid w:val="00A777A4"/>
    <w:rsid w:val="00A8094A"/>
    <w:rsid w:val="00A819D9"/>
    <w:rsid w:val="00A84770"/>
    <w:rsid w:val="00A85E41"/>
    <w:rsid w:val="00A86DC4"/>
    <w:rsid w:val="00A93644"/>
    <w:rsid w:val="00A94544"/>
    <w:rsid w:val="00A969DF"/>
    <w:rsid w:val="00AA0269"/>
    <w:rsid w:val="00AA26B3"/>
    <w:rsid w:val="00AA6894"/>
    <w:rsid w:val="00AB0657"/>
    <w:rsid w:val="00AB0A8A"/>
    <w:rsid w:val="00AB30D1"/>
    <w:rsid w:val="00AB790F"/>
    <w:rsid w:val="00AC420E"/>
    <w:rsid w:val="00AC6ECA"/>
    <w:rsid w:val="00AD2CAD"/>
    <w:rsid w:val="00AD53B2"/>
    <w:rsid w:val="00AD5D83"/>
    <w:rsid w:val="00AD77E0"/>
    <w:rsid w:val="00AD7F17"/>
    <w:rsid w:val="00AE29C8"/>
    <w:rsid w:val="00AE3D68"/>
    <w:rsid w:val="00AE4DA9"/>
    <w:rsid w:val="00AE77E3"/>
    <w:rsid w:val="00AE780A"/>
    <w:rsid w:val="00AF1594"/>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6126"/>
    <w:rsid w:val="00B27574"/>
    <w:rsid w:val="00B27BAC"/>
    <w:rsid w:val="00B36352"/>
    <w:rsid w:val="00B37EF6"/>
    <w:rsid w:val="00B4252A"/>
    <w:rsid w:val="00B435F9"/>
    <w:rsid w:val="00B45821"/>
    <w:rsid w:val="00B45D1A"/>
    <w:rsid w:val="00B46399"/>
    <w:rsid w:val="00B52AC5"/>
    <w:rsid w:val="00B56D46"/>
    <w:rsid w:val="00B85C75"/>
    <w:rsid w:val="00B935B3"/>
    <w:rsid w:val="00BA3BA7"/>
    <w:rsid w:val="00BA48DD"/>
    <w:rsid w:val="00BA77DB"/>
    <w:rsid w:val="00BB094C"/>
    <w:rsid w:val="00BB0CA2"/>
    <w:rsid w:val="00BB1008"/>
    <w:rsid w:val="00BB13EE"/>
    <w:rsid w:val="00BB2566"/>
    <w:rsid w:val="00BB3D69"/>
    <w:rsid w:val="00BB6AC9"/>
    <w:rsid w:val="00BB73DC"/>
    <w:rsid w:val="00BC11C3"/>
    <w:rsid w:val="00BC4986"/>
    <w:rsid w:val="00BC565F"/>
    <w:rsid w:val="00BC602D"/>
    <w:rsid w:val="00BC6EFC"/>
    <w:rsid w:val="00BD0B3D"/>
    <w:rsid w:val="00BD24EE"/>
    <w:rsid w:val="00BE0033"/>
    <w:rsid w:val="00BE211D"/>
    <w:rsid w:val="00BF5034"/>
    <w:rsid w:val="00BF5D01"/>
    <w:rsid w:val="00BF73AF"/>
    <w:rsid w:val="00BF7566"/>
    <w:rsid w:val="00C009E3"/>
    <w:rsid w:val="00C02697"/>
    <w:rsid w:val="00C06A7D"/>
    <w:rsid w:val="00C07A26"/>
    <w:rsid w:val="00C1036C"/>
    <w:rsid w:val="00C1100D"/>
    <w:rsid w:val="00C138B4"/>
    <w:rsid w:val="00C14F24"/>
    <w:rsid w:val="00C16085"/>
    <w:rsid w:val="00C21E83"/>
    <w:rsid w:val="00C26648"/>
    <w:rsid w:val="00C27AE8"/>
    <w:rsid w:val="00C31433"/>
    <w:rsid w:val="00C32375"/>
    <w:rsid w:val="00C3483D"/>
    <w:rsid w:val="00C352B5"/>
    <w:rsid w:val="00C355C4"/>
    <w:rsid w:val="00C37E83"/>
    <w:rsid w:val="00C4084F"/>
    <w:rsid w:val="00C41362"/>
    <w:rsid w:val="00C4658F"/>
    <w:rsid w:val="00C603F1"/>
    <w:rsid w:val="00C62495"/>
    <w:rsid w:val="00C63DB5"/>
    <w:rsid w:val="00C7275A"/>
    <w:rsid w:val="00C73799"/>
    <w:rsid w:val="00C74B75"/>
    <w:rsid w:val="00C803DE"/>
    <w:rsid w:val="00C8589B"/>
    <w:rsid w:val="00C9093F"/>
    <w:rsid w:val="00C90B8C"/>
    <w:rsid w:val="00C95742"/>
    <w:rsid w:val="00CA1294"/>
    <w:rsid w:val="00CA2D1C"/>
    <w:rsid w:val="00CA7848"/>
    <w:rsid w:val="00CB5211"/>
    <w:rsid w:val="00CB6973"/>
    <w:rsid w:val="00CC0CDE"/>
    <w:rsid w:val="00CC1694"/>
    <w:rsid w:val="00CC345B"/>
    <w:rsid w:val="00CC409E"/>
    <w:rsid w:val="00CD0257"/>
    <w:rsid w:val="00CD1311"/>
    <w:rsid w:val="00CD314E"/>
    <w:rsid w:val="00CD3F31"/>
    <w:rsid w:val="00CD4D98"/>
    <w:rsid w:val="00CD6F25"/>
    <w:rsid w:val="00CD7E1A"/>
    <w:rsid w:val="00CE1807"/>
    <w:rsid w:val="00CE2311"/>
    <w:rsid w:val="00CE685F"/>
    <w:rsid w:val="00CF1305"/>
    <w:rsid w:val="00CF298A"/>
    <w:rsid w:val="00CF4A5D"/>
    <w:rsid w:val="00CF5491"/>
    <w:rsid w:val="00D041DE"/>
    <w:rsid w:val="00D0758D"/>
    <w:rsid w:val="00D11536"/>
    <w:rsid w:val="00D13709"/>
    <w:rsid w:val="00D15E6F"/>
    <w:rsid w:val="00D22C31"/>
    <w:rsid w:val="00D235F7"/>
    <w:rsid w:val="00D25CDF"/>
    <w:rsid w:val="00D27F9E"/>
    <w:rsid w:val="00D33213"/>
    <w:rsid w:val="00D358BF"/>
    <w:rsid w:val="00D413FF"/>
    <w:rsid w:val="00D42306"/>
    <w:rsid w:val="00D4258F"/>
    <w:rsid w:val="00D50F01"/>
    <w:rsid w:val="00D53C13"/>
    <w:rsid w:val="00D57D81"/>
    <w:rsid w:val="00D6090D"/>
    <w:rsid w:val="00D60E43"/>
    <w:rsid w:val="00D62EFC"/>
    <w:rsid w:val="00D73552"/>
    <w:rsid w:val="00D75D4D"/>
    <w:rsid w:val="00D80904"/>
    <w:rsid w:val="00D81B50"/>
    <w:rsid w:val="00D83186"/>
    <w:rsid w:val="00D83F23"/>
    <w:rsid w:val="00D83F5F"/>
    <w:rsid w:val="00D84A42"/>
    <w:rsid w:val="00D95303"/>
    <w:rsid w:val="00DA2BAD"/>
    <w:rsid w:val="00DA66B6"/>
    <w:rsid w:val="00DB0428"/>
    <w:rsid w:val="00DB0C66"/>
    <w:rsid w:val="00DB1DBF"/>
    <w:rsid w:val="00DB3E76"/>
    <w:rsid w:val="00DB55C9"/>
    <w:rsid w:val="00DB5E83"/>
    <w:rsid w:val="00DC2B56"/>
    <w:rsid w:val="00DC346C"/>
    <w:rsid w:val="00DC3938"/>
    <w:rsid w:val="00DC4EB6"/>
    <w:rsid w:val="00DC5B2F"/>
    <w:rsid w:val="00DD1FF4"/>
    <w:rsid w:val="00DD4D80"/>
    <w:rsid w:val="00DD5E27"/>
    <w:rsid w:val="00DE4A22"/>
    <w:rsid w:val="00DE4A42"/>
    <w:rsid w:val="00DE5FB8"/>
    <w:rsid w:val="00DE7652"/>
    <w:rsid w:val="00DF6C89"/>
    <w:rsid w:val="00E000EA"/>
    <w:rsid w:val="00E01AC0"/>
    <w:rsid w:val="00E04846"/>
    <w:rsid w:val="00E050B3"/>
    <w:rsid w:val="00E078DB"/>
    <w:rsid w:val="00E140D3"/>
    <w:rsid w:val="00E14C99"/>
    <w:rsid w:val="00E1551A"/>
    <w:rsid w:val="00E16319"/>
    <w:rsid w:val="00E16B2B"/>
    <w:rsid w:val="00E17B42"/>
    <w:rsid w:val="00E22E89"/>
    <w:rsid w:val="00E23214"/>
    <w:rsid w:val="00E238E8"/>
    <w:rsid w:val="00E261A2"/>
    <w:rsid w:val="00E273D1"/>
    <w:rsid w:val="00E27978"/>
    <w:rsid w:val="00E27B2C"/>
    <w:rsid w:val="00E3054B"/>
    <w:rsid w:val="00E30DD4"/>
    <w:rsid w:val="00E30E64"/>
    <w:rsid w:val="00E3425B"/>
    <w:rsid w:val="00E37EC6"/>
    <w:rsid w:val="00E40339"/>
    <w:rsid w:val="00E44ADA"/>
    <w:rsid w:val="00E454DF"/>
    <w:rsid w:val="00E50020"/>
    <w:rsid w:val="00E50205"/>
    <w:rsid w:val="00E52144"/>
    <w:rsid w:val="00E578C4"/>
    <w:rsid w:val="00E63C8D"/>
    <w:rsid w:val="00E63D79"/>
    <w:rsid w:val="00E644EE"/>
    <w:rsid w:val="00E6659B"/>
    <w:rsid w:val="00E721E7"/>
    <w:rsid w:val="00E728FA"/>
    <w:rsid w:val="00E72E70"/>
    <w:rsid w:val="00E73016"/>
    <w:rsid w:val="00E75E9A"/>
    <w:rsid w:val="00E85311"/>
    <w:rsid w:val="00E86617"/>
    <w:rsid w:val="00E91EE4"/>
    <w:rsid w:val="00E92291"/>
    <w:rsid w:val="00EA0DC4"/>
    <w:rsid w:val="00EA40F9"/>
    <w:rsid w:val="00EA5617"/>
    <w:rsid w:val="00EB0C29"/>
    <w:rsid w:val="00EB0C6B"/>
    <w:rsid w:val="00EB31C1"/>
    <w:rsid w:val="00EC1068"/>
    <w:rsid w:val="00EC4C8E"/>
    <w:rsid w:val="00EC5E72"/>
    <w:rsid w:val="00EC7180"/>
    <w:rsid w:val="00ED075F"/>
    <w:rsid w:val="00ED339E"/>
    <w:rsid w:val="00ED3EE6"/>
    <w:rsid w:val="00EE3A96"/>
    <w:rsid w:val="00EE459E"/>
    <w:rsid w:val="00EE70DF"/>
    <w:rsid w:val="00EF3E2B"/>
    <w:rsid w:val="00EF6B15"/>
    <w:rsid w:val="00F015E9"/>
    <w:rsid w:val="00F01604"/>
    <w:rsid w:val="00F01B7A"/>
    <w:rsid w:val="00F06157"/>
    <w:rsid w:val="00F07382"/>
    <w:rsid w:val="00F17A73"/>
    <w:rsid w:val="00F2101E"/>
    <w:rsid w:val="00F21383"/>
    <w:rsid w:val="00F24D25"/>
    <w:rsid w:val="00F262A9"/>
    <w:rsid w:val="00F3014E"/>
    <w:rsid w:val="00F30995"/>
    <w:rsid w:val="00F33FB4"/>
    <w:rsid w:val="00F34FCF"/>
    <w:rsid w:val="00F443B2"/>
    <w:rsid w:val="00F468E5"/>
    <w:rsid w:val="00F50A36"/>
    <w:rsid w:val="00F56395"/>
    <w:rsid w:val="00F56DBC"/>
    <w:rsid w:val="00F64A9A"/>
    <w:rsid w:val="00F659A3"/>
    <w:rsid w:val="00F73C96"/>
    <w:rsid w:val="00F77505"/>
    <w:rsid w:val="00F77A08"/>
    <w:rsid w:val="00F82D7E"/>
    <w:rsid w:val="00F83CBC"/>
    <w:rsid w:val="00F86345"/>
    <w:rsid w:val="00F86516"/>
    <w:rsid w:val="00F865A0"/>
    <w:rsid w:val="00F92777"/>
    <w:rsid w:val="00F960B2"/>
    <w:rsid w:val="00F9673B"/>
    <w:rsid w:val="00FA0B41"/>
    <w:rsid w:val="00FA4FD3"/>
    <w:rsid w:val="00FA68ED"/>
    <w:rsid w:val="00FA7C33"/>
    <w:rsid w:val="00FB0128"/>
    <w:rsid w:val="00FB0CD5"/>
    <w:rsid w:val="00FB35BE"/>
    <w:rsid w:val="00FB51F7"/>
    <w:rsid w:val="00FB51F8"/>
    <w:rsid w:val="00FB6E3A"/>
    <w:rsid w:val="00FB7B87"/>
    <w:rsid w:val="00FC0773"/>
    <w:rsid w:val="00FC0984"/>
    <w:rsid w:val="00FC149B"/>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s>
</file>

<file path=word/webSettings.xml><?xml version="1.0" encoding="utf-8"?>
<w:webSettings xmlns:r="http://schemas.openxmlformats.org/officeDocument/2006/relationships" xmlns:w="http://schemas.openxmlformats.org/wordprocessingml/2006/main">
  <w:divs>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kmtglossary.org/"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hyperlink" Target="http://qrs.ly/lb4vec0"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nvlpubs.nist.gov/nistpubs/ir/2015/NIST.IR.7804-1.pdf" TargetMode="External"/><Relationship Id="rId3" Type="http://schemas.openxmlformats.org/officeDocument/2006/relationships/hyperlink" Target="http://www.ahima.org/~/media/AHIMA/Files/HIM-Trends/IGSurveyWhitePaperCR_7_27.ashx?la=en" TargetMode="External"/><Relationship Id="rId7" Type="http://schemas.openxmlformats.org/officeDocument/2006/relationships/hyperlink" Target="http://qrs.ly/lb4vec0" TargetMode="External"/><Relationship Id="rId12" Type="http://schemas.openxmlformats.org/officeDocument/2006/relationships/hyperlink" Target="http://search.proquest.com.library.capella.edu/docview/1399741170?pq-origsite=summon" TargetMode="External"/><Relationship Id="rId2" Type="http://schemas.openxmlformats.org/officeDocument/2006/relationships/hyperlink" Target="http://www.arma.org/principle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hima.org/topics/infogovernance/igbasics?tabid=consulting" TargetMode="External"/><Relationship Id="rId11"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5" Type="http://schemas.openxmlformats.org/officeDocument/2006/relationships/hyperlink" Target="http://www.arma.org/principles" TargetMode="External"/><Relationship Id="rId10" Type="http://schemas.openxmlformats.org/officeDocument/2006/relationships/hyperlink" Target="http://perspectives.ahima.org/impact-of-electronic-health-record-systems-on-information-integrity-quality-and-safety-implications/" TargetMode="External"/><Relationship Id="rId4" Type="http://schemas.openxmlformats.org/officeDocument/2006/relationships/hyperlink" Target="http://www.ahima.org/~/media/AHIMA/Files/HIM-Trends/IG_Principles.ashx" TargetMode="External"/><Relationship Id="rId9" Type="http://schemas.openxmlformats.org/officeDocument/2006/relationships/hyperlink" Target="http://www.who.int/goe/mobile_health/en/" TargetMode="External"/><Relationship Id="rId14" Type="http://schemas.openxmlformats.org/officeDocument/2006/relationships/hyperlink" Target="http://www.skmtglossary.org/GenericSearc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478034-24DB-45BD-B9FC-101B635C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1</Pages>
  <Words>12758</Words>
  <Characters>7272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85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Harry Rhodes</cp:lastModifiedBy>
  <cp:revision>5</cp:revision>
  <cp:lastPrinted>2016-06-27T15:38:00Z</cp:lastPrinted>
  <dcterms:created xsi:type="dcterms:W3CDTF">2016-07-20T21:31:00Z</dcterms:created>
  <dcterms:modified xsi:type="dcterms:W3CDTF">2016-07-21T20:46:00Z</dcterms:modified>
</cp:coreProperties>
</file>